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156B9" w14:textId="74772822" w:rsidR="00B3177F" w:rsidRPr="001827FF" w:rsidRDefault="050207D3" w:rsidP="00296CC1">
      <w:pPr>
        <w:pStyle w:val="Forsideoverskrift1"/>
      </w:pPr>
      <w:r>
        <w:t>Metode</w:t>
      </w:r>
      <w:r w:rsidR="2D646514">
        <w:t xml:space="preserve"> og </w:t>
      </w:r>
      <w:r>
        <w:t>v</w:t>
      </w:r>
      <w:r w:rsidR="2D646514">
        <w:t>idenskabsteori i erhvervsøkonomi</w:t>
      </w:r>
      <w:r w:rsidR="00910D9C">
        <w:t xml:space="preserve"> </w:t>
      </w:r>
    </w:p>
    <w:p w14:paraId="0798C729" w14:textId="1A97C977" w:rsidR="006631E6" w:rsidRPr="001827FF" w:rsidRDefault="3952DD9B" w:rsidP="00762761">
      <w:pPr>
        <w:pStyle w:val="Forsideoverskrift15"/>
        <w:rPr>
          <w:rFonts w:asciiTheme="minorHAnsi" w:eastAsiaTheme="minorEastAsia" w:hAnsiTheme="minorHAnsi" w:cstheme="minorBidi"/>
        </w:rPr>
      </w:pPr>
      <w:r>
        <w:t>En g</w:t>
      </w:r>
      <w:r w:rsidR="00997367">
        <w:rPr>
          <w:rFonts w:ascii="Arial" w:hAnsi="Arial" w:cs="Arial"/>
          <w:color w:val="222222"/>
          <w:shd w:val="clear" w:color="auto" w:fill="FFFFFF"/>
        </w:rPr>
        <w:t>uide til erhvervsøkonomi i SRP og andre flerfaglige sammenspil</w:t>
      </w:r>
    </w:p>
    <w:p w14:paraId="0B1D1C1B" w14:textId="77777777" w:rsidR="006631E6" w:rsidRPr="001827FF" w:rsidRDefault="006631E6" w:rsidP="00AD6AAF">
      <w:pPr>
        <w:rPr>
          <w:i/>
          <w:iCs/>
        </w:rPr>
      </w:pPr>
    </w:p>
    <w:p w14:paraId="5DF1E2E3" w14:textId="456F4CD7" w:rsidR="4F8E69E6" w:rsidRDefault="4F8E69E6" w:rsidP="4B496BBE">
      <w:pPr>
        <w:rPr>
          <w:i/>
          <w:iCs/>
        </w:rPr>
      </w:pPr>
      <w:r w:rsidRPr="4B496BBE">
        <w:rPr>
          <w:i/>
          <w:iCs/>
        </w:rPr>
        <w:t xml:space="preserve">Erhvervsøkonomi kan nu sammen med et studieretningsfag på a-niveau </w:t>
      </w:r>
      <w:r w:rsidR="2F650EA1" w:rsidRPr="4B496BBE">
        <w:rPr>
          <w:i/>
          <w:iCs/>
        </w:rPr>
        <w:t xml:space="preserve">indgå som fag </w:t>
      </w:r>
      <w:r w:rsidRPr="4B496BBE">
        <w:rPr>
          <w:i/>
          <w:iCs/>
        </w:rPr>
        <w:t>i elevernes SRP</w:t>
      </w:r>
      <w:r w:rsidR="1A0D8114" w:rsidRPr="4B496BBE">
        <w:rPr>
          <w:i/>
          <w:iCs/>
        </w:rPr>
        <w:t>. Denne tekst giver e</w:t>
      </w:r>
      <w:r w:rsidR="5F48945A" w:rsidRPr="4B496BBE">
        <w:rPr>
          <w:i/>
          <w:iCs/>
        </w:rPr>
        <w:t>n</w:t>
      </w:r>
      <w:r w:rsidR="1A0D8114" w:rsidRPr="4B496BBE">
        <w:rPr>
          <w:i/>
          <w:iCs/>
        </w:rPr>
        <w:t xml:space="preserve"> ind</w:t>
      </w:r>
      <w:r w:rsidR="668872AA" w:rsidRPr="4B496BBE">
        <w:rPr>
          <w:i/>
          <w:iCs/>
        </w:rPr>
        <w:t>føring</w:t>
      </w:r>
      <w:r w:rsidR="1A0D8114" w:rsidRPr="4B496BBE">
        <w:rPr>
          <w:i/>
          <w:iCs/>
        </w:rPr>
        <w:t xml:space="preserve"> i de </w:t>
      </w:r>
      <w:r w:rsidR="271AED96" w:rsidRPr="4B496BBE">
        <w:rPr>
          <w:i/>
          <w:iCs/>
        </w:rPr>
        <w:t xml:space="preserve">metodiske og </w:t>
      </w:r>
      <w:r w:rsidR="1A0D8114" w:rsidRPr="4B496BBE">
        <w:rPr>
          <w:i/>
          <w:iCs/>
        </w:rPr>
        <w:t xml:space="preserve">videnskabsteorietiske </w:t>
      </w:r>
      <w:r w:rsidR="582B53EB" w:rsidRPr="4B496BBE">
        <w:rPr>
          <w:i/>
          <w:iCs/>
        </w:rPr>
        <w:t>o</w:t>
      </w:r>
      <w:r w:rsidR="1A0D8114" w:rsidRPr="4B496BBE">
        <w:rPr>
          <w:i/>
          <w:iCs/>
        </w:rPr>
        <w:t>vervejelser</w:t>
      </w:r>
      <w:r w:rsidR="61C0F92C" w:rsidRPr="4B496BBE">
        <w:rPr>
          <w:i/>
          <w:iCs/>
        </w:rPr>
        <w:t>,</w:t>
      </w:r>
      <w:r w:rsidR="1A0D8114" w:rsidRPr="4B496BBE">
        <w:rPr>
          <w:i/>
          <w:iCs/>
        </w:rPr>
        <w:t xml:space="preserve"> som </w:t>
      </w:r>
      <w:r w:rsidR="08BFB380" w:rsidRPr="4B496BBE">
        <w:rPr>
          <w:i/>
          <w:iCs/>
        </w:rPr>
        <w:t>kendetegner</w:t>
      </w:r>
      <w:r w:rsidR="7C248A05" w:rsidRPr="4B496BBE">
        <w:rPr>
          <w:i/>
          <w:iCs/>
        </w:rPr>
        <w:t xml:space="preserve"> netop</w:t>
      </w:r>
      <w:r w:rsidR="08BFB380" w:rsidRPr="4B496BBE">
        <w:rPr>
          <w:i/>
          <w:iCs/>
        </w:rPr>
        <w:t xml:space="preserve"> faget erhvervsøkonomi.</w:t>
      </w:r>
      <w:r w:rsidR="302E071B" w:rsidRPr="4B496BBE">
        <w:rPr>
          <w:i/>
          <w:iCs/>
        </w:rPr>
        <w:t xml:space="preserve"> </w:t>
      </w:r>
      <w:r w:rsidR="00C645F0">
        <w:rPr>
          <w:i/>
          <w:iCs/>
        </w:rPr>
        <w:t>Ome</w:t>
      </w:r>
      <w:r w:rsidR="008B7C28">
        <w:rPr>
          <w:i/>
          <w:iCs/>
        </w:rPr>
        <w:t>nd</w:t>
      </w:r>
      <w:r w:rsidR="00C645F0">
        <w:rPr>
          <w:i/>
          <w:iCs/>
        </w:rPr>
        <w:t xml:space="preserve"> </w:t>
      </w:r>
      <w:r w:rsidR="008B7C28">
        <w:rPr>
          <w:i/>
          <w:iCs/>
        </w:rPr>
        <w:t>denne artikel</w:t>
      </w:r>
      <w:r w:rsidR="00C645F0" w:rsidRPr="00762761">
        <w:rPr>
          <w:i/>
          <w:iCs/>
        </w:rPr>
        <w:t xml:space="preserve"> primært henvender sig til skrivning i SRP-sammenhænge, så kan den med fordel også anvendes i andre flerfaglige sammenspil – eksempelvis SSO og SOP</w:t>
      </w:r>
      <w:r w:rsidR="008B7C28" w:rsidRPr="00762761">
        <w:rPr>
          <w:i/>
          <w:iCs/>
        </w:rPr>
        <w:t>.</w:t>
      </w:r>
      <w:r w:rsidR="00C645F0" w:rsidRPr="4B496BBE">
        <w:rPr>
          <w:i/>
          <w:iCs/>
        </w:rPr>
        <w:t xml:space="preserve"> </w:t>
      </w:r>
      <w:r w:rsidR="26CC74C2" w:rsidRPr="4B496BBE">
        <w:rPr>
          <w:i/>
          <w:iCs/>
        </w:rPr>
        <w:t xml:space="preserve">Ydermere </w:t>
      </w:r>
      <w:r w:rsidR="26B70B4A" w:rsidRPr="4B496BBE">
        <w:rPr>
          <w:i/>
          <w:iCs/>
        </w:rPr>
        <w:t>findes</w:t>
      </w:r>
      <w:r w:rsidR="302E071B" w:rsidRPr="4B496BBE">
        <w:rPr>
          <w:i/>
          <w:iCs/>
        </w:rPr>
        <w:t xml:space="preserve"> </w:t>
      </w:r>
      <w:r w:rsidR="008B7C28">
        <w:rPr>
          <w:i/>
          <w:iCs/>
        </w:rPr>
        <w:t xml:space="preserve">der i slutningen af artiklen </w:t>
      </w:r>
      <w:r w:rsidR="302E071B" w:rsidRPr="4B496BBE">
        <w:rPr>
          <w:i/>
          <w:iCs/>
        </w:rPr>
        <w:t>en</w:t>
      </w:r>
      <w:r w:rsidR="771FB717" w:rsidRPr="4B496BBE">
        <w:rPr>
          <w:i/>
          <w:iCs/>
        </w:rPr>
        <w:t xml:space="preserve"> kort</w:t>
      </w:r>
      <w:r w:rsidR="302E071B" w:rsidRPr="4B496BBE">
        <w:rPr>
          <w:i/>
          <w:iCs/>
        </w:rPr>
        <w:t xml:space="preserve"> </w:t>
      </w:r>
      <w:r w:rsidR="2C586B40" w:rsidRPr="4B496BBE">
        <w:rPr>
          <w:i/>
          <w:iCs/>
        </w:rPr>
        <w:t>guide til at skrive økonomisk</w:t>
      </w:r>
      <w:r w:rsidR="00895BDC">
        <w:rPr>
          <w:i/>
          <w:iCs/>
        </w:rPr>
        <w:t xml:space="preserve"> og et udpluk af øvelser til eleverne</w:t>
      </w:r>
      <w:r w:rsidR="55EDF78E" w:rsidRPr="4B496BBE">
        <w:rPr>
          <w:i/>
          <w:iCs/>
        </w:rPr>
        <w:t>.</w:t>
      </w:r>
    </w:p>
    <w:p w14:paraId="2CC3C0CA" w14:textId="77777777" w:rsidR="00353B0E" w:rsidRPr="001827FF" w:rsidRDefault="00353B0E" w:rsidP="004746B0"/>
    <w:p w14:paraId="6CC7CD76" w14:textId="77777777" w:rsidR="00353B0E" w:rsidRPr="001827FF" w:rsidRDefault="00353B0E" w:rsidP="004746B0"/>
    <w:sdt>
      <w:sdtPr>
        <w:rPr>
          <w:rFonts w:ascii="Noto Serif" w:hAnsi="Noto Serif"/>
          <w:b w:val="0"/>
          <w:bCs/>
          <w:noProof/>
          <w:sz w:val="20"/>
          <w:szCs w:val="22"/>
        </w:rPr>
        <w:id w:val="-1830514649"/>
        <w:docPartObj>
          <w:docPartGallery w:val="Table of Contents"/>
          <w:docPartUnique/>
        </w:docPartObj>
      </w:sdtPr>
      <w:sdtEndPr>
        <w:rPr>
          <w:bCs w:val="0"/>
          <w:sz w:val="22"/>
        </w:rPr>
      </w:sdtEndPr>
      <w:sdtContent>
        <w:p w14:paraId="48221E07" w14:textId="024B90E2" w:rsidR="00607C7F" w:rsidRPr="001827FF" w:rsidRDefault="002429E4">
          <w:pPr>
            <w:pStyle w:val="Overskrift"/>
          </w:pPr>
          <w:r>
            <w:t>Indholdsfortegnelse</w:t>
          </w:r>
        </w:p>
        <w:p w14:paraId="1F78D341" w14:textId="04ED82B1" w:rsidR="00C9330D" w:rsidRDefault="00D81666">
          <w:pPr>
            <w:pStyle w:val="Indholdsfortegnelse1"/>
            <w:rPr>
              <w:rFonts w:asciiTheme="minorHAnsi" w:eastAsiaTheme="minorEastAsia" w:hAnsiTheme="minorHAnsi" w:cstheme="minorBidi"/>
              <w:b w:val="0"/>
              <w:noProof/>
              <w:lang w:eastAsia="da-DK"/>
            </w:rPr>
          </w:pPr>
          <w:r w:rsidRPr="001827FF">
            <w:rPr>
              <w:b w:val="0"/>
              <w:bCs/>
            </w:rPr>
            <w:fldChar w:fldCharType="begin"/>
          </w:r>
          <w:r w:rsidRPr="0791CB81">
            <w:rPr>
              <w:b w:val="0"/>
            </w:rPr>
            <w:instrText xml:space="preserve"> TOC \h \z \t "V overskrift 1;1;V overskrift 2;2;L overskrift;1;V overskrift 3;3;V Faktaboks;3" </w:instrText>
          </w:r>
          <w:r w:rsidRPr="001827FF">
            <w:rPr>
              <w:b w:val="0"/>
              <w:bCs/>
            </w:rPr>
            <w:fldChar w:fldCharType="separate"/>
          </w:r>
          <w:hyperlink w:anchor="_Toc64044571" w:history="1">
            <w:r w:rsidR="00C9330D" w:rsidRPr="00733428">
              <w:rPr>
                <w:rStyle w:val="Hyperlink"/>
                <w:noProof/>
              </w:rPr>
              <w:t>Den videnskabelige basismodel</w:t>
            </w:r>
            <w:r w:rsidR="00C9330D">
              <w:rPr>
                <w:noProof/>
                <w:webHidden/>
              </w:rPr>
              <w:tab/>
            </w:r>
            <w:r w:rsidR="00C9330D">
              <w:rPr>
                <w:noProof/>
                <w:webHidden/>
              </w:rPr>
              <w:fldChar w:fldCharType="begin"/>
            </w:r>
            <w:r w:rsidR="00C9330D">
              <w:rPr>
                <w:noProof/>
                <w:webHidden/>
              </w:rPr>
              <w:instrText xml:space="preserve"> PAGEREF _Toc64044571 \h </w:instrText>
            </w:r>
            <w:r w:rsidR="00C9330D">
              <w:rPr>
                <w:noProof/>
                <w:webHidden/>
              </w:rPr>
            </w:r>
            <w:r w:rsidR="00C9330D">
              <w:rPr>
                <w:noProof/>
                <w:webHidden/>
              </w:rPr>
              <w:fldChar w:fldCharType="separate"/>
            </w:r>
            <w:r w:rsidR="00762761">
              <w:rPr>
                <w:noProof/>
                <w:webHidden/>
              </w:rPr>
              <w:t>1</w:t>
            </w:r>
            <w:r w:rsidR="00C9330D">
              <w:rPr>
                <w:noProof/>
                <w:webHidden/>
              </w:rPr>
              <w:fldChar w:fldCharType="end"/>
            </w:r>
          </w:hyperlink>
        </w:p>
        <w:p w14:paraId="794D1C6F" w14:textId="4EBF55DD" w:rsidR="00C9330D" w:rsidRDefault="00C9330D">
          <w:pPr>
            <w:pStyle w:val="Indholdsfortegnelse1"/>
            <w:rPr>
              <w:rFonts w:asciiTheme="minorHAnsi" w:eastAsiaTheme="minorEastAsia" w:hAnsiTheme="minorHAnsi" w:cstheme="minorBidi"/>
              <w:b w:val="0"/>
              <w:noProof/>
              <w:lang w:eastAsia="da-DK"/>
            </w:rPr>
          </w:pPr>
          <w:hyperlink w:anchor="_Toc64044572" w:history="1">
            <w:r w:rsidRPr="00733428">
              <w:rPr>
                <w:rStyle w:val="Hyperlink"/>
                <w:noProof/>
              </w:rPr>
              <w:t>Den videnskabelig basismodel i praksis</w:t>
            </w:r>
            <w:r>
              <w:rPr>
                <w:noProof/>
                <w:webHidden/>
              </w:rPr>
              <w:tab/>
            </w:r>
            <w:r>
              <w:rPr>
                <w:noProof/>
                <w:webHidden/>
              </w:rPr>
              <w:fldChar w:fldCharType="begin"/>
            </w:r>
            <w:r>
              <w:rPr>
                <w:noProof/>
                <w:webHidden/>
              </w:rPr>
              <w:instrText xml:space="preserve"> PAGEREF _Toc64044572 \h </w:instrText>
            </w:r>
            <w:r>
              <w:rPr>
                <w:noProof/>
                <w:webHidden/>
              </w:rPr>
            </w:r>
            <w:r>
              <w:rPr>
                <w:noProof/>
                <w:webHidden/>
              </w:rPr>
              <w:fldChar w:fldCharType="separate"/>
            </w:r>
            <w:r w:rsidR="00762761">
              <w:rPr>
                <w:noProof/>
                <w:webHidden/>
              </w:rPr>
              <w:t>3</w:t>
            </w:r>
            <w:r>
              <w:rPr>
                <w:noProof/>
                <w:webHidden/>
              </w:rPr>
              <w:fldChar w:fldCharType="end"/>
            </w:r>
          </w:hyperlink>
        </w:p>
        <w:p w14:paraId="1E48B487" w14:textId="355E5596" w:rsidR="00C9330D" w:rsidRDefault="00C9330D">
          <w:pPr>
            <w:pStyle w:val="Indholdsfortegnelse2"/>
            <w:rPr>
              <w:rFonts w:asciiTheme="minorHAnsi" w:eastAsiaTheme="minorEastAsia" w:hAnsiTheme="minorHAnsi" w:cstheme="minorBidi"/>
              <w:noProof/>
              <w:lang w:eastAsia="da-DK"/>
            </w:rPr>
          </w:pPr>
          <w:hyperlink w:anchor="_Toc64044573" w:history="1">
            <w:r w:rsidRPr="00733428">
              <w:rPr>
                <w:rStyle w:val="Hyperlink"/>
                <w:noProof/>
              </w:rPr>
              <w:t>Del 1. Spørgsmålet</w:t>
            </w:r>
            <w:r>
              <w:rPr>
                <w:noProof/>
                <w:webHidden/>
              </w:rPr>
              <w:tab/>
            </w:r>
            <w:r>
              <w:rPr>
                <w:noProof/>
                <w:webHidden/>
              </w:rPr>
              <w:fldChar w:fldCharType="begin"/>
            </w:r>
            <w:r>
              <w:rPr>
                <w:noProof/>
                <w:webHidden/>
              </w:rPr>
              <w:instrText xml:space="preserve"> PAGEREF _Toc64044573 \h </w:instrText>
            </w:r>
            <w:r>
              <w:rPr>
                <w:noProof/>
                <w:webHidden/>
              </w:rPr>
            </w:r>
            <w:r>
              <w:rPr>
                <w:noProof/>
                <w:webHidden/>
              </w:rPr>
              <w:fldChar w:fldCharType="separate"/>
            </w:r>
            <w:r w:rsidR="00762761">
              <w:rPr>
                <w:noProof/>
                <w:webHidden/>
              </w:rPr>
              <w:t>3</w:t>
            </w:r>
            <w:r>
              <w:rPr>
                <w:noProof/>
                <w:webHidden/>
              </w:rPr>
              <w:fldChar w:fldCharType="end"/>
            </w:r>
          </w:hyperlink>
        </w:p>
        <w:p w14:paraId="66426F97" w14:textId="49B9099C" w:rsidR="00C9330D" w:rsidRDefault="00C9330D">
          <w:pPr>
            <w:pStyle w:val="Indholdsfortegnelse3"/>
            <w:rPr>
              <w:rFonts w:asciiTheme="minorHAnsi" w:eastAsiaTheme="minorEastAsia" w:hAnsiTheme="minorHAnsi" w:cstheme="minorBidi"/>
              <w:noProof/>
              <w:lang w:eastAsia="da-DK"/>
            </w:rPr>
          </w:pPr>
          <w:hyperlink w:anchor="_Toc64044574" w:history="1">
            <w:r w:rsidRPr="00733428">
              <w:rPr>
                <w:rStyle w:val="Hyperlink"/>
                <w:noProof/>
              </w:rPr>
              <w:t>Potentielle problemstillinger</w:t>
            </w:r>
            <w:r>
              <w:rPr>
                <w:noProof/>
                <w:webHidden/>
              </w:rPr>
              <w:tab/>
            </w:r>
            <w:r>
              <w:rPr>
                <w:noProof/>
                <w:webHidden/>
              </w:rPr>
              <w:fldChar w:fldCharType="begin"/>
            </w:r>
            <w:r>
              <w:rPr>
                <w:noProof/>
                <w:webHidden/>
              </w:rPr>
              <w:instrText xml:space="preserve"> PAGEREF _Toc64044574 \h </w:instrText>
            </w:r>
            <w:r>
              <w:rPr>
                <w:noProof/>
                <w:webHidden/>
              </w:rPr>
            </w:r>
            <w:r>
              <w:rPr>
                <w:noProof/>
                <w:webHidden/>
              </w:rPr>
              <w:fldChar w:fldCharType="separate"/>
            </w:r>
            <w:r w:rsidR="00762761">
              <w:rPr>
                <w:noProof/>
                <w:webHidden/>
              </w:rPr>
              <w:t>3</w:t>
            </w:r>
            <w:r>
              <w:rPr>
                <w:noProof/>
                <w:webHidden/>
              </w:rPr>
              <w:fldChar w:fldCharType="end"/>
            </w:r>
          </w:hyperlink>
        </w:p>
        <w:p w14:paraId="1DBFD7D0" w14:textId="3CEF081F" w:rsidR="00C9330D" w:rsidRDefault="00C9330D">
          <w:pPr>
            <w:pStyle w:val="Indholdsfortegnelse3"/>
            <w:rPr>
              <w:rFonts w:asciiTheme="minorHAnsi" w:eastAsiaTheme="minorEastAsia" w:hAnsiTheme="minorHAnsi" w:cstheme="minorBidi"/>
              <w:noProof/>
              <w:lang w:eastAsia="da-DK"/>
            </w:rPr>
          </w:pPr>
          <w:hyperlink w:anchor="_Toc64044575" w:history="1">
            <w:r w:rsidRPr="00733428">
              <w:rPr>
                <w:rStyle w:val="Hyperlink"/>
                <w:noProof/>
              </w:rPr>
              <w:t>Eksempler med samfundsfag</w:t>
            </w:r>
            <w:r>
              <w:rPr>
                <w:noProof/>
                <w:webHidden/>
              </w:rPr>
              <w:tab/>
            </w:r>
            <w:r>
              <w:rPr>
                <w:noProof/>
                <w:webHidden/>
              </w:rPr>
              <w:fldChar w:fldCharType="begin"/>
            </w:r>
            <w:r>
              <w:rPr>
                <w:noProof/>
                <w:webHidden/>
              </w:rPr>
              <w:instrText xml:space="preserve"> PAGEREF _Toc64044575 \h </w:instrText>
            </w:r>
            <w:r>
              <w:rPr>
                <w:noProof/>
                <w:webHidden/>
              </w:rPr>
            </w:r>
            <w:r>
              <w:rPr>
                <w:noProof/>
                <w:webHidden/>
              </w:rPr>
              <w:fldChar w:fldCharType="separate"/>
            </w:r>
            <w:r w:rsidR="00762761">
              <w:rPr>
                <w:noProof/>
                <w:webHidden/>
              </w:rPr>
              <w:t>4</w:t>
            </w:r>
            <w:r>
              <w:rPr>
                <w:noProof/>
                <w:webHidden/>
              </w:rPr>
              <w:fldChar w:fldCharType="end"/>
            </w:r>
          </w:hyperlink>
        </w:p>
        <w:p w14:paraId="63C705E0" w14:textId="2D78D532" w:rsidR="00C9330D" w:rsidRDefault="00C9330D">
          <w:pPr>
            <w:pStyle w:val="Indholdsfortegnelse2"/>
            <w:rPr>
              <w:rFonts w:asciiTheme="minorHAnsi" w:eastAsiaTheme="minorEastAsia" w:hAnsiTheme="minorHAnsi" w:cstheme="minorBidi"/>
              <w:noProof/>
              <w:lang w:eastAsia="da-DK"/>
            </w:rPr>
          </w:pPr>
          <w:hyperlink w:anchor="_Toc64044576" w:history="1">
            <w:r w:rsidRPr="00733428">
              <w:rPr>
                <w:rStyle w:val="Hyperlink"/>
                <w:noProof/>
              </w:rPr>
              <w:t>Del 2. Hvordan gå til det?</w:t>
            </w:r>
            <w:r>
              <w:rPr>
                <w:noProof/>
                <w:webHidden/>
              </w:rPr>
              <w:tab/>
            </w:r>
            <w:r>
              <w:rPr>
                <w:noProof/>
                <w:webHidden/>
              </w:rPr>
              <w:fldChar w:fldCharType="begin"/>
            </w:r>
            <w:r>
              <w:rPr>
                <w:noProof/>
                <w:webHidden/>
              </w:rPr>
              <w:instrText xml:space="preserve"> PAGEREF _Toc64044576 \h </w:instrText>
            </w:r>
            <w:r>
              <w:rPr>
                <w:noProof/>
                <w:webHidden/>
              </w:rPr>
            </w:r>
            <w:r>
              <w:rPr>
                <w:noProof/>
                <w:webHidden/>
              </w:rPr>
              <w:fldChar w:fldCharType="separate"/>
            </w:r>
            <w:r w:rsidR="00762761">
              <w:rPr>
                <w:noProof/>
                <w:webHidden/>
              </w:rPr>
              <w:t>5</w:t>
            </w:r>
            <w:r>
              <w:rPr>
                <w:noProof/>
                <w:webHidden/>
              </w:rPr>
              <w:fldChar w:fldCharType="end"/>
            </w:r>
          </w:hyperlink>
        </w:p>
        <w:p w14:paraId="65394EDF" w14:textId="69681D23" w:rsidR="00C9330D" w:rsidRDefault="00C9330D">
          <w:pPr>
            <w:pStyle w:val="Indholdsfortegnelse3"/>
            <w:rPr>
              <w:rFonts w:asciiTheme="minorHAnsi" w:eastAsiaTheme="minorEastAsia" w:hAnsiTheme="minorHAnsi" w:cstheme="minorBidi"/>
              <w:noProof/>
              <w:lang w:eastAsia="da-DK"/>
            </w:rPr>
          </w:pPr>
          <w:hyperlink w:anchor="_Toc64044577" w:history="1">
            <w:r w:rsidRPr="00733428">
              <w:rPr>
                <w:rStyle w:val="Hyperlink"/>
                <w:noProof/>
              </w:rPr>
              <w:t>Teori</w:t>
            </w:r>
            <w:r w:rsidR="00EF76AC">
              <w:rPr>
                <w:noProof/>
                <w:webHidden/>
              </w:rPr>
              <w:t xml:space="preserve"> </w:t>
            </w:r>
            <w:r w:rsidR="00EF76AC">
              <w:rPr>
                <w:noProof/>
                <w:webHidden/>
              </w:rPr>
              <w:tab/>
            </w:r>
            <w:r w:rsidR="00EF76AC">
              <w:rPr>
                <w:noProof/>
                <w:webHidden/>
              </w:rPr>
              <w:tab/>
            </w:r>
            <w:r w:rsidR="00EF76AC">
              <w:rPr>
                <w:noProof/>
                <w:webHidden/>
              </w:rPr>
              <w:tab/>
            </w:r>
            <w:r>
              <w:rPr>
                <w:noProof/>
                <w:webHidden/>
              </w:rPr>
              <w:fldChar w:fldCharType="begin"/>
            </w:r>
            <w:r>
              <w:rPr>
                <w:noProof/>
                <w:webHidden/>
              </w:rPr>
              <w:instrText xml:space="preserve"> PAGEREF _Toc64044577 \h </w:instrText>
            </w:r>
            <w:r>
              <w:rPr>
                <w:noProof/>
                <w:webHidden/>
              </w:rPr>
            </w:r>
            <w:r>
              <w:rPr>
                <w:noProof/>
                <w:webHidden/>
              </w:rPr>
              <w:fldChar w:fldCharType="separate"/>
            </w:r>
            <w:r w:rsidR="00762761">
              <w:rPr>
                <w:noProof/>
                <w:webHidden/>
              </w:rPr>
              <w:t>5</w:t>
            </w:r>
            <w:r>
              <w:rPr>
                <w:noProof/>
                <w:webHidden/>
              </w:rPr>
              <w:fldChar w:fldCharType="end"/>
            </w:r>
          </w:hyperlink>
        </w:p>
        <w:p w14:paraId="62939B73" w14:textId="066B85C2" w:rsidR="00C9330D" w:rsidRDefault="00C9330D">
          <w:pPr>
            <w:pStyle w:val="Indholdsfortegnelse3"/>
            <w:rPr>
              <w:rFonts w:asciiTheme="minorHAnsi" w:eastAsiaTheme="minorEastAsia" w:hAnsiTheme="minorHAnsi" w:cstheme="minorBidi"/>
              <w:noProof/>
              <w:lang w:eastAsia="da-DK"/>
            </w:rPr>
          </w:pPr>
          <w:hyperlink w:anchor="_Toc64044578" w:history="1">
            <w:r w:rsidRPr="00733428">
              <w:rPr>
                <w:rStyle w:val="Hyperlink"/>
                <w:noProof/>
              </w:rPr>
              <w:t>Empiriske metoder</w:t>
            </w:r>
            <w:r>
              <w:rPr>
                <w:noProof/>
                <w:webHidden/>
              </w:rPr>
              <w:tab/>
            </w:r>
            <w:r>
              <w:rPr>
                <w:noProof/>
                <w:webHidden/>
              </w:rPr>
              <w:fldChar w:fldCharType="begin"/>
            </w:r>
            <w:r>
              <w:rPr>
                <w:noProof/>
                <w:webHidden/>
              </w:rPr>
              <w:instrText xml:space="preserve"> PAGEREF _Toc64044578 \h </w:instrText>
            </w:r>
            <w:r>
              <w:rPr>
                <w:noProof/>
                <w:webHidden/>
              </w:rPr>
            </w:r>
            <w:r>
              <w:rPr>
                <w:noProof/>
                <w:webHidden/>
              </w:rPr>
              <w:fldChar w:fldCharType="separate"/>
            </w:r>
            <w:r w:rsidR="00762761">
              <w:rPr>
                <w:noProof/>
                <w:webHidden/>
              </w:rPr>
              <w:t>7</w:t>
            </w:r>
            <w:r>
              <w:rPr>
                <w:noProof/>
                <w:webHidden/>
              </w:rPr>
              <w:fldChar w:fldCharType="end"/>
            </w:r>
          </w:hyperlink>
        </w:p>
        <w:p w14:paraId="53BF6DD5" w14:textId="32CDB548" w:rsidR="00C9330D" w:rsidRDefault="00C9330D">
          <w:pPr>
            <w:pStyle w:val="Indholdsfortegnelse3"/>
            <w:rPr>
              <w:rFonts w:asciiTheme="minorHAnsi" w:eastAsiaTheme="minorEastAsia" w:hAnsiTheme="minorHAnsi" w:cstheme="minorBidi"/>
              <w:noProof/>
              <w:lang w:eastAsia="da-DK"/>
            </w:rPr>
          </w:pPr>
          <w:hyperlink w:anchor="_Toc64044579" w:history="1">
            <w:r w:rsidRPr="00733428">
              <w:rPr>
                <w:rStyle w:val="Hyperlink"/>
                <w:noProof/>
              </w:rPr>
              <w:t>Casemetoden</w:t>
            </w:r>
            <w:r>
              <w:rPr>
                <w:noProof/>
                <w:webHidden/>
              </w:rPr>
              <w:tab/>
            </w:r>
            <w:r>
              <w:rPr>
                <w:noProof/>
                <w:webHidden/>
              </w:rPr>
              <w:fldChar w:fldCharType="begin"/>
            </w:r>
            <w:r>
              <w:rPr>
                <w:noProof/>
                <w:webHidden/>
              </w:rPr>
              <w:instrText xml:space="preserve"> PAGEREF _Toc64044579 \h </w:instrText>
            </w:r>
            <w:r>
              <w:rPr>
                <w:noProof/>
                <w:webHidden/>
              </w:rPr>
            </w:r>
            <w:r>
              <w:rPr>
                <w:noProof/>
                <w:webHidden/>
              </w:rPr>
              <w:fldChar w:fldCharType="separate"/>
            </w:r>
            <w:r w:rsidR="00762761">
              <w:rPr>
                <w:noProof/>
                <w:webHidden/>
              </w:rPr>
              <w:t>8</w:t>
            </w:r>
            <w:r>
              <w:rPr>
                <w:noProof/>
                <w:webHidden/>
              </w:rPr>
              <w:fldChar w:fldCharType="end"/>
            </w:r>
          </w:hyperlink>
        </w:p>
        <w:p w14:paraId="71E56329" w14:textId="7964F92E" w:rsidR="00C9330D" w:rsidRDefault="00C9330D">
          <w:pPr>
            <w:pStyle w:val="Indholdsfortegnelse3"/>
            <w:rPr>
              <w:rFonts w:asciiTheme="minorHAnsi" w:eastAsiaTheme="minorEastAsia" w:hAnsiTheme="minorHAnsi" w:cstheme="minorBidi"/>
              <w:noProof/>
              <w:lang w:eastAsia="da-DK"/>
            </w:rPr>
          </w:pPr>
          <w:hyperlink w:anchor="_Toc64044580" w:history="1">
            <w:r w:rsidRPr="00733428">
              <w:rPr>
                <w:rStyle w:val="Hyperlink"/>
                <w:noProof/>
              </w:rPr>
              <w:t>Videnskabsteoretiske problemstillinger i erhvervsøkonomi</w:t>
            </w:r>
            <w:r>
              <w:rPr>
                <w:noProof/>
                <w:webHidden/>
              </w:rPr>
              <w:tab/>
            </w:r>
            <w:r>
              <w:rPr>
                <w:noProof/>
                <w:webHidden/>
              </w:rPr>
              <w:fldChar w:fldCharType="begin"/>
            </w:r>
            <w:r>
              <w:rPr>
                <w:noProof/>
                <w:webHidden/>
              </w:rPr>
              <w:instrText xml:space="preserve"> PAGEREF _Toc64044580 \h </w:instrText>
            </w:r>
            <w:r>
              <w:rPr>
                <w:noProof/>
                <w:webHidden/>
              </w:rPr>
            </w:r>
            <w:r>
              <w:rPr>
                <w:noProof/>
                <w:webHidden/>
              </w:rPr>
              <w:fldChar w:fldCharType="separate"/>
            </w:r>
            <w:r w:rsidR="00762761">
              <w:rPr>
                <w:noProof/>
                <w:webHidden/>
              </w:rPr>
              <w:t>9</w:t>
            </w:r>
            <w:r>
              <w:rPr>
                <w:noProof/>
                <w:webHidden/>
              </w:rPr>
              <w:fldChar w:fldCharType="end"/>
            </w:r>
          </w:hyperlink>
        </w:p>
        <w:p w14:paraId="081A137C" w14:textId="532DDBC1" w:rsidR="00C9330D" w:rsidRDefault="00C9330D">
          <w:pPr>
            <w:pStyle w:val="Indholdsfortegnelse2"/>
            <w:rPr>
              <w:rFonts w:asciiTheme="minorHAnsi" w:eastAsiaTheme="minorEastAsia" w:hAnsiTheme="minorHAnsi" w:cstheme="minorBidi"/>
              <w:noProof/>
              <w:lang w:eastAsia="da-DK"/>
            </w:rPr>
          </w:pPr>
          <w:hyperlink w:anchor="_Toc64044581" w:history="1">
            <w:r w:rsidRPr="00733428">
              <w:rPr>
                <w:rStyle w:val="Hyperlink"/>
                <w:noProof/>
              </w:rPr>
              <w:t>Del 3. Hvorfor gøre det sådan?</w:t>
            </w:r>
            <w:r>
              <w:rPr>
                <w:noProof/>
                <w:webHidden/>
              </w:rPr>
              <w:tab/>
            </w:r>
            <w:r>
              <w:rPr>
                <w:noProof/>
                <w:webHidden/>
              </w:rPr>
              <w:fldChar w:fldCharType="begin"/>
            </w:r>
            <w:r>
              <w:rPr>
                <w:noProof/>
                <w:webHidden/>
              </w:rPr>
              <w:instrText xml:space="preserve"> PAGEREF _Toc64044581 \h </w:instrText>
            </w:r>
            <w:r>
              <w:rPr>
                <w:noProof/>
                <w:webHidden/>
              </w:rPr>
            </w:r>
            <w:r>
              <w:rPr>
                <w:noProof/>
                <w:webHidden/>
              </w:rPr>
              <w:fldChar w:fldCharType="separate"/>
            </w:r>
            <w:r w:rsidR="00762761">
              <w:rPr>
                <w:noProof/>
                <w:webHidden/>
              </w:rPr>
              <w:t>11</w:t>
            </w:r>
            <w:r>
              <w:rPr>
                <w:noProof/>
                <w:webHidden/>
              </w:rPr>
              <w:fldChar w:fldCharType="end"/>
            </w:r>
          </w:hyperlink>
        </w:p>
        <w:p w14:paraId="6B6A2BA0" w14:textId="6179258E" w:rsidR="00C9330D" w:rsidRDefault="00C9330D">
          <w:pPr>
            <w:pStyle w:val="Indholdsfortegnelse2"/>
            <w:rPr>
              <w:rFonts w:asciiTheme="minorHAnsi" w:eastAsiaTheme="minorEastAsia" w:hAnsiTheme="minorHAnsi" w:cstheme="minorBidi"/>
              <w:noProof/>
              <w:lang w:eastAsia="da-DK"/>
            </w:rPr>
          </w:pPr>
          <w:hyperlink w:anchor="_Toc64044582" w:history="1">
            <w:r w:rsidRPr="00733428">
              <w:rPr>
                <w:rStyle w:val="Hyperlink"/>
                <w:noProof/>
              </w:rPr>
              <w:t>Del 4. Hvad kan gå galt?</w:t>
            </w:r>
            <w:r>
              <w:rPr>
                <w:noProof/>
                <w:webHidden/>
              </w:rPr>
              <w:tab/>
            </w:r>
            <w:r>
              <w:rPr>
                <w:noProof/>
                <w:webHidden/>
              </w:rPr>
              <w:fldChar w:fldCharType="begin"/>
            </w:r>
            <w:r>
              <w:rPr>
                <w:noProof/>
                <w:webHidden/>
              </w:rPr>
              <w:instrText xml:space="preserve"> PAGEREF _Toc64044582 \h </w:instrText>
            </w:r>
            <w:r>
              <w:rPr>
                <w:noProof/>
                <w:webHidden/>
              </w:rPr>
            </w:r>
            <w:r>
              <w:rPr>
                <w:noProof/>
                <w:webHidden/>
              </w:rPr>
              <w:fldChar w:fldCharType="separate"/>
            </w:r>
            <w:r w:rsidR="00762761">
              <w:rPr>
                <w:noProof/>
                <w:webHidden/>
              </w:rPr>
              <w:t>12</w:t>
            </w:r>
            <w:r>
              <w:rPr>
                <w:noProof/>
                <w:webHidden/>
              </w:rPr>
              <w:fldChar w:fldCharType="end"/>
            </w:r>
          </w:hyperlink>
        </w:p>
        <w:p w14:paraId="63188013" w14:textId="6AEE15F4" w:rsidR="00C9330D" w:rsidRDefault="00C9330D">
          <w:pPr>
            <w:pStyle w:val="Indholdsfortegnelse3"/>
            <w:rPr>
              <w:rFonts w:asciiTheme="minorHAnsi" w:eastAsiaTheme="minorEastAsia" w:hAnsiTheme="minorHAnsi" w:cstheme="minorBidi"/>
              <w:noProof/>
              <w:lang w:eastAsia="da-DK"/>
            </w:rPr>
          </w:pPr>
          <w:hyperlink w:anchor="_Toc64044583" w:history="1">
            <w:r w:rsidRPr="00733428">
              <w:rPr>
                <w:rStyle w:val="Hyperlink"/>
                <w:noProof/>
              </w:rPr>
              <w:t>Validitet og reliabilitet</w:t>
            </w:r>
            <w:r>
              <w:rPr>
                <w:noProof/>
                <w:webHidden/>
              </w:rPr>
              <w:tab/>
            </w:r>
            <w:r>
              <w:rPr>
                <w:noProof/>
                <w:webHidden/>
              </w:rPr>
              <w:fldChar w:fldCharType="begin"/>
            </w:r>
            <w:r>
              <w:rPr>
                <w:noProof/>
                <w:webHidden/>
              </w:rPr>
              <w:instrText xml:space="preserve"> PAGEREF _Toc64044583 \h </w:instrText>
            </w:r>
            <w:r>
              <w:rPr>
                <w:noProof/>
                <w:webHidden/>
              </w:rPr>
            </w:r>
            <w:r>
              <w:rPr>
                <w:noProof/>
                <w:webHidden/>
              </w:rPr>
              <w:fldChar w:fldCharType="separate"/>
            </w:r>
            <w:r w:rsidR="00762761">
              <w:rPr>
                <w:noProof/>
                <w:webHidden/>
              </w:rPr>
              <w:t>12</w:t>
            </w:r>
            <w:r>
              <w:rPr>
                <w:noProof/>
                <w:webHidden/>
              </w:rPr>
              <w:fldChar w:fldCharType="end"/>
            </w:r>
          </w:hyperlink>
        </w:p>
        <w:p w14:paraId="3DF648EC" w14:textId="0D273459" w:rsidR="00C9330D" w:rsidRDefault="00C9330D">
          <w:pPr>
            <w:pStyle w:val="Indholdsfortegnelse3"/>
            <w:rPr>
              <w:rFonts w:asciiTheme="minorHAnsi" w:eastAsiaTheme="minorEastAsia" w:hAnsiTheme="minorHAnsi" w:cstheme="minorBidi"/>
              <w:noProof/>
              <w:lang w:eastAsia="da-DK"/>
            </w:rPr>
          </w:pPr>
          <w:hyperlink w:anchor="_Toc64044584" w:history="1">
            <w:r w:rsidRPr="00733428">
              <w:rPr>
                <w:rStyle w:val="Hyperlink"/>
                <w:noProof/>
              </w:rPr>
              <w:t>Ideer til videre læsning</w:t>
            </w:r>
            <w:r>
              <w:rPr>
                <w:noProof/>
                <w:webHidden/>
              </w:rPr>
              <w:tab/>
            </w:r>
            <w:r>
              <w:rPr>
                <w:noProof/>
                <w:webHidden/>
              </w:rPr>
              <w:fldChar w:fldCharType="begin"/>
            </w:r>
            <w:r>
              <w:rPr>
                <w:noProof/>
                <w:webHidden/>
              </w:rPr>
              <w:instrText xml:space="preserve"> PAGEREF _Toc64044584 \h </w:instrText>
            </w:r>
            <w:r>
              <w:rPr>
                <w:noProof/>
                <w:webHidden/>
              </w:rPr>
            </w:r>
            <w:r>
              <w:rPr>
                <w:noProof/>
                <w:webHidden/>
              </w:rPr>
              <w:fldChar w:fldCharType="separate"/>
            </w:r>
            <w:r w:rsidR="00762761">
              <w:rPr>
                <w:noProof/>
                <w:webHidden/>
              </w:rPr>
              <w:t>13</w:t>
            </w:r>
            <w:r>
              <w:rPr>
                <w:noProof/>
                <w:webHidden/>
              </w:rPr>
              <w:fldChar w:fldCharType="end"/>
            </w:r>
          </w:hyperlink>
        </w:p>
        <w:p w14:paraId="2C584E6B" w14:textId="4F505AD1" w:rsidR="00C9330D" w:rsidRDefault="00C9330D">
          <w:pPr>
            <w:pStyle w:val="Indholdsfortegnelse1"/>
            <w:rPr>
              <w:rFonts w:asciiTheme="minorHAnsi" w:eastAsiaTheme="minorEastAsia" w:hAnsiTheme="minorHAnsi" w:cstheme="minorBidi"/>
              <w:b w:val="0"/>
              <w:noProof/>
              <w:lang w:eastAsia="da-DK"/>
            </w:rPr>
          </w:pPr>
          <w:hyperlink w:anchor="_Toc64044585" w:history="1">
            <w:r w:rsidRPr="00733428">
              <w:rPr>
                <w:rStyle w:val="Hyperlink"/>
                <w:noProof/>
              </w:rPr>
              <w:t>EØ som skriftligt fag i SRP</w:t>
            </w:r>
            <w:r>
              <w:rPr>
                <w:noProof/>
                <w:webHidden/>
              </w:rPr>
              <w:tab/>
            </w:r>
            <w:r>
              <w:rPr>
                <w:noProof/>
                <w:webHidden/>
              </w:rPr>
              <w:fldChar w:fldCharType="begin"/>
            </w:r>
            <w:r>
              <w:rPr>
                <w:noProof/>
                <w:webHidden/>
              </w:rPr>
              <w:instrText xml:space="preserve"> PAGEREF _Toc64044585 \h </w:instrText>
            </w:r>
            <w:r>
              <w:rPr>
                <w:noProof/>
                <w:webHidden/>
              </w:rPr>
            </w:r>
            <w:r>
              <w:rPr>
                <w:noProof/>
                <w:webHidden/>
              </w:rPr>
              <w:fldChar w:fldCharType="separate"/>
            </w:r>
            <w:r w:rsidR="00762761">
              <w:rPr>
                <w:noProof/>
                <w:webHidden/>
              </w:rPr>
              <w:t>14</w:t>
            </w:r>
            <w:r>
              <w:rPr>
                <w:noProof/>
                <w:webHidden/>
              </w:rPr>
              <w:fldChar w:fldCharType="end"/>
            </w:r>
          </w:hyperlink>
        </w:p>
        <w:p w14:paraId="52C519B0" w14:textId="3B7B03C3" w:rsidR="00C9330D" w:rsidRDefault="00C9330D">
          <w:pPr>
            <w:pStyle w:val="Indholdsfortegnelse2"/>
            <w:rPr>
              <w:rFonts w:asciiTheme="minorHAnsi" w:eastAsiaTheme="minorEastAsia" w:hAnsiTheme="minorHAnsi" w:cstheme="minorBidi"/>
              <w:noProof/>
              <w:lang w:eastAsia="da-DK"/>
            </w:rPr>
          </w:pPr>
          <w:hyperlink w:anchor="_Toc64044586" w:history="1">
            <w:r w:rsidRPr="00733428">
              <w:rPr>
                <w:rStyle w:val="Hyperlink"/>
                <w:noProof/>
              </w:rPr>
              <w:t>At skrive økonomisk</w:t>
            </w:r>
            <w:r>
              <w:rPr>
                <w:noProof/>
                <w:webHidden/>
              </w:rPr>
              <w:tab/>
            </w:r>
            <w:r>
              <w:rPr>
                <w:noProof/>
                <w:webHidden/>
              </w:rPr>
              <w:fldChar w:fldCharType="begin"/>
            </w:r>
            <w:r>
              <w:rPr>
                <w:noProof/>
                <w:webHidden/>
              </w:rPr>
              <w:instrText xml:space="preserve"> PAGEREF _Toc64044586 \h </w:instrText>
            </w:r>
            <w:r>
              <w:rPr>
                <w:noProof/>
                <w:webHidden/>
              </w:rPr>
            </w:r>
            <w:r>
              <w:rPr>
                <w:noProof/>
                <w:webHidden/>
              </w:rPr>
              <w:fldChar w:fldCharType="separate"/>
            </w:r>
            <w:r w:rsidR="00762761">
              <w:rPr>
                <w:noProof/>
                <w:webHidden/>
              </w:rPr>
              <w:t>14</w:t>
            </w:r>
            <w:r>
              <w:rPr>
                <w:noProof/>
                <w:webHidden/>
              </w:rPr>
              <w:fldChar w:fldCharType="end"/>
            </w:r>
          </w:hyperlink>
        </w:p>
        <w:p w14:paraId="6E776554" w14:textId="36D07B83" w:rsidR="00C9330D" w:rsidRDefault="00C9330D">
          <w:pPr>
            <w:pStyle w:val="Indholdsfortegnelse2"/>
            <w:rPr>
              <w:rFonts w:asciiTheme="minorHAnsi" w:eastAsiaTheme="minorEastAsia" w:hAnsiTheme="minorHAnsi" w:cstheme="minorBidi"/>
              <w:noProof/>
              <w:lang w:eastAsia="da-DK"/>
            </w:rPr>
          </w:pPr>
          <w:hyperlink w:anchor="_Toc64044587" w:history="1">
            <w:r w:rsidRPr="00733428">
              <w:rPr>
                <w:rStyle w:val="Hyperlink"/>
                <w:noProof/>
              </w:rPr>
              <w:t>At spørge økonomisk</w:t>
            </w:r>
            <w:r>
              <w:rPr>
                <w:noProof/>
                <w:webHidden/>
              </w:rPr>
              <w:tab/>
            </w:r>
            <w:r>
              <w:rPr>
                <w:noProof/>
                <w:webHidden/>
              </w:rPr>
              <w:fldChar w:fldCharType="begin"/>
            </w:r>
            <w:r>
              <w:rPr>
                <w:noProof/>
                <w:webHidden/>
              </w:rPr>
              <w:instrText xml:space="preserve"> PAGEREF _Toc64044587 \h </w:instrText>
            </w:r>
            <w:r>
              <w:rPr>
                <w:noProof/>
                <w:webHidden/>
              </w:rPr>
            </w:r>
            <w:r>
              <w:rPr>
                <w:noProof/>
                <w:webHidden/>
              </w:rPr>
              <w:fldChar w:fldCharType="separate"/>
            </w:r>
            <w:r w:rsidR="00762761">
              <w:rPr>
                <w:noProof/>
                <w:webHidden/>
              </w:rPr>
              <w:t>14</w:t>
            </w:r>
            <w:r>
              <w:rPr>
                <w:noProof/>
                <w:webHidden/>
              </w:rPr>
              <w:fldChar w:fldCharType="end"/>
            </w:r>
          </w:hyperlink>
        </w:p>
        <w:p w14:paraId="75773309" w14:textId="1849D243" w:rsidR="00C9330D" w:rsidRDefault="00C9330D">
          <w:pPr>
            <w:pStyle w:val="Indholdsfortegnelse2"/>
            <w:rPr>
              <w:rFonts w:asciiTheme="minorHAnsi" w:eastAsiaTheme="minorEastAsia" w:hAnsiTheme="minorHAnsi" w:cstheme="minorBidi"/>
              <w:noProof/>
              <w:lang w:eastAsia="da-DK"/>
            </w:rPr>
          </w:pPr>
          <w:hyperlink w:anchor="_Toc64044588" w:history="1">
            <w:r w:rsidRPr="00733428">
              <w:rPr>
                <w:rStyle w:val="Hyperlink"/>
                <w:noProof/>
              </w:rPr>
              <w:t>Træningsøvelser til elever</w:t>
            </w:r>
            <w:r>
              <w:rPr>
                <w:noProof/>
                <w:webHidden/>
              </w:rPr>
              <w:tab/>
            </w:r>
            <w:r>
              <w:rPr>
                <w:noProof/>
                <w:webHidden/>
              </w:rPr>
              <w:fldChar w:fldCharType="begin"/>
            </w:r>
            <w:r>
              <w:rPr>
                <w:noProof/>
                <w:webHidden/>
              </w:rPr>
              <w:instrText xml:space="preserve"> PAGEREF _Toc64044588 \h </w:instrText>
            </w:r>
            <w:r>
              <w:rPr>
                <w:noProof/>
                <w:webHidden/>
              </w:rPr>
            </w:r>
            <w:r>
              <w:rPr>
                <w:noProof/>
                <w:webHidden/>
              </w:rPr>
              <w:fldChar w:fldCharType="separate"/>
            </w:r>
            <w:r w:rsidR="00762761">
              <w:rPr>
                <w:noProof/>
                <w:webHidden/>
              </w:rPr>
              <w:t>16</w:t>
            </w:r>
            <w:r>
              <w:rPr>
                <w:noProof/>
                <w:webHidden/>
              </w:rPr>
              <w:fldChar w:fldCharType="end"/>
            </w:r>
          </w:hyperlink>
        </w:p>
        <w:p w14:paraId="78EDD348" w14:textId="5F8F4930" w:rsidR="00C9330D" w:rsidRDefault="00C9330D">
          <w:pPr>
            <w:pStyle w:val="Indholdsfortegnelse3"/>
            <w:rPr>
              <w:rFonts w:asciiTheme="minorHAnsi" w:eastAsiaTheme="minorEastAsia" w:hAnsiTheme="minorHAnsi" w:cstheme="minorBidi"/>
              <w:noProof/>
              <w:lang w:eastAsia="da-DK"/>
            </w:rPr>
          </w:pPr>
          <w:hyperlink w:anchor="_Toc64044589" w:history="1">
            <w:r w:rsidRPr="00733428">
              <w:rPr>
                <w:rStyle w:val="Hyperlink"/>
                <w:noProof/>
              </w:rPr>
              <w:t>Formuleringsøvelse – Anvendelse af fagbegreber og sproglig præcision</w:t>
            </w:r>
            <w:r>
              <w:rPr>
                <w:noProof/>
                <w:webHidden/>
              </w:rPr>
              <w:tab/>
            </w:r>
            <w:r>
              <w:rPr>
                <w:noProof/>
                <w:webHidden/>
              </w:rPr>
              <w:fldChar w:fldCharType="begin"/>
            </w:r>
            <w:r>
              <w:rPr>
                <w:noProof/>
                <w:webHidden/>
              </w:rPr>
              <w:instrText xml:space="preserve"> PAGEREF _Toc64044589 \h </w:instrText>
            </w:r>
            <w:r>
              <w:rPr>
                <w:noProof/>
                <w:webHidden/>
              </w:rPr>
            </w:r>
            <w:r>
              <w:rPr>
                <w:noProof/>
                <w:webHidden/>
              </w:rPr>
              <w:fldChar w:fldCharType="separate"/>
            </w:r>
            <w:r w:rsidR="00762761">
              <w:rPr>
                <w:noProof/>
                <w:webHidden/>
              </w:rPr>
              <w:t>16</w:t>
            </w:r>
            <w:r>
              <w:rPr>
                <w:noProof/>
                <w:webHidden/>
              </w:rPr>
              <w:fldChar w:fldCharType="end"/>
            </w:r>
          </w:hyperlink>
        </w:p>
        <w:p w14:paraId="56CF6A77" w14:textId="134B1478" w:rsidR="00C9330D" w:rsidRDefault="00C9330D">
          <w:pPr>
            <w:pStyle w:val="Indholdsfortegnelse3"/>
            <w:rPr>
              <w:rFonts w:asciiTheme="minorHAnsi" w:eastAsiaTheme="minorEastAsia" w:hAnsiTheme="minorHAnsi" w:cstheme="minorBidi"/>
              <w:noProof/>
              <w:lang w:eastAsia="da-DK"/>
            </w:rPr>
          </w:pPr>
          <w:hyperlink w:anchor="_Toc64044590" w:history="1">
            <w:r w:rsidRPr="00733428">
              <w:rPr>
                <w:rStyle w:val="Hyperlink"/>
                <w:noProof/>
              </w:rPr>
              <w:t>Metodeøvelse - Udvælgelse af relevante modeller</w:t>
            </w:r>
            <w:r>
              <w:rPr>
                <w:noProof/>
                <w:webHidden/>
              </w:rPr>
              <w:tab/>
            </w:r>
            <w:r>
              <w:rPr>
                <w:noProof/>
                <w:webHidden/>
              </w:rPr>
              <w:fldChar w:fldCharType="begin"/>
            </w:r>
            <w:r>
              <w:rPr>
                <w:noProof/>
                <w:webHidden/>
              </w:rPr>
              <w:instrText xml:space="preserve"> PAGEREF _Toc64044590 \h </w:instrText>
            </w:r>
            <w:r>
              <w:rPr>
                <w:noProof/>
                <w:webHidden/>
              </w:rPr>
            </w:r>
            <w:r>
              <w:rPr>
                <w:noProof/>
                <w:webHidden/>
              </w:rPr>
              <w:fldChar w:fldCharType="separate"/>
            </w:r>
            <w:r w:rsidR="00762761">
              <w:rPr>
                <w:noProof/>
                <w:webHidden/>
              </w:rPr>
              <w:t>17</w:t>
            </w:r>
            <w:r>
              <w:rPr>
                <w:noProof/>
                <w:webHidden/>
              </w:rPr>
              <w:fldChar w:fldCharType="end"/>
            </w:r>
          </w:hyperlink>
        </w:p>
        <w:p w14:paraId="6E343410" w14:textId="52BC9B18" w:rsidR="00C9330D" w:rsidRDefault="00C9330D">
          <w:pPr>
            <w:pStyle w:val="Indholdsfortegnelse3"/>
            <w:rPr>
              <w:rFonts w:asciiTheme="minorHAnsi" w:eastAsiaTheme="minorEastAsia" w:hAnsiTheme="minorHAnsi" w:cstheme="minorBidi"/>
              <w:noProof/>
              <w:lang w:eastAsia="da-DK"/>
            </w:rPr>
          </w:pPr>
          <w:hyperlink w:anchor="_Toc64044591" w:history="1">
            <w:r w:rsidRPr="00733428">
              <w:rPr>
                <w:rStyle w:val="Hyperlink"/>
                <w:noProof/>
              </w:rPr>
              <w:t>Skriveøvelse - virksomhedspræsentation</w:t>
            </w:r>
            <w:r>
              <w:rPr>
                <w:noProof/>
                <w:webHidden/>
              </w:rPr>
              <w:tab/>
            </w:r>
            <w:r>
              <w:rPr>
                <w:noProof/>
                <w:webHidden/>
              </w:rPr>
              <w:fldChar w:fldCharType="begin"/>
            </w:r>
            <w:r>
              <w:rPr>
                <w:noProof/>
                <w:webHidden/>
              </w:rPr>
              <w:instrText xml:space="preserve"> PAGEREF _Toc64044591 \h </w:instrText>
            </w:r>
            <w:r>
              <w:rPr>
                <w:noProof/>
                <w:webHidden/>
              </w:rPr>
            </w:r>
            <w:r>
              <w:rPr>
                <w:noProof/>
                <w:webHidden/>
              </w:rPr>
              <w:fldChar w:fldCharType="separate"/>
            </w:r>
            <w:r w:rsidR="00762761">
              <w:rPr>
                <w:noProof/>
                <w:webHidden/>
              </w:rPr>
              <w:t>17</w:t>
            </w:r>
            <w:r>
              <w:rPr>
                <w:noProof/>
                <w:webHidden/>
              </w:rPr>
              <w:fldChar w:fldCharType="end"/>
            </w:r>
          </w:hyperlink>
        </w:p>
        <w:p w14:paraId="3DD7CFC8" w14:textId="47AB2CE6" w:rsidR="00650AF1" w:rsidRDefault="00D81666" w:rsidP="00762761">
          <w:pPr>
            <w:pStyle w:val="TOCfooter"/>
            <w:rPr>
              <w:bCs w:val="0"/>
            </w:rPr>
            <w:sectPr w:rsidR="00650AF1" w:rsidSect="00B1015A">
              <w:footerReference w:type="default" r:id="rId11"/>
              <w:headerReference w:type="first" r:id="rId12"/>
              <w:footerReference w:type="first" r:id="rId13"/>
              <w:pgSz w:w="11906" w:h="16838"/>
              <w:pgMar w:top="1134" w:right="1134" w:bottom="1134" w:left="1134" w:header="709" w:footer="709" w:gutter="0"/>
              <w:cols w:space="708"/>
              <w:docGrid w:linePitch="360"/>
            </w:sectPr>
          </w:pPr>
          <w:r w:rsidRPr="001827FF">
            <w:rPr>
              <w:rFonts w:ascii="Tahoma" w:hAnsi="Tahoma"/>
              <w:b/>
              <w:sz w:val="24"/>
            </w:rPr>
            <w:fldChar w:fldCharType="end"/>
          </w:r>
        </w:p>
      </w:sdtContent>
    </w:sdt>
    <w:p w14:paraId="110E064C" w14:textId="5009C4B8" w:rsidR="000561F1" w:rsidRPr="001827FF" w:rsidRDefault="000561F1" w:rsidP="00132B79">
      <w:pPr>
        <w:pStyle w:val="Voverskrift1"/>
        <w:spacing w:line="276" w:lineRule="auto"/>
      </w:pPr>
      <w:bookmarkStart w:id="0" w:name="_Toc64044571"/>
      <w:r>
        <w:lastRenderedPageBreak/>
        <w:t>Den videnskabelige basismodel</w:t>
      </w:r>
      <w:bookmarkEnd w:id="0"/>
    </w:p>
    <w:p w14:paraId="633F0A16" w14:textId="77777777" w:rsidR="00910D9C" w:rsidRDefault="00910D9C" w:rsidP="00132B79">
      <w:pPr>
        <w:pStyle w:val="Vbulletliste"/>
        <w:numPr>
          <w:ilvl w:val="0"/>
          <w:numId w:val="0"/>
        </w:numPr>
        <w:spacing w:line="276" w:lineRule="auto"/>
        <w:ind w:left="357" w:hanging="357"/>
      </w:pPr>
    </w:p>
    <w:p w14:paraId="634F833F" w14:textId="0CE64F33" w:rsidR="1A62E24A" w:rsidRDefault="1A62E24A" w:rsidP="00132B79">
      <w:pPr>
        <w:pStyle w:val="Vbulletliste"/>
        <w:numPr>
          <w:ilvl w:val="0"/>
          <w:numId w:val="0"/>
        </w:numPr>
        <w:spacing w:line="276" w:lineRule="auto"/>
      </w:pPr>
      <w:r>
        <w:t xml:space="preserve">Denne artikel handler om metode og videnskabsteori i erhvervsøkonomi. Formålet med artiklen er at belyse nogle af de metodiske og videnskabsteoretiske aspekter, der ligger til grund for de teorier, metoder og modeller, der anvendes i faget, og som typisk ville kunne danne grundlag for en </w:t>
      </w:r>
      <w:r w:rsidR="78D2BE56">
        <w:t xml:space="preserve">flerfaglig opgave som eksempelvis </w:t>
      </w:r>
      <w:r>
        <w:t xml:space="preserve">SRP </w:t>
      </w:r>
      <w:r w:rsidR="01E7F8C8">
        <w:t>hvor</w:t>
      </w:r>
      <w:r>
        <w:t xml:space="preserve"> erhvervsøkonomi</w:t>
      </w:r>
      <w:r w:rsidR="03EC50F9">
        <w:t xml:space="preserve"> indgår</w:t>
      </w:r>
      <w:r>
        <w:t>.</w:t>
      </w:r>
    </w:p>
    <w:p w14:paraId="4D88317D" w14:textId="6214FAB1" w:rsidR="000561F1" w:rsidRDefault="000561F1" w:rsidP="00132B79">
      <w:pPr>
        <w:spacing w:line="276" w:lineRule="auto"/>
      </w:pPr>
      <w:r>
        <w:t>Erhvervsøkonomi adskiller sig fra andre fag ved at have fokus på virksomhederne. Det er virksomhederne, der er i centrum og deres samspil med omverdenen, som udgør fagets kerne</w:t>
      </w:r>
      <w:r w:rsidR="050FB017">
        <w:t xml:space="preserve">. </w:t>
      </w:r>
      <w:r>
        <w:t>Viden om de teorier og metoder, der anvendes</w:t>
      </w:r>
      <w:r w:rsidR="3C6CCEFE">
        <w:t xml:space="preserve"> i erhvervsøkonomi </w:t>
      </w:r>
      <w:r>
        <w:t>har</w:t>
      </w:r>
      <w:r w:rsidDel="000561F1">
        <w:t xml:space="preserve"> </w:t>
      </w:r>
      <w:r>
        <w:t>stor betydning, når eleverne skal skrive SRP, hvor erhvervsøkonomi indgår som det ene fag.</w:t>
      </w:r>
    </w:p>
    <w:p w14:paraId="4537A7B8" w14:textId="7CDF676A" w:rsidR="00910D9C" w:rsidRDefault="000561F1" w:rsidP="00132B79">
      <w:pPr>
        <w:spacing w:line="276" w:lineRule="auto"/>
      </w:pPr>
      <w:r>
        <w:t>I bekendtgørelsen for SRP hedder det således:</w:t>
      </w:r>
    </w:p>
    <w:p w14:paraId="574AC943" w14:textId="77777777" w:rsidR="000561F1" w:rsidRDefault="000561F1" w:rsidP="00132B79">
      <w:pPr>
        <w:pStyle w:val="Vbulletliste"/>
        <w:spacing w:line="276" w:lineRule="auto"/>
      </w:pPr>
      <w:r w:rsidRPr="7DF7DFFE">
        <w:t>”Eleverne skal kunne gøre sig metodiske og basale videnskabsteoretiske overvejelser i forbindelse med behandling af en kompleks faglig problemstilling”</w:t>
      </w:r>
    </w:p>
    <w:p w14:paraId="23E2C9CA" w14:textId="0CC5CDED" w:rsidR="000561F1" w:rsidRDefault="000561F1" w:rsidP="00132B79">
      <w:pPr>
        <w:pStyle w:val="Vbulletliste"/>
        <w:spacing w:line="276" w:lineRule="auto"/>
      </w:pPr>
      <w:r>
        <w:t>”I fremlæggelsen og den efterfølgende samtale skal der indgå metodiske og basale videnskabsteoretiske overvejelser, som er relevante i forbindelse med projektets gennemførelse.”</w:t>
      </w:r>
      <w:r w:rsidRPr="6DCD6A4F">
        <w:rPr>
          <w:rStyle w:val="Fodnotehenvisning"/>
        </w:rPr>
        <w:footnoteReference w:id="2"/>
      </w:r>
    </w:p>
    <w:p w14:paraId="2DA86B48" w14:textId="7A790142" w:rsidR="00910D9C" w:rsidRDefault="00910D9C" w:rsidP="00132B79">
      <w:pPr>
        <w:pStyle w:val="Vbulletliste"/>
        <w:numPr>
          <w:ilvl w:val="0"/>
          <w:numId w:val="0"/>
        </w:numPr>
        <w:spacing w:line="276" w:lineRule="auto"/>
        <w:ind w:left="357" w:hanging="357"/>
      </w:pPr>
    </w:p>
    <w:p w14:paraId="1B26EF01" w14:textId="77777777" w:rsidR="00A47B42" w:rsidRDefault="00A47B42" w:rsidP="00132B79">
      <w:pPr>
        <w:pStyle w:val="Vbulletliste"/>
        <w:numPr>
          <w:ilvl w:val="0"/>
          <w:numId w:val="0"/>
        </w:numPr>
        <w:spacing w:line="276" w:lineRule="auto"/>
        <w:ind w:left="357" w:hanging="357"/>
      </w:pPr>
    </w:p>
    <w:p w14:paraId="45FAFB09" w14:textId="67BB6384" w:rsidR="000561F1" w:rsidRDefault="000561F1" w:rsidP="00762761">
      <w:pPr>
        <w:pStyle w:val="Vbulletliste"/>
        <w:numPr>
          <w:ilvl w:val="0"/>
          <w:numId w:val="0"/>
        </w:numPr>
        <w:spacing w:line="276" w:lineRule="auto"/>
      </w:pPr>
      <w:r>
        <w:t xml:space="preserve">Til at hjælpe eleverne med disse overvejelser anvendes </w:t>
      </w:r>
      <w:r w:rsidR="009B7DEB">
        <w:t>d</w:t>
      </w:r>
      <w:r>
        <w:t>en videnskabelige basismodel</w:t>
      </w:r>
      <w:r w:rsidR="009B7DEB">
        <w:t>, da den</w:t>
      </w:r>
      <w:r>
        <w:t xml:space="preserve"> danner grundlag for vejledningsprocessen på rigtig mange skoler rundt om i landet.</w:t>
      </w:r>
      <w:r w:rsidRPr="41AF5660">
        <w:rPr>
          <w:rStyle w:val="Fodnotehenvisning"/>
        </w:rPr>
        <w:footnoteReference w:id="3"/>
      </w:r>
      <w:r>
        <w:t xml:space="preserve"> Den videnskabelige basismodel kan anvendes før, under og efter en undersøgelse til at give et samlet overblik over sammenhængen mellem undersøgelsens formål, de anvendte metoder, og samt undersøgelsens styrker og svagheder. Derudover </w:t>
      </w:r>
      <w:r w:rsidR="3182AE11">
        <w:t>refereres til</w:t>
      </w:r>
      <w:r>
        <w:t xml:space="preserve"> de 8 begrebspar, som forfatterne bag bogen </w:t>
      </w:r>
      <w:proofErr w:type="spellStart"/>
      <w:r w:rsidRPr="41AF5660">
        <w:rPr>
          <w:i/>
          <w:iCs/>
        </w:rPr>
        <w:t>Vidensmønstre</w:t>
      </w:r>
      <w:proofErr w:type="spellEnd"/>
      <w:r>
        <w:t xml:space="preserve"> fremfører som særligt velegnede til diskussioner af videnskabsteoretiske problemstillinger.</w:t>
      </w:r>
      <w:r w:rsidRPr="41AF5660">
        <w:rPr>
          <w:rStyle w:val="Fodnotehenvisning"/>
        </w:rPr>
        <w:footnoteReference w:id="4"/>
      </w:r>
    </w:p>
    <w:tbl>
      <w:tblPr>
        <w:tblStyle w:val="Tabel-Gitter"/>
        <w:tblpPr w:leftFromText="141" w:rightFromText="141" w:vertAnchor="text" w:horzAnchor="margin" w:tblpY="177"/>
        <w:tblW w:w="0" w:type="auto"/>
        <w:tblLook w:val="04A0" w:firstRow="1" w:lastRow="0" w:firstColumn="1" w:lastColumn="0" w:noHBand="0" w:noVBand="1"/>
      </w:tblPr>
      <w:tblGrid>
        <w:gridCol w:w="9628"/>
      </w:tblGrid>
      <w:tr w:rsidR="007B018D" w14:paraId="66E2D06E" w14:textId="77777777" w:rsidTr="0791CB81">
        <w:tc>
          <w:tcPr>
            <w:tcW w:w="9628" w:type="dxa"/>
          </w:tcPr>
          <w:p w14:paraId="1971831A" w14:textId="2F5BA646" w:rsidR="007B018D" w:rsidRDefault="68BF5E60" w:rsidP="00132B79">
            <w:pPr>
              <w:spacing w:line="276" w:lineRule="auto"/>
              <w:rPr>
                <w:rFonts w:eastAsia="Noto Serif"/>
                <w:b/>
                <w:bCs/>
              </w:rPr>
            </w:pPr>
            <w:r w:rsidRPr="5734CFFE">
              <w:rPr>
                <w:rFonts w:eastAsia="Noto Serif"/>
                <w:b/>
                <w:bCs/>
              </w:rPr>
              <w:t>Videnskabsteoretiske paradigmer: Positivisme, hermeneutik og socialkonstruktivisme</w:t>
            </w:r>
          </w:p>
          <w:p w14:paraId="779FC100" w14:textId="31C69C42" w:rsidR="007B018D" w:rsidRDefault="0CBD35B2" w:rsidP="00132B79">
            <w:pPr>
              <w:spacing w:line="276" w:lineRule="auto"/>
            </w:pPr>
            <w:r w:rsidRPr="5F98514C">
              <w:rPr>
                <w:rFonts w:eastAsia="Noto Serif"/>
              </w:rPr>
              <w:t xml:space="preserve">Positivisme og hermeneutik er grundlæggende to forskellige erkendelsesteorier, dvs. opfattelser af, hvad viden er og kan være, samt hvordan den opnås. </w:t>
            </w:r>
          </w:p>
          <w:p w14:paraId="6849F6EC" w14:textId="210F943E" w:rsidR="007B018D" w:rsidRDefault="3DFDBFA3" w:rsidP="00132B79">
            <w:pPr>
              <w:spacing w:line="276" w:lineRule="auto"/>
            </w:pPr>
            <w:r w:rsidRPr="0791CB81">
              <w:rPr>
                <w:rFonts w:eastAsia="Noto Serif"/>
                <w:i/>
                <w:iCs/>
              </w:rPr>
              <w:t>Positivisme</w:t>
            </w:r>
            <w:r w:rsidRPr="0791CB81">
              <w:rPr>
                <w:rFonts w:eastAsia="Noto Serif"/>
              </w:rPr>
              <w:t xml:space="preserve"> betyder kort fortalt, det, som positivt kan erfares. Kun det, som kan iagttages og efterprøves via videnskabelige undersøgelser – altså måles og vejes - kan kategoriseres som viden. Bag positivismen ligger en opfattelse af, at verden og virkeligheden eksisterer derude, og at vi kan gå ud og måle på den og få sand og sikker viden tilbage, og jo større grad af generaliserbarhed, desto mere sikker og sand anses denne viden for at være. Det er denne opfattelse af viden, der ligger til grund for kvantitative metoder; statistiske undersøgelser, meningsmålinger etc. Det er også den opfattelse af viden</w:t>
            </w:r>
            <w:r w:rsidR="121E2B9B" w:rsidRPr="4B496BBE">
              <w:rPr>
                <w:rFonts w:eastAsia="Noto Serif"/>
              </w:rPr>
              <w:t xml:space="preserve"> og videnskab</w:t>
            </w:r>
            <w:r w:rsidRPr="0791CB81">
              <w:rPr>
                <w:rFonts w:eastAsia="Noto Serif"/>
              </w:rPr>
              <w:t xml:space="preserve">, som kommer til udtryk i Løvens hule, når Jan Lehrmann kalder Online Marketing for en absolut videnskab: </w:t>
            </w:r>
            <w:r w:rsidRPr="0791CB81">
              <w:rPr>
                <w:rFonts w:eastAsia="Noto Serif"/>
                <w:i/>
                <w:iCs/>
              </w:rPr>
              <w:t>”Det kanondejlige ved online markedsføring. Det er jo, at det er en absolut videnskab. Vi ved præcis, at når vi hælder en marketingkrone ind i den her ende, så kommer der det her ud i den anden ende, og så har vi tjent det her. Det er ikke længere en gættekonkurrence.”</w:t>
            </w:r>
            <w:r w:rsidRPr="0791CB81">
              <w:rPr>
                <w:rFonts w:eastAsia="Noto Serif"/>
              </w:rPr>
              <w:t xml:space="preserve"> Løven Hule – Velkommen til virkeligheden (4). DRTV. 09.09.2020 (29.20) </w:t>
            </w:r>
          </w:p>
          <w:p w14:paraId="2BD02F43" w14:textId="7E6BA141" w:rsidR="007B018D" w:rsidRDefault="0CBD35B2" w:rsidP="00132B79">
            <w:pPr>
              <w:spacing w:line="276" w:lineRule="auto"/>
              <w:rPr>
                <w:rFonts w:eastAsia="Noto Serif"/>
              </w:rPr>
            </w:pPr>
            <w:r w:rsidRPr="5F98514C">
              <w:rPr>
                <w:rFonts w:eastAsia="Noto Serif"/>
                <w:i/>
                <w:iCs/>
              </w:rPr>
              <w:t xml:space="preserve">Hermeneutik </w:t>
            </w:r>
            <w:r w:rsidRPr="5F98514C">
              <w:rPr>
                <w:rFonts w:eastAsia="Noto Serif"/>
              </w:rPr>
              <w:t>er også en erkendelsesteori</w:t>
            </w:r>
            <w:r w:rsidR="335AD0C9" w:rsidRPr="4B496BBE">
              <w:rPr>
                <w:rFonts w:eastAsia="Noto Serif"/>
              </w:rPr>
              <w:t>,</w:t>
            </w:r>
            <w:r w:rsidRPr="5F98514C">
              <w:rPr>
                <w:rFonts w:eastAsia="Noto Serif"/>
              </w:rPr>
              <w:t xml:space="preserve"> som desværre ofte fejlagtig reduceres til fortolkningslære. Det er imidlertid langt fra hele sandheden om hermeneutik. Hermeneutikken udspringer af </w:t>
            </w:r>
            <w:r w:rsidRPr="5F98514C">
              <w:rPr>
                <w:rFonts w:eastAsia="Noto Serif"/>
              </w:rPr>
              <w:lastRenderedPageBreak/>
              <w:t xml:space="preserve">historismen og er præget af en del romantisk arvegods. </w:t>
            </w:r>
            <w:r w:rsidR="532226D7" w:rsidRPr="4B496BBE">
              <w:rPr>
                <w:rFonts w:eastAsia="Noto Serif"/>
              </w:rPr>
              <w:t xml:space="preserve">Udover en cyklisk tidsopfattelse </w:t>
            </w:r>
            <w:r w:rsidR="5711466B" w:rsidRPr="4B496BBE">
              <w:rPr>
                <w:rFonts w:eastAsia="Noto Serif"/>
              </w:rPr>
              <w:t xml:space="preserve">spiller </w:t>
            </w:r>
            <w:r w:rsidR="68B1198E" w:rsidRPr="4B496BBE">
              <w:rPr>
                <w:rFonts w:eastAsia="Noto Serif"/>
              </w:rPr>
              <w:t>evne</w:t>
            </w:r>
            <w:r w:rsidR="5400C798" w:rsidRPr="4B496BBE">
              <w:rPr>
                <w:rFonts w:eastAsia="Noto Serif"/>
              </w:rPr>
              <w:t>n</w:t>
            </w:r>
            <w:r w:rsidR="68B1198E" w:rsidRPr="4B496BBE">
              <w:rPr>
                <w:rFonts w:eastAsia="Noto Serif"/>
              </w:rPr>
              <w:t xml:space="preserve"> til</w:t>
            </w:r>
            <w:r w:rsidRPr="5F98514C">
              <w:rPr>
                <w:rFonts w:eastAsia="Noto Serif"/>
              </w:rPr>
              <w:t xml:space="preserve"> fordybelse </w:t>
            </w:r>
            <w:r w:rsidR="68B1198E" w:rsidRPr="4B496BBE">
              <w:rPr>
                <w:rFonts w:eastAsia="Noto Serif"/>
              </w:rPr>
              <w:t>og</w:t>
            </w:r>
            <w:r w:rsidRPr="5F98514C">
              <w:rPr>
                <w:rFonts w:eastAsia="Noto Serif"/>
              </w:rPr>
              <w:t xml:space="preserve"> forholdet mellem del og helhed en central rolle i forsøget på at opnå viden. Gennem indgående læsning og fortolkning af den enkelte tekst og dens enkelte dele og ikke mindst den kontekst, teksten er opstået i og indgår i, er det muligt at opnå en forståelse af helheden og forfatterens intention med teksten. Viden er med andre ord resultatet af en erkendelsesproces, hvor del og helhed, tekst og kontekst konstant spiller sammen, den såkaldte hermeneutiske spiral. </w:t>
            </w:r>
          </w:p>
          <w:p w14:paraId="76C60D27" w14:textId="7FE862E1" w:rsidR="007B018D" w:rsidRDefault="0CBD35B2" w:rsidP="00132B79">
            <w:pPr>
              <w:spacing w:line="276" w:lineRule="auto"/>
              <w:rPr>
                <w:rFonts w:eastAsia="Noto Serif"/>
              </w:rPr>
            </w:pPr>
            <w:r w:rsidRPr="5F98514C">
              <w:rPr>
                <w:rFonts w:eastAsia="Noto Serif"/>
              </w:rPr>
              <w:t>Hermeneutikken og positivismen er på mange måder modsætninger. Alligevel er de enige om</w:t>
            </w:r>
            <w:r w:rsidR="678EF963" w:rsidRPr="4B496BBE">
              <w:rPr>
                <w:rFonts w:eastAsia="Noto Serif"/>
              </w:rPr>
              <w:t>,</w:t>
            </w:r>
            <w:r w:rsidR="5711466B" w:rsidRPr="4B496BBE">
              <w:rPr>
                <w:rFonts w:eastAsia="Noto Serif"/>
              </w:rPr>
              <w:t xml:space="preserve"> at </w:t>
            </w:r>
            <w:r w:rsidR="6A0ECBAA" w:rsidRPr="4B496BBE">
              <w:rPr>
                <w:rFonts w:eastAsia="Noto Serif"/>
              </w:rPr>
              <w:t xml:space="preserve">der findes en verden uafhængigt af </w:t>
            </w:r>
            <w:r w:rsidR="2C2A9CE2" w:rsidRPr="4B496BBE">
              <w:rPr>
                <w:rFonts w:eastAsia="Noto Serif"/>
              </w:rPr>
              <w:t xml:space="preserve">forskeren </w:t>
            </w:r>
            <w:r w:rsidR="6A0ECBAA" w:rsidRPr="4B496BBE">
              <w:rPr>
                <w:rFonts w:eastAsia="Noto Serif"/>
              </w:rPr>
              <w:t>derude, og</w:t>
            </w:r>
            <w:r w:rsidRPr="5F98514C">
              <w:rPr>
                <w:rFonts w:eastAsia="Noto Serif"/>
              </w:rPr>
              <w:t xml:space="preserve"> at det er muligt at opnå objektiv, sand og sikker viden om </w:t>
            </w:r>
            <w:r w:rsidR="26353357" w:rsidRPr="4B496BBE">
              <w:rPr>
                <w:rFonts w:eastAsia="Noto Serif"/>
              </w:rPr>
              <w:t>den</w:t>
            </w:r>
            <w:r w:rsidR="5711466B" w:rsidRPr="4B496BBE">
              <w:rPr>
                <w:rFonts w:eastAsia="Noto Serif"/>
              </w:rPr>
              <w:t>.</w:t>
            </w:r>
            <w:r w:rsidRPr="5F98514C">
              <w:rPr>
                <w:rFonts w:eastAsia="Noto Serif"/>
              </w:rPr>
              <w:t xml:space="preserve"> Det gælder også den sociale og bevidsthedsmæssige virkelighed. Det er denne opfattelse, som socialkonstruktivismen gør op med. </w:t>
            </w:r>
          </w:p>
          <w:p w14:paraId="231E9264" w14:textId="5BE45376" w:rsidR="007B018D" w:rsidRDefault="3DFDBFA3" w:rsidP="00132B79">
            <w:pPr>
              <w:spacing w:line="276" w:lineRule="auto"/>
            </w:pPr>
            <w:r w:rsidRPr="0791CB81">
              <w:rPr>
                <w:rFonts w:eastAsia="Noto Serif"/>
                <w:i/>
                <w:iCs/>
              </w:rPr>
              <w:t xml:space="preserve">Socialkonstruktivismen </w:t>
            </w:r>
            <w:r w:rsidRPr="0791CB81">
              <w:rPr>
                <w:rFonts w:eastAsia="Noto Serif"/>
              </w:rPr>
              <w:t>tager udgangspunkt i, at den sociale virkelighed skabes og opretholdes i sociale praksisser gennem de ord, vi bruger til at forstå den sociale virkelighed og skabe mening med den. Det gælder også forskeren, som er medskaber af den virkelighed, de undersøger. Hvad vi forstår ved viden og sandhed, er noget der skabes og kun giver mening i bestemte sociale praksisser som fx samfundsvidenskab. Socialkonstruktivismen hviler således på en erkendelsesteoretisk relativisme. Fokus i metoder, som hviler på en socialkonstruktivisme, er typisk på, hvordan mennesker skaber mening med deres virkelighed, og ikke mindst hvordan magtrelationer fx omkring køn og identitet skabes og opretholdes gennem sproget i sociale praksisser. Næsten alle kvalitative metoder til kommunikationsanalyse og organisationsanalyse hviler på et socialkonstruktivistisk grundlag.</w:t>
            </w:r>
          </w:p>
        </w:tc>
      </w:tr>
    </w:tbl>
    <w:p w14:paraId="70CA6505" w14:textId="70C60B25" w:rsidR="000561F1" w:rsidRDefault="000561F1" w:rsidP="00132B79">
      <w:pPr>
        <w:pStyle w:val="Vbulletliste"/>
        <w:numPr>
          <w:ilvl w:val="0"/>
          <w:numId w:val="0"/>
        </w:numPr>
        <w:spacing w:line="276" w:lineRule="auto"/>
      </w:pPr>
      <w:r>
        <w:lastRenderedPageBreak/>
        <w:t xml:space="preserve">   </w:t>
      </w:r>
    </w:p>
    <w:p w14:paraId="1AD5D7BB" w14:textId="0922EFBA" w:rsidR="53AEFCF6" w:rsidRDefault="53AEFCF6" w:rsidP="00132B79">
      <w:pPr>
        <w:pStyle w:val="Vbulletliste"/>
        <w:numPr>
          <w:ilvl w:val="0"/>
          <w:numId w:val="0"/>
        </w:numPr>
        <w:spacing w:line="276" w:lineRule="auto"/>
      </w:pPr>
      <w:r>
        <w:t>Hermed er det kort beskrevet hvad viden er, og nu følger næste del, hvor det uddybes, hvordan yderligere viden skabes.</w:t>
      </w:r>
    </w:p>
    <w:p w14:paraId="7250A980" w14:textId="504EB0DA" w:rsidR="5F98514C" w:rsidRDefault="5F98514C" w:rsidP="00132B79">
      <w:pPr>
        <w:pStyle w:val="Vbulletliste"/>
        <w:numPr>
          <w:ilvl w:val="0"/>
          <w:numId w:val="0"/>
        </w:numPr>
        <w:spacing w:line="276" w:lineRule="auto"/>
      </w:pPr>
    </w:p>
    <w:p w14:paraId="772A6075" w14:textId="77777777" w:rsidR="00300C3F" w:rsidRDefault="00300C3F">
      <w:pPr>
        <w:tabs>
          <w:tab w:val="clear" w:pos="709"/>
        </w:tabs>
        <w:spacing w:before="0" w:line="259" w:lineRule="auto"/>
        <w:rPr>
          <w:rFonts w:ascii="Tahoma" w:hAnsi="Tahoma"/>
          <w:b/>
          <w:szCs w:val="24"/>
        </w:rPr>
      </w:pPr>
      <w:r>
        <w:br w:type="page"/>
      </w:r>
      <w:bookmarkStart w:id="1" w:name="_GoBack"/>
      <w:bookmarkEnd w:id="1"/>
    </w:p>
    <w:p w14:paraId="5CEE84D0" w14:textId="72974F81" w:rsidR="00A61C4F" w:rsidRDefault="00A61C4F" w:rsidP="003E78C3">
      <w:pPr>
        <w:pStyle w:val="Voverskrift1"/>
      </w:pPr>
      <w:bookmarkStart w:id="2" w:name="_Toc64044572"/>
      <w:r>
        <w:lastRenderedPageBreak/>
        <w:t>Den videnskabelig basismodel i praksis</w:t>
      </w:r>
      <w:bookmarkEnd w:id="2"/>
    </w:p>
    <w:p w14:paraId="12BE9AD0" w14:textId="57254C33" w:rsidR="00A61C4F" w:rsidRDefault="43B8A15B" w:rsidP="00132B79">
      <w:pPr>
        <w:spacing w:line="276" w:lineRule="auto"/>
      </w:pPr>
      <w:r>
        <w:t xml:space="preserve">Den videnskabelige basismodel er udarbejdet af </w:t>
      </w:r>
      <w:r w:rsidR="70939EFF">
        <w:t xml:space="preserve">Esben </w:t>
      </w:r>
      <w:proofErr w:type="spellStart"/>
      <w:r w:rsidR="70939EFF">
        <w:t>Nedenskov</w:t>
      </w:r>
      <w:proofErr w:type="spellEnd"/>
      <w:r w:rsidR="70939EFF">
        <w:t xml:space="preserve"> Petersen</w:t>
      </w:r>
      <w:r w:rsidR="2C0C4A58">
        <w:t xml:space="preserve"> og er en slags</w:t>
      </w:r>
      <w:r w:rsidR="70939EFF">
        <w:t xml:space="preserve"> “projektkøreplan”</w:t>
      </w:r>
      <w:r w:rsidR="00A61C4F" w:rsidRPr="5F98514C">
        <w:rPr>
          <w:rStyle w:val="Fodnotehenvisning"/>
        </w:rPr>
        <w:footnoteReference w:id="5"/>
      </w:r>
      <w:r w:rsidR="64662EC2">
        <w:t>.</w:t>
      </w:r>
      <w:r w:rsidR="34437810">
        <w:t xml:space="preserve"> Modellen indfanger grundtræk ved det videnskabelige arbejde</w:t>
      </w:r>
      <w:r w:rsidR="6C1A2E91">
        <w:t xml:space="preserve"> og</w:t>
      </w:r>
      <w:r w:rsidR="34437810">
        <w:t xml:space="preserve"> er derfor yderst relevant</w:t>
      </w:r>
      <w:r w:rsidR="16C2194E">
        <w:t xml:space="preserve"> til at styre arbejdsprocessen</w:t>
      </w:r>
      <w:r w:rsidR="34437810">
        <w:t>, når eleverne skal i gang med deres eget projekt</w:t>
      </w:r>
      <w:r w:rsidR="69896960">
        <w:t>.</w:t>
      </w:r>
      <w:r w:rsidR="46C94597">
        <w:t xml:space="preserve"> </w:t>
      </w:r>
    </w:p>
    <w:p w14:paraId="59BD21A4" w14:textId="16AD58D1" w:rsidR="00A61C4F" w:rsidRDefault="00A61C4F" w:rsidP="00132B79">
      <w:pPr>
        <w:spacing w:line="276" w:lineRule="auto"/>
      </w:pPr>
      <w:r>
        <w:t>De</w:t>
      </w:r>
      <w:r w:rsidR="04AF44FD">
        <w:t>n</w:t>
      </w:r>
      <w:r>
        <w:t xml:space="preserve"> videnskabelige basismodel består af fire elementer:</w:t>
      </w:r>
    </w:p>
    <w:p w14:paraId="47C07222" w14:textId="3BA676DC" w:rsidR="00A61C4F" w:rsidRDefault="00A61C4F" w:rsidP="00132B79">
      <w:pPr>
        <w:pStyle w:val="Vbulletliste"/>
        <w:numPr>
          <w:ilvl w:val="0"/>
          <w:numId w:val="27"/>
        </w:numPr>
        <w:spacing w:line="276" w:lineRule="auto"/>
      </w:pPr>
      <w:r>
        <w:t>Hvilket spørgsmål?</w:t>
      </w:r>
    </w:p>
    <w:p w14:paraId="3CE76F39" w14:textId="77777777" w:rsidR="00A61C4F" w:rsidRDefault="00A61C4F" w:rsidP="00132B79">
      <w:pPr>
        <w:pStyle w:val="Vbulletliste"/>
        <w:numPr>
          <w:ilvl w:val="0"/>
          <w:numId w:val="27"/>
        </w:numPr>
        <w:spacing w:line="276" w:lineRule="auto"/>
      </w:pPr>
      <w:r>
        <w:t>Hvordan gå til det?</w:t>
      </w:r>
    </w:p>
    <w:p w14:paraId="15A2B4A0" w14:textId="77777777" w:rsidR="00A61C4F" w:rsidRDefault="00A61C4F" w:rsidP="00132B79">
      <w:pPr>
        <w:pStyle w:val="Vbulletliste"/>
        <w:numPr>
          <w:ilvl w:val="0"/>
          <w:numId w:val="27"/>
        </w:numPr>
        <w:spacing w:line="276" w:lineRule="auto"/>
      </w:pPr>
      <w:r>
        <w:t>Hvorfor gøre det sådan?</w:t>
      </w:r>
    </w:p>
    <w:p w14:paraId="1DF82C94" w14:textId="1704AC9B" w:rsidR="00A61C4F" w:rsidRDefault="00A61C4F" w:rsidP="00132B79">
      <w:pPr>
        <w:pStyle w:val="Vbulletliste"/>
        <w:numPr>
          <w:ilvl w:val="0"/>
          <w:numId w:val="27"/>
        </w:numPr>
        <w:spacing w:line="276" w:lineRule="auto"/>
      </w:pPr>
      <w:r>
        <w:t>Hvad kan gå galt?</w:t>
      </w:r>
    </w:p>
    <w:p w14:paraId="295E8044" w14:textId="296B6EE5" w:rsidR="00A61C4F" w:rsidRDefault="00A61C4F" w:rsidP="00132B79">
      <w:pPr>
        <w:pStyle w:val="Vbulletliste"/>
        <w:numPr>
          <w:ilvl w:val="0"/>
          <w:numId w:val="0"/>
        </w:numPr>
        <w:spacing w:line="276" w:lineRule="auto"/>
        <w:ind w:left="357" w:hanging="357"/>
      </w:pPr>
    </w:p>
    <w:p w14:paraId="37CD93B9" w14:textId="5B9F41F1" w:rsidR="00A61C4F" w:rsidRDefault="00906098" w:rsidP="003E78C3">
      <w:pPr>
        <w:pStyle w:val="Voverskrift2"/>
      </w:pPr>
      <w:bookmarkStart w:id="3" w:name="_Toc64044573"/>
      <w:r>
        <w:t xml:space="preserve">Del </w:t>
      </w:r>
      <w:r w:rsidR="00A61C4F">
        <w:t>1. Spørgsmålet</w:t>
      </w:r>
      <w:bookmarkEnd w:id="3"/>
    </w:p>
    <w:p w14:paraId="64A8F3FA" w14:textId="4152B3B7" w:rsidR="00A61C4F" w:rsidRPr="0006015C" w:rsidRDefault="00A61C4F" w:rsidP="00132B79">
      <w:pPr>
        <w:spacing w:line="276" w:lineRule="auto"/>
      </w:pPr>
      <w:r>
        <w:t xml:space="preserve">En virksomhed har en </w:t>
      </w:r>
      <w:r w:rsidR="00922E6F">
        <w:t xml:space="preserve">mission og </w:t>
      </w:r>
      <w:r>
        <w:t xml:space="preserve">vision, som hjælper virksomhedens ledelse, medarbejdere og ejere med at vise vejen. En studerende har sin problemformulering og sine problemstillinger, som hele tiden hjælper med at styre sætninger og afsnit i opgaven. Disse er formuleret som spørgsmål. Hvis det man har tænkt sig at skrive ikke bidrager til besvarelse af eksempelvis problemstillingen, så skal det ikke med i opgaven. Derfor er det særligt vigtigt, at disse spørgsmål er præcise, klare og mulige at besvare inden for opgavens rammer. </w:t>
      </w:r>
    </w:p>
    <w:p w14:paraId="40A49A82" w14:textId="77777777" w:rsidR="00A61C4F" w:rsidRPr="0006015C" w:rsidRDefault="00A61C4F" w:rsidP="00132B79">
      <w:pPr>
        <w:spacing w:line="276" w:lineRule="auto"/>
      </w:pPr>
      <w:r>
        <w:t xml:space="preserve">Når der arbejdes med at opstille en problemformulering, er det relevant at stille følgende spørgsmål: </w:t>
      </w:r>
    </w:p>
    <w:p w14:paraId="05C83B28" w14:textId="77777777" w:rsidR="00A61C4F" w:rsidRPr="00BF030F" w:rsidRDefault="00A61C4F" w:rsidP="00132B79">
      <w:pPr>
        <w:pStyle w:val="Listeafsnit"/>
        <w:numPr>
          <w:ilvl w:val="0"/>
          <w:numId w:val="28"/>
        </w:numPr>
        <w:spacing w:line="276" w:lineRule="auto"/>
        <w:rPr>
          <w:rFonts w:asciiTheme="minorHAnsi" w:eastAsiaTheme="minorEastAsia" w:hAnsiTheme="minorHAnsi" w:cstheme="minorBidi"/>
        </w:rPr>
      </w:pPr>
      <w:r w:rsidRPr="1AEA4FDB">
        <w:t>Hvorfor er dit spørgsmål relevant at undersøge</w:t>
      </w:r>
      <w:r>
        <w:t>?</w:t>
      </w:r>
    </w:p>
    <w:p w14:paraId="6D921D68" w14:textId="77777777" w:rsidR="00A61C4F" w:rsidRPr="0006015C" w:rsidRDefault="00A61C4F" w:rsidP="00132B79">
      <w:pPr>
        <w:pStyle w:val="Listeafsnit"/>
        <w:numPr>
          <w:ilvl w:val="0"/>
          <w:numId w:val="28"/>
        </w:numPr>
        <w:spacing w:line="276" w:lineRule="auto"/>
        <w:rPr>
          <w:rFonts w:asciiTheme="minorHAnsi" w:eastAsiaTheme="minorEastAsia" w:hAnsiTheme="minorHAnsi" w:cstheme="minorBidi"/>
        </w:rPr>
      </w:pPr>
      <w:r>
        <w:t>H</w:t>
      </w:r>
      <w:r w:rsidRPr="1AEA4FDB">
        <w:t>vilket problem vil du løse for virksomheden?</w:t>
      </w:r>
    </w:p>
    <w:p w14:paraId="197F219C" w14:textId="77777777" w:rsidR="00A61C4F" w:rsidRDefault="00A61C4F" w:rsidP="00132B79">
      <w:pPr>
        <w:pStyle w:val="Listeafsnit"/>
        <w:numPr>
          <w:ilvl w:val="0"/>
          <w:numId w:val="28"/>
        </w:numPr>
        <w:spacing w:line="276" w:lineRule="auto"/>
      </w:pPr>
      <w:r w:rsidRPr="1AEA4FDB">
        <w:t xml:space="preserve">Hvad kan erhvervsøkonomi bidrage med? </w:t>
      </w:r>
    </w:p>
    <w:p w14:paraId="3D3916D8" w14:textId="77777777" w:rsidR="00A61C4F" w:rsidRPr="0006015C" w:rsidRDefault="00A61C4F" w:rsidP="00132B79">
      <w:pPr>
        <w:pStyle w:val="Listeafsnit"/>
        <w:numPr>
          <w:ilvl w:val="0"/>
          <w:numId w:val="28"/>
        </w:numPr>
        <w:spacing w:line="276" w:lineRule="auto"/>
      </w:pPr>
      <w:r w:rsidRPr="1AEA4FDB">
        <w:t>Hvilke overlap er der mellem erhvervsøkonomi og det andet fag?</w:t>
      </w:r>
    </w:p>
    <w:p w14:paraId="522E26A6" w14:textId="77777777" w:rsidR="00A61C4F" w:rsidRDefault="00A61C4F" w:rsidP="00132B79">
      <w:pPr>
        <w:pStyle w:val="Listeafsnit"/>
        <w:numPr>
          <w:ilvl w:val="0"/>
          <w:numId w:val="28"/>
        </w:numPr>
        <w:spacing w:line="276" w:lineRule="auto"/>
      </w:pPr>
      <w:r>
        <w:t>Er spørgsmålet realistisk ift. omfanget af opgaven, tid og materialer?</w:t>
      </w:r>
    </w:p>
    <w:p w14:paraId="4F8D8166" w14:textId="77777777" w:rsidR="00A61C4F" w:rsidRDefault="00A61C4F" w:rsidP="00132B79">
      <w:pPr>
        <w:spacing w:line="276" w:lineRule="auto"/>
      </w:pPr>
      <w:r>
        <w:t>Der kan efterfølgende laves</w:t>
      </w:r>
      <w:r w:rsidRPr="1AEA4FDB">
        <w:t xml:space="preserve"> et mindmap over</w:t>
      </w:r>
      <w:r>
        <w:t xml:space="preserve"> relevante</w:t>
      </w:r>
      <w:r w:rsidRPr="1AEA4FDB">
        <w:t xml:space="preserve"> teorier og begreber fra erhvervsøkonomi</w:t>
      </w:r>
      <w:r>
        <w:t xml:space="preserve"> og skitseres en disposition over, hvor teorierne skal indgå i opgavens hovedafsnit.</w:t>
      </w:r>
    </w:p>
    <w:p w14:paraId="0C01C4E3" w14:textId="009F0564" w:rsidR="00A61C4F" w:rsidRDefault="003E78C3" w:rsidP="003E78C3">
      <w:pPr>
        <w:pStyle w:val="Voverskrift3"/>
      </w:pPr>
      <w:bookmarkStart w:id="4" w:name="_Toc64044574"/>
      <w:r>
        <w:t>Potentielle problemstillinger</w:t>
      </w:r>
      <w:bookmarkEnd w:id="4"/>
    </w:p>
    <w:p w14:paraId="5DC77D42" w14:textId="152B2175" w:rsidR="6788752A" w:rsidRDefault="6788752A" w:rsidP="00132B79">
      <w:pPr>
        <w:pStyle w:val="Vbulletliste"/>
        <w:numPr>
          <w:ilvl w:val="0"/>
          <w:numId w:val="0"/>
        </w:numPr>
        <w:spacing w:before="0" w:after="0" w:line="276" w:lineRule="auto"/>
      </w:pPr>
      <w:r>
        <w:t xml:space="preserve">Følgende </w:t>
      </w:r>
      <w:r w:rsidR="002A4B82">
        <w:t xml:space="preserve">eksempler på </w:t>
      </w:r>
      <w:r>
        <w:t>problemstillinger kunne være relevant</w:t>
      </w:r>
      <w:r w:rsidR="002A4B82">
        <w:t xml:space="preserve">e </w:t>
      </w:r>
      <w:r>
        <w:t>at undersøge i erhvervsøkonomi i samarbejde med et andet fag:</w:t>
      </w:r>
    </w:p>
    <w:p w14:paraId="76FF49DB" w14:textId="0367399F" w:rsidR="00A61C4F" w:rsidRDefault="00A61C4F" w:rsidP="00132B79">
      <w:pPr>
        <w:pStyle w:val="Vbulletliste"/>
        <w:numPr>
          <w:ilvl w:val="0"/>
          <w:numId w:val="30"/>
        </w:numPr>
        <w:spacing w:line="276" w:lineRule="auto"/>
      </w:pPr>
      <w:r>
        <w:t>Hvordan kan virksomhedens forretningsmodel bidrage til at øge virksomhedens afsætningsmuligheder?</w:t>
      </w:r>
      <w:r w:rsidR="26374299">
        <w:t xml:space="preserve"> (Naturvidenskab. Eks. Novo Nordisk, Carlsberg, osv.)</w:t>
      </w:r>
    </w:p>
    <w:p w14:paraId="3AC14681" w14:textId="25C5EEF6" w:rsidR="00A61C4F" w:rsidRDefault="00A61C4F" w:rsidP="00132B79">
      <w:pPr>
        <w:pStyle w:val="Vbulletliste"/>
        <w:numPr>
          <w:ilvl w:val="0"/>
          <w:numId w:val="30"/>
        </w:numPr>
        <w:spacing w:line="276" w:lineRule="auto"/>
      </w:pPr>
      <w:r>
        <w:t xml:space="preserve">Hvilken betydning har </w:t>
      </w:r>
      <w:r w:rsidR="00E42709">
        <w:t>Corona krisen</w:t>
      </w:r>
      <w:r>
        <w:t xml:space="preserve"> for virksomhedens vækstmuligheder?</w:t>
      </w:r>
      <w:r w:rsidR="07C2E90B">
        <w:t xml:space="preserve"> (Samfundsfag, Biologi).</w:t>
      </w:r>
    </w:p>
    <w:p w14:paraId="23BA84BA" w14:textId="77777777" w:rsidR="00A61C4F" w:rsidRDefault="00A61C4F" w:rsidP="00132B79">
      <w:pPr>
        <w:pStyle w:val="Vbulletliste"/>
        <w:numPr>
          <w:ilvl w:val="0"/>
          <w:numId w:val="30"/>
        </w:numPr>
        <w:spacing w:line="276" w:lineRule="auto"/>
      </w:pPr>
      <w:r>
        <w:t>Hvilken betydning har brugen af influencers for virksomhedens markedsføring? (sprogfag)</w:t>
      </w:r>
    </w:p>
    <w:p w14:paraId="4582A072" w14:textId="4430D2BA" w:rsidR="00A61C4F" w:rsidRDefault="00A61C4F" w:rsidP="00132B79">
      <w:pPr>
        <w:pStyle w:val="Vbulletliste"/>
        <w:numPr>
          <w:ilvl w:val="0"/>
          <w:numId w:val="30"/>
        </w:numPr>
        <w:spacing w:line="276" w:lineRule="auto"/>
      </w:pPr>
      <w:r>
        <w:t>Hvordan kan virksomheden forbedre medarbejdernes motivation ved at ændre på sin interne kommunikation? (sprogfag)</w:t>
      </w:r>
    </w:p>
    <w:p w14:paraId="3F521D31" w14:textId="6DD20BA8" w:rsidR="00A61C4F" w:rsidRDefault="00A61C4F" w:rsidP="00132B79">
      <w:pPr>
        <w:pStyle w:val="Vbulletliste"/>
        <w:numPr>
          <w:ilvl w:val="0"/>
          <w:numId w:val="30"/>
        </w:numPr>
        <w:spacing w:line="276" w:lineRule="auto"/>
      </w:pPr>
      <w:r>
        <w:t>Hvordan kan indførelsen af LEAN i virksomheden forbedre virksomhedens indtjeningsevne?</w:t>
      </w:r>
      <w:r w:rsidR="317F0959">
        <w:t xml:space="preserve"> (Matematik)</w:t>
      </w:r>
    </w:p>
    <w:p w14:paraId="6A4B87AF" w14:textId="252CD9F6" w:rsidR="73ECA739" w:rsidRDefault="00A61C4F" w:rsidP="00132B79">
      <w:pPr>
        <w:pStyle w:val="Vbulletliste"/>
        <w:numPr>
          <w:ilvl w:val="0"/>
          <w:numId w:val="30"/>
        </w:numPr>
        <w:spacing w:line="276" w:lineRule="auto"/>
      </w:pPr>
      <w:r>
        <w:t xml:space="preserve">Hvorfor er det lykkes for virksomheden at starte op under </w:t>
      </w:r>
      <w:r w:rsidR="00E42709">
        <w:t>Corona krisen</w:t>
      </w:r>
      <w:r>
        <w:t>?</w:t>
      </w:r>
      <w:r w:rsidR="6A2B981B">
        <w:t xml:space="preserve"> (Alle fag, men afhængigt af den valgte virksomhed)</w:t>
      </w:r>
    </w:p>
    <w:p w14:paraId="682D7392" w14:textId="77777777" w:rsidR="00A61C4F" w:rsidRDefault="00A61C4F" w:rsidP="00132B79">
      <w:pPr>
        <w:pStyle w:val="Vbulletliste"/>
        <w:numPr>
          <w:ilvl w:val="0"/>
          <w:numId w:val="0"/>
        </w:numPr>
        <w:spacing w:line="276" w:lineRule="auto"/>
      </w:pPr>
    </w:p>
    <w:p w14:paraId="32B79596" w14:textId="7E97CB42" w:rsidR="00A61C4F" w:rsidRDefault="00A61C4F" w:rsidP="003E78C3">
      <w:pPr>
        <w:pStyle w:val="Voverskrift3"/>
      </w:pPr>
      <w:bookmarkStart w:id="5" w:name="_Toc64044575"/>
      <w:r>
        <w:t>Eksempler med samfundsfag</w:t>
      </w:r>
      <w:bookmarkEnd w:id="5"/>
    </w:p>
    <w:p w14:paraId="47F26466" w14:textId="6AECB1E2" w:rsidR="00A61C4F" w:rsidRDefault="00A61C4F" w:rsidP="00132B79">
      <w:pPr>
        <w:pStyle w:val="Vbulletliste"/>
        <w:numPr>
          <w:ilvl w:val="0"/>
          <w:numId w:val="31"/>
        </w:numPr>
        <w:spacing w:line="276" w:lineRule="auto"/>
      </w:pPr>
      <w:r>
        <w:t xml:space="preserve">Hvilken betydning har EU for danske virksomheders konkurrenceevne med udgangspunkt i en bestemt virksomhed? </w:t>
      </w:r>
    </w:p>
    <w:p w14:paraId="39026CC7" w14:textId="2DB70D85" w:rsidR="00A61C4F" w:rsidRDefault="00A61C4F" w:rsidP="00132B79">
      <w:pPr>
        <w:pStyle w:val="Vbulletliste"/>
        <w:numPr>
          <w:ilvl w:val="1"/>
          <w:numId w:val="31"/>
        </w:numPr>
        <w:spacing w:line="276" w:lineRule="auto"/>
      </w:pPr>
      <w:r>
        <w:t>Her kan eksempelvis ses på brexit, priskonkurrenceevne, EU’s indre marked, Porters Diamant, m.m.</w:t>
      </w:r>
    </w:p>
    <w:p w14:paraId="1DD28FE9" w14:textId="77777777" w:rsidR="00A61C4F" w:rsidRDefault="00A61C4F" w:rsidP="00132B79">
      <w:pPr>
        <w:pStyle w:val="Vbulletliste"/>
        <w:numPr>
          <w:ilvl w:val="0"/>
          <w:numId w:val="31"/>
        </w:numPr>
        <w:spacing w:line="276" w:lineRule="auto"/>
      </w:pPr>
      <w:r>
        <w:t>Hvilken betydning har globaliseringen for virksomhedens afsætningsmuligheder?</w:t>
      </w:r>
    </w:p>
    <w:p w14:paraId="7144206F" w14:textId="31E7B2B0" w:rsidR="00A61C4F" w:rsidRDefault="00A61C4F" w:rsidP="00132B79">
      <w:pPr>
        <w:pStyle w:val="Vbulletliste"/>
        <w:numPr>
          <w:ilvl w:val="1"/>
          <w:numId w:val="31"/>
        </w:numPr>
        <w:spacing w:line="276" w:lineRule="auto"/>
      </w:pPr>
      <w:r>
        <w:t>Her kan eksempelvis ses på handelsaftaler, udenrigsøkonomiske mål, brexit, handelsteori, kommunikationsteknologi, segmentering og målgrupper.</w:t>
      </w:r>
    </w:p>
    <w:p w14:paraId="0491744F" w14:textId="77777777" w:rsidR="00A61C4F" w:rsidRDefault="00A61C4F" w:rsidP="00132B79">
      <w:pPr>
        <w:pStyle w:val="Vbulletliste"/>
        <w:numPr>
          <w:ilvl w:val="0"/>
          <w:numId w:val="31"/>
        </w:numPr>
        <w:spacing w:line="276" w:lineRule="auto"/>
      </w:pPr>
      <w:r>
        <w:t>Hvilken betydning har multinationale selskaber i international politik?</w:t>
      </w:r>
    </w:p>
    <w:p w14:paraId="515188C4" w14:textId="4436A380" w:rsidR="00A61C4F" w:rsidRDefault="00A61C4F" w:rsidP="00132B79">
      <w:pPr>
        <w:pStyle w:val="Vbulletliste"/>
        <w:numPr>
          <w:ilvl w:val="1"/>
          <w:numId w:val="31"/>
        </w:numPr>
        <w:spacing w:line="276" w:lineRule="auto"/>
      </w:pPr>
      <w:r>
        <w:t>Her kan eksempelvis ses på Twitter og udelukkelsen af Donald Trump eller en virksomheds niveau af magt qua virksomhedens størrelse og betydning for arbejdspladser, infrastruktur, vækst osv. i et bestemt land.</w:t>
      </w:r>
    </w:p>
    <w:p w14:paraId="39747AEA" w14:textId="2FC3518E" w:rsidR="00300C3F" w:rsidRDefault="00300C3F">
      <w:pPr>
        <w:tabs>
          <w:tab w:val="clear" w:pos="709"/>
        </w:tabs>
        <w:spacing w:before="0" w:line="259" w:lineRule="auto"/>
      </w:pPr>
      <w:r>
        <w:br w:type="page"/>
      </w:r>
    </w:p>
    <w:p w14:paraId="7D929112" w14:textId="3E4884E5" w:rsidR="5F98514C" w:rsidRDefault="00906098" w:rsidP="003E78C3">
      <w:pPr>
        <w:pStyle w:val="Voverskrift2"/>
      </w:pPr>
      <w:bookmarkStart w:id="6" w:name="_Toc64044576"/>
      <w:r>
        <w:lastRenderedPageBreak/>
        <w:t xml:space="preserve">Del </w:t>
      </w:r>
      <w:r w:rsidR="00010133">
        <w:t>2. Hvordan gå til det?</w:t>
      </w:r>
      <w:bookmarkEnd w:id="6"/>
      <w:r w:rsidR="00010133">
        <w:t xml:space="preserve"> </w:t>
      </w:r>
    </w:p>
    <w:p w14:paraId="2F72F01A" w14:textId="620361CE" w:rsidR="0E984819" w:rsidRDefault="0E984819" w:rsidP="00132B79">
      <w:pPr>
        <w:pStyle w:val="Vtalliste"/>
        <w:numPr>
          <w:ilvl w:val="0"/>
          <w:numId w:val="0"/>
        </w:numPr>
        <w:spacing w:line="276" w:lineRule="auto"/>
      </w:pPr>
      <w:r>
        <w:t>Anden del af den videnskabelige basismodel beskæftiger sig med, hvordan man får besvaret sit sp</w:t>
      </w:r>
      <w:r w:rsidR="40F432A4">
        <w:t>ør</w:t>
      </w:r>
      <w:r>
        <w:t>gsmål.</w:t>
      </w:r>
    </w:p>
    <w:p w14:paraId="4C47FA0D" w14:textId="5E7B7D39" w:rsidR="00010133" w:rsidRDefault="00010133" w:rsidP="00132B79">
      <w:pPr>
        <w:spacing w:line="276" w:lineRule="auto"/>
      </w:pPr>
      <w:r w:rsidRPr="00010133">
        <w:t xml:space="preserve">Erhvervsøkonomi tilhører det samfundsvidenskabelige fakultet og benytter sig derfor af de samfundsvidenskabelige metoder. Disse metoder omhandler samspillet mellem virksomheder og mennesker. Når eleven har formuleret sit spørgsmål, skal eleven overveje, hvilke metoder der kan anvendes til at besvare spørgsmålet. </w:t>
      </w:r>
      <w:r w:rsidR="003059C3">
        <w:t xml:space="preserve">Her er det imidlertid meget vigtigt at eleven forstår, at metode </w:t>
      </w:r>
      <w:r w:rsidR="0009132A">
        <w:t>eller metodologi</w:t>
      </w:r>
      <w:r w:rsidR="00C24175">
        <w:t xml:space="preserve"> </w:t>
      </w:r>
      <w:r w:rsidR="003059C3">
        <w:t>ikke blot omfatter de konkrete metoder til at indhente viden, men alle forhold</w:t>
      </w:r>
      <w:r w:rsidR="0009132A">
        <w:t>, der er relevante i forhold til at opstille en undersøgelse og frembringe viden, der lever op til videnskabelige kriterier.</w:t>
      </w:r>
      <w:r>
        <w:rPr>
          <w:rStyle w:val="Fodnotehenvisning"/>
        </w:rPr>
        <w:footnoteReference w:id="6"/>
      </w:r>
      <w:r w:rsidRPr="00010133">
        <w:t xml:space="preserve"> </w:t>
      </w:r>
    </w:p>
    <w:p w14:paraId="326DBE9A" w14:textId="0E6AAA43" w:rsidR="00010133" w:rsidRDefault="0009132A" w:rsidP="00132B79">
      <w:pPr>
        <w:spacing w:line="276" w:lineRule="auto"/>
      </w:pPr>
      <w:r>
        <w:t xml:space="preserve">Metode </w:t>
      </w:r>
      <w:r w:rsidR="00010133" w:rsidRPr="00010133">
        <w:t xml:space="preserve">handler også om: </w:t>
      </w:r>
    </w:p>
    <w:p w14:paraId="29C55DE0" w14:textId="66A4EFA7" w:rsidR="00010133" w:rsidRDefault="00010133" w:rsidP="00132B79">
      <w:pPr>
        <w:pStyle w:val="Listeafsnit"/>
        <w:numPr>
          <w:ilvl w:val="0"/>
          <w:numId w:val="45"/>
        </w:numPr>
        <w:spacing w:line="276" w:lineRule="auto"/>
      </w:pPr>
      <w:r w:rsidRPr="00010133">
        <w:t>de teorier og begreber, som vi bruger til at beskrive og forklare den empiri og data, vi indsamler og bearbejder</w:t>
      </w:r>
      <w:r w:rsidR="0009132A">
        <w:t xml:space="preserve">. </w:t>
      </w:r>
    </w:p>
    <w:p w14:paraId="32F248BA" w14:textId="7E206B92" w:rsidR="00010133" w:rsidRDefault="00010133" w:rsidP="00132B79">
      <w:pPr>
        <w:pStyle w:val="Listeafsnit"/>
        <w:numPr>
          <w:ilvl w:val="0"/>
          <w:numId w:val="45"/>
        </w:numPr>
        <w:spacing w:line="276" w:lineRule="auto"/>
      </w:pPr>
      <w:r>
        <w:t>den opfattelse af virkeligheden og de normer for videnskab og viden, der ligger til grund for de teorier og konkrete metoder, vi anvender</w:t>
      </w:r>
      <w:r w:rsidR="0009132A">
        <w:t xml:space="preserve"> (videnskabsteori)</w:t>
      </w:r>
      <w:r>
        <w:t>.</w:t>
      </w:r>
    </w:p>
    <w:p w14:paraId="3111A7FB" w14:textId="2F7447EC" w:rsidR="68488F4D" w:rsidRDefault="68488F4D" w:rsidP="00132B79">
      <w:pPr>
        <w:pStyle w:val="Listeafsnit"/>
        <w:numPr>
          <w:ilvl w:val="0"/>
          <w:numId w:val="45"/>
        </w:numPr>
        <w:spacing w:line="276" w:lineRule="auto"/>
      </w:pPr>
      <w:r>
        <w:t xml:space="preserve">At kunne kvalitetsvurdere sine data og analyseresultater mht. </w:t>
      </w:r>
      <w:r w:rsidR="088BD616">
        <w:t>g</w:t>
      </w:r>
      <w:r>
        <w:t>yldighed (validitet) og pålidelighed (reliabilitet)</w:t>
      </w:r>
      <w:r w:rsidR="5884ECB9">
        <w:t>. Gennemgås senere i afsnit 4.</w:t>
      </w:r>
    </w:p>
    <w:p w14:paraId="00320DF4" w14:textId="1F0046C9" w:rsidR="7D9B6630" w:rsidRDefault="7D9B6630" w:rsidP="003E78C3">
      <w:pPr>
        <w:spacing w:line="276" w:lineRule="auto"/>
      </w:pPr>
    </w:p>
    <w:p w14:paraId="623F1E6A" w14:textId="71D5A497" w:rsidR="0009132A" w:rsidRPr="00D0129E" w:rsidRDefault="0009132A" w:rsidP="006E38C2">
      <w:pPr>
        <w:pStyle w:val="Voverskrift3"/>
      </w:pPr>
      <w:bookmarkStart w:id="7" w:name="_Toc64044577"/>
      <w:r w:rsidRPr="006E38C2">
        <w:t>Teori</w:t>
      </w:r>
      <w:bookmarkEnd w:id="7"/>
    </w:p>
    <w:p w14:paraId="39F69592" w14:textId="69AB0DD9" w:rsidR="00A61C4F" w:rsidRPr="00010133" w:rsidRDefault="00010133" w:rsidP="00132B79">
      <w:pPr>
        <w:spacing w:line="276" w:lineRule="auto"/>
      </w:pPr>
      <w:r w:rsidRPr="00010133">
        <w:t xml:space="preserve">Når de fleste tænker på en teori tænker de formentligt noget meget abstrakt fx. Einsteins relativitetsteori, der kan bruges til at forklare komplicerede sammenhænge og lovmæssigheder i universet og forudse fremtidige begivenheder. Sagen er blot at meget få teorier – uden for naturvidenskaben - har den karakter. En langt mere brugbar definition på en teori indenfor samfundsvidenskaberne og især erhvervsøkonomi er, at teorier er udtryk for nogens mere end eller mindre empirisk velfunderede og systematisk sammenhængende tanker om, hvordan ting og forhold i verden hænger sammen på et givent felt. </w:t>
      </w:r>
      <w:r>
        <w:rPr>
          <w:rStyle w:val="Fodnotehenvisning"/>
        </w:rPr>
        <w:footnoteReference w:id="7"/>
      </w:r>
    </w:p>
    <w:p w14:paraId="493F382C" w14:textId="3D94C3A1" w:rsidR="00010133" w:rsidRPr="00010133" w:rsidRDefault="00010133" w:rsidP="00132B79">
      <w:pPr>
        <w:spacing w:line="276" w:lineRule="auto"/>
      </w:pPr>
      <w:r w:rsidRPr="00010133">
        <w:t xml:space="preserve">Teorier er som en slags briller, der </w:t>
      </w:r>
      <w:r w:rsidR="77B451A7">
        <w:t xml:space="preserve">farver vores syn på </w:t>
      </w:r>
      <w:r w:rsidRPr="00010133">
        <w:t>virkeligheden</w:t>
      </w:r>
      <w:r w:rsidR="77B451A7">
        <w:t>,</w:t>
      </w:r>
      <w:r w:rsidRPr="00010133">
        <w:t xml:space="preserve"> og som hjælper os til at </w:t>
      </w:r>
      <w:r w:rsidR="6D43137F">
        <w:t>begribe</w:t>
      </w:r>
      <w:r w:rsidR="429B28C3">
        <w:t xml:space="preserve">, </w:t>
      </w:r>
      <w:r w:rsidRPr="00010133">
        <w:t xml:space="preserve">beskrive, forstå og forklare et </w:t>
      </w:r>
      <w:r>
        <w:t xml:space="preserve">bestemt </w:t>
      </w:r>
      <w:r w:rsidR="1EB30BFB">
        <w:t>udsnit</w:t>
      </w:r>
      <w:r>
        <w:t xml:space="preserve"> af </w:t>
      </w:r>
      <w:r w:rsidR="4C9C8ED4">
        <w:t>de</w:t>
      </w:r>
      <w:r w:rsidR="4F225AAB">
        <w:t>n</w:t>
      </w:r>
      <w:r>
        <w:t xml:space="preserve">. </w:t>
      </w:r>
      <w:r w:rsidRPr="00010133">
        <w:t xml:space="preserve"> </w:t>
      </w:r>
    </w:p>
    <w:p w14:paraId="195ABD9D" w14:textId="2AB8FFF9" w:rsidR="00010133" w:rsidRPr="00010133" w:rsidRDefault="00010133" w:rsidP="00132B79">
      <w:pPr>
        <w:spacing w:line="276" w:lineRule="auto"/>
      </w:pPr>
      <w:r w:rsidRPr="00010133">
        <w:t>Men hvorfor teori? Hvorfor er det vigtigt at være bevidst om brugen af teorier i en SRP? Først og fremmest fordi de ord</w:t>
      </w:r>
      <w:r w:rsidR="74F7134E">
        <w:t xml:space="preserve"> og </w:t>
      </w:r>
      <w:r>
        <w:t>begreberne</w:t>
      </w:r>
      <w:r w:rsidR="4EF3083A">
        <w:t xml:space="preserve"> (</w:t>
      </w:r>
      <w:r w:rsidRPr="00010133">
        <w:t>fagtermerne</w:t>
      </w:r>
      <w:r w:rsidR="4EF3083A">
        <w:t>)</w:t>
      </w:r>
      <w:r>
        <w:t>,</w:t>
      </w:r>
      <w:r w:rsidRPr="00010133">
        <w:t xml:space="preserve"> som vi bruger til at beskrive og forstå virkeligheden i vores fag, er farvet af de teorier, de baserer sig på. </w:t>
      </w:r>
    </w:p>
    <w:p w14:paraId="2A125FC5" w14:textId="4928EA67" w:rsidR="00010133" w:rsidRPr="00010133" w:rsidRDefault="00010133" w:rsidP="00132B79">
      <w:pPr>
        <w:spacing w:line="276" w:lineRule="auto"/>
      </w:pPr>
      <w:r w:rsidRPr="00010133">
        <w:t>Vi bruger teorier på en række måder i erhvervsøkonomi – og meget ofte på samme tid.</w:t>
      </w:r>
    </w:p>
    <w:p w14:paraId="080BCE10" w14:textId="3D28A820" w:rsidR="00010133" w:rsidRDefault="00010133" w:rsidP="00132B79">
      <w:pPr>
        <w:pStyle w:val="Vtalliste"/>
        <w:numPr>
          <w:ilvl w:val="0"/>
          <w:numId w:val="0"/>
        </w:numPr>
        <w:spacing w:line="276" w:lineRule="auto"/>
        <w:ind w:left="357" w:hanging="357"/>
      </w:pPr>
    </w:p>
    <w:p w14:paraId="00B14183" w14:textId="25820340" w:rsidR="00010133" w:rsidRDefault="00010133" w:rsidP="00132B79">
      <w:pPr>
        <w:pStyle w:val="Listeafsnit"/>
        <w:numPr>
          <w:ilvl w:val="0"/>
          <w:numId w:val="33"/>
        </w:numPr>
        <w:spacing w:line="276" w:lineRule="auto"/>
      </w:pPr>
      <w:r w:rsidRPr="00010133">
        <w:rPr>
          <w:i/>
        </w:rPr>
        <w:t>Begrebsafklaring</w:t>
      </w:r>
      <w:r w:rsidRPr="00010133">
        <w:t>. Teorier giver os et sprog til at indfange og tale om virkeligheden. Begreberne er videnskabens elementære byggesten. De virker til at bestemme og afgrænse, hvad vi taler om. Jo mere præcist, vi kan definere et begreb, jo lettere forståelig og entydig bliver også den virkelighed, som begrebet har til hensigt at beskrive. Det gør sig i høj grad også gældende i en SRP En grundig begrebsafklaring gør ingen god opgave, men det første skridt på vejen dertil.</w:t>
      </w:r>
    </w:p>
    <w:p w14:paraId="07C36720" w14:textId="77777777" w:rsidR="00010133" w:rsidRPr="00010133" w:rsidRDefault="00010133" w:rsidP="00132B79">
      <w:pPr>
        <w:pStyle w:val="Listeafsnit"/>
        <w:numPr>
          <w:ilvl w:val="0"/>
          <w:numId w:val="0"/>
        </w:numPr>
        <w:spacing w:line="276" w:lineRule="auto"/>
        <w:ind w:left="720"/>
      </w:pPr>
    </w:p>
    <w:p w14:paraId="5BC6B94D" w14:textId="531C02E8" w:rsidR="00010133" w:rsidRDefault="00010133" w:rsidP="00132B79">
      <w:pPr>
        <w:pStyle w:val="Listeafsnit"/>
        <w:numPr>
          <w:ilvl w:val="0"/>
          <w:numId w:val="33"/>
        </w:numPr>
        <w:spacing w:line="276" w:lineRule="auto"/>
      </w:pPr>
      <w:r w:rsidRPr="00010133">
        <w:lastRenderedPageBreak/>
        <w:t>Teorier som</w:t>
      </w:r>
      <w:r w:rsidRPr="00010133">
        <w:rPr>
          <w:i/>
        </w:rPr>
        <w:t xml:space="preserve"> fortolkningsramme</w:t>
      </w:r>
      <w:r w:rsidRPr="00010133">
        <w:t xml:space="preserve">. En teori kan fungere som en samlet fortolknings-ramme i en opgave, der både guider udvælgelsen af relevante kilder/empiri og fortolkningen heraf. Et eksempel herpå kunne være at anvende Bourdieus teori om symbolsk kapital og felter i en opgave, der undersøger, hvorfor der ikke er flere kvinder i toppen af danske virksomheder.  </w:t>
      </w:r>
    </w:p>
    <w:p w14:paraId="67A121EC" w14:textId="77777777" w:rsidR="00010133" w:rsidRDefault="00010133" w:rsidP="00132B79">
      <w:pPr>
        <w:pStyle w:val="Listeafsnit"/>
        <w:numPr>
          <w:ilvl w:val="0"/>
          <w:numId w:val="0"/>
        </w:numPr>
        <w:spacing w:line="276" w:lineRule="auto"/>
        <w:ind w:left="720"/>
      </w:pPr>
    </w:p>
    <w:p w14:paraId="4EEBDB12" w14:textId="1F9E928E" w:rsidR="00010133" w:rsidRDefault="00010133" w:rsidP="00132B79">
      <w:pPr>
        <w:pStyle w:val="Listeafsnit"/>
        <w:numPr>
          <w:ilvl w:val="0"/>
          <w:numId w:val="33"/>
        </w:numPr>
        <w:spacing w:line="276" w:lineRule="auto"/>
      </w:pPr>
      <w:r w:rsidRPr="00010133">
        <w:t>Teorier som</w:t>
      </w:r>
      <w:r w:rsidRPr="00010133">
        <w:rPr>
          <w:i/>
        </w:rPr>
        <w:t xml:space="preserve"> </w:t>
      </w:r>
      <w:r w:rsidR="4D6E8A6B" w:rsidRPr="235D9E15">
        <w:rPr>
          <w:i/>
          <w:iCs/>
        </w:rPr>
        <w:t>s</w:t>
      </w:r>
      <w:r w:rsidRPr="235D9E15">
        <w:rPr>
          <w:i/>
          <w:iCs/>
        </w:rPr>
        <w:t>truktur</w:t>
      </w:r>
      <w:r w:rsidRPr="00010133">
        <w:rPr>
          <w:i/>
        </w:rPr>
        <w:t>/tilgang</w:t>
      </w:r>
      <w:r w:rsidRPr="00010133">
        <w:t>. Teorier kan anvendes også til at strukturere eller disponere en opgave om et bestemt emne. Et eksempel herpå er, når Porters 5 forces teori anvendes til at strukturere en analyse af konkurrenceforholdene i en branche.</w:t>
      </w:r>
    </w:p>
    <w:p w14:paraId="494020EC" w14:textId="77777777" w:rsidR="00010133" w:rsidRDefault="00010133" w:rsidP="00132B79">
      <w:pPr>
        <w:pStyle w:val="Listeafsnit"/>
        <w:numPr>
          <w:ilvl w:val="0"/>
          <w:numId w:val="0"/>
        </w:numPr>
        <w:spacing w:line="276" w:lineRule="auto"/>
        <w:ind w:left="357"/>
      </w:pPr>
    </w:p>
    <w:p w14:paraId="003B2C00" w14:textId="6A28E76B" w:rsidR="00010133" w:rsidRDefault="00010133" w:rsidP="00132B79">
      <w:pPr>
        <w:pStyle w:val="Listeafsnit"/>
        <w:numPr>
          <w:ilvl w:val="0"/>
          <w:numId w:val="33"/>
        </w:numPr>
        <w:spacing w:line="276" w:lineRule="auto"/>
      </w:pPr>
      <w:r w:rsidRPr="00010133">
        <w:rPr>
          <w:i/>
        </w:rPr>
        <w:t>Kategorisering og systematisering af data/empiri.</w:t>
      </w:r>
      <w:r w:rsidRPr="00010133">
        <w:t xml:space="preserve"> Teorier kan bidrage til at skabe </w:t>
      </w:r>
      <w:r>
        <w:t>orden</w:t>
      </w:r>
      <w:r w:rsidRPr="00010133">
        <w:t xml:space="preserve"> og systematik i store datamængder. I det tilfælde bruges begreberne i en teori som kasser, empirien kan puttes ned i, og derved bidrage til at skabe et overblik over empirien og skabe et grundlag for en efterfølgende analyse.  </w:t>
      </w:r>
    </w:p>
    <w:p w14:paraId="7913B8E0" w14:textId="77777777" w:rsidR="00010133" w:rsidRDefault="00010133" w:rsidP="00132B79">
      <w:pPr>
        <w:pStyle w:val="Listeafsnit"/>
        <w:numPr>
          <w:ilvl w:val="0"/>
          <w:numId w:val="0"/>
        </w:numPr>
        <w:spacing w:line="276" w:lineRule="auto"/>
        <w:ind w:left="357"/>
      </w:pPr>
    </w:p>
    <w:p w14:paraId="0924C970" w14:textId="77777777" w:rsidR="00010133" w:rsidRDefault="00010133" w:rsidP="00132B79">
      <w:pPr>
        <w:pStyle w:val="Listeafsnit"/>
        <w:numPr>
          <w:ilvl w:val="0"/>
          <w:numId w:val="33"/>
        </w:numPr>
        <w:spacing w:line="276" w:lineRule="auto"/>
      </w:pPr>
      <w:r w:rsidRPr="00010133">
        <w:t xml:space="preserve">Teori som </w:t>
      </w:r>
      <w:r w:rsidRPr="00010133">
        <w:rPr>
          <w:i/>
        </w:rPr>
        <w:t>idealtyper</w:t>
      </w:r>
      <w:r w:rsidRPr="00010133">
        <w:t xml:space="preserve">. Vi bruger også teorier som idealtyper. Burns &amp; Stalkers teori om organiske og mekanistiske organisationer eller Mintzbergs 5 organisationsstrukturer er eksempler på teorier, der anvendes som idealtyper. Her fungerer teorierne som idealer eller rettesnore som de konkrete eksempler holdes op imod, og som de i større eller mindre grad minder om. </w:t>
      </w:r>
    </w:p>
    <w:p w14:paraId="63508030" w14:textId="77777777" w:rsidR="00010133" w:rsidRDefault="00010133" w:rsidP="00132B79">
      <w:pPr>
        <w:pStyle w:val="Listeafsnit"/>
        <w:numPr>
          <w:ilvl w:val="0"/>
          <w:numId w:val="0"/>
        </w:numPr>
        <w:spacing w:line="276" w:lineRule="auto"/>
        <w:ind w:left="357"/>
      </w:pPr>
    </w:p>
    <w:p w14:paraId="3164F6BE" w14:textId="77777777" w:rsidR="00010133" w:rsidRDefault="00010133" w:rsidP="00132B79">
      <w:pPr>
        <w:pStyle w:val="Listeafsnit"/>
        <w:numPr>
          <w:ilvl w:val="0"/>
          <w:numId w:val="33"/>
        </w:numPr>
        <w:spacing w:line="276" w:lineRule="auto"/>
      </w:pPr>
      <w:r w:rsidRPr="00010133">
        <w:t xml:space="preserve">Teori som </w:t>
      </w:r>
      <w:r w:rsidRPr="00010133">
        <w:rPr>
          <w:i/>
        </w:rPr>
        <w:t>forklaring</w:t>
      </w:r>
      <w:r w:rsidRPr="00010133">
        <w:t>. En af den mest udbredte måder, vi bruger teorier på er som forklaring på et konkret tilfælde/sag. Eksempel kunne være at en virksomhed har oplevet succes/fiasko. Teorien herefter bruges til at forklare, hvorfor det er gået som det er, og måske også til at komme med alternative forklaringer herpå.</w:t>
      </w:r>
    </w:p>
    <w:p w14:paraId="095AA208" w14:textId="77777777" w:rsidR="00010133" w:rsidRDefault="00010133" w:rsidP="00132B79">
      <w:pPr>
        <w:pStyle w:val="Listeafsnit"/>
        <w:numPr>
          <w:ilvl w:val="0"/>
          <w:numId w:val="0"/>
        </w:numPr>
        <w:spacing w:line="276" w:lineRule="auto"/>
        <w:ind w:left="357"/>
      </w:pPr>
    </w:p>
    <w:p w14:paraId="22A19EA1" w14:textId="464F2C1B" w:rsidR="00010133" w:rsidRDefault="00010133" w:rsidP="00132B79">
      <w:pPr>
        <w:pStyle w:val="Listeafsnit"/>
        <w:numPr>
          <w:ilvl w:val="0"/>
          <w:numId w:val="33"/>
        </w:numPr>
        <w:spacing w:line="276" w:lineRule="auto"/>
      </w:pPr>
      <w:r w:rsidRPr="00010133">
        <w:t xml:space="preserve">Teori som vejen til </w:t>
      </w:r>
      <w:r w:rsidRPr="00D87F59">
        <w:rPr>
          <w:i/>
        </w:rPr>
        <w:t>løsning</w:t>
      </w:r>
      <w:r w:rsidR="00D87F59">
        <w:t xml:space="preserve">. </w:t>
      </w:r>
      <w:r w:rsidRPr="00010133">
        <w:t xml:space="preserve">I modsætning til samfundsfag, hvor hovedparten af teorierne er såkaldt deskriptive eller beskrivende, er mange teorier i erhvervsøkonomi anvendelsesorienteret. Teorierne kan anvise bestemte løsninger på konkrete problemstillinger en virksomhed står overfor fx omkring strategi og ledelse fx Blue Ocean </w:t>
      </w:r>
      <w:proofErr w:type="spellStart"/>
      <w:r w:rsidRPr="00010133">
        <w:t>Strategy</w:t>
      </w:r>
      <w:proofErr w:type="spellEnd"/>
      <w:r w:rsidRPr="00010133">
        <w:t xml:space="preserve"> og Situationel ledelse.</w:t>
      </w:r>
    </w:p>
    <w:p w14:paraId="6FDAD8BB" w14:textId="0E74278D" w:rsidR="00D87F59" w:rsidRDefault="00D87F59" w:rsidP="00132B79">
      <w:pPr>
        <w:spacing w:line="276" w:lineRule="auto"/>
        <w:ind w:left="357" w:hanging="357"/>
      </w:pPr>
    </w:p>
    <w:p w14:paraId="191E0339" w14:textId="0A18051B" w:rsidR="00D87F59" w:rsidRPr="00D87F59" w:rsidRDefault="00D87F59" w:rsidP="00132B79">
      <w:pPr>
        <w:spacing w:line="276" w:lineRule="auto"/>
      </w:pPr>
      <w:r w:rsidRPr="00D87F59">
        <w:t xml:space="preserve">Som ovenstående viser, anvendes teorier på mange forskellige måder i erhvervsøkonomi og en uomgængelig del af den måde, vi frembringer viden i faget. Derfor er det også vigtigt at forholde sig til de teorier og begreber, der anvendes i en opgave – ikke mindst fordi det empiriske grundlag for mange af teorierne ofte er ganske sparsomt. I </w:t>
      </w:r>
      <w:r w:rsidR="00066622">
        <w:t xml:space="preserve">flerfaglige sammenspil </w:t>
      </w:r>
      <w:r w:rsidRPr="00D87F59">
        <w:t>med erhvervsøkonomi kan eleverne vælge at tage udgangspunkt i kernestof fra læreplanen, men det er også muligt, at eleverne bevæger sig udenfor kernestoffet.</w:t>
      </w:r>
    </w:p>
    <w:p w14:paraId="613504C1" w14:textId="77777777" w:rsidR="00010133" w:rsidRDefault="00010133" w:rsidP="00132B79">
      <w:pPr>
        <w:pStyle w:val="Vtalliste"/>
        <w:numPr>
          <w:ilvl w:val="0"/>
          <w:numId w:val="0"/>
        </w:numPr>
        <w:spacing w:line="276" w:lineRule="auto"/>
        <w:ind w:left="357" w:hanging="357"/>
      </w:pPr>
    </w:p>
    <w:p w14:paraId="329DCB16" w14:textId="4073F022" w:rsidR="00910D9C" w:rsidRPr="000B7D74" w:rsidRDefault="00D87F59" w:rsidP="00132B79">
      <w:pPr>
        <w:spacing w:line="276" w:lineRule="auto"/>
        <w:rPr>
          <w:rStyle w:val="Strk"/>
        </w:rPr>
      </w:pPr>
      <w:r w:rsidRPr="000B7D74">
        <w:rPr>
          <w:rStyle w:val="Strk"/>
        </w:rPr>
        <w:t xml:space="preserve">Eksempler på </w:t>
      </w:r>
      <w:r w:rsidR="319C6623" w:rsidRPr="000B7D74">
        <w:rPr>
          <w:rStyle w:val="Strk"/>
        </w:rPr>
        <w:t xml:space="preserve">begreber og </w:t>
      </w:r>
      <w:r w:rsidRPr="000B7D74">
        <w:rPr>
          <w:rStyle w:val="Strk"/>
        </w:rPr>
        <w:t>teorier uden for kernestoffet</w:t>
      </w:r>
      <w:r w:rsidR="40804B63" w:rsidRPr="000B7D74">
        <w:rPr>
          <w:rStyle w:val="Strk"/>
        </w:rPr>
        <w:t xml:space="preserve"> som evt. </w:t>
      </w:r>
      <w:r w:rsidR="4E812FCE" w:rsidRPr="000B7D74">
        <w:rPr>
          <w:rStyle w:val="Strk"/>
        </w:rPr>
        <w:t>k</w:t>
      </w:r>
      <w:r w:rsidR="40804B63" w:rsidRPr="000B7D74">
        <w:rPr>
          <w:rStyle w:val="Strk"/>
        </w:rPr>
        <w:t>an anvendes</w:t>
      </w:r>
      <w:r w:rsidR="5FE9B85A" w:rsidRPr="000B7D74">
        <w:rPr>
          <w:rStyle w:val="Strk"/>
        </w:rPr>
        <w:t xml:space="preserve"> i en SRP-opgave med erhvervsøkonomi</w:t>
      </w:r>
      <w:r w:rsidRPr="000B7D74">
        <w:rPr>
          <w:rStyle w:val="Strk"/>
        </w:rPr>
        <w:t>:</w:t>
      </w:r>
    </w:p>
    <w:p w14:paraId="74EC6C74" w14:textId="15D5B161" w:rsidR="051F5B7C" w:rsidRDefault="051F5B7C" w:rsidP="00132B79">
      <w:pPr>
        <w:pStyle w:val="VFaktabullet"/>
        <w:spacing w:line="276" w:lineRule="auto"/>
      </w:pPr>
      <w:r>
        <w:t xml:space="preserve">Force Field </w:t>
      </w:r>
      <w:proofErr w:type="spellStart"/>
      <w:r>
        <w:t>analysis</w:t>
      </w:r>
      <w:proofErr w:type="spellEnd"/>
      <w:r>
        <w:t xml:space="preserve">, </w:t>
      </w:r>
      <w:proofErr w:type="spellStart"/>
      <w:r>
        <w:t>Gantt</w:t>
      </w:r>
      <w:proofErr w:type="spellEnd"/>
      <w:r>
        <w:t xml:space="preserve"> Chart</w:t>
      </w:r>
    </w:p>
    <w:p w14:paraId="6BE9E689" w14:textId="7C535E62" w:rsidR="3A5D2264" w:rsidRDefault="3A5D2264" w:rsidP="00132B79">
      <w:pPr>
        <w:pStyle w:val="VFaktabullet"/>
        <w:spacing w:line="276" w:lineRule="auto"/>
      </w:pPr>
      <w:r>
        <w:t>Tilbagebetalingsbetalingsmetoden (</w:t>
      </w:r>
      <w:proofErr w:type="spellStart"/>
      <w:r>
        <w:t>payback</w:t>
      </w:r>
      <w:proofErr w:type="spellEnd"/>
      <w:r>
        <w:t xml:space="preserve"> </w:t>
      </w:r>
      <w:proofErr w:type="spellStart"/>
      <w:r>
        <w:t>period</w:t>
      </w:r>
      <w:proofErr w:type="spellEnd"/>
      <w:r>
        <w:t>)</w:t>
      </w:r>
    </w:p>
    <w:p w14:paraId="2F9F84BE" w14:textId="226CD87A" w:rsidR="2BD76F87" w:rsidRDefault="2BD76F87" w:rsidP="00132B79">
      <w:pPr>
        <w:pStyle w:val="VFaktabullet"/>
        <w:spacing w:line="276" w:lineRule="auto"/>
      </w:pPr>
      <w:r>
        <w:t>Kapitalværdimetoden/nutidsværdimetoden (NPV)</w:t>
      </w:r>
    </w:p>
    <w:p w14:paraId="46EC8DA9" w14:textId="462FBB68" w:rsidR="74B5F982" w:rsidRPr="00EF6D9B" w:rsidRDefault="395D52BA" w:rsidP="00132B79">
      <w:pPr>
        <w:pStyle w:val="VFaktabullet"/>
        <w:spacing w:line="276" w:lineRule="auto"/>
        <w:rPr>
          <w:lang w:val="en-US"/>
        </w:rPr>
      </w:pPr>
      <w:proofErr w:type="spellStart"/>
      <w:r w:rsidRPr="00895BDC">
        <w:rPr>
          <w:lang w:val="en-US"/>
        </w:rPr>
        <w:t>Forsyningskæde</w:t>
      </w:r>
      <w:r w:rsidR="1C3B3CD2" w:rsidRPr="00895BDC">
        <w:rPr>
          <w:lang w:val="en-US"/>
        </w:rPr>
        <w:t>n</w:t>
      </w:r>
      <w:proofErr w:type="spellEnd"/>
      <w:r w:rsidR="004D2F6B">
        <w:rPr>
          <w:lang w:val="en-US"/>
        </w:rPr>
        <w:t>,</w:t>
      </w:r>
      <w:r w:rsidR="74B5F982" w:rsidRPr="00895BDC">
        <w:rPr>
          <w:lang w:val="en-US"/>
        </w:rPr>
        <w:t xml:space="preserve"> </w:t>
      </w:r>
      <w:proofErr w:type="spellStart"/>
      <w:r w:rsidR="74B5F982" w:rsidRPr="00895BDC">
        <w:rPr>
          <w:lang w:val="en-US"/>
        </w:rPr>
        <w:t>fx</w:t>
      </w:r>
      <w:proofErr w:type="spellEnd"/>
      <w:r w:rsidR="74B5F982" w:rsidRPr="00895BDC">
        <w:rPr>
          <w:lang w:val="en-US"/>
        </w:rPr>
        <w:t xml:space="preserve"> </w:t>
      </w:r>
      <w:r w:rsidR="74B5F982" w:rsidRPr="00EF6D9B">
        <w:rPr>
          <w:lang w:val="en-US"/>
        </w:rPr>
        <w:t>make or buy decision</w:t>
      </w:r>
    </w:p>
    <w:p w14:paraId="6FD2CA02" w14:textId="6A1199D7" w:rsidR="4CCB74C1" w:rsidRDefault="51F4F611" w:rsidP="00132B79">
      <w:pPr>
        <w:pStyle w:val="VFaktabullet"/>
        <w:spacing w:line="276" w:lineRule="auto"/>
        <w:rPr>
          <w:rFonts w:asciiTheme="minorHAnsi" w:eastAsiaTheme="minorEastAsia" w:hAnsiTheme="minorHAnsi" w:cstheme="minorBidi"/>
        </w:rPr>
      </w:pPr>
      <w:r>
        <w:t>D</w:t>
      </w:r>
      <w:r w:rsidR="3325D6C0">
        <w:t>en</w:t>
      </w:r>
      <w:r w:rsidR="4CCB74C1">
        <w:t xml:space="preserve"> tredobbelte bundlinje</w:t>
      </w:r>
    </w:p>
    <w:p w14:paraId="51E6A1DF" w14:textId="18C2BFCF" w:rsidR="00910D9C" w:rsidRDefault="74B5F982" w:rsidP="00132B79">
      <w:pPr>
        <w:pStyle w:val="VFaktabullet"/>
        <w:spacing w:line="276" w:lineRule="auto"/>
      </w:pPr>
      <w:r>
        <w:t>Produktionsformer</w:t>
      </w:r>
    </w:p>
    <w:p w14:paraId="17DCD064" w14:textId="234F294C" w:rsidR="00910D9C" w:rsidRDefault="74B5F982" w:rsidP="00132B79">
      <w:pPr>
        <w:pStyle w:val="VFaktabullet"/>
        <w:spacing w:line="276" w:lineRule="auto"/>
      </w:pPr>
      <w:r>
        <w:t xml:space="preserve">Lean management </w:t>
      </w:r>
      <w:r w:rsidR="54639410">
        <w:t xml:space="preserve">og </w:t>
      </w:r>
      <w:r w:rsidR="4D0DCD42">
        <w:t>kvalitetskontrol</w:t>
      </w:r>
      <w:r w:rsidR="54639410">
        <w:t xml:space="preserve"> </w:t>
      </w:r>
      <w:r>
        <w:t>(</w:t>
      </w:r>
      <w:proofErr w:type="spellStart"/>
      <w:r>
        <w:t>Kaizen</w:t>
      </w:r>
      <w:proofErr w:type="spellEnd"/>
      <w:r>
        <w:t xml:space="preserve">, </w:t>
      </w:r>
      <w:proofErr w:type="spellStart"/>
      <w:r>
        <w:t>Kanban</w:t>
      </w:r>
      <w:proofErr w:type="spellEnd"/>
      <w:r>
        <w:t xml:space="preserve">, </w:t>
      </w:r>
      <w:proofErr w:type="spellStart"/>
      <w:r>
        <w:t>Andon</w:t>
      </w:r>
      <w:proofErr w:type="spellEnd"/>
      <w:r w:rsidR="7E33C706">
        <w:t xml:space="preserve">, </w:t>
      </w:r>
      <w:proofErr w:type="spellStart"/>
      <w:r w:rsidR="7E33C706">
        <w:t>cradle</w:t>
      </w:r>
      <w:proofErr w:type="spellEnd"/>
      <w:r w:rsidR="7E33C706">
        <w:t>-to-</w:t>
      </w:r>
      <w:proofErr w:type="spellStart"/>
      <w:r w:rsidR="7E33C706">
        <w:t>cradle</w:t>
      </w:r>
      <w:proofErr w:type="spellEnd"/>
      <w:r w:rsidR="1691FF14">
        <w:t>)</w:t>
      </w:r>
    </w:p>
    <w:p w14:paraId="28C7AF5B" w14:textId="0F06B710" w:rsidR="31184F4A" w:rsidRDefault="31184F4A" w:rsidP="00132B79">
      <w:pPr>
        <w:spacing w:line="276" w:lineRule="auto"/>
      </w:pPr>
    </w:p>
    <w:p w14:paraId="4FB27FE7" w14:textId="2939654F" w:rsidR="00D87F59" w:rsidRPr="00D87F59" w:rsidRDefault="00D87F59" w:rsidP="00587795">
      <w:pPr>
        <w:pStyle w:val="Voverskrift3"/>
      </w:pPr>
      <w:bookmarkStart w:id="8" w:name="_Toc64044578"/>
      <w:r>
        <w:t>Empiriske metoder</w:t>
      </w:r>
      <w:bookmarkEnd w:id="8"/>
    </w:p>
    <w:p w14:paraId="10039718" w14:textId="519D5B2B" w:rsidR="47A10581" w:rsidRDefault="47A10581" w:rsidP="00132B79">
      <w:pPr>
        <w:spacing w:line="276" w:lineRule="auto"/>
      </w:pPr>
      <w:r>
        <w:t>E</w:t>
      </w:r>
      <w:r w:rsidR="619E0D38">
        <w:t>leve</w:t>
      </w:r>
      <w:r w:rsidR="613674EC">
        <w:t>r</w:t>
      </w:r>
      <w:r w:rsidR="080112F8">
        <w:t>,</w:t>
      </w:r>
      <w:r w:rsidR="613674EC">
        <w:t xml:space="preserve"> der skal i gang med en undersøgelse</w:t>
      </w:r>
      <w:r w:rsidR="0F887960">
        <w:t>,</w:t>
      </w:r>
      <w:r w:rsidR="613674EC">
        <w:t xml:space="preserve"> har </w:t>
      </w:r>
      <w:r w:rsidR="619E0D38">
        <w:t xml:space="preserve">grundlæggende to måder at skaffe konkret empiri på. </w:t>
      </w:r>
      <w:r w:rsidR="7AA5FB8C">
        <w:t>De kan indsamle den selv (</w:t>
      </w:r>
      <w:r w:rsidR="0A159C7F">
        <w:t>primære</w:t>
      </w:r>
      <w:r w:rsidR="7AA5FB8C">
        <w:t xml:space="preserve"> data) eller de kan arbejde med empiri indsamlet af andre (</w:t>
      </w:r>
      <w:r w:rsidR="5F102D6F">
        <w:t>sekundære</w:t>
      </w:r>
      <w:r w:rsidR="7AA5FB8C">
        <w:t xml:space="preserve"> data).</w:t>
      </w:r>
    </w:p>
    <w:p w14:paraId="5E177BBF" w14:textId="3B84723D" w:rsidR="00D87F59" w:rsidRDefault="00D87F59" w:rsidP="00132B79">
      <w:pPr>
        <w:pStyle w:val="Listeafsnit"/>
        <w:numPr>
          <w:ilvl w:val="0"/>
          <w:numId w:val="34"/>
        </w:numPr>
        <w:spacing w:line="276" w:lineRule="auto"/>
      </w:pPr>
      <w:r>
        <w:t>Primær</w:t>
      </w:r>
      <w:r w:rsidR="53D45206">
        <w:t>e</w:t>
      </w:r>
      <w:r>
        <w:t xml:space="preserve"> data</w:t>
      </w:r>
      <w:r w:rsidR="425973A5">
        <w:t xml:space="preserve"> kaldes også for </w:t>
      </w:r>
      <w:proofErr w:type="spellStart"/>
      <w:r>
        <w:t>field</w:t>
      </w:r>
      <w:proofErr w:type="spellEnd"/>
      <w:r>
        <w:t xml:space="preserve"> research. </w:t>
      </w:r>
    </w:p>
    <w:p w14:paraId="48BE9BC7" w14:textId="7CFB952A" w:rsidR="00D87F59" w:rsidRPr="00D87F59" w:rsidRDefault="00D87F59" w:rsidP="00132B79">
      <w:pPr>
        <w:pStyle w:val="Listeafsnit"/>
        <w:numPr>
          <w:ilvl w:val="0"/>
          <w:numId w:val="34"/>
        </w:numPr>
        <w:spacing w:line="276" w:lineRule="auto"/>
      </w:pPr>
      <w:r>
        <w:t>Sekundær</w:t>
      </w:r>
      <w:r w:rsidR="563FEB62">
        <w:t>e</w:t>
      </w:r>
      <w:r>
        <w:t xml:space="preserve"> data</w:t>
      </w:r>
      <w:r w:rsidR="4903FB60">
        <w:t xml:space="preserve"> kaldes også for </w:t>
      </w:r>
      <w:proofErr w:type="spellStart"/>
      <w:r>
        <w:t>desk</w:t>
      </w:r>
      <w:proofErr w:type="spellEnd"/>
      <w:r>
        <w:t xml:space="preserve"> research. </w:t>
      </w:r>
    </w:p>
    <w:p w14:paraId="7FB8E5CF" w14:textId="507BF939" w:rsidR="00D87F59" w:rsidRDefault="00D87F59" w:rsidP="00132B79">
      <w:pPr>
        <w:spacing w:line="276" w:lineRule="auto"/>
      </w:pPr>
      <w:r>
        <w:t xml:space="preserve">1. </w:t>
      </w:r>
      <w:r w:rsidRPr="5F98514C">
        <w:rPr>
          <w:i/>
          <w:iCs/>
        </w:rPr>
        <w:t>Primære data (</w:t>
      </w:r>
      <w:proofErr w:type="spellStart"/>
      <w:r w:rsidRPr="5F98514C">
        <w:rPr>
          <w:i/>
          <w:iCs/>
        </w:rPr>
        <w:t>field</w:t>
      </w:r>
      <w:proofErr w:type="spellEnd"/>
      <w:r w:rsidRPr="5F98514C">
        <w:rPr>
          <w:i/>
          <w:iCs/>
        </w:rPr>
        <w:t xml:space="preserve"> research)</w:t>
      </w:r>
      <w:r>
        <w:t xml:space="preserve"> opdeles groft mellem de kvantitative og de kvalitative metoder, men der findes også komparative metoder </w:t>
      </w:r>
      <w:r w:rsidR="4D04E0EB">
        <w:t xml:space="preserve">samt </w:t>
      </w:r>
      <w:proofErr w:type="spellStart"/>
      <w:r>
        <w:t>casemetoden</w:t>
      </w:r>
      <w:proofErr w:type="spellEnd"/>
      <w:r>
        <w:t xml:space="preserve">. </w:t>
      </w:r>
    </w:p>
    <w:p w14:paraId="7838A518" w14:textId="77777777" w:rsidR="00D87F59" w:rsidRPr="00D87F59" w:rsidRDefault="00D87F59" w:rsidP="00132B79">
      <w:pPr>
        <w:spacing w:line="276" w:lineRule="auto"/>
      </w:pPr>
      <w:r w:rsidRPr="00D87F59">
        <w:t>Forskel på kvalitativ og kvantitativ metode</w:t>
      </w:r>
    </w:p>
    <w:p w14:paraId="30227218" w14:textId="4FCC356D" w:rsidR="00D87F59" w:rsidRPr="00D87F59" w:rsidRDefault="00D87F59" w:rsidP="00132B79">
      <w:pPr>
        <w:spacing w:line="276" w:lineRule="auto"/>
      </w:pPr>
      <w:r>
        <w:t>De kvalitative metode</w:t>
      </w:r>
      <w:r w:rsidR="487E1F2E">
        <w:t>r</w:t>
      </w:r>
      <w:r>
        <w:t xml:space="preserve"> forsøger at forstå adfærd, erfaringer</w:t>
      </w:r>
      <w:r w:rsidR="48601311">
        <w:t>,</w:t>
      </w:r>
      <w:r>
        <w:t xml:space="preserve"> holdninger og adfærd om et givent problem eller fænomen gennem respondenternes egen forståelse. I erhvervsøkonomi kunne det </w:t>
      </w:r>
      <w:r w:rsidR="15C726AA">
        <w:t>fx</w:t>
      </w:r>
      <w:r>
        <w:t xml:space="preserve"> være at undersøge medarbejdernes holdning til ledelsesstilen i en virksomhed</w:t>
      </w:r>
      <w:r w:rsidR="1DD52505">
        <w:t xml:space="preserve"> eller kundernes købsoplevelser</w:t>
      </w:r>
      <w:r>
        <w:t xml:space="preserve">. De informationer man får fra den kvalitative metode kan </w:t>
      </w:r>
      <w:r w:rsidR="407E71F3">
        <w:t xml:space="preserve">ikke </w:t>
      </w:r>
      <w:r>
        <w:t xml:space="preserve">umiddelbart tælles sammen, og derfor betegnes </w:t>
      </w:r>
      <w:r w:rsidR="7317D0D0">
        <w:t xml:space="preserve">de indsamlede data </w:t>
      </w:r>
      <w:r>
        <w:t>også ofte som blød</w:t>
      </w:r>
      <w:r w:rsidR="3745E987">
        <w:t xml:space="preserve">e </w:t>
      </w:r>
      <w:r>
        <w:t xml:space="preserve">data. </w:t>
      </w:r>
      <w:r w:rsidR="57055F31">
        <w:t>D</w:t>
      </w:r>
      <w:r>
        <w:t>e kvalitative metode</w:t>
      </w:r>
      <w:r w:rsidR="5EB33E0F">
        <w:t>r</w:t>
      </w:r>
      <w:r w:rsidR="3B4A3CE2">
        <w:t xml:space="preserve"> </w:t>
      </w:r>
      <w:r w:rsidR="402510CE">
        <w:t xml:space="preserve">baserer </w:t>
      </w:r>
      <w:r w:rsidR="3B4A3CE2">
        <w:t>sig</w:t>
      </w:r>
      <w:r w:rsidR="70B06508">
        <w:t xml:space="preserve"> ofte</w:t>
      </w:r>
      <w:r>
        <w:t xml:space="preserve"> på </w:t>
      </w:r>
      <w:r w:rsidR="506A4D16">
        <w:t xml:space="preserve">små </w:t>
      </w:r>
      <w:r>
        <w:t>stikprøve</w:t>
      </w:r>
      <w:r w:rsidR="5428999D">
        <w:t>r</w:t>
      </w:r>
      <w:r>
        <w:t xml:space="preserve">, og der kan derfor ikke siges noget generelt. I </w:t>
      </w:r>
      <w:r w:rsidR="004D2F6B">
        <w:t>flerfaglige sammenspil</w:t>
      </w:r>
      <w:r>
        <w:t xml:space="preserve"> med erhvervsøkonomi kan eleverne </w:t>
      </w:r>
      <w:r w:rsidR="5F735E12">
        <w:t>fx</w:t>
      </w:r>
      <w:r>
        <w:t xml:space="preserve"> anvende følgende kvalitative metoder: </w:t>
      </w:r>
    </w:p>
    <w:p w14:paraId="347FDD9C" w14:textId="1FA02445" w:rsidR="00D87F59" w:rsidRPr="00D87F59" w:rsidRDefault="00D87F59" w:rsidP="00132B79">
      <w:pPr>
        <w:pStyle w:val="Listeafsnit"/>
        <w:numPr>
          <w:ilvl w:val="0"/>
          <w:numId w:val="36"/>
        </w:numPr>
        <w:spacing w:line="276" w:lineRule="auto"/>
      </w:pPr>
      <w:r w:rsidRPr="00D87F59">
        <w:t xml:space="preserve">Interviews fx </w:t>
      </w:r>
      <w:proofErr w:type="spellStart"/>
      <w:r w:rsidRPr="00D87F59">
        <w:t>semi-strukturet</w:t>
      </w:r>
      <w:proofErr w:type="spellEnd"/>
      <w:r w:rsidRPr="00D87F59">
        <w:t xml:space="preserve"> interview</w:t>
      </w:r>
    </w:p>
    <w:p w14:paraId="286569D0" w14:textId="2C26C23C" w:rsidR="00D87F59" w:rsidRPr="00D87F59" w:rsidRDefault="00D87F59" w:rsidP="00132B79">
      <w:pPr>
        <w:pStyle w:val="Listeafsnit"/>
        <w:numPr>
          <w:ilvl w:val="0"/>
          <w:numId w:val="36"/>
        </w:numPr>
        <w:spacing w:line="276" w:lineRule="auto"/>
      </w:pPr>
      <w:r w:rsidRPr="00D87F59">
        <w:t>Fokusgruppe interview</w:t>
      </w:r>
    </w:p>
    <w:p w14:paraId="5599169F" w14:textId="018F8F75" w:rsidR="00D87F59" w:rsidRPr="00D87F59" w:rsidRDefault="00D87F59" w:rsidP="00132B79">
      <w:pPr>
        <w:pStyle w:val="Listeafsnit"/>
        <w:numPr>
          <w:ilvl w:val="0"/>
          <w:numId w:val="36"/>
        </w:numPr>
        <w:spacing w:line="276" w:lineRule="auto"/>
      </w:pPr>
      <w:r w:rsidRPr="00D87F59">
        <w:t>Observationer fx ved at følge en virksomhedsejer for en dag</w:t>
      </w:r>
    </w:p>
    <w:p w14:paraId="3C4DDD68" w14:textId="682A63EC" w:rsidR="00D87F59" w:rsidRPr="00D87F59" w:rsidRDefault="00D87F59" w:rsidP="00132B79">
      <w:pPr>
        <w:spacing w:line="276" w:lineRule="auto"/>
      </w:pPr>
      <w:r>
        <w:t xml:space="preserve">Den kvantitative metode forsøger at indsamle større mængder af data til at danne et repræsentativt overblik over generelle forhold. I erhvervsøkonomi kunne det </w:t>
      </w:r>
      <w:r w:rsidR="5E478CD3">
        <w:t>fx</w:t>
      </w:r>
      <w:r>
        <w:t xml:space="preserve"> være at undersøge, hvordan forbrugerne</w:t>
      </w:r>
      <w:r w:rsidR="5E9F468A">
        <w:t>s</w:t>
      </w:r>
      <w:r>
        <w:t xml:space="preserve"> købsadfærd har ændret sig under covid-19</w:t>
      </w:r>
      <w:r w:rsidR="0CCA87D1">
        <w:t xml:space="preserve"> (spørgeskemaundersøgelse)</w:t>
      </w:r>
      <w:r>
        <w:t>. Den kvantitative metode bygger ofte på et stort antal respondenter, og indeholder tal, som kan bearbejdes statistisk, og derfor er det også muligt ud fra metoden at sige noget generelt om et problem. De</w:t>
      </w:r>
      <w:r w:rsidR="4D8E2491">
        <w:t xml:space="preserve"> data, som indsamles ved den </w:t>
      </w:r>
      <w:r>
        <w:t>kvantitative metode betegnes også som hård</w:t>
      </w:r>
      <w:r w:rsidR="3B62C5A9">
        <w:t xml:space="preserve">e </w:t>
      </w:r>
      <w:r>
        <w:t xml:space="preserve">data. </w:t>
      </w:r>
    </w:p>
    <w:p w14:paraId="0B7DD229" w14:textId="3D483FF5" w:rsidR="00D87F59" w:rsidRPr="00D87F59" w:rsidRDefault="00D87F59" w:rsidP="00132B79">
      <w:pPr>
        <w:spacing w:line="276" w:lineRule="auto"/>
      </w:pPr>
      <w:r>
        <w:t xml:space="preserve">I </w:t>
      </w:r>
      <w:r w:rsidR="004D2F6B">
        <w:t>flerfaglige sammenspil</w:t>
      </w:r>
      <w:r>
        <w:t xml:space="preserve"> med erhvervsøkonomi kan eleverne fx anvende følgende kvantitative metoder:</w:t>
      </w:r>
    </w:p>
    <w:p w14:paraId="74F4243E" w14:textId="22FDC92A" w:rsidR="00D87F59" w:rsidRPr="00D87F59" w:rsidRDefault="00D87F59" w:rsidP="00132B79">
      <w:pPr>
        <w:pStyle w:val="Listeafsnit"/>
        <w:numPr>
          <w:ilvl w:val="0"/>
          <w:numId w:val="30"/>
        </w:numPr>
        <w:spacing w:line="276" w:lineRule="auto"/>
      </w:pPr>
      <w:r w:rsidRPr="00D87F59">
        <w:t>Udleveret spørgeskema</w:t>
      </w:r>
    </w:p>
    <w:p w14:paraId="551F44F3" w14:textId="32E344B0" w:rsidR="00D87F59" w:rsidRPr="00D87F59" w:rsidRDefault="00D87F59" w:rsidP="00132B79">
      <w:pPr>
        <w:pStyle w:val="Listeafsnit"/>
        <w:numPr>
          <w:ilvl w:val="0"/>
          <w:numId w:val="30"/>
        </w:numPr>
        <w:spacing w:line="276" w:lineRule="auto"/>
      </w:pPr>
      <w:r w:rsidRPr="00D87F59">
        <w:t>Internetspørgeskema</w:t>
      </w:r>
    </w:p>
    <w:p w14:paraId="2BA503CF" w14:textId="0D6566E2" w:rsidR="00D87F59" w:rsidRPr="00D87F59" w:rsidRDefault="00D87F59" w:rsidP="00132B79">
      <w:pPr>
        <w:spacing w:line="276" w:lineRule="auto"/>
      </w:pPr>
      <w:r>
        <w:t xml:space="preserve">2. </w:t>
      </w:r>
      <w:proofErr w:type="spellStart"/>
      <w:r w:rsidRPr="5F98514C">
        <w:rPr>
          <w:i/>
          <w:iCs/>
        </w:rPr>
        <w:t>Desk</w:t>
      </w:r>
      <w:proofErr w:type="spellEnd"/>
      <w:r w:rsidRPr="5F98514C">
        <w:rPr>
          <w:i/>
          <w:iCs/>
        </w:rPr>
        <w:t xml:space="preserve"> research eller sekundære kilder</w:t>
      </w:r>
      <w:r>
        <w:t xml:space="preserve"> er data, der allerede er indsamlet til andet formål. </w:t>
      </w:r>
      <w:proofErr w:type="spellStart"/>
      <w:r>
        <w:t>Desk</w:t>
      </w:r>
      <w:proofErr w:type="spellEnd"/>
      <w:r>
        <w:t xml:space="preserve"> research kan klassificeres som interne eller eksterne kilder. De interne kilder kan </w:t>
      </w:r>
      <w:r w:rsidR="12D8BCBF">
        <w:t>fx</w:t>
      </w:r>
      <w:r>
        <w:t xml:space="preserve"> være virksomhedens årsrapport, mens de eksterne kilder </w:t>
      </w:r>
      <w:r w:rsidR="659184B2">
        <w:t>fx</w:t>
      </w:r>
      <w:r>
        <w:t xml:space="preserve"> kan være statistikker fra </w:t>
      </w:r>
      <w:r w:rsidR="7442E6B0">
        <w:t>fx</w:t>
      </w:r>
      <w:r>
        <w:t xml:space="preserve"> Danmarks Statistik om forbrugernes adfærd, markeds- og brancheundersøgelser etc.</w:t>
      </w:r>
    </w:p>
    <w:p w14:paraId="104D2899" w14:textId="77777777" w:rsidR="00D87F59" w:rsidRDefault="00D87F59" w:rsidP="00132B79">
      <w:pPr>
        <w:spacing w:line="276" w:lineRule="auto"/>
      </w:pPr>
    </w:p>
    <w:tbl>
      <w:tblPr>
        <w:tblStyle w:val="Tabel-Gitter"/>
        <w:tblW w:w="0" w:type="auto"/>
        <w:tblLayout w:type="fixed"/>
        <w:tblLook w:val="06A0" w:firstRow="1" w:lastRow="0" w:firstColumn="1" w:lastColumn="0" w:noHBand="1" w:noVBand="1"/>
      </w:tblPr>
      <w:tblGrid>
        <w:gridCol w:w="9630"/>
      </w:tblGrid>
      <w:tr w:rsidR="00D87F59" w14:paraId="32CC0E54" w14:textId="77777777" w:rsidTr="5C530188">
        <w:tc>
          <w:tcPr>
            <w:tcW w:w="9630" w:type="dxa"/>
          </w:tcPr>
          <w:p w14:paraId="7B1B3053" w14:textId="77777777" w:rsidR="00D87F59" w:rsidRDefault="00D87F59" w:rsidP="00132B79">
            <w:pPr>
              <w:spacing w:line="276" w:lineRule="auto"/>
              <w:rPr>
                <w:rFonts w:eastAsiaTheme="minorEastAsia"/>
              </w:rPr>
            </w:pPr>
            <w:r w:rsidRPr="58C663C9">
              <w:rPr>
                <w:rFonts w:eastAsiaTheme="minorEastAsia"/>
              </w:rPr>
              <w:t xml:space="preserve">Boks: Følgende liste kan </w:t>
            </w:r>
            <w:r>
              <w:rPr>
                <w:rFonts w:eastAsiaTheme="minorEastAsia"/>
              </w:rPr>
              <w:t>evt.</w:t>
            </w:r>
            <w:r w:rsidRPr="58C663C9">
              <w:rPr>
                <w:rFonts w:eastAsiaTheme="minorEastAsia"/>
              </w:rPr>
              <w:t xml:space="preserve"> hjælpe eleverne med at finde de rigtige sekundære kilder:</w:t>
            </w:r>
          </w:p>
          <w:p w14:paraId="5D19C993" w14:textId="684722EE" w:rsidR="00D87F59" w:rsidRDefault="00A31C97" w:rsidP="00132B79">
            <w:pPr>
              <w:pStyle w:val="Listeafsnit"/>
              <w:numPr>
                <w:ilvl w:val="0"/>
                <w:numId w:val="38"/>
              </w:numPr>
              <w:spacing w:line="276" w:lineRule="auto"/>
              <w:rPr>
                <w:rFonts w:asciiTheme="minorEastAsia" w:eastAsiaTheme="minorEastAsia" w:hAnsiTheme="minorEastAsia" w:cstheme="minorEastAsia"/>
              </w:rPr>
            </w:pPr>
            <w:hyperlink r:id="rId14" w:history="1">
              <w:r w:rsidR="00D87F59" w:rsidRPr="00875AA2">
                <w:rPr>
                  <w:rStyle w:val="Hyperlink"/>
                  <w:rFonts w:eastAsiaTheme="minorEastAsia"/>
                </w:rPr>
                <w:t>Proff.dk</w:t>
              </w:r>
            </w:hyperlink>
            <w:r w:rsidR="008C5331">
              <w:rPr>
                <w:rFonts w:eastAsiaTheme="minorEastAsia"/>
              </w:rPr>
              <w:t xml:space="preserve"> &amp; </w:t>
            </w:r>
            <w:hyperlink r:id="rId15" w:history="1">
              <w:proofErr w:type="spellStart"/>
              <w:r w:rsidR="00D87F59" w:rsidRPr="00E5153D">
                <w:rPr>
                  <w:rStyle w:val="Hyperlink"/>
                  <w:rFonts w:eastAsiaTheme="minorEastAsia"/>
                </w:rPr>
                <w:t>CVR.virk</w:t>
              </w:r>
              <w:proofErr w:type="spellEnd"/>
            </w:hyperlink>
            <w:r w:rsidR="00D87F59" w:rsidRPr="58C663C9">
              <w:rPr>
                <w:rFonts w:eastAsiaTheme="minorEastAsia"/>
              </w:rPr>
              <w:t xml:space="preserve"> (informationer om virksomheden regnskab)</w:t>
            </w:r>
          </w:p>
          <w:p w14:paraId="4156FC1F" w14:textId="554E9C05" w:rsidR="00D87F59" w:rsidRPr="006E0B21" w:rsidRDefault="00A31C97" w:rsidP="00132B79">
            <w:pPr>
              <w:pStyle w:val="Listeafsnit"/>
              <w:numPr>
                <w:ilvl w:val="0"/>
                <w:numId w:val="38"/>
              </w:numPr>
              <w:spacing w:line="276" w:lineRule="auto"/>
            </w:pPr>
            <w:hyperlink r:id="rId16" w:history="1">
              <w:r w:rsidR="00D87F59" w:rsidRPr="00875AA2">
                <w:rPr>
                  <w:rStyle w:val="Hyperlink"/>
                  <w:rFonts w:eastAsiaTheme="minorEastAsia"/>
                </w:rPr>
                <w:t>Danmarks Statistik</w:t>
              </w:r>
            </w:hyperlink>
          </w:p>
          <w:p w14:paraId="4113046F" w14:textId="17CA7113" w:rsidR="00D87F59" w:rsidRDefault="00A31C97" w:rsidP="00132B79">
            <w:pPr>
              <w:pStyle w:val="Listeafsnit"/>
              <w:numPr>
                <w:ilvl w:val="0"/>
                <w:numId w:val="38"/>
              </w:numPr>
              <w:spacing w:line="276" w:lineRule="auto"/>
            </w:pPr>
            <w:hyperlink r:id="rId17" w:history="1">
              <w:proofErr w:type="spellStart"/>
              <w:r w:rsidR="3396B29F" w:rsidRPr="008C5331">
                <w:rPr>
                  <w:rStyle w:val="Hyperlink"/>
                  <w:rFonts w:eastAsiaTheme="minorEastAsia"/>
                </w:rPr>
                <w:t>Surveybanken</w:t>
              </w:r>
              <w:proofErr w:type="spellEnd"/>
            </w:hyperlink>
            <w:r w:rsidR="480B8357" w:rsidRPr="6E287FC6">
              <w:rPr>
                <w:rFonts w:eastAsiaTheme="minorEastAsia"/>
              </w:rPr>
              <w:t xml:space="preserve"> </w:t>
            </w:r>
            <w:r w:rsidR="7EF11196">
              <w:t xml:space="preserve"> </w:t>
            </w:r>
            <w:r w:rsidR="00D87F59" w:rsidRPr="00762761">
              <w:rPr>
                <w:rFonts w:eastAsiaTheme="minorEastAsia"/>
              </w:rPr>
              <w:t>Euromonitor (markedsundersøgelser)</w:t>
            </w:r>
          </w:p>
          <w:p w14:paraId="37A8617E" w14:textId="78A24452" w:rsidR="00D87F59" w:rsidRDefault="00A31C97" w:rsidP="00132B79">
            <w:pPr>
              <w:pStyle w:val="Listeafsnit"/>
              <w:numPr>
                <w:ilvl w:val="0"/>
                <w:numId w:val="38"/>
              </w:numPr>
              <w:spacing w:line="276" w:lineRule="auto"/>
            </w:pPr>
            <w:hyperlink r:id="rId18" w:history="1">
              <w:r w:rsidR="00D87F59" w:rsidRPr="5C530188">
                <w:rPr>
                  <w:rStyle w:val="Hyperlink"/>
                  <w:rFonts w:eastAsiaTheme="minorEastAsia"/>
                </w:rPr>
                <w:t>Dansk Erhverv</w:t>
              </w:r>
            </w:hyperlink>
            <w:r w:rsidR="00D87F59" w:rsidRPr="5C530188">
              <w:rPr>
                <w:rFonts w:eastAsiaTheme="minorEastAsia"/>
              </w:rPr>
              <w:t xml:space="preserve"> (brancheanalyser)</w:t>
            </w:r>
          </w:p>
          <w:p w14:paraId="0A7DF83D" w14:textId="63272AFC" w:rsidR="00D87F59" w:rsidRDefault="00A31C97" w:rsidP="00132B79">
            <w:pPr>
              <w:pStyle w:val="Listeafsnit"/>
              <w:numPr>
                <w:ilvl w:val="0"/>
                <w:numId w:val="38"/>
              </w:numPr>
              <w:spacing w:line="276" w:lineRule="auto"/>
            </w:pPr>
            <w:hyperlink r:id="rId19" w:history="1">
              <w:r w:rsidR="2891B7B2" w:rsidRPr="00E5153D">
                <w:rPr>
                  <w:rStyle w:val="Hyperlink"/>
                  <w:rFonts w:eastAsiaTheme="minorEastAsia"/>
                </w:rPr>
                <w:t>Dansk Industri</w:t>
              </w:r>
            </w:hyperlink>
            <w:r w:rsidR="2891B7B2" w:rsidRPr="5C530188">
              <w:rPr>
                <w:rFonts w:eastAsiaTheme="minorEastAsia"/>
              </w:rPr>
              <w:t xml:space="preserve"> (brancheanalyser)</w:t>
            </w:r>
          </w:p>
          <w:p w14:paraId="70E5A604" w14:textId="4131934C" w:rsidR="00D87F59" w:rsidRDefault="00A31C97" w:rsidP="00132B79">
            <w:pPr>
              <w:pStyle w:val="Listeafsnit"/>
              <w:numPr>
                <w:ilvl w:val="0"/>
                <w:numId w:val="38"/>
              </w:numPr>
              <w:spacing w:line="276" w:lineRule="auto"/>
            </w:pPr>
            <w:hyperlink r:id="rId20" w:history="1">
              <w:r w:rsidR="00D87F59" w:rsidRPr="00462AC1">
                <w:rPr>
                  <w:rStyle w:val="Hyperlink"/>
                  <w:rFonts w:eastAsiaTheme="minorEastAsia"/>
                </w:rPr>
                <w:t>Erhvervsstyrelsen</w:t>
              </w:r>
            </w:hyperlink>
          </w:p>
          <w:p w14:paraId="351EE110" w14:textId="7C3A6E6D" w:rsidR="00D87F59" w:rsidRDefault="00A31C97" w:rsidP="00132B79">
            <w:pPr>
              <w:pStyle w:val="Listeafsnit"/>
              <w:numPr>
                <w:ilvl w:val="0"/>
                <w:numId w:val="38"/>
              </w:numPr>
              <w:spacing w:line="276" w:lineRule="auto"/>
            </w:pPr>
            <w:hyperlink r:id="rId21" w:history="1">
              <w:r w:rsidR="00D87F59" w:rsidRPr="00DC24F5">
                <w:rPr>
                  <w:rStyle w:val="Hyperlink"/>
                  <w:rFonts w:eastAsiaTheme="minorEastAsia"/>
                </w:rPr>
                <w:t>Retail Institute, Scandinavia</w:t>
              </w:r>
            </w:hyperlink>
            <w:r w:rsidR="00D87F59" w:rsidRPr="58C663C9">
              <w:rPr>
                <w:rFonts w:eastAsiaTheme="minorEastAsia"/>
              </w:rPr>
              <w:t xml:space="preserve">. </w:t>
            </w:r>
          </w:p>
          <w:p w14:paraId="7CACF528" w14:textId="77777777" w:rsidR="00D87F59" w:rsidRDefault="00D87F59" w:rsidP="00132B79">
            <w:pPr>
              <w:pStyle w:val="Listeafsnit"/>
              <w:numPr>
                <w:ilvl w:val="0"/>
                <w:numId w:val="38"/>
              </w:numPr>
              <w:spacing w:line="276" w:lineRule="auto"/>
            </w:pPr>
            <w:r>
              <w:t>Virksomhedernes hjemmesider</w:t>
            </w:r>
          </w:p>
          <w:p w14:paraId="1245F147" w14:textId="7A26DA63" w:rsidR="00D87F59" w:rsidRDefault="00A31C97" w:rsidP="00132B79">
            <w:pPr>
              <w:pStyle w:val="Listeafsnit"/>
              <w:numPr>
                <w:ilvl w:val="0"/>
                <w:numId w:val="38"/>
              </w:numPr>
              <w:spacing w:line="276" w:lineRule="auto"/>
            </w:pPr>
            <w:hyperlink r:id="rId22" w:history="1">
              <w:r w:rsidR="00D87F59" w:rsidRPr="00DC24F5">
                <w:rPr>
                  <w:rStyle w:val="Hyperlink"/>
                </w:rPr>
                <w:t>Lederweb</w:t>
              </w:r>
            </w:hyperlink>
            <w:r w:rsidR="00D87F59">
              <w:t xml:space="preserve"> (Artikler om ledelse og organisation)</w:t>
            </w:r>
          </w:p>
          <w:p w14:paraId="754562CB" w14:textId="77777777" w:rsidR="00D87F59" w:rsidRPr="00762761" w:rsidRDefault="00A31C97" w:rsidP="00132B79">
            <w:pPr>
              <w:pStyle w:val="Listeafsnit"/>
              <w:numPr>
                <w:ilvl w:val="0"/>
                <w:numId w:val="38"/>
              </w:numPr>
              <w:spacing w:line="276" w:lineRule="auto"/>
              <w:rPr>
                <w:rStyle w:val="Hyperlink"/>
                <w:color w:val="auto"/>
                <w:u w:val="none"/>
              </w:rPr>
            </w:pPr>
            <w:hyperlink r:id="rId23" w:history="1">
              <w:r w:rsidR="00D87F59" w:rsidRPr="002150E3">
                <w:rPr>
                  <w:rStyle w:val="Hyperlink"/>
                </w:rPr>
                <w:t>Google Trends</w:t>
              </w:r>
            </w:hyperlink>
          </w:p>
          <w:p w14:paraId="2045DA15" w14:textId="2C6F6382" w:rsidR="004D2F6B" w:rsidRDefault="004D2F6B" w:rsidP="00132B79">
            <w:pPr>
              <w:pStyle w:val="Listeafsnit"/>
              <w:numPr>
                <w:ilvl w:val="0"/>
                <w:numId w:val="38"/>
              </w:numPr>
              <w:spacing w:line="276" w:lineRule="auto"/>
            </w:pPr>
            <w:hyperlink r:id="rId24" w:history="1">
              <w:proofErr w:type="spellStart"/>
              <w:r w:rsidRPr="004D2F6B">
                <w:rPr>
                  <w:rStyle w:val="Hyperlink"/>
                </w:rPr>
                <w:t>Statista</w:t>
              </w:r>
              <w:proofErr w:type="spellEnd"/>
            </w:hyperlink>
            <w:r>
              <w:t xml:space="preserve"> </w:t>
            </w:r>
          </w:p>
        </w:tc>
      </w:tr>
    </w:tbl>
    <w:p w14:paraId="0C051075" w14:textId="77777777" w:rsidR="00D87F59" w:rsidRPr="00D87F59" w:rsidRDefault="00D87F59" w:rsidP="00132B79">
      <w:pPr>
        <w:spacing w:line="276" w:lineRule="auto"/>
      </w:pPr>
    </w:p>
    <w:p w14:paraId="6BF7FD3D" w14:textId="05E01FFE" w:rsidR="00D87F59" w:rsidRPr="00D87F59" w:rsidRDefault="42DDA5C7" w:rsidP="00132B79">
      <w:pPr>
        <w:spacing w:line="276" w:lineRule="auto"/>
      </w:pPr>
      <w:r>
        <w:t xml:space="preserve">Uanset om eleven vælger </w:t>
      </w:r>
      <w:proofErr w:type="spellStart"/>
      <w:r>
        <w:t>field</w:t>
      </w:r>
      <w:proofErr w:type="spellEnd"/>
      <w:r>
        <w:t xml:space="preserve"> eller </w:t>
      </w:r>
      <w:proofErr w:type="spellStart"/>
      <w:r>
        <w:t>desk</w:t>
      </w:r>
      <w:proofErr w:type="spellEnd"/>
      <w:r>
        <w:t xml:space="preserve"> research, er det vigtigt, at eleven har en konkret plan for, hvordan det empiriske materiale skal indsamles. Hvis eleven har svært ved at udforme sit undersøgelsesdesign og udvælge de rigtige metoder, er det relevant at overveje, om eleven skal omformulere spørgsmålet eller finde et helt nyt spørgsmål.</w:t>
      </w:r>
    </w:p>
    <w:p w14:paraId="43C24E0C" w14:textId="7EBCAF12" w:rsidR="00D87F59" w:rsidRPr="00D87F59" w:rsidRDefault="052E5122" w:rsidP="00132B79">
      <w:pPr>
        <w:spacing w:line="276" w:lineRule="auto"/>
      </w:pPr>
      <w:r>
        <w:t xml:space="preserve">Eleven skal overveje om fokus skal være på at kunne </w:t>
      </w:r>
      <w:r w:rsidR="00D87F59">
        <w:t xml:space="preserve">generalisere ud fra undersøgelsen, eller om eleven ønsker at undersøge et enkeltstående case. I erhvervsøkonomi arbejder vi ofte ud fra et enkeltstående casestudie, da </w:t>
      </w:r>
      <w:r w:rsidR="00951F12">
        <w:t xml:space="preserve">fx </w:t>
      </w:r>
      <w:r w:rsidR="00D87F59">
        <w:t xml:space="preserve">SRP-formuleringen ofte vil tage udgangspunkt i en konkret virksomhed. </w:t>
      </w:r>
    </w:p>
    <w:p w14:paraId="10BDB1B1" w14:textId="1D7EE293" w:rsidR="3E4A4AC2" w:rsidRDefault="3E4A4AC2" w:rsidP="00587795">
      <w:pPr>
        <w:pStyle w:val="Voverskrift3"/>
      </w:pPr>
      <w:bookmarkStart w:id="9" w:name="_Toc64044579"/>
      <w:proofErr w:type="spellStart"/>
      <w:r w:rsidRPr="5734CFFE">
        <w:t>Casemetoden</w:t>
      </w:r>
      <w:bookmarkEnd w:id="9"/>
      <w:proofErr w:type="spellEnd"/>
    </w:p>
    <w:p w14:paraId="555CC19A" w14:textId="3C2C1943" w:rsidR="3E4A4AC2" w:rsidRDefault="3E4A4AC2" w:rsidP="00132B79">
      <w:pPr>
        <w:spacing w:line="276" w:lineRule="auto"/>
      </w:pPr>
      <w:r w:rsidRPr="5734CFFE">
        <w:rPr>
          <w:rFonts w:eastAsia="Noto Serif"/>
        </w:rPr>
        <w:t xml:space="preserve">Casestudier eller case-metoden er en af de mest udbredte i faget erhvervsøkonomi – og en vigtig del af fagets identitet. Case stammer egentligt fra </w:t>
      </w:r>
      <w:proofErr w:type="spellStart"/>
      <w:r w:rsidRPr="5734CFFE">
        <w:rPr>
          <w:rFonts w:eastAsia="Noto Serif"/>
          <w:i/>
          <w:iCs/>
        </w:rPr>
        <w:t>casus</w:t>
      </w:r>
      <w:proofErr w:type="spellEnd"/>
      <w:r w:rsidRPr="5734CFFE">
        <w:rPr>
          <w:rFonts w:eastAsia="Noto Serif"/>
        </w:rPr>
        <w:t xml:space="preserve">, som betyder ét tilfælde eller en begivenhed. I sociologien bruges casestudier ofte til at undersøge en person eller gruppers oplevelser af sociale relationer og processer. På samme måde er casestudier en frugtbar metode i erhvervsøkonomi til at undersøge, hvordan og hvorfor bl.a. virksomheder eller bestemte grupper i en virksomhed handler, og hvordan de opfatter og skaber mening med bestemte fænomener/emner/problemstillinger i en bestemt sammenhæng. Det gælder fx organisationsforandringer, ledelsesproblematikker, implementering af beslutninger fx omkring strategi, fusioner etc. </w:t>
      </w:r>
    </w:p>
    <w:p w14:paraId="74484EF9" w14:textId="07EEEF2B" w:rsidR="3E4A4AC2" w:rsidRDefault="3E4A4AC2" w:rsidP="00132B79">
      <w:pPr>
        <w:spacing w:line="276" w:lineRule="auto"/>
      </w:pPr>
      <w:r w:rsidRPr="5734CFFE">
        <w:rPr>
          <w:rFonts w:eastAsia="Noto Serif"/>
        </w:rPr>
        <w:t xml:space="preserve">Casestudier er en kvalitativ metode med en klar hermeneutisk dimension, hvor der lægges vægt på at forstå og forklare det studerede fænomen ud fra dets kontekst. Formålet er således skabe sig en helhedsforståelse, eller hvad antropologen Clifford Gertz kalder ”en tyk beskrivelse”. Denne helhedsforståelse eller tykke beskrivelse opnås gennem indgående studier af fortolkninger af et varieret og omfattende kildemateriale til den virksomhed eller den enhed i virksomheden, som undersøges. Empirien i casestudier består oftest af; observationer, interviews, læsning af referater, notater, årsberetninger, avisartikler, etc. </w:t>
      </w:r>
    </w:p>
    <w:p w14:paraId="78C1AB7D" w14:textId="745E0F2D" w:rsidR="3E4A4AC2" w:rsidRDefault="3E4A4AC2" w:rsidP="00132B79">
      <w:pPr>
        <w:spacing w:line="276" w:lineRule="auto"/>
      </w:pPr>
      <w:r w:rsidRPr="5734CFFE">
        <w:rPr>
          <w:rFonts w:eastAsia="Noto Serif"/>
        </w:rPr>
        <w:t xml:space="preserve">Den amerikanske forsker Robert Yin skelner mellem 4 typer af casestudier ud fra 2 parametre; enkelt casestudier og multiple casestudier, samt hvorvidt der undersøges én eller flere enheder i den enkelte case. </w:t>
      </w:r>
    </w:p>
    <w:p w14:paraId="3972642F" w14:textId="1F0C890E" w:rsidR="3E4A4AC2" w:rsidRDefault="3E4A4AC2" w:rsidP="00132B79">
      <w:pPr>
        <w:spacing w:line="276" w:lineRule="auto"/>
      </w:pPr>
      <w:r w:rsidRPr="5734CFFE">
        <w:rPr>
          <w:rFonts w:eastAsia="Noto Serif"/>
        </w:rPr>
        <w:t xml:space="preserve">I casestudie undersøges en problemstilling i en konkret kontekst. Derfor er det også vanskeligt på forhånd at afgrænse det fænomen, der skal analyseres, fra omgivelserne. I modsætning til kvantitative metoder, der opererer med mange observationer og få variable, og hvor påvirkninger fra omgivelserne reduceres til statistisk analyse af nogle få baggrundsvariable fx køn og alder, baserer et casestudie sig på mange variable og få observationsenheder. Det betyder også, at forskeren ikke har kontrol over omgivelsernes indflydelse. </w:t>
      </w:r>
    </w:p>
    <w:p w14:paraId="59A78694" w14:textId="2F908F1B" w:rsidR="3E4A4AC2" w:rsidRDefault="3E4A4AC2" w:rsidP="00132B79">
      <w:pPr>
        <w:spacing w:line="276" w:lineRule="auto"/>
      </w:pPr>
      <w:r w:rsidRPr="5F98514C">
        <w:rPr>
          <w:rFonts w:eastAsia="Noto Serif"/>
        </w:rPr>
        <w:t xml:space="preserve">Hvordan udvælges og afgrænses et casestudie så i praksis? </w:t>
      </w:r>
    </w:p>
    <w:p w14:paraId="545BD55A" w14:textId="3648F904" w:rsidR="3E4A4AC2" w:rsidRDefault="540F54CA" w:rsidP="00132B79">
      <w:pPr>
        <w:spacing w:line="276" w:lineRule="auto"/>
      </w:pPr>
      <w:r w:rsidRPr="0791CB81">
        <w:rPr>
          <w:rFonts w:eastAsia="Noto Serif"/>
        </w:rPr>
        <w:t xml:space="preserve">Først og fremmest er det oplagt at udvælgelsen af casen skal være styret af problemformuleringen. Hvis formålet med opgaven er at teste eller falsificere en teori, er det er oplagt at lede efter cases steder, hvor teorien, der undersøges, må forventes ikke at gælde. Som Bent Flyvbjerg konstaterer, handler det om at finde den ”ene sorte svane” blandt ”alle” de hvide svaner. Her er dog tale om et </w:t>
      </w:r>
      <w:r w:rsidRPr="0791CB81">
        <w:rPr>
          <w:rFonts w:eastAsia="Noto Serif"/>
        </w:rPr>
        <w:lastRenderedPageBreak/>
        <w:t xml:space="preserve">grænsetilfælde. Generelt gælder, at eleven begrunder sit valg af case og sit undersøgelsesdesign: Hvorfor kan fænomenet, der undersøges, forventes at kunne iagttages i netop den valgte case? Hvilke informationskilder er de mest relevante til at belyse fænomenet? Hvilke metoder vil eleven anvende og hvorfor? I forhold til at afgrænse </w:t>
      </w:r>
      <w:r w:rsidR="76627C13" w:rsidRPr="4B496BBE">
        <w:rPr>
          <w:rFonts w:eastAsia="Noto Serif"/>
        </w:rPr>
        <w:t xml:space="preserve">en </w:t>
      </w:r>
      <w:r w:rsidRPr="0791CB81">
        <w:rPr>
          <w:rFonts w:eastAsia="Noto Serif"/>
        </w:rPr>
        <w:t>case er en løsning</w:t>
      </w:r>
      <w:r w:rsidR="46C6E797" w:rsidRPr="4B496BBE">
        <w:rPr>
          <w:rFonts w:eastAsia="Noto Serif"/>
        </w:rPr>
        <w:t xml:space="preserve">, </w:t>
      </w:r>
      <w:r w:rsidR="5B064704" w:rsidRPr="4B496BBE">
        <w:rPr>
          <w:rFonts w:eastAsia="Noto Serif"/>
        </w:rPr>
        <w:t>at eleven</w:t>
      </w:r>
      <w:r w:rsidRPr="0791CB81">
        <w:rPr>
          <w:rFonts w:eastAsia="Noto Serif"/>
        </w:rPr>
        <w:t xml:space="preserve"> nøje </w:t>
      </w:r>
      <w:r w:rsidR="2247280D" w:rsidRPr="4B496BBE">
        <w:rPr>
          <w:rFonts w:eastAsia="Noto Serif"/>
        </w:rPr>
        <w:t>beskrive</w:t>
      </w:r>
      <w:r w:rsidR="406D3476" w:rsidRPr="4B496BBE">
        <w:rPr>
          <w:rFonts w:eastAsia="Noto Serif"/>
        </w:rPr>
        <w:t>r</w:t>
      </w:r>
      <w:r w:rsidRPr="0791CB81">
        <w:rPr>
          <w:rFonts w:eastAsia="Noto Serif"/>
        </w:rPr>
        <w:t xml:space="preserve"> casens problemfelt og den sociale kontekst, som fænomenet indgår i.</w:t>
      </w:r>
      <w:hyperlink r:id="rId25" w:anchor="_ftn1">
        <w:r w:rsidRPr="0791CB81">
          <w:rPr>
            <w:rStyle w:val="Hyperlink"/>
            <w:rFonts w:eastAsia="Noto Serif"/>
            <w:vertAlign w:val="superscript"/>
          </w:rPr>
          <w:t>[1]</w:t>
        </w:r>
      </w:hyperlink>
      <w:r w:rsidRPr="0791CB81">
        <w:rPr>
          <w:rFonts w:eastAsia="Noto Serif"/>
        </w:rPr>
        <w:t xml:space="preserve"> </w:t>
      </w:r>
    </w:p>
    <w:p w14:paraId="22F879D5" w14:textId="5D25F658" w:rsidR="3E4A4AC2" w:rsidRDefault="3E4A4AC2" w:rsidP="00132B79">
      <w:pPr>
        <w:spacing w:line="276" w:lineRule="auto"/>
      </w:pPr>
      <w:r w:rsidRPr="5F98514C">
        <w:rPr>
          <w:rFonts w:eastAsia="Noto Serif"/>
        </w:rPr>
        <w:t xml:space="preserve">Casestudier kritiseres ofte for, at det ikke er muligt at generalisere på grundlag kontekstafhængig viden. Dette er dog en uholdbar kritik af flere grunde. For det første er de enkelte cases ikke udvalgt efter de samme principper med henblik på at repræsentere en population, som tilfældet er i kvantitative analyser. For det andet er det muligt at foretage, hvad Robert Yin betegner en </w:t>
      </w:r>
      <w:r w:rsidRPr="4B496BBE">
        <w:rPr>
          <w:rFonts w:eastAsia="Noto Serif"/>
          <w:i/>
        </w:rPr>
        <w:t>analytisk generalisation</w:t>
      </w:r>
      <w:r w:rsidRPr="5F98514C">
        <w:rPr>
          <w:rFonts w:eastAsia="Noto Serif"/>
        </w:rPr>
        <w:t xml:space="preserve">. Således vil den kontekstafhængige viden, der opnås gennem casestudiet bidrage til at udvikle den </w:t>
      </w:r>
      <w:proofErr w:type="spellStart"/>
      <w:r w:rsidRPr="5F98514C">
        <w:rPr>
          <w:rFonts w:eastAsia="Noto Serif"/>
        </w:rPr>
        <w:t>vidensmasse</w:t>
      </w:r>
      <w:proofErr w:type="spellEnd"/>
      <w:r w:rsidRPr="5F98514C">
        <w:rPr>
          <w:rFonts w:eastAsia="Noto Serif"/>
        </w:rPr>
        <w:t xml:space="preserve">, der findes på området i forvejen, og derved også underbygge og revidere teoriernes og begrebernes empiriske fundament. Burns &amp; Stalkers teori om organiske og mekanistiske organisationer oprindeligt hviler således på et begrænset antal casestudier, men er </w:t>
      </w:r>
      <w:r w:rsidR="439EF93C" w:rsidRPr="4B496BBE">
        <w:rPr>
          <w:rFonts w:eastAsia="Noto Serif"/>
        </w:rPr>
        <w:t>sidenhen</w:t>
      </w:r>
      <w:r w:rsidRPr="5F98514C">
        <w:rPr>
          <w:rFonts w:eastAsia="Noto Serif"/>
        </w:rPr>
        <w:t xml:space="preserve"> blevet suppleret, underbygget og nuanceret af et utal af andre casestudier. Endelig er det også muligt at generalisere ud fra </w:t>
      </w:r>
      <w:r w:rsidR="0A5F7689" w:rsidRPr="4B496BBE">
        <w:rPr>
          <w:rFonts w:eastAsia="Noto Serif"/>
        </w:rPr>
        <w:t>é</w:t>
      </w:r>
      <w:r w:rsidRPr="4B496BBE">
        <w:rPr>
          <w:rFonts w:eastAsia="Noto Serif"/>
        </w:rPr>
        <w:t>t enkelt</w:t>
      </w:r>
      <w:r w:rsidRPr="5F98514C">
        <w:rPr>
          <w:rFonts w:eastAsia="Noto Serif"/>
        </w:rPr>
        <w:t xml:space="preserve"> tilfælde, hvis der er tale om en såkaldt </w:t>
      </w:r>
      <w:r w:rsidRPr="5F98514C">
        <w:rPr>
          <w:rFonts w:eastAsia="Noto Serif"/>
          <w:i/>
          <w:iCs/>
        </w:rPr>
        <w:t>kritisk case</w:t>
      </w:r>
      <w:r w:rsidRPr="5F98514C">
        <w:rPr>
          <w:rFonts w:eastAsia="Noto Serif"/>
        </w:rPr>
        <w:t>, og eleven kan at begrunde, at hvis noget</w:t>
      </w:r>
      <w:r w:rsidRPr="5F98514C">
        <w:rPr>
          <w:rFonts w:eastAsia="Noto Serif"/>
          <w:i/>
          <w:iCs/>
        </w:rPr>
        <w:t xml:space="preserve"> ikke</w:t>
      </w:r>
      <w:r w:rsidRPr="5F98514C">
        <w:rPr>
          <w:rFonts w:eastAsia="Noto Serif"/>
        </w:rPr>
        <w:t xml:space="preserve"> gælder i det pågældende tilfælde, så gælder det </w:t>
      </w:r>
      <w:r w:rsidRPr="5F98514C">
        <w:rPr>
          <w:rFonts w:eastAsia="Noto Serif"/>
          <w:i/>
          <w:iCs/>
        </w:rPr>
        <w:t>ikke</w:t>
      </w:r>
      <w:r w:rsidRPr="5F98514C">
        <w:rPr>
          <w:rFonts w:eastAsia="Noto Serif"/>
        </w:rPr>
        <w:t xml:space="preserve"> i nogen tilfælde. </w:t>
      </w:r>
    </w:p>
    <w:tbl>
      <w:tblPr>
        <w:tblStyle w:val="Tabel-Gitter"/>
        <w:tblW w:w="0" w:type="auto"/>
        <w:tblLayout w:type="fixed"/>
        <w:tblLook w:val="04A0" w:firstRow="1" w:lastRow="0" w:firstColumn="1" w:lastColumn="0" w:noHBand="0" w:noVBand="1"/>
      </w:tblPr>
      <w:tblGrid>
        <w:gridCol w:w="9630"/>
      </w:tblGrid>
      <w:tr w:rsidR="5734CFFE" w14:paraId="705A559B" w14:textId="77777777" w:rsidTr="41AF5660">
        <w:tc>
          <w:tcPr>
            <w:tcW w:w="9630" w:type="dxa"/>
          </w:tcPr>
          <w:p w14:paraId="4C5E39BD" w14:textId="4D89CB52" w:rsidR="5734CFFE" w:rsidRDefault="25B248FD" w:rsidP="00587795">
            <w:pPr>
              <w:pStyle w:val="Voverskrift3"/>
            </w:pPr>
            <w:bookmarkStart w:id="10" w:name="_Toc64044580"/>
            <w:r w:rsidRPr="06B0AFBE">
              <w:t xml:space="preserve">Videnskabsteoretiske problemstillinger </w:t>
            </w:r>
            <w:r w:rsidR="1254DD1C" w:rsidRPr="06B0AFBE">
              <w:t>i erhvervsøkonomi</w:t>
            </w:r>
            <w:bookmarkEnd w:id="10"/>
          </w:p>
          <w:p w14:paraId="06EA178E" w14:textId="0B19A992" w:rsidR="5734CFFE" w:rsidRDefault="5734CFFE" w:rsidP="00132B79">
            <w:pPr>
              <w:spacing w:line="276" w:lineRule="auto"/>
            </w:pPr>
            <w:r w:rsidRPr="5734CFFE">
              <w:rPr>
                <w:rFonts w:eastAsia="Noto Serif"/>
              </w:rPr>
              <w:t xml:space="preserve">Erhvervsøkonomi er et samfundsvidenskabeligt fag, der ligesom de øvrige sociale videnskaber benytter sig af teorier og metoder, der henter inspiration fra både humaniora og naturvidenskab. Som vi argumenterer for i artiklen, udgør videnskabsteoretiske overvejelser en vigtig del af fagets metode i bred forstand (metodologi). En række af de 8 begrebspar repræsenterer således centrale videnskabsteoretiske problemer, som eleven, der skriver SRP i erhvervsøkonomi, mere eller mindre er tvunget til at forholde sig til. </w:t>
            </w:r>
            <w:r w:rsidR="0EB5D610" w:rsidRPr="20C0F337">
              <w:rPr>
                <w:rFonts w:eastAsia="Noto Serif"/>
              </w:rPr>
              <w:t>Her kommer nogle af de mest relevante.</w:t>
            </w:r>
            <w:r w:rsidRPr="20C0F337">
              <w:rPr>
                <w:rFonts w:eastAsia="Noto Serif"/>
              </w:rPr>
              <w:t xml:space="preserve">     </w:t>
            </w:r>
          </w:p>
          <w:p w14:paraId="5343EACE" w14:textId="322F6B29" w:rsidR="5734CFFE" w:rsidRDefault="5734CFFE" w:rsidP="00132B79">
            <w:pPr>
              <w:spacing w:line="276" w:lineRule="auto"/>
            </w:pPr>
            <w:r w:rsidRPr="5734CFFE">
              <w:rPr>
                <w:rFonts w:eastAsia="Noto Serif"/>
              </w:rPr>
              <w:t xml:space="preserve"> </w:t>
            </w:r>
          </w:p>
          <w:p w14:paraId="30931BB4" w14:textId="2078E09E" w:rsidR="5734CFFE" w:rsidRDefault="5734CFFE" w:rsidP="00132B79">
            <w:pPr>
              <w:spacing w:line="276" w:lineRule="auto"/>
              <w:jc w:val="both"/>
            </w:pPr>
            <w:r w:rsidRPr="5734CFFE">
              <w:rPr>
                <w:rFonts w:eastAsia="Noto Serif"/>
                <w:i/>
                <w:iCs/>
              </w:rPr>
              <w:t>Teoretisk - praktisk</w:t>
            </w:r>
          </w:p>
          <w:p w14:paraId="3BE904B8" w14:textId="7F621529" w:rsidR="5734CFFE" w:rsidRDefault="5734CFFE" w:rsidP="00132B79">
            <w:pPr>
              <w:spacing w:line="276" w:lineRule="auto"/>
            </w:pPr>
            <w:r w:rsidRPr="5734CFFE">
              <w:rPr>
                <w:rFonts w:eastAsia="Noto Serif"/>
              </w:rPr>
              <w:t xml:space="preserve">Erhvervsøkonomi er både et teoretisk og et praktisk fag. Teorier i erhvervsøkonomi er ofte udviklet til at finde løsninger på praktiske problemer eller gøre det lettere for ledelsen af virksomheder at træffe beslutninger. I den forstand er erhvervsøkonomi et eksempel på anvendt videnskab. </w:t>
            </w:r>
          </w:p>
          <w:p w14:paraId="2242B5E8" w14:textId="6BEA642F" w:rsidR="5734CFFE" w:rsidRDefault="5734CFFE" w:rsidP="00132B79">
            <w:pPr>
              <w:spacing w:line="276" w:lineRule="auto"/>
              <w:ind w:left="357" w:hanging="357"/>
            </w:pPr>
            <w:r w:rsidRPr="5734CFFE">
              <w:rPr>
                <w:rFonts w:eastAsia="Noto Serif"/>
              </w:rPr>
              <w:t xml:space="preserve"> </w:t>
            </w:r>
          </w:p>
          <w:p w14:paraId="1FD70B42" w14:textId="131A913C" w:rsidR="5734CFFE" w:rsidRDefault="5734CFFE" w:rsidP="00132B79">
            <w:pPr>
              <w:spacing w:line="276" w:lineRule="auto"/>
              <w:ind w:left="357" w:hanging="357"/>
            </w:pPr>
            <w:r w:rsidRPr="5734CFFE">
              <w:rPr>
                <w:rFonts w:eastAsia="Noto Serif"/>
                <w:i/>
                <w:iCs/>
              </w:rPr>
              <w:t>Faktuel - normativ</w:t>
            </w:r>
          </w:p>
          <w:p w14:paraId="2F8BF0B1" w14:textId="2694D3D6" w:rsidR="5734CFFE" w:rsidRDefault="5734CFFE" w:rsidP="00132B79">
            <w:pPr>
              <w:spacing w:line="276" w:lineRule="auto"/>
            </w:pPr>
            <w:r w:rsidRPr="5734CFFE">
              <w:rPr>
                <w:rFonts w:eastAsia="Noto Serif"/>
              </w:rPr>
              <w:t xml:space="preserve">Ovenstående betyder imidlertid også at teorier ikke blot er </w:t>
            </w:r>
            <w:r w:rsidRPr="5734CFFE">
              <w:rPr>
                <w:rFonts w:eastAsia="Noto Serif"/>
                <w:i/>
                <w:iCs/>
              </w:rPr>
              <w:t>deskriptive</w:t>
            </w:r>
            <w:r w:rsidRPr="5734CFFE">
              <w:rPr>
                <w:rFonts w:eastAsia="Noto Serif"/>
              </w:rPr>
              <w:t xml:space="preserve"> eller faktuelle dvs. beskriver den virkelighed, som empirien giver mulighed for. De er </w:t>
            </w:r>
            <w:r w:rsidRPr="5734CFFE">
              <w:rPr>
                <w:rFonts w:eastAsia="Noto Serif"/>
                <w:i/>
                <w:iCs/>
              </w:rPr>
              <w:t>normative</w:t>
            </w:r>
            <w:r w:rsidRPr="5734CFFE">
              <w:rPr>
                <w:rFonts w:eastAsia="Noto Serif"/>
              </w:rPr>
              <w:t xml:space="preserve"> dvs. de foreskriver et ”bør”, at der findes én bedste beslutning eller måde at handle på i den konkrete situation. Et godt eksempel herpå er Porters 3 konkurrenceteorier. Porter foreskriver, at der kun findes én rigtig konkurrencestrategi i den pågældende situation. Enten vælger man en omkostningsdominans- eller en differentieringsstrategi. Der findes ikke noget midt i mellem. Det samme gør sig gældende i forhold til mange ledelsesteorier. </w:t>
            </w:r>
          </w:p>
          <w:p w14:paraId="4BEDBDB6" w14:textId="013FE08D" w:rsidR="5734CFFE" w:rsidRDefault="5734CFFE" w:rsidP="00132B79">
            <w:pPr>
              <w:spacing w:line="276" w:lineRule="auto"/>
            </w:pPr>
            <w:r w:rsidRPr="5734CFFE">
              <w:rPr>
                <w:rFonts w:eastAsia="Noto Serif"/>
              </w:rPr>
              <w:t xml:space="preserve"> </w:t>
            </w:r>
          </w:p>
          <w:p w14:paraId="0FBE96CA" w14:textId="7CC61F67" w:rsidR="5734CFFE" w:rsidRDefault="5734CFFE" w:rsidP="00132B79">
            <w:pPr>
              <w:spacing w:line="276" w:lineRule="auto"/>
            </w:pPr>
            <w:r w:rsidRPr="5734CFFE">
              <w:rPr>
                <w:rFonts w:eastAsia="Noto Serif"/>
                <w:i/>
                <w:iCs/>
              </w:rPr>
              <w:t>Kvantitativ – kvalitativ</w:t>
            </w:r>
          </w:p>
          <w:p w14:paraId="6074536F" w14:textId="2EBEF0E9" w:rsidR="5734CFFE" w:rsidRDefault="5734CFFE" w:rsidP="00132B79">
            <w:pPr>
              <w:spacing w:line="276" w:lineRule="auto"/>
            </w:pPr>
            <w:r w:rsidRPr="5734CFFE">
              <w:rPr>
                <w:rFonts w:eastAsia="Noto Serif"/>
              </w:rPr>
              <w:t xml:space="preserve">Erhvervsøkonomi er ligesom de øvrige samfundsvidenskabelige fag indbegrebet af distinktionen mellem kvantitative og kvalitative metoder. Hvilke metoder, der skal vælges afhænger af problemformuleringen. Hvis ønsket er at afdække et fænomens udbredelse i samfundet eller undersøge eventuelle sammenhænge mellem ganske få variable, er kvantitative metoder klart at foretrække. Hvis ønsket omvendt er at afdække et fænomen og de betydninger de tillægges i forskellige sociale sammenhænge og processer, er kvalitative metoder mere velegnede. Det ene betyder dog ikke </w:t>
            </w:r>
            <w:r w:rsidRPr="5734CFFE">
              <w:rPr>
                <w:rFonts w:eastAsia="Noto Serif"/>
              </w:rPr>
              <w:lastRenderedPageBreak/>
              <w:t xml:space="preserve">udelukke det andet. Det er således fuldt ud muligt at kombinere både kvantitative og kvalitative metoder i fx et casestudie. Ofte anvendes kvalitative metoder også som pilotprojekter, der kan bruges til at indkredse det analytiske fokus og relevante begreber, for større kvantitative undersøgelser.  </w:t>
            </w:r>
          </w:p>
          <w:p w14:paraId="7F606925" w14:textId="4FECC404" w:rsidR="5734CFFE" w:rsidRDefault="5734CFFE" w:rsidP="00132B79">
            <w:pPr>
              <w:spacing w:line="276" w:lineRule="auto"/>
            </w:pPr>
            <w:r w:rsidRPr="5734CFFE">
              <w:rPr>
                <w:rFonts w:eastAsia="Noto Serif"/>
              </w:rPr>
              <w:t xml:space="preserve"> </w:t>
            </w:r>
          </w:p>
          <w:p w14:paraId="07D66832" w14:textId="4530F61F" w:rsidR="5734CFFE" w:rsidRDefault="5734CFFE" w:rsidP="00132B79">
            <w:pPr>
              <w:spacing w:line="276" w:lineRule="auto"/>
            </w:pPr>
            <w:proofErr w:type="spellStart"/>
            <w:r w:rsidRPr="5734CFFE">
              <w:rPr>
                <w:rFonts w:eastAsia="Noto Serif"/>
                <w:i/>
                <w:iCs/>
              </w:rPr>
              <w:t>Nomotetisk</w:t>
            </w:r>
            <w:proofErr w:type="spellEnd"/>
            <w:r w:rsidRPr="5734CFFE">
              <w:rPr>
                <w:rFonts w:eastAsia="Noto Serif"/>
                <w:i/>
                <w:iCs/>
              </w:rPr>
              <w:t xml:space="preserve">-ideografisk </w:t>
            </w:r>
          </w:p>
          <w:p w14:paraId="10344495" w14:textId="49D9DD29" w:rsidR="5734CFFE" w:rsidRDefault="5734CFFE" w:rsidP="00132B79">
            <w:pPr>
              <w:spacing w:line="276" w:lineRule="auto"/>
            </w:pPr>
            <w:r w:rsidRPr="5734CFFE">
              <w:rPr>
                <w:rFonts w:eastAsia="Noto Serif"/>
              </w:rPr>
              <w:t>Formålet med kvantitative analysemetoder er typisk at afdække mulige årsags-virkningssammenhænge, generalisere og opstille lovmæssigheder på grundlag af et stort antal observationer. I dette tilfælde arbejdes</w:t>
            </w:r>
            <w:r w:rsidRPr="5734CFFE">
              <w:rPr>
                <w:rFonts w:eastAsia="Noto Serif"/>
                <w:i/>
                <w:iCs/>
              </w:rPr>
              <w:t xml:space="preserve"> </w:t>
            </w:r>
            <w:proofErr w:type="spellStart"/>
            <w:r w:rsidRPr="5734CFFE">
              <w:rPr>
                <w:rFonts w:eastAsia="Noto Serif"/>
                <w:i/>
                <w:iCs/>
              </w:rPr>
              <w:t>nomotetisk</w:t>
            </w:r>
            <w:proofErr w:type="spellEnd"/>
            <w:r w:rsidRPr="5734CFFE">
              <w:rPr>
                <w:rFonts w:eastAsia="Noto Serif"/>
              </w:rPr>
              <w:t xml:space="preserve">. Omvendt er kvalitative metoder som fx casestudie som udgangspunkt altid </w:t>
            </w:r>
            <w:r w:rsidRPr="5734CFFE">
              <w:rPr>
                <w:rFonts w:eastAsia="Noto Serif"/>
                <w:i/>
                <w:iCs/>
              </w:rPr>
              <w:t>ideografiske</w:t>
            </w:r>
            <w:r w:rsidRPr="5734CFFE">
              <w:rPr>
                <w:rFonts w:eastAsia="Noto Serif"/>
              </w:rPr>
              <w:t xml:space="preserve">, idet disse insisterer på at studere et fænomen i deres konkrete og særegne kontekst.       </w:t>
            </w:r>
          </w:p>
          <w:p w14:paraId="1A5EA08D" w14:textId="025258DC" w:rsidR="5734CFFE" w:rsidRDefault="5734CFFE" w:rsidP="00132B79">
            <w:pPr>
              <w:spacing w:line="276" w:lineRule="auto"/>
            </w:pPr>
            <w:r w:rsidRPr="5734CFFE">
              <w:rPr>
                <w:rFonts w:eastAsia="Noto Serif"/>
              </w:rPr>
              <w:t xml:space="preserve"> </w:t>
            </w:r>
          </w:p>
          <w:p w14:paraId="035A768B" w14:textId="7DBE2708" w:rsidR="5734CFFE" w:rsidRDefault="5734CFFE" w:rsidP="00132B79">
            <w:pPr>
              <w:spacing w:line="276" w:lineRule="auto"/>
            </w:pPr>
            <w:r w:rsidRPr="5734CFFE">
              <w:rPr>
                <w:rFonts w:eastAsia="Noto Serif"/>
                <w:i/>
                <w:iCs/>
              </w:rPr>
              <w:t>Kausale-intentionelle forklaringer</w:t>
            </w:r>
          </w:p>
          <w:p w14:paraId="5D745F2A" w14:textId="1DD3AE88" w:rsidR="5734CFFE" w:rsidRDefault="5734CFFE" w:rsidP="00132B79">
            <w:pPr>
              <w:spacing w:line="276" w:lineRule="auto"/>
            </w:pPr>
            <w:r w:rsidRPr="5734CFFE">
              <w:rPr>
                <w:rFonts w:eastAsia="Noto Serif"/>
              </w:rPr>
              <w:t xml:space="preserve">Som det fremgår ovenfor, er målet i kvantitative analyser typisk at afdække kausale sammenhænge og dermed også opstille </w:t>
            </w:r>
            <w:r w:rsidRPr="5734CFFE">
              <w:rPr>
                <w:rFonts w:eastAsia="Noto Serif"/>
                <w:i/>
                <w:iCs/>
              </w:rPr>
              <w:t>kausale</w:t>
            </w:r>
            <w:r w:rsidRPr="5734CFFE">
              <w:rPr>
                <w:rFonts w:eastAsia="Noto Serif"/>
              </w:rPr>
              <w:t xml:space="preserve"> forklaringer. Omvendt er målet i kvalitative studier ofte at opnå en </w:t>
            </w:r>
            <w:r w:rsidRPr="5734CFFE">
              <w:rPr>
                <w:rFonts w:eastAsia="Noto Serif"/>
                <w:i/>
                <w:iCs/>
              </w:rPr>
              <w:t>forståelse</w:t>
            </w:r>
            <w:r w:rsidRPr="5734CFFE">
              <w:rPr>
                <w:rFonts w:eastAsia="Noto Serif"/>
              </w:rPr>
              <w:t xml:space="preserve"> af, hvorfor nogle mennesker handler, som de gør. Denne type forklaringer betegnes </w:t>
            </w:r>
            <w:r w:rsidRPr="5734CFFE">
              <w:rPr>
                <w:rFonts w:eastAsia="Noto Serif"/>
                <w:i/>
                <w:iCs/>
              </w:rPr>
              <w:t>intentionelle</w:t>
            </w:r>
            <w:r w:rsidRPr="5734CFFE">
              <w:rPr>
                <w:rFonts w:eastAsia="Noto Serif"/>
              </w:rPr>
              <w:t xml:space="preserve"> forklaringer. Det er oplagt at begge typer forklaringer forekommer i erhvervsøkonomi. Bemærk at kvalitative metoder også kan bruges til at opstille kausale forklaringer. Omvendt kan kvantitative metoder ikke bruges til at opstille intentionelle forklaringer. Endeligt afviser socialkonstruktivister af teoretiske grunde, at det er muligt at opnå en forståelse af personers følelser og intentioner. </w:t>
            </w:r>
          </w:p>
          <w:p w14:paraId="764A806D" w14:textId="7F5D3E06" w:rsidR="5734CFFE" w:rsidRDefault="5734CFFE" w:rsidP="00132B79">
            <w:pPr>
              <w:spacing w:line="276" w:lineRule="auto"/>
            </w:pPr>
            <w:r w:rsidRPr="5734CFFE">
              <w:rPr>
                <w:rFonts w:eastAsia="Noto Serif"/>
              </w:rPr>
              <w:t xml:space="preserve"> </w:t>
            </w:r>
          </w:p>
          <w:p w14:paraId="6BFA38AA" w14:textId="2F8D0CB5" w:rsidR="5734CFFE" w:rsidRDefault="5734CFFE" w:rsidP="00132B79">
            <w:pPr>
              <w:spacing w:line="276" w:lineRule="auto"/>
            </w:pPr>
            <w:r w:rsidRPr="5734CFFE">
              <w:rPr>
                <w:rFonts w:eastAsia="Noto Serif"/>
                <w:i/>
                <w:iCs/>
              </w:rPr>
              <w:t xml:space="preserve">Induktiv- deduktiv </w:t>
            </w:r>
          </w:p>
          <w:p w14:paraId="00665FCA" w14:textId="66862E1E" w:rsidR="5734CFFE" w:rsidRDefault="38532A0A" w:rsidP="00132B79">
            <w:pPr>
              <w:spacing w:line="276" w:lineRule="auto"/>
              <w:rPr>
                <w:rFonts w:eastAsia="Noto Serif"/>
              </w:rPr>
            </w:pPr>
            <w:r w:rsidRPr="19A9D61B">
              <w:rPr>
                <w:rFonts w:eastAsia="Noto Serif"/>
              </w:rPr>
              <w:t>Spørgsmålet</w:t>
            </w:r>
            <w:r w:rsidR="5734CFFE" w:rsidRPr="5734CFFE">
              <w:rPr>
                <w:rFonts w:eastAsia="Noto Serif"/>
              </w:rPr>
              <w:t xml:space="preserve"> om induktiv </w:t>
            </w:r>
            <w:r w:rsidRPr="19A9D61B">
              <w:rPr>
                <w:rFonts w:eastAsia="Noto Serif"/>
              </w:rPr>
              <w:t>eller</w:t>
            </w:r>
            <w:r w:rsidR="5734CFFE" w:rsidRPr="5734CFFE">
              <w:rPr>
                <w:rFonts w:eastAsia="Noto Serif"/>
              </w:rPr>
              <w:t xml:space="preserve"> deduktiv viden</w:t>
            </w:r>
            <w:r w:rsidR="34CFF653" w:rsidRPr="6E7D3880">
              <w:rPr>
                <w:rFonts w:eastAsia="Noto Serif"/>
              </w:rPr>
              <w:t xml:space="preserve"> og dermed</w:t>
            </w:r>
            <w:r w:rsidR="5A9893F0" w:rsidRPr="17A430A5">
              <w:rPr>
                <w:rFonts w:eastAsia="Noto Serif"/>
              </w:rPr>
              <w:t>,</w:t>
            </w:r>
            <w:r w:rsidR="34CFF653" w:rsidRPr="6E7D3880">
              <w:rPr>
                <w:rFonts w:eastAsia="Noto Serif"/>
              </w:rPr>
              <w:t xml:space="preserve"> hvad vi </w:t>
            </w:r>
            <w:r w:rsidR="34CFF653" w:rsidRPr="17A430A5">
              <w:rPr>
                <w:rFonts w:eastAsia="Noto Serif"/>
              </w:rPr>
              <w:t>acceptere</w:t>
            </w:r>
            <w:r w:rsidR="7CD1FE67" w:rsidRPr="17A430A5">
              <w:rPr>
                <w:rFonts w:eastAsia="Noto Serif"/>
              </w:rPr>
              <w:t>r</w:t>
            </w:r>
            <w:r w:rsidR="34CFF653" w:rsidRPr="6E7D3880">
              <w:rPr>
                <w:rFonts w:eastAsia="Noto Serif"/>
              </w:rPr>
              <w:t xml:space="preserve"> som </w:t>
            </w:r>
            <w:r w:rsidR="34CFF653" w:rsidRPr="3CED4101">
              <w:rPr>
                <w:rFonts w:eastAsia="Noto Serif"/>
              </w:rPr>
              <w:t>begrundelse</w:t>
            </w:r>
            <w:r w:rsidR="2A790B85" w:rsidRPr="3CED4101">
              <w:rPr>
                <w:rFonts w:eastAsia="Noto Serif"/>
              </w:rPr>
              <w:t xml:space="preserve"> og viden</w:t>
            </w:r>
            <w:r w:rsidR="1CE03283" w:rsidRPr="17A430A5">
              <w:rPr>
                <w:rFonts w:eastAsia="Noto Serif"/>
              </w:rPr>
              <w:t>,</w:t>
            </w:r>
            <w:r w:rsidR="2A790B85" w:rsidRPr="3CED4101">
              <w:rPr>
                <w:rFonts w:eastAsia="Noto Serif"/>
              </w:rPr>
              <w:t xml:space="preserve"> </w:t>
            </w:r>
            <w:r w:rsidR="6318B8C9" w:rsidRPr="3CED4101">
              <w:rPr>
                <w:rFonts w:eastAsia="Noto Serif"/>
              </w:rPr>
              <w:t xml:space="preserve">er </w:t>
            </w:r>
            <w:r w:rsidR="5734CFFE" w:rsidRPr="5734CFFE">
              <w:rPr>
                <w:rFonts w:eastAsia="Noto Serif"/>
              </w:rPr>
              <w:t>en afgørende videnskabsteoretisk problemstilling</w:t>
            </w:r>
            <w:r w:rsidR="5734CFFE" w:rsidRPr="3CED4101">
              <w:rPr>
                <w:rFonts w:eastAsia="Noto Serif"/>
              </w:rPr>
              <w:t>.</w:t>
            </w:r>
            <w:r w:rsidR="5734CFFE" w:rsidRPr="5734CFFE">
              <w:rPr>
                <w:rFonts w:eastAsia="Noto Serif"/>
              </w:rPr>
              <w:t xml:space="preserve"> Denne diskussion præger i særlig grad de samfundsvidenskabelige fag. </w:t>
            </w:r>
          </w:p>
          <w:p w14:paraId="57FB1D56" w14:textId="2B1B2789" w:rsidR="5734CFFE" w:rsidRDefault="0E62AF6F" w:rsidP="00132B79">
            <w:pPr>
              <w:spacing w:line="276" w:lineRule="auto"/>
              <w:rPr>
                <w:rFonts w:eastAsia="Noto Serif"/>
              </w:rPr>
            </w:pPr>
            <w:r w:rsidRPr="0791CB81">
              <w:rPr>
                <w:rFonts w:eastAsia="Noto Serif"/>
              </w:rPr>
              <w:t xml:space="preserve">Induktiv viden er baseret på slutninger fra observationer til generel viden. Der generaliseres altså her ud fra et større eller mindre antal observationer. Den østrigske videnskabsteoretiker Karl Popper afviste imidlertid denne slags slutninger som usikre og uvidenskabelige. Argumentet var, at der manglede en logisk nødvendighed i den induktive slutning. Derfor gjorde han deduktion til grundlaget i </w:t>
            </w:r>
            <w:r w:rsidRPr="0791CB81">
              <w:rPr>
                <w:rFonts w:eastAsia="Noto Serif"/>
                <w:i/>
                <w:iCs/>
              </w:rPr>
              <w:t>den hypotetisk-deduktive-metode</w:t>
            </w:r>
            <w:r w:rsidRPr="0791CB81">
              <w:rPr>
                <w:rFonts w:eastAsia="Noto Serif"/>
              </w:rPr>
              <w:t xml:space="preserve"> og kriteriet på videnskabelig viden. </w:t>
            </w:r>
          </w:p>
          <w:p w14:paraId="2D868372" w14:textId="4C609BED" w:rsidR="5734CFFE" w:rsidRDefault="0BEEA7BD" w:rsidP="00132B79">
            <w:pPr>
              <w:spacing w:line="276" w:lineRule="auto"/>
              <w:rPr>
                <w:rFonts w:eastAsia="Noto Serif"/>
              </w:rPr>
            </w:pPr>
            <w:r w:rsidRPr="41AF5660">
              <w:rPr>
                <w:rFonts w:eastAsia="Noto Serif"/>
              </w:rPr>
              <w:t xml:space="preserve">Ved deduktion sluttes fra en generel teori til det enkelte tilfælde. Som vi så i afsnittet omkring </w:t>
            </w:r>
            <w:proofErr w:type="spellStart"/>
            <w:r w:rsidRPr="41AF5660">
              <w:rPr>
                <w:rFonts w:eastAsia="Noto Serif"/>
              </w:rPr>
              <w:t>casemetoden</w:t>
            </w:r>
            <w:proofErr w:type="spellEnd"/>
            <w:r w:rsidRPr="41AF5660">
              <w:rPr>
                <w:rFonts w:eastAsia="Noto Serif"/>
              </w:rPr>
              <w:t xml:space="preserve">, er problematikken omkring induktive slutninger særdeles aktuel i forbindelse med casestudier. Som udgangspunkt er casestudier induktive. Det udelukker dog ikke, at casestudier kan indgå i et deduktiv undersøgelsesdesign. Hvis eleven som udgangspunkt for et casestudie opstiller en hypotese baseret på en teori og på grundlag heraf udleder et scenarie, hvorunder teorien kan siges at være falsificeret, og derefter tester sin hypotese på casestudiet, så er der faktisk tale om deduktiv viden. Ulempen ved en sådan tilgang til casestudiet, er imidlertid at meget af den kontekstafhængige viden og ukendte årsagssammenhænge og forståelser, som en </w:t>
            </w:r>
            <w:r w:rsidRPr="41AF5660">
              <w:rPr>
                <w:rFonts w:eastAsia="Noto Serif"/>
                <w:i/>
                <w:iCs/>
              </w:rPr>
              <w:t>eksplorativ</w:t>
            </w:r>
            <w:r w:rsidRPr="41AF5660">
              <w:rPr>
                <w:rFonts w:eastAsia="Noto Serif"/>
              </w:rPr>
              <w:t xml:space="preserve"> induktiv tilgang kan tilvejebringe, risikerer at gå tabt. </w:t>
            </w:r>
            <w:r w:rsidR="61441680" w:rsidRPr="41AF5660">
              <w:rPr>
                <w:rFonts w:eastAsia="Noto Serif"/>
              </w:rPr>
              <w:t xml:space="preserve">Hvorvidt der </w:t>
            </w:r>
            <w:r w:rsidR="59B60983" w:rsidRPr="41AF5660">
              <w:rPr>
                <w:rFonts w:eastAsia="Noto Serif"/>
              </w:rPr>
              <w:t xml:space="preserve">lægges op til </w:t>
            </w:r>
            <w:r w:rsidR="61441680" w:rsidRPr="41AF5660">
              <w:rPr>
                <w:rFonts w:eastAsia="Noto Serif"/>
              </w:rPr>
              <w:t xml:space="preserve">en induktiv eller deduktiv tilgang </w:t>
            </w:r>
            <w:r w:rsidR="6C49B449" w:rsidRPr="41AF5660">
              <w:rPr>
                <w:rFonts w:eastAsia="Noto Serif"/>
              </w:rPr>
              <w:t>i en SRP</w:t>
            </w:r>
            <w:r w:rsidR="3B1B48A0" w:rsidRPr="41AF5660">
              <w:rPr>
                <w:rFonts w:eastAsia="Noto Serif"/>
              </w:rPr>
              <w:t xml:space="preserve"> er i høj grad </w:t>
            </w:r>
            <w:r w:rsidR="0EEFF636" w:rsidRPr="41AF5660">
              <w:rPr>
                <w:rFonts w:eastAsia="Noto Serif"/>
              </w:rPr>
              <w:t>styret af</w:t>
            </w:r>
            <w:r w:rsidR="3B1B48A0" w:rsidRPr="41AF5660">
              <w:rPr>
                <w:rFonts w:eastAsia="Noto Serif"/>
              </w:rPr>
              <w:t xml:space="preserve"> problemformuleringen </w:t>
            </w:r>
            <w:r w:rsidR="6AF3B442" w:rsidRPr="41AF5660">
              <w:rPr>
                <w:rFonts w:eastAsia="Noto Serif"/>
              </w:rPr>
              <w:t xml:space="preserve">og dermed også </w:t>
            </w:r>
            <w:r w:rsidR="1230A28E" w:rsidRPr="41AF5660">
              <w:rPr>
                <w:rFonts w:eastAsia="Noto Serif"/>
              </w:rPr>
              <w:t>den måde, vi</w:t>
            </w:r>
            <w:r w:rsidR="7CAA36E8" w:rsidRPr="41AF5660">
              <w:rPr>
                <w:rFonts w:eastAsia="Noto Serif"/>
              </w:rPr>
              <w:t>,</w:t>
            </w:r>
            <w:r w:rsidR="1230A28E" w:rsidRPr="41AF5660">
              <w:rPr>
                <w:rFonts w:eastAsia="Noto Serif"/>
              </w:rPr>
              <w:t xml:space="preserve"> som lærere, formulerer</w:t>
            </w:r>
            <w:r w:rsidR="35F84533" w:rsidRPr="41AF5660">
              <w:rPr>
                <w:rFonts w:eastAsia="Noto Serif"/>
              </w:rPr>
              <w:t xml:space="preserve"> en</w:t>
            </w:r>
            <w:r w:rsidR="1230A28E" w:rsidRPr="41AF5660">
              <w:rPr>
                <w:rFonts w:eastAsia="Noto Serif"/>
              </w:rPr>
              <w:t xml:space="preserve"> opgave</w:t>
            </w:r>
            <w:r w:rsidR="59696628" w:rsidRPr="41AF5660">
              <w:rPr>
                <w:rFonts w:eastAsia="Noto Serif"/>
              </w:rPr>
              <w:t xml:space="preserve"> på. </w:t>
            </w:r>
            <w:r w:rsidRPr="41AF5660">
              <w:rPr>
                <w:rFonts w:eastAsia="Noto Serif"/>
              </w:rPr>
              <w:t xml:space="preserve"> </w:t>
            </w:r>
          </w:p>
          <w:p w14:paraId="3EE0BAFE" w14:textId="6B783D13" w:rsidR="5734CFFE" w:rsidRDefault="5734CFFE" w:rsidP="00132B79">
            <w:pPr>
              <w:spacing w:line="276" w:lineRule="auto"/>
              <w:rPr>
                <w:rFonts w:eastAsia="Noto Serif"/>
              </w:rPr>
            </w:pPr>
          </w:p>
        </w:tc>
      </w:tr>
    </w:tbl>
    <w:p w14:paraId="79AC2173" w14:textId="60130164" w:rsidR="00300C3F" w:rsidRDefault="00300C3F" w:rsidP="00132B79">
      <w:pPr>
        <w:spacing w:line="276" w:lineRule="auto"/>
      </w:pPr>
    </w:p>
    <w:p w14:paraId="74E3BE93" w14:textId="71A18012" w:rsidR="00300C3F" w:rsidRDefault="00300C3F">
      <w:pPr>
        <w:tabs>
          <w:tab w:val="clear" w:pos="709"/>
        </w:tabs>
        <w:spacing w:before="0" w:line="259" w:lineRule="auto"/>
      </w:pPr>
      <w:r>
        <w:br w:type="page"/>
      </w:r>
    </w:p>
    <w:p w14:paraId="441BFFCA" w14:textId="6691953C" w:rsidR="00410A02" w:rsidRDefault="00906098" w:rsidP="00587795">
      <w:pPr>
        <w:pStyle w:val="Voverskrift2"/>
      </w:pPr>
      <w:bookmarkStart w:id="11" w:name="_Toc64044581"/>
      <w:r>
        <w:lastRenderedPageBreak/>
        <w:t xml:space="preserve">Del </w:t>
      </w:r>
      <w:r w:rsidR="00410A02" w:rsidRPr="6B40E89D">
        <w:t>3. Hvorfor gøre det sådan?</w:t>
      </w:r>
      <w:bookmarkEnd w:id="11"/>
    </w:p>
    <w:p w14:paraId="6D6232D1" w14:textId="18A2A752" w:rsidR="315CEC1E" w:rsidRPr="00762761" w:rsidRDefault="315CEC1E" w:rsidP="00132B79">
      <w:pPr>
        <w:spacing w:line="276" w:lineRule="auto"/>
        <w:rPr>
          <w:rFonts w:eastAsia="Noto Serif"/>
        </w:rPr>
      </w:pPr>
      <w:r w:rsidRPr="00762761">
        <w:rPr>
          <w:rFonts w:eastAsia="Noto Serif"/>
        </w:rPr>
        <w:t xml:space="preserve">Metoderne i erhvervsøkonomi har forskellige styrker og svagheder. I denne del af modellen skal eleven overveje hvilke metoder eleven vil anvende, og hvorfor netop disse metoder passer til -opgavens fokus fremfor andre metoder. </w:t>
      </w:r>
      <w:r w:rsidR="6DC9F9DA" w:rsidRPr="00762761">
        <w:rPr>
          <w:rFonts w:eastAsia="Noto Serif"/>
        </w:rPr>
        <w:t>E</w:t>
      </w:r>
      <w:r w:rsidRPr="00762761">
        <w:rPr>
          <w:rFonts w:eastAsia="Noto Serif"/>
        </w:rPr>
        <w:t>leven</w:t>
      </w:r>
      <w:r w:rsidR="77EA6889" w:rsidRPr="00762761">
        <w:rPr>
          <w:rFonts w:eastAsia="Noto Serif"/>
        </w:rPr>
        <w:t xml:space="preserve"> skal</w:t>
      </w:r>
      <w:r w:rsidRPr="00762761">
        <w:rPr>
          <w:rFonts w:eastAsia="Noto Serif"/>
        </w:rPr>
        <w:t xml:space="preserve"> altså overveje, hvilket anvendelsesområde metoderne har. I erhvervsøkonomi vil eleven typisk skulle overveje, hvad de kvalitative og kvantitative metoder kan bidrage med. Den kvalitative metode er eksempelvis god til at komme i dybden og skabe en forståelse, mens den kvantitative metode er god til at sige noget om bredden og altså omfanget. Det giver god mening at interviewe en kunde om købsoplevelsen i dagligvarebutikken, men ikke om butikkens samlede omsætning. Det kan være en god ide at anvende både kvalitative og kvantitative metoder, men </w:t>
      </w:r>
      <w:r w:rsidR="24997E9A" w:rsidRPr="00762761">
        <w:rPr>
          <w:rFonts w:eastAsia="Noto Serif"/>
        </w:rPr>
        <w:t>opgavens</w:t>
      </w:r>
      <w:r w:rsidRPr="00762761">
        <w:rPr>
          <w:rFonts w:eastAsia="Noto Serif"/>
        </w:rPr>
        <w:t xml:space="preserve"> plads- og tidsmæssige begrænsninger gør</w:t>
      </w:r>
      <w:r w:rsidR="2204A9A0" w:rsidRPr="00762761">
        <w:rPr>
          <w:rFonts w:eastAsia="Noto Serif"/>
        </w:rPr>
        <w:t xml:space="preserve"> </w:t>
      </w:r>
      <w:r w:rsidRPr="00762761">
        <w:rPr>
          <w:rFonts w:eastAsia="Noto Serif"/>
        </w:rPr>
        <w:t>de</w:t>
      </w:r>
      <w:r w:rsidR="1B2969DB" w:rsidRPr="00762761">
        <w:rPr>
          <w:rFonts w:eastAsia="Noto Serif"/>
        </w:rPr>
        <w:t>tte til en udfordring</w:t>
      </w:r>
      <w:r w:rsidR="4F0ECB30" w:rsidRPr="00762761">
        <w:rPr>
          <w:rFonts w:eastAsia="Noto Serif"/>
        </w:rPr>
        <w:t>,</w:t>
      </w:r>
      <w:r w:rsidR="2B0BBD0E" w:rsidRPr="00762761">
        <w:rPr>
          <w:rFonts w:eastAsia="Noto Serif"/>
        </w:rPr>
        <w:t xml:space="preserve"> d</w:t>
      </w:r>
      <w:r w:rsidR="45D909FF" w:rsidRPr="00762761">
        <w:rPr>
          <w:rFonts w:eastAsia="Noto Serif"/>
        </w:rPr>
        <w:t>er skal overvejes.</w:t>
      </w:r>
    </w:p>
    <w:p w14:paraId="44CBF689" w14:textId="3D536E2D" w:rsidR="00410A02" w:rsidRPr="00762761" w:rsidRDefault="00410A02" w:rsidP="00132B79">
      <w:pPr>
        <w:spacing w:line="276" w:lineRule="auto"/>
        <w:rPr>
          <w:rFonts w:eastAsia="Noto Serif"/>
        </w:rPr>
      </w:pPr>
      <w:r w:rsidRPr="00762761">
        <w:rPr>
          <w:rFonts w:eastAsia="Noto Serif"/>
        </w:rPr>
        <w:t xml:space="preserve">Esben </w:t>
      </w:r>
      <w:proofErr w:type="spellStart"/>
      <w:r w:rsidRPr="00762761">
        <w:rPr>
          <w:rFonts w:eastAsia="Noto Serif"/>
        </w:rPr>
        <w:t>Nedenskov</w:t>
      </w:r>
      <w:proofErr w:type="spellEnd"/>
      <w:r w:rsidRPr="00762761">
        <w:rPr>
          <w:rFonts w:eastAsia="Noto Serif"/>
        </w:rPr>
        <w:t xml:space="preserve"> Petersens nævner</w:t>
      </w:r>
      <w:r w:rsidR="4228ADBB" w:rsidRPr="00762761">
        <w:rPr>
          <w:rFonts w:eastAsia="Noto Serif"/>
        </w:rPr>
        <w:t>,</w:t>
      </w:r>
      <w:r w:rsidRPr="00762761">
        <w:rPr>
          <w:rFonts w:eastAsia="Noto Serif"/>
        </w:rPr>
        <w:t xml:space="preserve"> at </w:t>
      </w:r>
      <w:r w:rsidR="5E4C00D6" w:rsidRPr="00762761">
        <w:rPr>
          <w:rFonts w:eastAsia="Noto Serif"/>
        </w:rPr>
        <w:t xml:space="preserve">eleverne </w:t>
      </w:r>
      <w:r w:rsidRPr="00762761">
        <w:rPr>
          <w:rFonts w:eastAsia="Noto Serif"/>
        </w:rPr>
        <w:t>skal overveje følgende punkter</w:t>
      </w:r>
      <w:r w:rsidR="7D2505A3" w:rsidRPr="00762761">
        <w:rPr>
          <w:rFonts w:eastAsia="Noto Serif"/>
        </w:rPr>
        <w:t xml:space="preserve"> i denne del af den videnskabelige basismodel</w:t>
      </w:r>
      <w:r w:rsidRPr="00762761">
        <w:rPr>
          <w:rFonts w:eastAsia="Noto Serif"/>
        </w:rPr>
        <w:t>:</w:t>
      </w:r>
    </w:p>
    <w:p w14:paraId="48B4EE6E" w14:textId="77777777" w:rsidR="00410A02" w:rsidRPr="007614F4" w:rsidRDefault="00410A02" w:rsidP="00132B79">
      <w:pPr>
        <w:numPr>
          <w:ilvl w:val="0"/>
          <w:numId w:val="39"/>
        </w:numPr>
        <w:tabs>
          <w:tab w:val="clear" w:pos="720"/>
          <w:tab w:val="left" w:pos="709"/>
        </w:tabs>
        <w:spacing w:line="276" w:lineRule="auto"/>
      </w:pPr>
      <w:r w:rsidRPr="007614F4">
        <w:t xml:space="preserve">Hvad er din metodes anvendelsesområde? </w:t>
      </w:r>
    </w:p>
    <w:p w14:paraId="602BCF78" w14:textId="77777777" w:rsidR="00410A02" w:rsidRPr="00132B79" w:rsidRDefault="00410A02" w:rsidP="00132B79">
      <w:pPr>
        <w:numPr>
          <w:ilvl w:val="0"/>
          <w:numId w:val="39"/>
        </w:numPr>
        <w:tabs>
          <w:tab w:val="clear" w:pos="720"/>
          <w:tab w:val="left" w:pos="709"/>
        </w:tabs>
        <w:spacing w:line="276" w:lineRule="auto"/>
        <w:rPr>
          <w:color w:val="000000" w:themeColor="text1"/>
        </w:rPr>
      </w:pPr>
      <w:r w:rsidRPr="00132B79">
        <w:rPr>
          <w:color w:val="000000" w:themeColor="text1"/>
        </w:rPr>
        <w:t>Ligger dit spørgsmål inden for metodens anvendelsesområde?</w:t>
      </w:r>
    </w:p>
    <w:p w14:paraId="3D37651C" w14:textId="347EC89D" w:rsidR="2AD298AE" w:rsidRPr="00132B79" w:rsidRDefault="2AD298AE" w:rsidP="00132B79">
      <w:pPr>
        <w:numPr>
          <w:ilvl w:val="0"/>
          <w:numId w:val="39"/>
        </w:numPr>
        <w:tabs>
          <w:tab w:val="clear" w:pos="720"/>
          <w:tab w:val="left" w:pos="709"/>
        </w:tabs>
        <w:spacing w:line="276" w:lineRule="auto"/>
        <w:rPr>
          <w:color w:val="000000" w:themeColor="text1"/>
        </w:rPr>
      </w:pPr>
      <w:r w:rsidRPr="00132B79">
        <w:rPr>
          <w:rFonts w:eastAsia="Noto Serif"/>
          <w:color w:val="000000" w:themeColor="text1"/>
        </w:rPr>
        <w:t>Kan det være en fordel, at metoderne supplere</w:t>
      </w:r>
      <w:r w:rsidR="7938B993" w:rsidRPr="00132B79">
        <w:rPr>
          <w:rFonts w:eastAsia="Noto Serif"/>
          <w:color w:val="000000" w:themeColor="text1"/>
        </w:rPr>
        <w:t>r</w:t>
      </w:r>
      <w:r w:rsidRPr="00132B79">
        <w:rPr>
          <w:rFonts w:eastAsia="Noto Serif"/>
          <w:color w:val="000000" w:themeColor="text1"/>
        </w:rPr>
        <w:t xml:space="preserve"> hinanden?</w:t>
      </w:r>
    </w:p>
    <w:p w14:paraId="0BC322D0" w14:textId="77777777" w:rsidR="00410A02" w:rsidRPr="007614F4" w:rsidRDefault="00410A02" w:rsidP="00132B79">
      <w:pPr>
        <w:numPr>
          <w:ilvl w:val="0"/>
          <w:numId w:val="39"/>
        </w:numPr>
        <w:tabs>
          <w:tab w:val="clear" w:pos="720"/>
          <w:tab w:val="left" w:pos="709"/>
        </w:tabs>
        <w:spacing w:line="276" w:lineRule="auto"/>
      </w:pPr>
      <w:r w:rsidRPr="00132B79">
        <w:rPr>
          <w:color w:val="000000" w:themeColor="text1"/>
        </w:rPr>
        <w:t>Hvilke typer viden har du brug for</w:t>
      </w:r>
      <w:r w:rsidRPr="007614F4">
        <w:t xml:space="preserve">? </w:t>
      </w:r>
    </w:p>
    <w:p w14:paraId="581B2E79" w14:textId="77777777" w:rsidR="00410A02" w:rsidRPr="007614F4" w:rsidRDefault="00410A02" w:rsidP="00132B79">
      <w:pPr>
        <w:numPr>
          <w:ilvl w:val="1"/>
          <w:numId w:val="39"/>
        </w:numPr>
        <w:spacing w:line="276" w:lineRule="auto"/>
      </w:pPr>
      <w:r w:rsidRPr="007614F4">
        <w:t>Fortolkning af meningssammenhæng (hermeneutiske metoder)</w:t>
      </w:r>
    </w:p>
    <w:p w14:paraId="25D2B88B" w14:textId="77777777" w:rsidR="00410A02" w:rsidRPr="007614F4" w:rsidRDefault="00410A02" w:rsidP="00132B79">
      <w:pPr>
        <w:numPr>
          <w:ilvl w:val="1"/>
          <w:numId w:val="39"/>
        </w:numPr>
        <w:spacing w:line="276" w:lineRule="auto"/>
      </w:pPr>
      <w:r w:rsidRPr="007614F4">
        <w:t>Beskrivelser af kendsgerninger (kvalitative og kvantitative data)</w:t>
      </w:r>
    </w:p>
    <w:p w14:paraId="1FFE6525" w14:textId="77777777" w:rsidR="00410A02" w:rsidRPr="007614F4" w:rsidRDefault="00410A02" w:rsidP="00132B79">
      <w:pPr>
        <w:numPr>
          <w:ilvl w:val="1"/>
          <w:numId w:val="39"/>
        </w:numPr>
        <w:spacing w:line="276" w:lineRule="auto"/>
      </w:pPr>
      <w:r w:rsidRPr="007614F4">
        <w:t>Forklaringer på kendsgerninger (fx årsagssammenhænge, strukturer)</w:t>
      </w:r>
    </w:p>
    <w:p w14:paraId="3DB46E98" w14:textId="35EBE9EF" w:rsidR="2480A40B" w:rsidRPr="00587795" w:rsidRDefault="00410A02" w:rsidP="00132B79">
      <w:pPr>
        <w:numPr>
          <w:ilvl w:val="1"/>
          <w:numId w:val="39"/>
        </w:numPr>
        <w:spacing w:line="276" w:lineRule="auto"/>
      </w:pPr>
      <w:r w:rsidRPr="007614F4">
        <w:t>Vurdering (fx af et etisk eller hypotetisk forhold</w:t>
      </w:r>
      <w:r>
        <w:t>)</w:t>
      </w:r>
    </w:p>
    <w:p w14:paraId="017A18F4" w14:textId="040E1FFC" w:rsidR="00C9330D" w:rsidRDefault="00C9330D">
      <w:pPr>
        <w:tabs>
          <w:tab w:val="clear" w:pos="709"/>
        </w:tabs>
        <w:spacing w:before="0" w:line="259" w:lineRule="auto"/>
      </w:pPr>
      <w:r>
        <w:br w:type="page"/>
      </w:r>
    </w:p>
    <w:p w14:paraId="5C9975AD" w14:textId="081A5423" w:rsidR="00410A02" w:rsidRDefault="00906098" w:rsidP="00587795">
      <w:pPr>
        <w:pStyle w:val="Voverskrift2"/>
      </w:pPr>
      <w:bookmarkStart w:id="12" w:name="_Toc64044582"/>
      <w:r>
        <w:lastRenderedPageBreak/>
        <w:t xml:space="preserve">Del </w:t>
      </w:r>
      <w:r w:rsidR="00410A02">
        <w:t>4. Hvad kan gå galt?</w:t>
      </w:r>
      <w:bookmarkEnd w:id="12"/>
    </w:p>
    <w:p w14:paraId="05C6ADDF" w14:textId="32F9A964" w:rsidR="00410A02" w:rsidRDefault="61ED346B" w:rsidP="00132B79">
      <w:pPr>
        <w:spacing w:line="276" w:lineRule="auto"/>
      </w:pPr>
      <w:r>
        <w:t>Den sidste del af den videnskabelige basismodel beskæftiger sig med de potentielle faldgru</w:t>
      </w:r>
      <w:r w:rsidR="609191E6">
        <w:t>b</w:t>
      </w:r>
      <w:r>
        <w:t xml:space="preserve">er i </w:t>
      </w:r>
      <w:r w:rsidR="709B33B4">
        <w:t xml:space="preserve">forbindelse med undersøgelsen. Hvilke svagheder </w:t>
      </w:r>
      <w:r w:rsidR="1C5BE733">
        <w:t>eller begrænsninger</w:t>
      </w:r>
      <w:r w:rsidR="5EC726B7">
        <w:t xml:space="preserve"> er der</w:t>
      </w:r>
      <w:r w:rsidR="1C5BE733">
        <w:t xml:space="preserve"> ved </w:t>
      </w:r>
      <w:r w:rsidR="42D222BE">
        <w:t>elevens undersøgelse</w:t>
      </w:r>
      <w:r w:rsidR="1463ED74">
        <w:t>?</w:t>
      </w:r>
      <w:r w:rsidR="1C5BE733">
        <w:t xml:space="preserve"> </w:t>
      </w:r>
      <w:r w:rsidR="2CB01919">
        <w:t>Om eleven tager udgangspunkt i</w:t>
      </w:r>
      <w:r w:rsidR="00410A02">
        <w:t xml:space="preserve"> den kvalitative eller kvantitative metode, om </w:t>
      </w:r>
      <w:r w:rsidR="1C5BE733">
        <w:t>de</w:t>
      </w:r>
      <w:r w:rsidR="0D0B1830">
        <w:t xml:space="preserve">r er </w:t>
      </w:r>
      <w:r w:rsidR="1C5BE733">
        <w:t>arbejde</w:t>
      </w:r>
      <w:r w:rsidR="7571A32C">
        <w:t>t</w:t>
      </w:r>
      <w:r w:rsidR="00410A02">
        <w:t xml:space="preserve"> komparativt, </w:t>
      </w:r>
      <w:r w:rsidR="1C5BE733">
        <w:t>arbejde</w:t>
      </w:r>
      <w:r w:rsidR="2522CC17">
        <w:t>t</w:t>
      </w:r>
      <w:r w:rsidR="00410A02">
        <w:t xml:space="preserve"> med en enkeltstående case eller ud fra multipel </w:t>
      </w:r>
      <w:r w:rsidR="1C5BE733">
        <w:t>case</w:t>
      </w:r>
      <w:r w:rsidR="21BEC92B">
        <w:t>s</w:t>
      </w:r>
      <w:r w:rsidR="00410A02">
        <w:t xml:space="preserve"> vil der altid være </w:t>
      </w:r>
      <w:proofErr w:type="gramStart"/>
      <w:r w:rsidR="00410A02">
        <w:t>nogle  begrænsninger</w:t>
      </w:r>
      <w:proofErr w:type="gramEnd"/>
      <w:r w:rsidR="00410A02">
        <w:t xml:space="preserve"> ved undersøgelse</w:t>
      </w:r>
      <w:r w:rsidR="0695DF72">
        <w:t>n</w:t>
      </w:r>
      <w:r w:rsidR="00410A02">
        <w:t xml:space="preserve">, som kan være relevante at </w:t>
      </w:r>
      <w:r w:rsidR="4FF9BE25">
        <w:t>fremhæve</w:t>
      </w:r>
      <w:r w:rsidR="00410A02">
        <w:t xml:space="preserve"> ift. undersøgelse</w:t>
      </w:r>
      <w:r w:rsidR="7A35B0FB">
        <w:t>n</w:t>
      </w:r>
      <w:r w:rsidR="00410A02">
        <w:t xml:space="preserve">s konklusioner. Et eksempel kunne være en elev, der i fx biologi og erhvervsøkonomi har valgt at undersøge, hvordan en virksomhed kan ændre ledelsesstilen og motivationsfaktorerne for at minimere stress blandt </w:t>
      </w:r>
      <w:r w:rsidR="42ABCF84">
        <w:t xml:space="preserve">virksomhedens </w:t>
      </w:r>
      <w:r w:rsidR="1C5BE733">
        <w:t>medarbejder</w:t>
      </w:r>
      <w:r w:rsidR="189900AC">
        <w:t>e</w:t>
      </w:r>
      <w:r w:rsidR="1C5BE733">
        <w:t>.</w:t>
      </w:r>
      <w:r w:rsidR="00410A02">
        <w:t xml:space="preserve"> For at besvare dette har eleven valgt at lave flere interviews med </w:t>
      </w:r>
      <w:r w:rsidR="01B7B97D">
        <w:t xml:space="preserve">tilfældig </w:t>
      </w:r>
      <w:r w:rsidR="00410A02">
        <w:t>udvalgte medarbejdere og et interview med virksomhedens CEO. Selvom de forskellige interviews har en berettigelse, så kan der alligevel være nogle metodiske begrænsninger</w:t>
      </w:r>
      <w:r w:rsidR="5A55339E">
        <w:t>. Eksempler på overvejelser: H</w:t>
      </w:r>
      <w:r w:rsidR="1C5BE733">
        <w:t>ar</w:t>
      </w:r>
      <w:r w:rsidR="00410A02">
        <w:t xml:space="preserve"> eleven valgt de rigtige respondenter ift. at spørgsmålets fokus, hvordan har eleven udformet interviewguiden, hvad kunne et spørgeskema have bidraget </w:t>
      </w:r>
      <w:r w:rsidR="0E4434B8">
        <w:t>med</w:t>
      </w:r>
      <w:r w:rsidR="41DF1B9D">
        <w:t>,</w:t>
      </w:r>
      <w:r w:rsidR="00410A02">
        <w:t xml:space="preserve"> osv</w:t>
      </w:r>
      <w:r w:rsidR="1C5BE733">
        <w:t>.</w:t>
      </w:r>
      <w:r w:rsidR="166579AB">
        <w:t>?</w:t>
      </w:r>
    </w:p>
    <w:p w14:paraId="1B93A567" w14:textId="7C1DE413" w:rsidR="00410A02" w:rsidRDefault="166579AB" w:rsidP="00587795">
      <w:pPr>
        <w:pStyle w:val="Voverskrift3"/>
      </w:pPr>
      <w:bookmarkStart w:id="13" w:name="_Toc64044583"/>
      <w:r w:rsidRPr="23A54BF8">
        <w:t>Validitet og reliabilitet</w:t>
      </w:r>
      <w:bookmarkEnd w:id="13"/>
    </w:p>
    <w:p w14:paraId="435B2349" w14:textId="122E62B6" w:rsidR="00410A02" w:rsidRDefault="166579AB" w:rsidP="00132B79">
      <w:pPr>
        <w:spacing w:line="276" w:lineRule="auto"/>
      </w:pPr>
      <w:r>
        <w:t>Til at vurdere styrken af undersøgelsen findes begreberne validitet og reliabilitet. De</w:t>
      </w:r>
      <w:r w:rsidR="52855C6F">
        <w:t xml:space="preserve">rfor er det </w:t>
      </w:r>
      <w:r>
        <w:t xml:space="preserve">vigtigt at </w:t>
      </w:r>
      <w:r w:rsidR="6D04C4A8">
        <w:t>eleven inddrager</w:t>
      </w:r>
      <w:r>
        <w:t xml:space="preserve"> overvejelser om undersøgelsen</w:t>
      </w:r>
      <w:r w:rsidR="4C573741">
        <w:t>s</w:t>
      </w:r>
      <w:r>
        <w:t xml:space="preserve"> validitet og reliabilitet.  </w:t>
      </w:r>
    </w:p>
    <w:p w14:paraId="702BD6AD" w14:textId="219DD5E3" w:rsidR="00410A02" w:rsidRDefault="166579AB" w:rsidP="00132B79">
      <w:pPr>
        <w:spacing w:line="276" w:lineRule="auto"/>
      </w:pPr>
      <w:r w:rsidRPr="2480A40B">
        <w:rPr>
          <w:i/>
          <w:iCs/>
        </w:rPr>
        <w:t xml:space="preserve">Validiteten </w:t>
      </w:r>
      <w:r>
        <w:t>handler om, hvorvidt man faktisk undersøger, det, som man ønske</w:t>
      </w:r>
      <w:r w:rsidR="2A13513E">
        <w:t>r</w:t>
      </w:r>
      <w:r>
        <w:t xml:space="preserve"> at undersøge. Hvorvidt det faktisk er årsagsvariablen X, som fører til udfaldsvariablen Y. Det kunne</w:t>
      </w:r>
      <w:r w:rsidR="134A87F1">
        <w:t xml:space="preserve"> eksempelvis</w:t>
      </w:r>
      <w:r>
        <w:t xml:space="preserve"> være en markedsføringskampagne (X), som</w:t>
      </w:r>
      <w:r w:rsidR="1317B48E">
        <w:t xml:space="preserve"> undersøges ift. Hvorvidt den</w:t>
      </w:r>
      <w:r>
        <w:t xml:space="preserve"> fører til højere omsætning (Y).</w:t>
      </w:r>
    </w:p>
    <w:p w14:paraId="413180F4" w14:textId="70D4420D" w:rsidR="00410A02" w:rsidRDefault="166579AB" w:rsidP="00132B79">
      <w:pPr>
        <w:spacing w:line="276" w:lineRule="auto"/>
      </w:pPr>
      <w:r w:rsidRPr="2480A40B">
        <w:rPr>
          <w:i/>
          <w:iCs/>
        </w:rPr>
        <w:t xml:space="preserve">Reliabiliteten </w:t>
      </w:r>
      <w:r>
        <w:t>kalder også for pålideligheden. Reliabiliteten handler om, h</w:t>
      </w:r>
      <w:r w:rsidR="091D5739">
        <w:t xml:space="preserve">vorvidt en gentagelse af undersøgelsen vil </w:t>
      </w:r>
      <w:r>
        <w:t xml:space="preserve">komme frem til samme resultat. </w:t>
      </w:r>
    </w:p>
    <w:p w14:paraId="2E47AFA3" w14:textId="27EF0AEA" w:rsidR="00410A02" w:rsidRDefault="166579AB" w:rsidP="00132B79">
      <w:pPr>
        <w:spacing w:line="276" w:lineRule="auto"/>
      </w:pPr>
      <w:r>
        <w:t>Validiteten og reliabiliteten i undersøgelse</w:t>
      </w:r>
      <w:r w:rsidR="59ED9B52">
        <w:t>n</w:t>
      </w:r>
      <w:r>
        <w:t xml:space="preserve"> vil afhænge af, om d</w:t>
      </w:r>
      <w:r w:rsidR="0C99EF25">
        <w:t xml:space="preserve">er er </w:t>
      </w:r>
      <w:r>
        <w:t>arbejdet kvalitativt eller kvantitativt</w:t>
      </w:r>
      <w:r w:rsidR="383862FD">
        <w:t xml:space="preserve"> samt hvilket spørgsmål</w:t>
      </w:r>
      <w:r w:rsidR="78707D3E">
        <w:t>,</w:t>
      </w:r>
      <w:r w:rsidR="383862FD">
        <w:t xml:space="preserve"> der er stillet. </w:t>
      </w:r>
      <w:r>
        <w:t xml:space="preserve"> </w:t>
      </w:r>
    </w:p>
    <w:p w14:paraId="3DA35DF9" w14:textId="63AA9B28" w:rsidR="00410A02" w:rsidRDefault="166579AB" w:rsidP="00132B79">
      <w:pPr>
        <w:spacing w:line="276" w:lineRule="auto"/>
      </w:pPr>
      <w:r>
        <w:t xml:space="preserve">Metodens reliabilitet afhænger </w:t>
      </w:r>
      <w:r w:rsidR="0F57309D">
        <w:t xml:space="preserve">også </w:t>
      </w:r>
      <w:r>
        <w:t>af, hvor repræsentativ respondenterne i undersøgelsen er ift. hele populationen.  Derfor er det vigtigt, at overveje, hvordan respondenter skal udvælges.</w:t>
      </w:r>
    </w:p>
    <w:p w14:paraId="729504DE" w14:textId="50EC8DC0" w:rsidR="00410A02" w:rsidRDefault="3F0B1EA5" w:rsidP="00132B79">
      <w:pPr>
        <w:spacing w:line="276" w:lineRule="auto"/>
      </w:pPr>
      <w:r>
        <w:t>Er der</w:t>
      </w:r>
      <w:r w:rsidR="166579AB">
        <w:t xml:space="preserve"> valgt at arbejde kvalitativt er reliabiliteten ofte ikke så god, da man i SRP-sammenhænge ofte kun har interviewet en eller to respondenter. Det vil sige, at metoden ikke er god til generalisere, men derimod kan være god til at forstå og forklare problematikker, som den enkelte virksomhed står overfor.</w:t>
      </w:r>
    </w:p>
    <w:p w14:paraId="3208ED99" w14:textId="3E3CA9D6" w:rsidR="00410A02" w:rsidRDefault="00410A02" w:rsidP="00132B79">
      <w:pPr>
        <w:spacing w:line="276" w:lineRule="auto"/>
      </w:pPr>
    </w:p>
    <w:p w14:paraId="1B8FD928" w14:textId="5706B450" w:rsidR="00410A02" w:rsidRDefault="3469F8D3" w:rsidP="00132B79">
      <w:pPr>
        <w:spacing w:line="276" w:lineRule="auto"/>
      </w:pPr>
      <w:r>
        <w:t xml:space="preserve">Eleverne </w:t>
      </w:r>
      <w:r w:rsidR="00410A02">
        <w:t>kan stille følgende spørgsmål til d</w:t>
      </w:r>
      <w:r w:rsidR="265E36A6">
        <w:t xml:space="preserve">eres </w:t>
      </w:r>
      <w:r w:rsidR="00410A02">
        <w:t>undersøgelse:</w:t>
      </w:r>
    </w:p>
    <w:p w14:paraId="788A8D73" w14:textId="0786C98B" w:rsidR="00410A02" w:rsidRPr="00410A02" w:rsidRDefault="00410A02" w:rsidP="00132B79">
      <w:pPr>
        <w:pStyle w:val="Listeafsnit"/>
        <w:numPr>
          <w:ilvl w:val="0"/>
          <w:numId w:val="41"/>
        </w:numPr>
        <w:spacing w:line="276" w:lineRule="auto"/>
      </w:pPr>
      <w:r>
        <w:t>Hvilke svagheder og/eller begrænsninger er der ved undersøgelsesdesign</w:t>
      </w:r>
      <w:r w:rsidR="4399696C">
        <w:t>et</w:t>
      </w:r>
      <w:r>
        <w:t>?</w:t>
      </w:r>
    </w:p>
    <w:p w14:paraId="76615E46" w14:textId="74BBE5B1" w:rsidR="00410A02" w:rsidRPr="00410A02" w:rsidRDefault="00410A02" w:rsidP="00132B79">
      <w:pPr>
        <w:pStyle w:val="Listeafsnit"/>
        <w:numPr>
          <w:ilvl w:val="0"/>
          <w:numId w:val="41"/>
        </w:numPr>
        <w:spacing w:line="276" w:lineRule="auto"/>
      </w:pPr>
      <w:r>
        <w:t>Hvilken betydning har undersøgelsesdesignets svagheder og muligheder for konklusioner</w:t>
      </w:r>
      <w:r w:rsidR="2373F467">
        <w:t>ne?</w:t>
      </w:r>
    </w:p>
    <w:p w14:paraId="106A9A0B" w14:textId="20B83F7B" w:rsidR="00410A02" w:rsidRPr="00410A02" w:rsidRDefault="00410A02" w:rsidP="00132B79">
      <w:pPr>
        <w:pStyle w:val="Listeafsnit"/>
        <w:numPr>
          <w:ilvl w:val="0"/>
          <w:numId w:val="41"/>
        </w:numPr>
        <w:spacing w:line="276" w:lineRule="auto"/>
      </w:pPr>
      <w:r>
        <w:t>Hvis du skulle gennemføre undersøgelsen igen,</w:t>
      </w:r>
      <w:r w:rsidR="077370C6">
        <w:t xml:space="preserve"> hvordan</w:t>
      </w:r>
      <w:r>
        <w:t xml:space="preserve"> vil du så ændre på undersøgelsesdesignet?</w:t>
      </w:r>
    </w:p>
    <w:p w14:paraId="64A46026" w14:textId="77777777" w:rsidR="00410A02" w:rsidRDefault="00410A02" w:rsidP="00132B79">
      <w:pPr>
        <w:spacing w:line="276" w:lineRule="auto"/>
      </w:pPr>
      <w:r>
        <w:t xml:space="preserve"> </w:t>
      </w:r>
    </w:p>
    <w:p w14:paraId="11098EF0" w14:textId="77777777" w:rsidR="00410A02" w:rsidRDefault="00410A02" w:rsidP="00132B79">
      <w:pPr>
        <w:spacing w:line="276" w:lineRule="auto"/>
      </w:pPr>
      <w:r>
        <w:t>I erhvervsøkonomi kan du blandt andet møde følgende fejlkilder:</w:t>
      </w:r>
    </w:p>
    <w:p w14:paraId="36BD4DB4" w14:textId="55315964" w:rsidR="00410A02" w:rsidRDefault="00410A02" w:rsidP="00132B79">
      <w:pPr>
        <w:pStyle w:val="Listeafsnit"/>
        <w:numPr>
          <w:ilvl w:val="0"/>
          <w:numId w:val="43"/>
        </w:numPr>
        <w:spacing w:line="276" w:lineRule="auto"/>
      </w:pPr>
      <w:r>
        <w:t xml:space="preserve">Udvælgelse af respondenter </w:t>
      </w:r>
    </w:p>
    <w:p w14:paraId="175AB4EE" w14:textId="0E538358" w:rsidR="00410A02" w:rsidRDefault="00410A02" w:rsidP="00132B79">
      <w:pPr>
        <w:pStyle w:val="Listeafsnit"/>
        <w:numPr>
          <w:ilvl w:val="0"/>
          <w:numId w:val="43"/>
        </w:numPr>
        <w:spacing w:line="276" w:lineRule="auto"/>
      </w:pPr>
      <w:r>
        <w:t xml:space="preserve">At flere respondenter har undladt at svare på et eller flere spørgsmål i dit spørgeskema </w:t>
      </w:r>
    </w:p>
    <w:p w14:paraId="0DDBCD54" w14:textId="73BF997E" w:rsidR="00410A02" w:rsidRDefault="00410A02" w:rsidP="00132B79">
      <w:pPr>
        <w:pStyle w:val="Listeafsnit"/>
        <w:numPr>
          <w:ilvl w:val="0"/>
          <w:numId w:val="43"/>
        </w:numPr>
        <w:spacing w:line="276" w:lineRule="auto"/>
      </w:pPr>
      <w:r>
        <w:t>At respondenterne ikke forstår spørgsmålene i fx spørgeskemaet</w:t>
      </w:r>
    </w:p>
    <w:p w14:paraId="294C9523" w14:textId="143B3049" w:rsidR="001B5711" w:rsidRDefault="00410A02" w:rsidP="00132B79">
      <w:pPr>
        <w:pStyle w:val="Listeafsnit"/>
        <w:numPr>
          <w:ilvl w:val="0"/>
          <w:numId w:val="43"/>
        </w:numPr>
        <w:spacing w:line="276" w:lineRule="auto"/>
      </w:pPr>
      <w:r>
        <w:t xml:space="preserve">Interviewfejl </w:t>
      </w:r>
    </w:p>
    <w:p w14:paraId="4FA0C079" w14:textId="4DB3B874" w:rsidR="5F98514C" w:rsidRDefault="5F98514C" w:rsidP="00132B79">
      <w:pPr>
        <w:pStyle w:val="Vtalliste"/>
        <w:numPr>
          <w:ilvl w:val="0"/>
          <w:numId w:val="0"/>
        </w:numPr>
        <w:spacing w:line="276" w:lineRule="auto"/>
        <w:rPr>
          <w:b/>
          <w:bCs/>
        </w:rPr>
      </w:pPr>
    </w:p>
    <w:p w14:paraId="262B2878" w14:textId="490DA174" w:rsidR="5F98514C" w:rsidRDefault="5F98514C" w:rsidP="00132B79">
      <w:pPr>
        <w:pStyle w:val="Vtalliste"/>
        <w:numPr>
          <w:ilvl w:val="0"/>
          <w:numId w:val="0"/>
        </w:numPr>
        <w:spacing w:line="276" w:lineRule="auto"/>
        <w:rPr>
          <w:b/>
          <w:bCs/>
        </w:rPr>
      </w:pPr>
    </w:p>
    <w:p w14:paraId="0CA2A97D" w14:textId="6DB20895" w:rsidR="00410A02" w:rsidRPr="001A5EE2" w:rsidRDefault="00410A02" w:rsidP="00587795">
      <w:pPr>
        <w:pStyle w:val="Voverskrift3"/>
      </w:pPr>
      <w:bookmarkStart w:id="14" w:name="_Toc64044584"/>
      <w:r w:rsidRPr="001A5EE2">
        <w:t>Ideer til videre læsning</w:t>
      </w:r>
      <w:bookmarkEnd w:id="14"/>
    </w:p>
    <w:p w14:paraId="31770C68" w14:textId="49ED0C4A" w:rsidR="324E093C" w:rsidRDefault="324E093C" w:rsidP="00132B79">
      <w:pPr>
        <w:pStyle w:val="Vtalliste"/>
        <w:numPr>
          <w:ilvl w:val="0"/>
          <w:numId w:val="0"/>
        </w:numPr>
        <w:spacing w:line="276" w:lineRule="auto"/>
        <w:rPr>
          <w:b/>
          <w:bCs/>
        </w:rPr>
      </w:pPr>
    </w:p>
    <w:p w14:paraId="574CCCEB" w14:textId="77777777" w:rsidR="00410A02" w:rsidRDefault="00410A02" w:rsidP="00132B79">
      <w:pPr>
        <w:pStyle w:val="Vtalliste"/>
        <w:numPr>
          <w:ilvl w:val="0"/>
          <w:numId w:val="0"/>
        </w:numPr>
        <w:spacing w:line="276" w:lineRule="auto"/>
        <w:rPr>
          <w:i/>
        </w:rPr>
      </w:pPr>
      <w:r w:rsidRPr="004159B0">
        <w:t>Brænder</w:t>
      </w:r>
      <w:r>
        <w:t>, M.</w:t>
      </w:r>
      <w:r w:rsidRPr="004159B0">
        <w:t xml:space="preserve">, </w:t>
      </w:r>
      <w:r>
        <w:t xml:space="preserve">m.fl. (2019): </w:t>
      </w:r>
      <w:r w:rsidRPr="004159B0">
        <w:rPr>
          <w:i/>
        </w:rPr>
        <w:t>Gode spørgsmål, rigtige svar - Grundbog i samfundsfaglig metode (2.udg.)</w:t>
      </w:r>
      <w:r>
        <w:rPr>
          <w:i/>
        </w:rPr>
        <w:t>, Gyldendal.</w:t>
      </w:r>
    </w:p>
    <w:p w14:paraId="385E292A" w14:textId="77777777" w:rsidR="00410A02" w:rsidRDefault="00410A02" w:rsidP="00132B79">
      <w:pPr>
        <w:pStyle w:val="Vtalliste"/>
        <w:numPr>
          <w:ilvl w:val="0"/>
          <w:numId w:val="0"/>
        </w:numPr>
        <w:spacing w:line="276" w:lineRule="auto"/>
      </w:pPr>
      <w:proofErr w:type="spellStart"/>
      <w:r>
        <w:t>Dahler</w:t>
      </w:r>
      <w:proofErr w:type="spellEnd"/>
      <w:r>
        <w:t xml:space="preserve">-Larsen, P. (2002): </w:t>
      </w:r>
      <w:r w:rsidRPr="004159B0">
        <w:rPr>
          <w:i/>
        </w:rPr>
        <w:t>At fremstille kvalitative data</w:t>
      </w:r>
      <w:r>
        <w:t>, Odense Universitetsforlag.</w:t>
      </w:r>
    </w:p>
    <w:p w14:paraId="64EC9C35" w14:textId="31F74331" w:rsidR="5BD05CA1" w:rsidRDefault="5BD05CA1" w:rsidP="00132B79">
      <w:pPr>
        <w:pStyle w:val="Vtalliste"/>
        <w:numPr>
          <w:ilvl w:val="0"/>
          <w:numId w:val="0"/>
        </w:numPr>
        <w:spacing w:line="276" w:lineRule="auto"/>
      </w:pPr>
      <w:proofErr w:type="spellStart"/>
      <w:r>
        <w:t>Kvale</w:t>
      </w:r>
      <w:proofErr w:type="spellEnd"/>
      <w:r>
        <w:t xml:space="preserve">, S. &amp; Brinkmann, S. (2015): </w:t>
      </w:r>
      <w:r w:rsidRPr="2480A40B">
        <w:rPr>
          <w:i/>
          <w:iCs/>
        </w:rPr>
        <w:t>Interview. Det kvalitative forskningsinterview som håndværk (3. udg.),</w:t>
      </w:r>
      <w:r>
        <w:t xml:space="preserve"> Hans Reitzels Forlag.</w:t>
      </w:r>
    </w:p>
    <w:p w14:paraId="3884D34D" w14:textId="77777777" w:rsidR="7C741C46" w:rsidRDefault="7C741C46" w:rsidP="00132B79">
      <w:pPr>
        <w:pStyle w:val="Vtalliste"/>
        <w:numPr>
          <w:ilvl w:val="0"/>
          <w:numId w:val="0"/>
        </w:numPr>
        <w:spacing w:line="276" w:lineRule="auto"/>
      </w:pPr>
      <w:r>
        <w:t xml:space="preserve">Nielsen, J. m.fl. (2021): </w:t>
      </w:r>
      <w:proofErr w:type="spellStart"/>
      <w:r w:rsidRPr="2480A40B">
        <w:rPr>
          <w:i/>
          <w:iCs/>
        </w:rPr>
        <w:t>MetodeNU</w:t>
      </w:r>
      <w:proofErr w:type="spellEnd"/>
      <w:r>
        <w:t>, Systime</w:t>
      </w:r>
    </w:p>
    <w:p w14:paraId="0EBD36BB" w14:textId="279DAF01" w:rsidR="7C741C46" w:rsidRDefault="7C741C46" w:rsidP="00132B79">
      <w:pPr>
        <w:pStyle w:val="Vtalliste"/>
        <w:numPr>
          <w:ilvl w:val="0"/>
          <w:numId w:val="0"/>
        </w:numPr>
        <w:spacing w:line="276" w:lineRule="auto"/>
      </w:pPr>
      <w:r>
        <w:t xml:space="preserve">Nielsen Peter (2020): </w:t>
      </w:r>
      <w:r w:rsidRPr="2480A40B">
        <w:rPr>
          <w:i/>
          <w:iCs/>
        </w:rPr>
        <w:t>Produktion af viden – en praktisk guide til samfundsvidenskabelig metode</w:t>
      </w:r>
      <w:r>
        <w:t>, Nyt Teknisk Forlag</w:t>
      </w:r>
    </w:p>
    <w:p w14:paraId="14B3786F" w14:textId="295BD5C5" w:rsidR="5B0AB283" w:rsidRDefault="5B0AB283" w:rsidP="00132B79">
      <w:pPr>
        <w:pStyle w:val="Vtalliste"/>
        <w:numPr>
          <w:ilvl w:val="0"/>
          <w:numId w:val="0"/>
        </w:numPr>
        <w:spacing w:line="276" w:lineRule="auto"/>
      </w:pPr>
      <w:r w:rsidRPr="00895BDC">
        <w:rPr>
          <w:lang w:val="en-US"/>
        </w:rPr>
        <w:t xml:space="preserve">Malhotra, Naresh K. </w:t>
      </w:r>
      <w:proofErr w:type="spellStart"/>
      <w:r w:rsidRPr="00895BDC">
        <w:rPr>
          <w:lang w:val="en-US"/>
        </w:rPr>
        <w:t>og</w:t>
      </w:r>
      <w:proofErr w:type="spellEnd"/>
      <w:r w:rsidRPr="00895BDC">
        <w:rPr>
          <w:lang w:val="en-US"/>
        </w:rPr>
        <w:t xml:space="preserve"> David F. Birks (</w:t>
      </w:r>
      <w:r w:rsidR="370C29FE" w:rsidRPr="00895BDC">
        <w:rPr>
          <w:lang w:val="en-US"/>
        </w:rPr>
        <w:t xml:space="preserve">2003): </w:t>
      </w:r>
      <w:r w:rsidR="79B4B2AB" w:rsidRPr="00895BDC">
        <w:rPr>
          <w:i/>
          <w:iCs/>
          <w:lang w:val="en-US"/>
        </w:rPr>
        <w:t xml:space="preserve">Market research. An </w:t>
      </w:r>
      <w:r w:rsidR="1366754C" w:rsidRPr="00895BDC">
        <w:rPr>
          <w:i/>
          <w:iCs/>
          <w:lang w:val="en-US"/>
        </w:rPr>
        <w:t>Applied</w:t>
      </w:r>
      <w:r w:rsidR="79B4B2AB" w:rsidRPr="00895BDC">
        <w:rPr>
          <w:i/>
          <w:iCs/>
          <w:lang w:val="en-US"/>
        </w:rPr>
        <w:t xml:space="preserve"> approach.</w:t>
      </w:r>
      <w:r w:rsidR="79B4B2AB" w:rsidRPr="00895BDC">
        <w:rPr>
          <w:lang w:val="en-US"/>
        </w:rPr>
        <w:t xml:space="preserve"> </w:t>
      </w:r>
      <w:proofErr w:type="spellStart"/>
      <w:r w:rsidR="79B4B2AB">
        <w:t>Prentice</w:t>
      </w:r>
      <w:proofErr w:type="spellEnd"/>
      <w:r w:rsidR="79B4B2AB">
        <w:t xml:space="preserve"> Hall.</w:t>
      </w:r>
    </w:p>
    <w:p w14:paraId="1CBF62B5" w14:textId="77777777" w:rsidR="00410A02" w:rsidRDefault="00410A02" w:rsidP="00132B79">
      <w:pPr>
        <w:pStyle w:val="Vtalliste"/>
        <w:numPr>
          <w:ilvl w:val="0"/>
          <w:numId w:val="0"/>
        </w:numPr>
        <w:spacing w:line="276" w:lineRule="auto"/>
      </w:pPr>
      <w:r>
        <w:t xml:space="preserve">Petersen, V. m.fl. (2021): </w:t>
      </w:r>
      <w:r w:rsidRPr="004159B0">
        <w:rPr>
          <w:i/>
        </w:rPr>
        <w:t>Metodebogen</w:t>
      </w:r>
      <w:r>
        <w:t>, Forlaget Columbus</w:t>
      </w:r>
    </w:p>
    <w:p w14:paraId="753A83DB" w14:textId="77777777" w:rsidR="00410A02" w:rsidRDefault="00410A02" w:rsidP="00132B79">
      <w:pPr>
        <w:pStyle w:val="Vtalliste"/>
        <w:numPr>
          <w:ilvl w:val="0"/>
          <w:numId w:val="0"/>
        </w:numPr>
        <w:spacing w:line="276" w:lineRule="auto"/>
      </w:pPr>
      <w:r w:rsidRPr="6C1D7026">
        <w:rPr>
          <w:rFonts w:asciiTheme="minorHAnsi" w:eastAsiaTheme="minorEastAsia" w:hAnsiTheme="minorHAnsi" w:cstheme="minorBidi"/>
        </w:rPr>
        <w:t>Rangvid</w:t>
      </w:r>
      <w:r>
        <w:rPr>
          <w:rFonts w:asciiTheme="minorHAnsi" w:eastAsiaTheme="minorEastAsia" w:hAnsiTheme="minorHAnsi" w:cstheme="minorBidi"/>
        </w:rPr>
        <w:t>, M.</w:t>
      </w:r>
      <w:r w:rsidRPr="6C1D7026">
        <w:rPr>
          <w:rFonts w:asciiTheme="minorHAnsi" w:eastAsiaTheme="minorEastAsia" w:hAnsiTheme="minorHAnsi" w:cstheme="minorBidi"/>
        </w:rPr>
        <w:t xml:space="preserve"> m.fl.:</w:t>
      </w:r>
      <w:r>
        <w:rPr>
          <w:rFonts w:asciiTheme="minorHAnsi" w:eastAsiaTheme="minorEastAsia" w:hAnsiTheme="minorHAnsi" w:cstheme="minorBidi"/>
        </w:rPr>
        <w:t xml:space="preserve"> (2021)</w:t>
      </w:r>
      <w:r w:rsidRPr="6C1D7026">
        <w:rPr>
          <w:rFonts w:asciiTheme="minorHAnsi" w:eastAsiaTheme="minorEastAsia" w:hAnsiTheme="minorHAnsi" w:cstheme="minorBidi"/>
        </w:rPr>
        <w:t xml:space="preserve"> </w:t>
      </w:r>
      <w:proofErr w:type="spellStart"/>
      <w:r w:rsidRPr="6C1D7026">
        <w:rPr>
          <w:rFonts w:asciiTheme="minorHAnsi" w:eastAsiaTheme="minorEastAsia" w:hAnsiTheme="minorHAnsi" w:cstheme="minorBidi"/>
          <w:i/>
          <w:iCs/>
        </w:rPr>
        <w:t>Vidensmønstre</w:t>
      </w:r>
      <w:proofErr w:type="spellEnd"/>
      <w:r w:rsidRPr="6C1D7026">
        <w:rPr>
          <w:rFonts w:asciiTheme="minorHAnsi" w:eastAsiaTheme="minorEastAsia" w:hAnsiTheme="minorHAnsi" w:cstheme="minorBidi"/>
          <w:i/>
          <w:iCs/>
        </w:rPr>
        <w:t xml:space="preserve"> – Basal videnskabsteori i STX</w:t>
      </w:r>
      <w:r w:rsidRPr="6C1D7026">
        <w:rPr>
          <w:rFonts w:asciiTheme="minorHAnsi" w:eastAsiaTheme="minorEastAsia" w:hAnsiTheme="minorHAnsi" w:cstheme="minorBidi"/>
        </w:rPr>
        <w:t xml:space="preserve"> (Systime: Århus 2021).</w:t>
      </w:r>
    </w:p>
    <w:p w14:paraId="22D52899" w14:textId="0A62A80E" w:rsidR="6C2A67CA" w:rsidRDefault="6C2A67CA" w:rsidP="00132B79">
      <w:pPr>
        <w:pStyle w:val="Vtalliste"/>
        <w:numPr>
          <w:ilvl w:val="0"/>
          <w:numId w:val="0"/>
        </w:numPr>
        <w:spacing w:line="276" w:lineRule="auto"/>
      </w:pPr>
      <w:proofErr w:type="spellStart"/>
      <w:r>
        <w:t>Voxted</w:t>
      </w:r>
      <w:proofErr w:type="spellEnd"/>
      <w:r>
        <w:t xml:space="preserve">, Søren (red.) (2018): </w:t>
      </w:r>
      <w:r w:rsidRPr="2480A40B">
        <w:rPr>
          <w:i/>
          <w:iCs/>
        </w:rPr>
        <w:t>Valg, der skaber viden – om samfundsvidenskabelige metoder</w:t>
      </w:r>
      <w:r>
        <w:t>, Hans Reitzels Forlag</w:t>
      </w:r>
    </w:p>
    <w:p w14:paraId="6F89DDA3" w14:textId="0E7454B6" w:rsidR="2480A40B" w:rsidRDefault="2480A40B" w:rsidP="00132B79">
      <w:pPr>
        <w:pStyle w:val="Vtalliste"/>
        <w:numPr>
          <w:ilvl w:val="0"/>
          <w:numId w:val="0"/>
        </w:numPr>
        <w:spacing w:line="276" w:lineRule="auto"/>
        <w:rPr>
          <w:rFonts w:asciiTheme="minorHAnsi" w:eastAsiaTheme="minorEastAsia" w:hAnsiTheme="minorHAnsi" w:cstheme="minorBidi"/>
        </w:rPr>
      </w:pPr>
    </w:p>
    <w:p w14:paraId="3E25DA24" w14:textId="402776EF" w:rsidR="00C9330D" w:rsidRDefault="00C9330D">
      <w:pPr>
        <w:tabs>
          <w:tab w:val="clear" w:pos="709"/>
        </w:tabs>
        <w:spacing w:before="0" w:line="259" w:lineRule="auto"/>
      </w:pPr>
      <w:r>
        <w:br w:type="page"/>
      </w:r>
    </w:p>
    <w:p w14:paraId="22E9ECFE" w14:textId="536174EF" w:rsidR="00EF6D9B" w:rsidRDefault="00EF6D9B" w:rsidP="00132B79">
      <w:pPr>
        <w:pStyle w:val="Voverskrift1"/>
        <w:spacing w:line="276" w:lineRule="auto"/>
      </w:pPr>
      <w:bookmarkStart w:id="15" w:name="_Toc61465085"/>
      <w:bookmarkStart w:id="16" w:name="_Toc64044585"/>
      <w:r>
        <w:lastRenderedPageBreak/>
        <w:t>EØ som skriftlig</w:t>
      </w:r>
      <w:r w:rsidR="627BD58C">
        <w:t>t</w:t>
      </w:r>
      <w:r>
        <w:t xml:space="preserve"> fag i SRP</w:t>
      </w:r>
      <w:bookmarkEnd w:id="15"/>
      <w:bookmarkEnd w:id="16"/>
    </w:p>
    <w:p w14:paraId="0335884C" w14:textId="3E3325AB" w:rsidR="00EF6D9B" w:rsidRDefault="00EF6D9B" w:rsidP="00132B79">
      <w:pPr>
        <w:pStyle w:val="Voverskrift2"/>
        <w:spacing w:line="276" w:lineRule="auto"/>
      </w:pPr>
      <w:bookmarkStart w:id="17" w:name="_Toc57724672"/>
      <w:bookmarkStart w:id="18" w:name="_Toc61465086"/>
      <w:bookmarkStart w:id="19" w:name="_Toc64044586"/>
      <w:r>
        <w:t>At skrive økonomisk</w:t>
      </w:r>
      <w:bookmarkEnd w:id="17"/>
      <w:bookmarkEnd w:id="18"/>
      <w:bookmarkEnd w:id="19"/>
    </w:p>
    <w:p w14:paraId="37BA6BAE" w14:textId="77777777" w:rsidR="00EF6D9B" w:rsidRDefault="00EF6D9B" w:rsidP="00132B79">
      <w:pPr>
        <w:spacing w:line="276" w:lineRule="auto"/>
      </w:pPr>
      <w:r>
        <w:t xml:space="preserve">Skriftlighed er ikke ukendt for erhvervsøkonomi selv om faget ikke har en skriftlig eksamen og er nyt i SRP-sammenhæng. Skriftlighed er for eksempel i spil hvis eleverne skriver en forretningsplan til Business Innovation Games eller forfatter fagartikler til deres eget erhvervsnyt magasin. Det er dog sjældent at erhvervsøkonomi har formaliseret skriftlighedstræning. Denne vejledning giver en intro til at skrive økonomisk herunder hensigtsmæssige undersøgelsesspørgsmål, samt et par eksempel øvelser der kan anvendes til elevtræning. </w:t>
      </w:r>
    </w:p>
    <w:p w14:paraId="05C1C22A" w14:textId="4720CF98" w:rsidR="00EF6D9B" w:rsidRDefault="00EF6D9B" w:rsidP="00132B79">
      <w:pPr>
        <w:spacing w:line="276" w:lineRule="auto"/>
      </w:pPr>
      <w:r>
        <w:t>At erhvervsøkonomi har et fagsprog, overrasker ikke engang eleverne, men der er forskel på kendskab og anvendelse lige såvel som der er forskel på talt og skrevet sprog. Første dag vil en nysgerrig elev kommenterer at ”Novo kommer til at tjene vildt mange penge på deres nye insulin pille”, hvor vedkommende forhåbentlig senere i faget vil kunne udtrykke sig mere præcist. Den præcision især i skriftsprog er betinget af træning. I det skrevne genoverveje</w:t>
      </w:r>
      <w:r w:rsidR="00C4486A">
        <w:t>s</w:t>
      </w:r>
      <w:r>
        <w:t xml:space="preserve"> brugen af fagbegreber og </w:t>
      </w:r>
      <w:r w:rsidR="00C4486A">
        <w:t xml:space="preserve">der </w:t>
      </w:r>
      <w:r>
        <w:t>ændre</w:t>
      </w:r>
      <w:r w:rsidR="00C4486A">
        <w:t>s</w:t>
      </w:r>
      <w:r>
        <w:t xml:space="preserve"> i rækkefølgen af sætninger og afsnit for at gøre det lettere for læseren. Det er gennem reflekteret sprog og gennemarbejdet struktur at eleven har mulighed for at flytte sig fra det talte til det skrevne. Det er gennem fagsproget at eleven kan forstå og anvende relevante modeller. </w:t>
      </w:r>
      <w:r w:rsidR="00762761">
        <w:t>F</w:t>
      </w:r>
      <w:r w:rsidR="00762761">
        <w:t>x</w:t>
      </w:r>
      <w:r w:rsidR="00C9330D">
        <w:t>, så kan det for</w:t>
      </w:r>
      <w:r w:rsidR="00C87BE4">
        <w:t xml:space="preserve"> en elev u</w:t>
      </w:r>
      <w:r>
        <w:t xml:space="preserve">den kendskab til substituerende produkter og forhandlingsstyrke </w:t>
      </w:r>
      <w:r w:rsidR="00C9330D">
        <w:t xml:space="preserve">være svært at bringe </w:t>
      </w:r>
      <w:r>
        <w:t xml:space="preserve">Porters </w:t>
      </w:r>
      <w:proofErr w:type="spellStart"/>
      <w:r w:rsidR="00C4486A">
        <w:t>F</w:t>
      </w:r>
      <w:r>
        <w:t>ive</w:t>
      </w:r>
      <w:proofErr w:type="spellEnd"/>
      <w:r>
        <w:t xml:space="preserve"> </w:t>
      </w:r>
      <w:r w:rsidR="00C4486A">
        <w:t>F</w:t>
      </w:r>
      <w:r>
        <w:t xml:space="preserve">orces i spil til at analysere konkurrencesituationen i en branche. </w:t>
      </w:r>
    </w:p>
    <w:p w14:paraId="75428877" w14:textId="77777777" w:rsidR="00EF6D9B" w:rsidRDefault="00EF6D9B" w:rsidP="00132B79">
      <w:pPr>
        <w:spacing w:line="276" w:lineRule="auto"/>
      </w:pPr>
    </w:p>
    <w:p w14:paraId="147A3AD0" w14:textId="59112433" w:rsidR="00EF6D9B" w:rsidRDefault="00EF6D9B" w:rsidP="00132B79">
      <w:pPr>
        <w:pStyle w:val="Voverskrift2"/>
        <w:spacing w:line="276" w:lineRule="auto"/>
      </w:pPr>
      <w:bookmarkStart w:id="20" w:name="_Toc57724673"/>
      <w:bookmarkStart w:id="21" w:name="_Toc61465087"/>
      <w:bookmarkStart w:id="22" w:name="_Toc64044587"/>
      <w:r>
        <w:t>At spørge økonomisk</w:t>
      </w:r>
      <w:bookmarkEnd w:id="20"/>
      <w:bookmarkEnd w:id="21"/>
      <w:bookmarkEnd w:id="22"/>
    </w:p>
    <w:p w14:paraId="302F0186" w14:textId="5E38180E" w:rsidR="00EF6D9B" w:rsidRDefault="00EF6D9B" w:rsidP="00132B79">
      <w:pPr>
        <w:spacing w:line="276" w:lineRule="auto"/>
      </w:pPr>
      <w:r>
        <w:t xml:space="preserve">De gode svar og besvarelser kræver gode spørgsmål og problemstillinger. Nedenstående er eksempler på opgaveformuleringer og i hvordan de kan lægge op til at blive udfoldet. Brug dem til diskussion med eleverne problemstillinger og hvilke muligheder forskellige formuleringer giver. </w:t>
      </w:r>
      <w:r w:rsidR="0001401E">
        <w:t>Se også vejledningen til virksomhedsøkonomi fra side 10</w:t>
      </w:r>
      <w:r w:rsidR="00D65198">
        <w:rPr>
          <w:rStyle w:val="Fodnotehenvisning"/>
        </w:rPr>
        <w:footnoteReference w:id="8"/>
      </w:r>
      <w:r w:rsidR="0001401E">
        <w:t xml:space="preserve">, der </w:t>
      </w:r>
      <w:r w:rsidR="00D65198">
        <w:t xml:space="preserve">giver yderligere input til spørgeformer. </w:t>
      </w:r>
    </w:p>
    <w:p w14:paraId="165A41DB" w14:textId="48798046" w:rsidR="00EF6D9B" w:rsidRDefault="00EF6D9B" w:rsidP="00132B79">
      <w:pPr>
        <w:spacing w:line="276" w:lineRule="auto"/>
        <w:ind w:left="357" w:hanging="357"/>
      </w:pPr>
      <w:r>
        <w:rPr>
          <w:b/>
          <w:bCs/>
        </w:rPr>
        <w:t>Beskriv</w:t>
      </w:r>
      <w:r>
        <w:t xml:space="preserve"> hvor stor er Carlsberg</w:t>
      </w:r>
      <w:r w:rsidR="00C24867">
        <w:t>s</w:t>
      </w:r>
      <w:r>
        <w:t xml:space="preserve"> omsætning i 2019?</w:t>
      </w:r>
    </w:p>
    <w:p w14:paraId="1F9D2FAC" w14:textId="50C8DDB9" w:rsidR="00EF6D9B" w:rsidRDefault="00EF6D9B" w:rsidP="00132B79">
      <w:pPr>
        <w:pStyle w:val="Listeafsnit"/>
        <w:numPr>
          <w:ilvl w:val="0"/>
          <w:numId w:val="54"/>
        </w:numPr>
        <w:spacing w:line="276" w:lineRule="auto"/>
      </w:pPr>
      <w:r>
        <w:t>Giver kun et tal uden kontekst af virksomhedens eller branchens udvikling. En alternativ formulering kan være ”Forklar hvilke faktorer, som har påvirket Carlsberg omsætning de seneste 5 år", så lægges der op til valg af en teori eller model, som kan bruges til at besvare spørgsmålet.</w:t>
      </w:r>
    </w:p>
    <w:p w14:paraId="6C3AAD67" w14:textId="77777777" w:rsidR="00EF6D9B" w:rsidRDefault="00EF6D9B" w:rsidP="00132B79">
      <w:pPr>
        <w:spacing w:line="276" w:lineRule="auto"/>
      </w:pPr>
      <w:r>
        <w:rPr>
          <w:b/>
          <w:bCs/>
        </w:rPr>
        <w:t>Redegør</w:t>
      </w:r>
      <w:r>
        <w:t xml:space="preserve"> for de enkelte virksomhedstyper. </w:t>
      </w:r>
    </w:p>
    <w:p w14:paraId="221B330B" w14:textId="4CA9D6E4" w:rsidR="00EF6D9B" w:rsidRDefault="00EF6D9B" w:rsidP="00132B79">
      <w:pPr>
        <w:pStyle w:val="Listeafsnit"/>
        <w:numPr>
          <w:ilvl w:val="0"/>
          <w:numId w:val="54"/>
        </w:numPr>
        <w:spacing w:line="276" w:lineRule="auto"/>
      </w:pPr>
      <w:r>
        <w:t>Bringer ikke noget nyt i sig selv, men kan have en potentiel kobling til erhvervsmiljøet for iværksættere herunder landesammenligninger med inddragelse af data fra verdensbanken</w:t>
      </w:r>
      <w:r>
        <w:rPr>
          <w:rStyle w:val="Fodnotehenvisning"/>
        </w:rPr>
        <w:footnoteReference w:id="9"/>
      </w:r>
      <w:r>
        <w:t xml:space="preserve"> eller </w:t>
      </w:r>
      <w:r w:rsidR="7C6EBE49">
        <w:t>W</w:t>
      </w:r>
      <w:r>
        <w:t xml:space="preserve">orld </w:t>
      </w:r>
      <w:proofErr w:type="spellStart"/>
      <w:r w:rsidR="51AC7A0D">
        <w:t>E</w:t>
      </w:r>
      <w:r>
        <w:t>conomic</w:t>
      </w:r>
      <w:proofErr w:type="spellEnd"/>
      <w:r>
        <w:t xml:space="preserve"> </w:t>
      </w:r>
      <w:r w:rsidR="63B81DD6">
        <w:t>F</w:t>
      </w:r>
      <w:r>
        <w:t>orum</w:t>
      </w:r>
      <w:r>
        <w:rPr>
          <w:rStyle w:val="Fodnotehenvisning"/>
        </w:rPr>
        <w:footnoteReference w:id="10"/>
      </w:r>
      <w:r>
        <w:t xml:space="preserve">. </w:t>
      </w:r>
    </w:p>
    <w:p w14:paraId="0881F2C2" w14:textId="77777777" w:rsidR="00EF6D9B" w:rsidRDefault="00EF6D9B" w:rsidP="00132B79">
      <w:pPr>
        <w:spacing w:line="276" w:lineRule="auto"/>
      </w:pPr>
      <w:r>
        <w:rPr>
          <w:b/>
          <w:bCs/>
        </w:rPr>
        <w:t>Beregn</w:t>
      </w:r>
      <w:r>
        <w:t xml:space="preserve"> indekstal for virksomhedens omsætning for perioden 2010-2019. </w:t>
      </w:r>
    </w:p>
    <w:p w14:paraId="7C4AB412" w14:textId="77777777" w:rsidR="00EF6D9B" w:rsidRDefault="00EF6D9B" w:rsidP="00132B79">
      <w:pPr>
        <w:pStyle w:val="Listeafsnit"/>
        <w:numPr>
          <w:ilvl w:val="0"/>
          <w:numId w:val="54"/>
        </w:numPr>
        <w:spacing w:line="276" w:lineRule="auto"/>
      </w:pPr>
      <w:r>
        <w:t xml:space="preserve">Kan bruges til at beskrive virksomheden, men har begrænset relevans uden kobling til branchen og konkurrenters tilsvarende udvikling i omsætning. </w:t>
      </w:r>
    </w:p>
    <w:p w14:paraId="58EB0E33" w14:textId="77777777" w:rsidR="00EF6D9B" w:rsidRDefault="00EF6D9B" w:rsidP="00132B79">
      <w:pPr>
        <w:spacing w:line="276" w:lineRule="auto"/>
      </w:pPr>
      <w:r>
        <w:rPr>
          <w:b/>
          <w:bCs/>
        </w:rPr>
        <w:lastRenderedPageBreak/>
        <w:t>Forklar</w:t>
      </w:r>
      <w:r>
        <w:t xml:space="preserve">, hvordan en stigning i overskudsgraden påvirker afkastningsgraden. </w:t>
      </w:r>
    </w:p>
    <w:p w14:paraId="4C8C9783" w14:textId="44EEE470" w:rsidR="00EF6D9B" w:rsidRDefault="00EF6D9B" w:rsidP="00132B79">
      <w:pPr>
        <w:pStyle w:val="Listeafsnit"/>
        <w:numPr>
          <w:ilvl w:val="0"/>
          <w:numId w:val="54"/>
        </w:numPr>
        <w:spacing w:line="276" w:lineRule="auto"/>
      </w:pPr>
      <w:r>
        <w:t xml:space="preserve">Giver mulighed for at beskrive hvordan en stigning i overskudsgraden </w:t>
      </w:r>
      <w:r w:rsidR="006677E7" w:rsidRPr="006677E7">
        <w:t xml:space="preserve">alt andet lige </w:t>
      </w:r>
      <w:r>
        <w:t xml:space="preserve">påvirker afkastningsgraden positivt, fordi virksomheden derved opnår en forbedret indtjening på de solgte varer. Det er en standard definition, men lægger op til at eleven kan gå i dybden med en virksomhedens forretningsområder, deres bidrag til virksomheden og vækstpotentiale, hvilket giver eleven mulighed for at koble til strategi. </w:t>
      </w:r>
    </w:p>
    <w:p w14:paraId="489D6663" w14:textId="77777777" w:rsidR="00EF6D9B" w:rsidRDefault="00EF6D9B" w:rsidP="00132B79">
      <w:pPr>
        <w:spacing w:line="276" w:lineRule="auto"/>
      </w:pPr>
      <w:r>
        <w:rPr>
          <w:b/>
          <w:bCs/>
        </w:rPr>
        <w:t>Analyser</w:t>
      </w:r>
      <w:r>
        <w:t xml:space="preserve"> konkurrencesituationen i telebranchen</w:t>
      </w:r>
    </w:p>
    <w:p w14:paraId="596DD016" w14:textId="7596820C" w:rsidR="00EF6D9B" w:rsidRDefault="00EF6D9B" w:rsidP="00132B79">
      <w:pPr>
        <w:pStyle w:val="Listeafsnit"/>
        <w:numPr>
          <w:ilvl w:val="0"/>
          <w:numId w:val="54"/>
        </w:numPr>
        <w:spacing w:line="276" w:lineRule="auto"/>
      </w:pPr>
      <w:r>
        <w:t xml:space="preserve">Kan åbne op for brug af f.eks. Porters 5 &amp; 6 </w:t>
      </w:r>
      <w:r w:rsidR="006677E7">
        <w:t>F</w:t>
      </w:r>
      <w:r>
        <w:t xml:space="preserve">orces og konkurrenceformer med mulighed for kobling til prisstrategier og komplementære produkter når streamingtjenester sælges sammen med data. </w:t>
      </w:r>
    </w:p>
    <w:p w14:paraId="64D4B9F3" w14:textId="77777777" w:rsidR="00EF6D9B" w:rsidRDefault="00EF6D9B" w:rsidP="00132B79">
      <w:pPr>
        <w:spacing w:line="276" w:lineRule="auto"/>
      </w:pPr>
      <w:r>
        <w:rPr>
          <w:b/>
          <w:bCs/>
        </w:rPr>
        <w:t>Karakteriser</w:t>
      </w:r>
      <w:r>
        <w:t xml:space="preserve"> virksomhedens værditilbud. </w:t>
      </w:r>
    </w:p>
    <w:p w14:paraId="4FEE96F0" w14:textId="072B73A0" w:rsidR="00EF6D9B" w:rsidRDefault="00EF6D9B" w:rsidP="00132B79">
      <w:pPr>
        <w:pStyle w:val="Listeafsnit"/>
        <w:numPr>
          <w:ilvl w:val="0"/>
          <w:numId w:val="54"/>
        </w:numPr>
        <w:spacing w:line="276" w:lineRule="auto"/>
      </w:pPr>
      <w:r>
        <w:t>Har risiko for at blive sniksnak, hvor man som lærer kan styre en faglig samtale i en givtig retning, men som skriftlig besvarelse har risiko for at blive for diffus. Eleven kan med fordel strukture</w:t>
      </w:r>
      <w:r w:rsidR="00762761">
        <w:t>re</w:t>
      </w:r>
      <w:r>
        <w:t xml:space="preserve"> en besvarelse ud fra </w:t>
      </w:r>
      <w:r w:rsidR="006677E7">
        <w:t>B</w:t>
      </w:r>
      <w:r>
        <w:t xml:space="preserve">usiness </w:t>
      </w:r>
      <w:r w:rsidR="006677E7">
        <w:t>M</w:t>
      </w:r>
      <w:r>
        <w:t xml:space="preserve">odel </w:t>
      </w:r>
      <w:r w:rsidR="006677E7">
        <w:t>C</w:t>
      </w:r>
      <w:r>
        <w:t xml:space="preserve">anvas, hvor det kan tydeliggøres hvilke værditilbud der er, til hvem de tilbydes, hvordan de leveres osv. </w:t>
      </w:r>
    </w:p>
    <w:p w14:paraId="0F21521A" w14:textId="77777777" w:rsidR="00EF6D9B" w:rsidRDefault="00EF6D9B" w:rsidP="00132B79">
      <w:pPr>
        <w:spacing w:line="276" w:lineRule="auto"/>
      </w:pPr>
      <w:r>
        <w:rPr>
          <w:b/>
          <w:bCs/>
        </w:rPr>
        <w:t>Sammenlign</w:t>
      </w:r>
      <w:r>
        <w:t xml:space="preserve"> virksomhedens energiforbrug i 2019 med energiforbruget i 2018. </w:t>
      </w:r>
    </w:p>
    <w:p w14:paraId="0C576BEA" w14:textId="28FF8709" w:rsidR="00EF6D9B" w:rsidRDefault="00EF6D9B" w:rsidP="00132B79">
      <w:pPr>
        <w:pStyle w:val="Listeafsnit"/>
        <w:numPr>
          <w:ilvl w:val="0"/>
          <w:numId w:val="54"/>
        </w:numPr>
        <w:spacing w:line="276" w:lineRule="auto"/>
      </w:pPr>
      <w:r>
        <w:t>Skal selvfølgelig være mere end de to tal, der kommer frem, hvilket eksempelvis kan være et fokus på CSR, branding eller ændringer i lovgivning, hvilket kobler til en omverdens</w:t>
      </w:r>
      <w:r w:rsidR="006677E7">
        <w:t xml:space="preserve"> </w:t>
      </w:r>
      <w:r>
        <w:t xml:space="preserve">analyse. </w:t>
      </w:r>
    </w:p>
    <w:p w14:paraId="10D3B9E4" w14:textId="77777777" w:rsidR="00EF6D9B" w:rsidRDefault="00EF6D9B" w:rsidP="00132B79">
      <w:pPr>
        <w:spacing w:line="276" w:lineRule="auto"/>
      </w:pPr>
      <w:r>
        <w:rPr>
          <w:b/>
          <w:bCs/>
        </w:rPr>
        <w:t>Diskuter</w:t>
      </w:r>
      <w:r>
        <w:t xml:space="preserve"> fordele og ulemper ved at outsource produktionen for virksomhed X fra land Y til land Z. </w:t>
      </w:r>
    </w:p>
    <w:p w14:paraId="258F170D" w14:textId="77777777" w:rsidR="00EF6D9B" w:rsidRDefault="00EF6D9B" w:rsidP="00132B79">
      <w:pPr>
        <w:pStyle w:val="Listeafsnit"/>
        <w:numPr>
          <w:ilvl w:val="0"/>
          <w:numId w:val="54"/>
        </w:numPr>
        <w:spacing w:line="276" w:lineRule="auto"/>
      </w:pPr>
      <w:r>
        <w:t>Hvis en elev ønsker at skrive om det emne, så skal vedkommende vælge en relevant model som f.eks. ”</w:t>
      </w:r>
      <w:proofErr w:type="spellStart"/>
      <w:r>
        <w:t>Offshoring</w:t>
      </w:r>
      <w:proofErr w:type="spellEnd"/>
      <w:r>
        <w:t>/Outsourcing Matrice”, kvalificeres ved beskrivelse af virksomheden og de to lande, der er i spil. En formulering kan være ”outsourcing af produktionen vil på den ene side potentielt medføre lavere variable enhedsomkostninger, hvilket er positivt. På den anden side vil virksomheden miste den direkte kontrol med kvaliteten, hvilket kan være en ulempe. Se også SMV-guiden</w:t>
      </w:r>
      <w:r>
        <w:rPr>
          <w:vertAlign w:val="superscript"/>
        </w:rPr>
        <w:footnoteReference w:id="11"/>
      </w:r>
      <w:r>
        <w:t xml:space="preserve"> og hver i øvrigt opmærksom på hvorvidt der er et fagligt samspil med det andet fag i SRP-sammenhæng. </w:t>
      </w:r>
    </w:p>
    <w:p w14:paraId="7D74228A" w14:textId="77777777" w:rsidR="00EF6D9B" w:rsidRDefault="00EF6D9B" w:rsidP="00132B79">
      <w:pPr>
        <w:spacing w:line="276" w:lineRule="auto"/>
      </w:pPr>
      <w:r>
        <w:rPr>
          <w:b/>
          <w:bCs/>
        </w:rPr>
        <w:t>Vurder</w:t>
      </w:r>
      <w:r>
        <w:t xml:space="preserve"> virksomhedens fremtidsudsigter.</w:t>
      </w:r>
    </w:p>
    <w:p w14:paraId="6B5DF9A6" w14:textId="180C8CE5" w:rsidR="00EF6D9B" w:rsidRDefault="00EF6D9B" w:rsidP="00132B79">
      <w:pPr>
        <w:pStyle w:val="Listeafsnit"/>
        <w:numPr>
          <w:ilvl w:val="0"/>
          <w:numId w:val="54"/>
        </w:numPr>
        <w:spacing w:line="276" w:lineRule="auto"/>
      </w:pPr>
      <w:r>
        <w:t>Er en meget åben formulering, som giver eleven mulighed for selv at vælge relevante modeller. I en SRP-vejledning kan man med fordel spørge ind til refleksioner i forbindelse med elevens valg af model eller teori, samt dens styrker og svagheder. Metodiske overvejelser og et simpelt benspænd, som hvilken anden model kunne anvendes og hvorfor valgte du den fra</w:t>
      </w:r>
      <w:r w:rsidR="006677E7">
        <w:t>?</w:t>
      </w:r>
    </w:p>
    <w:p w14:paraId="0F3F3657" w14:textId="794B1D0E" w:rsidR="00587795" w:rsidRDefault="00587795">
      <w:pPr>
        <w:tabs>
          <w:tab w:val="clear" w:pos="709"/>
        </w:tabs>
        <w:spacing w:before="0" w:line="259" w:lineRule="auto"/>
      </w:pPr>
      <w:r>
        <w:br w:type="page"/>
      </w:r>
    </w:p>
    <w:p w14:paraId="4CD45E26" w14:textId="098639CC" w:rsidR="00650AF1" w:rsidRDefault="00650AF1" w:rsidP="00132B79">
      <w:pPr>
        <w:pStyle w:val="Voverskrift2"/>
        <w:spacing w:line="276" w:lineRule="auto"/>
      </w:pPr>
      <w:bookmarkStart w:id="23" w:name="_Toc64044588"/>
      <w:r>
        <w:lastRenderedPageBreak/>
        <w:t>Træningsøvelser til elever</w:t>
      </w:r>
      <w:bookmarkEnd w:id="23"/>
    </w:p>
    <w:p w14:paraId="071463C7" w14:textId="63B0B551" w:rsidR="00EF6D9B" w:rsidRDefault="00EF6D9B" w:rsidP="00132B79">
      <w:pPr>
        <w:pStyle w:val="Voverskrift3"/>
        <w:spacing w:line="276" w:lineRule="auto"/>
      </w:pPr>
      <w:bookmarkStart w:id="24" w:name="_Toc57724674"/>
      <w:bookmarkStart w:id="25" w:name="_Toc61465088"/>
      <w:bookmarkStart w:id="26" w:name="_Toc64044589"/>
      <w:r>
        <w:t>Formuleringsøvelse – Anvendelse af fagbegreber og sproglig præcision</w:t>
      </w:r>
      <w:bookmarkEnd w:id="24"/>
      <w:bookmarkEnd w:id="25"/>
      <w:bookmarkEnd w:id="26"/>
    </w:p>
    <w:p w14:paraId="3444774D" w14:textId="77777777" w:rsidR="00EF6D9B" w:rsidRDefault="00EF6D9B" w:rsidP="00132B79">
      <w:pPr>
        <w:spacing w:line="276" w:lineRule="auto"/>
      </w:pPr>
      <w:r>
        <w:t>Samlet tidsforbrug ca. 15-30 minutter.</w:t>
      </w:r>
    </w:p>
    <w:p w14:paraId="41A18CAE" w14:textId="77777777" w:rsidR="00EF6D9B" w:rsidRDefault="00EF6D9B" w:rsidP="00132B79">
      <w:pPr>
        <w:spacing w:line="276" w:lineRule="auto"/>
      </w:pPr>
      <w:r>
        <w:t xml:space="preserve">Eleverne opdeles i grupper på ca. 5-6. Alternativt kan øvelsen laves som en vandrende samtale i et åbent område hvor eleverne går rundt og spørger hinanden. </w:t>
      </w:r>
    </w:p>
    <w:p w14:paraId="6D9EC287" w14:textId="6A59533D" w:rsidR="00EF6D9B" w:rsidRDefault="00EF6D9B" w:rsidP="00132B79">
      <w:pPr>
        <w:spacing w:line="276" w:lineRule="auto"/>
      </w:pPr>
      <w:r>
        <w:t xml:space="preserve">Med udgangspunkt i almenkendte virksomheder, der er givet på små lapper papir, så skal eleven finde på formuleringer om virksomheden, </w:t>
      </w:r>
      <w:r w:rsidR="006677E7">
        <w:t xml:space="preserve">som </w:t>
      </w:r>
      <w:r>
        <w:t xml:space="preserve">så fortælles til en anden elev, der skal forsøge at forbedre den og fortælle den videre til en tredje elev. Formuleringer vil ikke være perfekte og der bør være plads til at gøre antagelser om fakta. Fokus er på at træne eleverne i at udfolde deres argumenter. Se de forskellige udgaver af 3 formuleringer herunder. </w:t>
      </w:r>
    </w:p>
    <w:p w14:paraId="7E99B4A4" w14:textId="77777777" w:rsidR="00EF6D9B" w:rsidRDefault="00EF6D9B" w:rsidP="00132B79">
      <w:pPr>
        <w:spacing w:line="276" w:lineRule="auto"/>
        <w:rPr>
          <w:b/>
          <w:bCs/>
        </w:rPr>
      </w:pPr>
      <w:r>
        <w:rPr>
          <w:b/>
          <w:bCs/>
        </w:rPr>
        <w:t>Eksempel 1</w:t>
      </w:r>
    </w:p>
    <w:p w14:paraId="69B404AA" w14:textId="7FF7C2E5" w:rsidR="00EF6D9B" w:rsidRDefault="00EF6D9B" w:rsidP="00132B79">
      <w:pPr>
        <w:pStyle w:val="Vtalliste"/>
        <w:numPr>
          <w:ilvl w:val="0"/>
          <w:numId w:val="48"/>
        </w:numPr>
        <w:spacing w:line="276" w:lineRule="auto"/>
      </w:pPr>
      <w:r>
        <w:t xml:space="preserve">Carlsberg er en af verdens største producenter af øl, og de har en stor </w:t>
      </w:r>
      <w:r w:rsidR="009D1AB8">
        <w:t>markedsandel</w:t>
      </w:r>
      <w:r>
        <w:t>.</w:t>
      </w:r>
    </w:p>
    <w:p w14:paraId="3A23EF29" w14:textId="77777777" w:rsidR="00EF6D9B" w:rsidRDefault="00EF6D9B" w:rsidP="00132B79">
      <w:pPr>
        <w:pStyle w:val="Vtalliste"/>
        <w:numPr>
          <w:ilvl w:val="0"/>
          <w:numId w:val="48"/>
        </w:numPr>
        <w:spacing w:line="276" w:lineRule="auto"/>
      </w:pPr>
      <w:r>
        <w:t>Carlsberg er en af verdens største producenter af både konsum- og specialøl, </w:t>
      </w:r>
      <w:r>
        <w:rPr>
          <w:rStyle w:val="Strk"/>
        </w:rPr>
        <w:t>hvilket</w:t>
      </w:r>
      <w:r>
        <w:t> kan ses af deres store markedsandele på verdensmarkedet.</w:t>
      </w:r>
    </w:p>
    <w:p w14:paraId="0F9AC5F9" w14:textId="77777777" w:rsidR="00EF6D9B" w:rsidRDefault="00EF6D9B" w:rsidP="00132B79">
      <w:pPr>
        <w:pStyle w:val="Vtalliste"/>
        <w:numPr>
          <w:ilvl w:val="0"/>
          <w:numId w:val="48"/>
        </w:numPr>
        <w:spacing w:line="276" w:lineRule="auto"/>
      </w:pPr>
      <w:r>
        <w:t>Carlsberg er en af verdens største producenter af både konsum- og specialøl, </w:t>
      </w:r>
      <w:r>
        <w:rPr>
          <w:rStyle w:val="Strk"/>
        </w:rPr>
        <w:t>hvilket</w:t>
      </w:r>
      <w:r>
        <w:t xml:space="preserve"> kan ses af deres store markedsandele på verdensmarkedet. Salg af specialøl er vigtig for Carlsberg, da overskudsgraden kan antages at være større end for konsum øl. </w:t>
      </w:r>
    </w:p>
    <w:p w14:paraId="3FA99F46" w14:textId="77777777" w:rsidR="00EF6D9B" w:rsidRDefault="00EF6D9B" w:rsidP="00132B79">
      <w:pPr>
        <w:pStyle w:val="Vtalliste"/>
        <w:numPr>
          <w:ilvl w:val="0"/>
          <w:numId w:val="0"/>
        </w:numPr>
        <w:spacing w:line="276" w:lineRule="auto"/>
        <w:ind w:left="357" w:hanging="357"/>
      </w:pPr>
    </w:p>
    <w:p w14:paraId="695014A6" w14:textId="77777777" w:rsidR="00EF6D9B" w:rsidRDefault="00EF6D9B" w:rsidP="00132B79">
      <w:pPr>
        <w:spacing w:line="276" w:lineRule="auto"/>
        <w:rPr>
          <w:b/>
          <w:bCs/>
        </w:rPr>
      </w:pPr>
      <w:r>
        <w:rPr>
          <w:b/>
          <w:bCs/>
        </w:rPr>
        <w:t>Eksempel 2</w:t>
      </w:r>
    </w:p>
    <w:p w14:paraId="40350470" w14:textId="77777777" w:rsidR="00EF6D9B" w:rsidRDefault="00EF6D9B" w:rsidP="00132B79">
      <w:pPr>
        <w:pStyle w:val="Vtalliste"/>
        <w:numPr>
          <w:ilvl w:val="0"/>
          <w:numId w:val="49"/>
        </w:numPr>
        <w:spacing w:line="276" w:lineRule="auto"/>
      </w:pPr>
      <w:r>
        <w:t>Der er stor konkurrence på markedet og det giver problemer for Carlsberg.</w:t>
      </w:r>
    </w:p>
    <w:p w14:paraId="4CF81840" w14:textId="77777777" w:rsidR="00EF6D9B" w:rsidRDefault="00EF6D9B" w:rsidP="00132B79">
      <w:pPr>
        <w:pStyle w:val="Vtalliste"/>
        <w:numPr>
          <w:ilvl w:val="0"/>
          <w:numId w:val="49"/>
        </w:numPr>
        <w:spacing w:line="276" w:lineRule="auto"/>
      </w:pPr>
      <w:r>
        <w:t>Konkurrencen på markedet for specialøl er blevet intensiveret </w:t>
      </w:r>
      <w:r>
        <w:rPr>
          <w:rStyle w:val="Strk"/>
        </w:rPr>
        <w:t>som følge af</w:t>
      </w:r>
      <w:r>
        <w:t> nye store konkurrenter, specielt i Danmark.</w:t>
      </w:r>
    </w:p>
    <w:p w14:paraId="64C727BD" w14:textId="77777777" w:rsidR="00EF6D9B" w:rsidRDefault="00EF6D9B" w:rsidP="00132B79">
      <w:pPr>
        <w:pStyle w:val="Vtalliste"/>
        <w:numPr>
          <w:ilvl w:val="0"/>
          <w:numId w:val="49"/>
        </w:numPr>
        <w:spacing w:line="276" w:lineRule="auto"/>
      </w:pPr>
      <w:r>
        <w:t>Konkurrencen på markedet for specialøl er blevet intensiveret </w:t>
      </w:r>
      <w:r>
        <w:rPr>
          <w:rStyle w:val="Strk"/>
        </w:rPr>
        <w:t>som følge af</w:t>
      </w:r>
      <w:r>
        <w:t xml:space="preserve"> nye store konkurrenter, specielt i Danmark. Det koblet med at danskere i liter drikker mindre øl end tidligere har betydning for konkurrenceintensiteten. </w:t>
      </w:r>
    </w:p>
    <w:p w14:paraId="474C6B5B" w14:textId="77777777" w:rsidR="00EF6D9B" w:rsidRDefault="00EF6D9B" w:rsidP="00132B79">
      <w:pPr>
        <w:pStyle w:val="Vtalliste"/>
        <w:numPr>
          <w:ilvl w:val="0"/>
          <w:numId w:val="0"/>
        </w:numPr>
        <w:spacing w:line="276" w:lineRule="auto"/>
        <w:ind w:left="357" w:hanging="357"/>
      </w:pPr>
    </w:p>
    <w:p w14:paraId="59BF58E6" w14:textId="77777777" w:rsidR="00EF6D9B" w:rsidRDefault="00EF6D9B" w:rsidP="00132B79">
      <w:pPr>
        <w:spacing w:line="276" w:lineRule="auto"/>
        <w:rPr>
          <w:b/>
          <w:bCs/>
        </w:rPr>
      </w:pPr>
      <w:r>
        <w:rPr>
          <w:b/>
          <w:bCs/>
        </w:rPr>
        <w:t>Eksempel 3</w:t>
      </w:r>
    </w:p>
    <w:p w14:paraId="1CC25D67" w14:textId="77777777" w:rsidR="00EF6D9B" w:rsidRDefault="00EF6D9B" w:rsidP="00132B79">
      <w:pPr>
        <w:pStyle w:val="Vtalliste"/>
        <w:numPr>
          <w:ilvl w:val="0"/>
          <w:numId w:val="50"/>
        </w:numPr>
        <w:spacing w:line="276" w:lineRule="auto"/>
      </w:pPr>
      <w:r>
        <w:t xml:space="preserve">Carlsberg bør bruge nogen af vækststrategierne fra </w:t>
      </w:r>
      <w:proofErr w:type="spellStart"/>
      <w:r>
        <w:t>Ansoffs</w:t>
      </w:r>
      <w:proofErr w:type="spellEnd"/>
      <w:r>
        <w:t xml:space="preserve"> vækstmatrix.</w:t>
      </w:r>
    </w:p>
    <w:p w14:paraId="6785F6D5" w14:textId="77777777" w:rsidR="00EF6D9B" w:rsidRDefault="00EF6D9B" w:rsidP="00132B79">
      <w:pPr>
        <w:pStyle w:val="Vtalliste"/>
        <w:numPr>
          <w:ilvl w:val="0"/>
          <w:numId w:val="50"/>
        </w:numPr>
        <w:spacing w:line="276" w:lineRule="auto"/>
      </w:pPr>
      <w:r>
        <w:t xml:space="preserve">Carlsberg bør finde nye måder at skabe vækst på for stadig at bibeholde sin ledende position. Der findes forskellige måder at skabe vækst på i en virksomhed, såsom ved markedspenetrering, markedsudvikling, produktudvikling og diversifikation </w:t>
      </w:r>
    </w:p>
    <w:p w14:paraId="195B2EFC" w14:textId="77777777" w:rsidR="00EF6D9B" w:rsidRDefault="00EF6D9B" w:rsidP="00132B79">
      <w:pPr>
        <w:pStyle w:val="Vtalliste"/>
        <w:numPr>
          <w:ilvl w:val="0"/>
          <w:numId w:val="50"/>
        </w:numPr>
        <w:spacing w:line="276" w:lineRule="auto"/>
      </w:pPr>
      <w:r>
        <w:t xml:space="preserve">Carlsberg bør finde nye måder at skabe vækst på for stadig at bibeholde sin ledende position. Der findes forskellige måder at skabe vækst på i en virksomhed, såsom ved markedspenetrering, markedsudvikling, produktudvikling og diversifikation. Produktudvikling vil være relevant for det danske marked for specialøl herunder deres Jacobsen serie. Derimod vil markedspenetrering være mere passende på vækstmarkeder, hvilket Rusland og Kina kan antages at være. </w:t>
      </w:r>
    </w:p>
    <w:p w14:paraId="5A2638B6" w14:textId="77777777" w:rsidR="00EF6D9B" w:rsidRDefault="00EF6D9B" w:rsidP="00132B79">
      <w:pPr>
        <w:pStyle w:val="Vtalliste"/>
        <w:numPr>
          <w:ilvl w:val="0"/>
          <w:numId w:val="0"/>
        </w:numPr>
        <w:spacing w:line="276" w:lineRule="auto"/>
        <w:ind w:left="357" w:hanging="357"/>
      </w:pPr>
    </w:p>
    <w:p w14:paraId="075A7CAE" w14:textId="77777777" w:rsidR="00EF6D9B" w:rsidRDefault="00EF6D9B" w:rsidP="00132B79">
      <w:pPr>
        <w:pStyle w:val="Vtalliste"/>
        <w:numPr>
          <w:ilvl w:val="0"/>
          <w:numId w:val="0"/>
        </w:numPr>
        <w:spacing w:line="276" w:lineRule="auto"/>
        <w:ind w:left="357" w:hanging="357"/>
      </w:pPr>
      <w:r>
        <w:t xml:space="preserve">Som opsamling, så kan man på i fællesskab med eleverne identificerer de formuleringer og vendinger, der kan bruges i andre sammenhænge, såsom: </w:t>
      </w:r>
    </w:p>
    <w:p w14:paraId="356DDB87" w14:textId="77777777" w:rsidR="00EF6D9B" w:rsidRDefault="00EF6D9B" w:rsidP="00132B79">
      <w:pPr>
        <w:pStyle w:val="Vtalliste"/>
        <w:numPr>
          <w:ilvl w:val="0"/>
          <w:numId w:val="55"/>
        </w:numPr>
        <w:spacing w:line="276" w:lineRule="auto"/>
      </w:pPr>
      <w:r>
        <w:t>Der er flere årsager til, at… (virksomhed X har oplevet vækst i marked Y)</w:t>
      </w:r>
    </w:p>
    <w:p w14:paraId="528BAC59" w14:textId="77777777" w:rsidR="00EF6D9B" w:rsidRDefault="00EF6D9B" w:rsidP="00132B79">
      <w:pPr>
        <w:pStyle w:val="Vtalliste"/>
        <w:numPr>
          <w:ilvl w:val="0"/>
          <w:numId w:val="55"/>
        </w:numPr>
        <w:spacing w:line="276" w:lineRule="auto"/>
      </w:pPr>
      <w:r>
        <w:t xml:space="preserve">Udviklingen i indekstal for omsætningen og overskudsgraden forklarer, hvorfor… </w:t>
      </w:r>
    </w:p>
    <w:p w14:paraId="535FB829" w14:textId="77777777" w:rsidR="00EF6D9B" w:rsidRDefault="00EF6D9B" w:rsidP="00132B79">
      <w:pPr>
        <w:pStyle w:val="Vtalliste"/>
        <w:numPr>
          <w:ilvl w:val="0"/>
          <w:numId w:val="55"/>
        </w:numPr>
        <w:spacing w:line="276" w:lineRule="auto"/>
      </w:pPr>
      <w:r>
        <w:t xml:space="preserve">I større grad draget fordel </w:t>
      </w:r>
      <w:proofErr w:type="gramStart"/>
      <w:r>
        <w:t>af…(</w:t>
      </w:r>
      <w:proofErr w:type="gramEnd"/>
      <w:r>
        <w:t xml:space="preserve">skattefradrag for grønne investeringer) i mindre grad… </w:t>
      </w:r>
    </w:p>
    <w:p w14:paraId="1A28D0F7" w14:textId="77777777" w:rsidR="00EF6D9B" w:rsidRDefault="00EF6D9B" w:rsidP="00132B79">
      <w:pPr>
        <w:pStyle w:val="Vtalliste"/>
        <w:numPr>
          <w:ilvl w:val="0"/>
          <w:numId w:val="55"/>
        </w:numPr>
        <w:spacing w:line="276" w:lineRule="auto"/>
      </w:pPr>
      <w:r>
        <w:t xml:space="preserve">Hovedårsagen til… </w:t>
      </w:r>
    </w:p>
    <w:p w14:paraId="2AE565EE" w14:textId="77777777" w:rsidR="00EF6D9B" w:rsidRDefault="00EF6D9B" w:rsidP="00132B79">
      <w:pPr>
        <w:pStyle w:val="Vtalliste"/>
        <w:numPr>
          <w:ilvl w:val="0"/>
          <w:numId w:val="55"/>
        </w:numPr>
        <w:spacing w:line="276" w:lineRule="auto"/>
      </w:pPr>
      <w:r>
        <w:lastRenderedPageBreak/>
        <w:t xml:space="preserve">Af forrige afsnit blev det beskrevet hvordan virksomhed X… </w:t>
      </w:r>
    </w:p>
    <w:p w14:paraId="3D8418E7" w14:textId="77777777" w:rsidR="00EF6D9B" w:rsidRDefault="00EF6D9B" w:rsidP="00132B79">
      <w:pPr>
        <w:pStyle w:val="Vtalliste"/>
        <w:numPr>
          <w:ilvl w:val="0"/>
          <w:numId w:val="55"/>
        </w:numPr>
        <w:spacing w:line="276" w:lineRule="auto"/>
      </w:pPr>
      <w:r>
        <w:t>I dette afsnit foretages en analyse af… hvilket følges op af en diskussion af strategiske vækstmuligheder i det efterfølgende afsnit.</w:t>
      </w:r>
    </w:p>
    <w:p w14:paraId="0FBC2DAA" w14:textId="77777777" w:rsidR="00EF6D9B" w:rsidRDefault="00EF6D9B" w:rsidP="00132B79">
      <w:pPr>
        <w:pStyle w:val="Vtalliste"/>
        <w:numPr>
          <w:ilvl w:val="0"/>
          <w:numId w:val="0"/>
        </w:numPr>
        <w:spacing w:line="276" w:lineRule="auto"/>
      </w:pPr>
    </w:p>
    <w:p w14:paraId="41307AC5" w14:textId="1C883D61" w:rsidR="00EF6D9B" w:rsidRDefault="00EF6D9B" w:rsidP="00132B79">
      <w:pPr>
        <w:pStyle w:val="Voverskrift3"/>
        <w:spacing w:line="276" w:lineRule="auto"/>
      </w:pPr>
      <w:bookmarkStart w:id="27" w:name="_Toc57724675"/>
      <w:bookmarkStart w:id="28" w:name="_Toc61465089"/>
      <w:bookmarkStart w:id="29" w:name="_Toc64044590"/>
      <w:r>
        <w:t>Metodeøvelse - Udvælgelse af relevante modeller</w:t>
      </w:r>
      <w:bookmarkEnd w:id="27"/>
      <w:bookmarkEnd w:id="28"/>
      <w:bookmarkEnd w:id="29"/>
    </w:p>
    <w:p w14:paraId="7BE2B141" w14:textId="77777777" w:rsidR="00EF6D9B" w:rsidRDefault="00EF6D9B" w:rsidP="00132B79">
      <w:pPr>
        <w:spacing w:line="276" w:lineRule="auto"/>
      </w:pPr>
      <w:r>
        <w:t xml:space="preserve">Læreren kan med fordel have udvalgt aktuelle artikler inden øvelsen. Samlet tidsforbrug ca. 45 minutter plus tid til hvis eleverne selv skal finde artikler. </w:t>
      </w:r>
    </w:p>
    <w:p w14:paraId="42B6F4B6" w14:textId="77777777" w:rsidR="00EF6D9B" w:rsidRDefault="00EF6D9B" w:rsidP="00132B79">
      <w:pPr>
        <w:pStyle w:val="Listeafsnit"/>
        <w:numPr>
          <w:ilvl w:val="0"/>
          <w:numId w:val="52"/>
        </w:numPr>
        <w:spacing w:line="276" w:lineRule="auto"/>
      </w:pPr>
      <w:r>
        <w:t>Gå sammen i par.</w:t>
      </w:r>
    </w:p>
    <w:p w14:paraId="7FD6CBBF" w14:textId="77777777" w:rsidR="00EF6D9B" w:rsidRDefault="00EF6D9B" w:rsidP="00132B79">
      <w:pPr>
        <w:pStyle w:val="Listeafsnit"/>
        <w:numPr>
          <w:ilvl w:val="0"/>
          <w:numId w:val="52"/>
        </w:numPr>
        <w:spacing w:line="276" w:lineRule="auto"/>
      </w:pPr>
      <w:r>
        <w:t xml:space="preserve">Find en artikel om en dansk virksomhed skrevet i de sidste to år. </w:t>
      </w:r>
    </w:p>
    <w:p w14:paraId="6E535239" w14:textId="77777777" w:rsidR="00EF6D9B" w:rsidRDefault="00EF6D9B" w:rsidP="00132B79">
      <w:pPr>
        <w:pStyle w:val="Listeafsnit"/>
        <w:numPr>
          <w:ilvl w:val="0"/>
          <w:numId w:val="52"/>
        </w:numPr>
        <w:spacing w:line="276" w:lineRule="auto"/>
      </w:pPr>
      <w:r>
        <w:t xml:space="preserve">Lav en liste over modeller eller teorier fra erhvervsøkonomi, som artiklen har relation til  </w:t>
      </w:r>
    </w:p>
    <w:p w14:paraId="0D864E05" w14:textId="77777777" w:rsidR="00EF6D9B" w:rsidRDefault="00EF6D9B" w:rsidP="00132B79">
      <w:pPr>
        <w:pStyle w:val="Listeafsnit"/>
        <w:numPr>
          <w:ilvl w:val="0"/>
          <w:numId w:val="52"/>
        </w:numPr>
        <w:spacing w:line="276" w:lineRule="auto"/>
      </w:pPr>
      <w:r>
        <w:t>Gå sammen med en anden gruppe.</w:t>
      </w:r>
    </w:p>
    <w:p w14:paraId="746BCC49" w14:textId="6FE15AB5" w:rsidR="00EF6D9B" w:rsidRDefault="00EF6D9B" w:rsidP="00132B79">
      <w:pPr>
        <w:pStyle w:val="Listeafsnit"/>
        <w:numPr>
          <w:ilvl w:val="0"/>
          <w:numId w:val="52"/>
        </w:numPr>
        <w:spacing w:line="276" w:lineRule="auto"/>
      </w:pPr>
      <w:r>
        <w:t>I jeres nye grupper forklarer i nu på skift, hvorfor i har en model eller e</w:t>
      </w:r>
      <w:r w:rsidR="1624ACA1">
        <w:t>n</w:t>
      </w:r>
      <w:r>
        <w:t xml:space="preserve"> teori på jeres liste.</w:t>
      </w:r>
    </w:p>
    <w:p w14:paraId="66890EBE" w14:textId="77777777" w:rsidR="00EF6D9B" w:rsidRDefault="00EF6D9B" w:rsidP="00132B79">
      <w:pPr>
        <w:pStyle w:val="Vtalliste"/>
        <w:numPr>
          <w:ilvl w:val="0"/>
          <w:numId w:val="0"/>
        </w:numPr>
        <w:spacing w:line="276" w:lineRule="auto"/>
      </w:pPr>
    </w:p>
    <w:p w14:paraId="3307838A" w14:textId="77777777" w:rsidR="00EF6D9B" w:rsidRDefault="00EF6D9B" w:rsidP="00132B79">
      <w:pPr>
        <w:pStyle w:val="Voverskrift3"/>
        <w:spacing w:line="276" w:lineRule="auto"/>
      </w:pPr>
      <w:bookmarkStart w:id="30" w:name="_Toc57724676"/>
      <w:bookmarkStart w:id="31" w:name="_Toc61465090"/>
      <w:bookmarkStart w:id="32" w:name="_Toc64044591"/>
      <w:r>
        <w:t>Skriveøvelse - virksomhedspræsentation</w:t>
      </w:r>
      <w:bookmarkEnd w:id="30"/>
      <w:bookmarkEnd w:id="31"/>
      <w:bookmarkEnd w:id="32"/>
    </w:p>
    <w:p w14:paraId="424E09EB" w14:textId="3485E490" w:rsidR="00EF6D9B" w:rsidRDefault="00EF6D9B" w:rsidP="00132B79">
      <w:pPr>
        <w:spacing w:line="276" w:lineRule="auto"/>
      </w:pPr>
      <w:r>
        <w:t>Fokus i denne øvelse er på at træne eleven i at strukturere den skriftlige besvarelse og opnå øget bevidsthed om brugen af fagbegreber</w:t>
      </w:r>
      <w:r w:rsidR="002A4B82">
        <w:t>.</w:t>
      </w:r>
      <w:r>
        <w:t xml:space="preserve"> </w:t>
      </w:r>
    </w:p>
    <w:p w14:paraId="46DF4C78" w14:textId="77777777" w:rsidR="00EF6D9B" w:rsidRDefault="00EF6D9B" w:rsidP="00132B79">
      <w:pPr>
        <w:spacing w:line="276" w:lineRule="auto"/>
      </w:pPr>
      <w:r>
        <w:t xml:space="preserve">Samlet tidsforbrug ca. 120 minutter. Kan eventuelt tildeles som skriftlig aflevering/lektie til det efterfølgende modul. </w:t>
      </w:r>
    </w:p>
    <w:p w14:paraId="7F857819" w14:textId="77777777" w:rsidR="00EF6D9B" w:rsidRDefault="00EF6D9B" w:rsidP="00132B79">
      <w:pPr>
        <w:spacing w:line="276" w:lineRule="auto"/>
      </w:pPr>
      <w:r>
        <w:t xml:space="preserve">Introduktion: </w:t>
      </w:r>
    </w:p>
    <w:p w14:paraId="3E5D557D" w14:textId="77777777" w:rsidR="00EF6D9B" w:rsidRDefault="00EF6D9B" w:rsidP="00132B79">
      <w:pPr>
        <w:spacing w:line="276" w:lineRule="auto"/>
      </w:pPr>
      <w:r>
        <w:t xml:space="preserve">Du skal lave en skriftlig præsentation af en selvvalgt virksomhed. </w:t>
      </w:r>
    </w:p>
    <w:p w14:paraId="1DA5605F" w14:textId="77777777" w:rsidR="00EF6D9B" w:rsidRDefault="00EF6D9B" w:rsidP="00132B79">
      <w:pPr>
        <w:spacing w:line="276" w:lineRule="auto"/>
      </w:pPr>
      <w:r>
        <w:t>(begræns det f.eks. med ”dansk”, ”antal ansatte”, ”geografi”)</w:t>
      </w:r>
    </w:p>
    <w:p w14:paraId="6C6EECAF" w14:textId="1D102A18" w:rsidR="00EF6D9B" w:rsidRDefault="00EF6D9B" w:rsidP="00132B79">
      <w:pPr>
        <w:spacing w:line="276" w:lineRule="auto"/>
      </w:pPr>
      <w:r>
        <w:t>Mulige benspænd til øvelsen</w:t>
      </w:r>
      <w:r w:rsidR="002A4B82">
        <w:t>:</w:t>
      </w:r>
    </w:p>
    <w:p w14:paraId="767ADD0C" w14:textId="102B9FA8" w:rsidR="00EF6D9B" w:rsidRDefault="00EF6D9B" w:rsidP="00132B79">
      <w:pPr>
        <w:pStyle w:val="Listeafsnit"/>
        <w:numPr>
          <w:ilvl w:val="0"/>
          <w:numId w:val="56"/>
        </w:numPr>
        <w:spacing w:line="276" w:lineRule="auto"/>
      </w:pPr>
      <w:r>
        <w:t>Du skal i din besvarelse indtage rollen som journalist, der skriver en artikel til en af følgende</w:t>
      </w:r>
      <w:r w:rsidR="002A4B82">
        <w:t>,</w:t>
      </w:r>
    </w:p>
    <w:p w14:paraId="627F0FB7" w14:textId="0F9E4B12" w:rsidR="00EF6D9B" w:rsidRDefault="00EF6D9B" w:rsidP="00132B79">
      <w:pPr>
        <w:pStyle w:val="Listeafsnit"/>
        <w:numPr>
          <w:ilvl w:val="1"/>
          <w:numId w:val="56"/>
        </w:numPr>
        <w:spacing w:line="276" w:lineRule="auto"/>
      </w:pPr>
      <w:r>
        <w:t>En investeringsforening</w:t>
      </w:r>
    </w:p>
    <w:p w14:paraId="3F8AD126" w14:textId="77777777" w:rsidR="00EF6D9B" w:rsidRDefault="00EF6D9B" w:rsidP="00132B79">
      <w:pPr>
        <w:pStyle w:val="Listeafsnit"/>
        <w:numPr>
          <w:ilvl w:val="1"/>
          <w:numId w:val="56"/>
        </w:numPr>
        <w:spacing w:line="276" w:lineRule="auto"/>
      </w:pPr>
      <w:r>
        <w:t>Et lokalt erhvervsblad</w:t>
      </w:r>
    </w:p>
    <w:p w14:paraId="4B866756" w14:textId="77777777" w:rsidR="00EF6D9B" w:rsidRDefault="00EF6D9B" w:rsidP="00132B79">
      <w:pPr>
        <w:pStyle w:val="Listeafsnit"/>
        <w:numPr>
          <w:ilvl w:val="1"/>
          <w:numId w:val="56"/>
        </w:numPr>
        <w:spacing w:line="276" w:lineRule="auto"/>
      </w:pPr>
      <w:r>
        <w:t>Børsen tema om Gazelle virksomheder</w:t>
      </w:r>
    </w:p>
    <w:p w14:paraId="7E37217C" w14:textId="77777777" w:rsidR="00EF6D9B" w:rsidRDefault="00EF6D9B" w:rsidP="00132B79">
      <w:pPr>
        <w:pStyle w:val="Listeafsnit"/>
        <w:numPr>
          <w:ilvl w:val="0"/>
          <w:numId w:val="56"/>
        </w:numPr>
        <w:spacing w:line="276" w:lineRule="auto"/>
      </w:pPr>
      <w:r>
        <w:t>Søg at bruge så mange relevante fagbegreber som muligt</w:t>
      </w:r>
    </w:p>
    <w:p w14:paraId="240C8AAF" w14:textId="46B2B473" w:rsidR="00EF6D9B" w:rsidRDefault="00EF6D9B" w:rsidP="00132B79">
      <w:pPr>
        <w:pStyle w:val="Listeafsnit"/>
        <w:numPr>
          <w:ilvl w:val="1"/>
          <w:numId w:val="56"/>
        </w:numPr>
        <w:spacing w:line="276" w:lineRule="auto"/>
      </w:pPr>
      <w:r>
        <w:t xml:space="preserve">Marker alle fagbegreberne med fed skrift </w:t>
      </w:r>
    </w:p>
    <w:p w14:paraId="10312023" w14:textId="50C1817C" w:rsidR="00EF6D9B" w:rsidRDefault="00EF6D9B" w:rsidP="00132B79">
      <w:pPr>
        <w:pStyle w:val="Listeafsnit"/>
        <w:numPr>
          <w:ilvl w:val="0"/>
          <w:numId w:val="56"/>
        </w:numPr>
        <w:spacing w:line="276" w:lineRule="auto"/>
      </w:pPr>
      <w:r>
        <w:t>Du skal indsætte to tabeller eller grafer og skrive tilhørende tekst, så at de indgår i artiklen</w:t>
      </w:r>
    </w:p>
    <w:p w14:paraId="47AA99E8" w14:textId="2A91467E" w:rsidR="00EF6D9B" w:rsidRDefault="00EF6D9B" w:rsidP="00132B79">
      <w:pPr>
        <w:pStyle w:val="Listeafsnit"/>
        <w:numPr>
          <w:ilvl w:val="1"/>
          <w:numId w:val="56"/>
        </w:numPr>
        <w:spacing w:line="276" w:lineRule="auto"/>
      </w:pPr>
      <w:r>
        <w:t>De må ikke være kopieret, men skal være dine egne fra Excel eller lignende, hvor du har behandlet selv fundet data</w:t>
      </w:r>
    </w:p>
    <w:p w14:paraId="76DF4626" w14:textId="224A1E73" w:rsidR="00EF6D9B" w:rsidRDefault="00EF6D9B" w:rsidP="00132B79">
      <w:pPr>
        <w:pStyle w:val="Listeafsnit"/>
        <w:numPr>
          <w:ilvl w:val="0"/>
          <w:numId w:val="56"/>
        </w:numPr>
        <w:spacing w:line="276" w:lineRule="auto"/>
      </w:pPr>
      <w:r>
        <w:t xml:space="preserve">Du skal skrive ca. 5.000 tegn inkl. mellemrum </w:t>
      </w:r>
    </w:p>
    <w:p w14:paraId="6E931D15" w14:textId="107EF0FB" w:rsidR="00EF6D9B" w:rsidRDefault="00EF6D9B" w:rsidP="00132B79">
      <w:pPr>
        <w:pStyle w:val="Listeafsnit"/>
        <w:numPr>
          <w:ilvl w:val="0"/>
          <w:numId w:val="56"/>
        </w:numPr>
        <w:spacing w:line="276" w:lineRule="auto"/>
      </w:pPr>
      <w:r>
        <w:t xml:space="preserve">Du skal lave en kildeliste med mindst 5 kilder </w:t>
      </w:r>
    </w:p>
    <w:p w14:paraId="64BE06C8" w14:textId="70EF806F" w:rsidR="00EF6D9B" w:rsidRDefault="00EF6D9B" w:rsidP="00132B79">
      <w:pPr>
        <w:pStyle w:val="Listeafsnit"/>
        <w:numPr>
          <w:ilvl w:val="0"/>
          <w:numId w:val="56"/>
        </w:numPr>
        <w:spacing w:line="276" w:lineRule="auto"/>
      </w:pPr>
      <w:r>
        <w:t xml:space="preserve">Du skal også løbende lave fodnoter, så det fremgår, hvor dine oplysninger stammer fra </w:t>
      </w:r>
    </w:p>
    <w:p w14:paraId="6917139A" w14:textId="77777777" w:rsidR="00EF6D9B" w:rsidRDefault="00EF6D9B" w:rsidP="00132B79">
      <w:pPr>
        <w:spacing w:line="276" w:lineRule="auto"/>
      </w:pPr>
      <w:r>
        <w:t xml:space="preserve">Arbejdsform: </w:t>
      </w:r>
    </w:p>
    <w:p w14:paraId="3557D8D5" w14:textId="77777777" w:rsidR="00EF6D9B" w:rsidRDefault="00EF6D9B" w:rsidP="00132B79">
      <w:pPr>
        <w:spacing w:line="276" w:lineRule="auto"/>
      </w:pPr>
      <w:r>
        <w:t xml:space="preserve">Artiklen kan skrives individuelt eller i par og afleveres ved modulet afslutning. </w:t>
      </w:r>
    </w:p>
    <w:p w14:paraId="06262DB6" w14:textId="77777777" w:rsidR="00EF6D9B" w:rsidRDefault="00EF6D9B" w:rsidP="00132B79">
      <w:pPr>
        <w:spacing w:line="276" w:lineRule="auto"/>
      </w:pPr>
      <w:r>
        <w:t xml:space="preserve">Man kan med fordel bruge printede udgaver af artiklerne i det efterfølgende modul, hvor eleverne læser 2-3 af de andre gruppers artikler. Hvis det gøres, så stryg evt. benspændet med at markere fagbegreber når artiklerne skrives, så at læseren kan søge og finde dem som en del af læsningen. </w:t>
      </w:r>
    </w:p>
    <w:p w14:paraId="72344026" w14:textId="77777777" w:rsidR="00410A02" w:rsidRDefault="00410A02" w:rsidP="00132B79">
      <w:pPr>
        <w:spacing w:line="276" w:lineRule="auto"/>
      </w:pPr>
    </w:p>
    <w:sectPr w:rsidR="00410A02" w:rsidSect="00535CF9">
      <w:footerReference w:type="first" r:id="rId26"/>
      <w:pgSz w:w="11906" w:h="16838"/>
      <w:pgMar w:top="1134" w:right="1134" w:bottom="1134" w:left="1134" w:header="709" w:footer="709"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0D87EB17" w16cex:dateUtc="2021-02-12T10: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F40FF" w14:textId="77777777" w:rsidR="00A31C97" w:rsidRDefault="00A31C97" w:rsidP="001B756D">
      <w:pPr>
        <w:spacing w:after="0"/>
      </w:pPr>
      <w:r>
        <w:separator/>
      </w:r>
    </w:p>
  </w:endnote>
  <w:endnote w:type="continuationSeparator" w:id="0">
    <w:p w14:paraId="07F8CCB6" w14:textId="77777777" w:rsidR="00A31C97" w:rsidRDefault="00A31C97" w:rsidP="001B756D">
      <w:pPr>
        <w:spacing w:after="0"/>
      </w:pPr>
      <w:r>
        <w:continuationSeparator/>
      </w:r>
    </w:p>
  </w:endnote>
  <w:endnote w:type="continuationNotice" w:id="1">
    <w:p w14:paraId="0DFAA0B9" w14:textId="77777777" w:rsidR="00A31C97" w:rsidRDefault="00A31C9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erif">
    <w:altName w:val="Cambria"/>
    <w:charset w:val="00"/>
    <w:family w:val="roman"/>
    <w:pitch w:val="variable"/>
    <w:sig w:usb0="E00002FF" w:usb1="500078FF" w:usb2="00000029"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2801C08D-2013-4FA1-9405-7BF04455FCB5}"/>
  </w:font>
  <w:font w:name="Tahoma">
    <w:panose1 w:val="020B0604030504040204"/>
    <w:charset w:val="00"/>
    <w:family w:val="swiss"/>
    <w:pitch w:val="variable"/>
    <w:sig w:usb0="E1002EFF" w:usb1="C000605B" w:usb2="00000029" w:usb3="00000000" w:csb0="000101FF" w:csb1="00000000"/>
    <w:embedRegular r:id="rId2" w:fontKey="{34A9DA82-5E62-4D56-92F4-E446B29575D1}"/>
    <w:embedBold r:id="rId3" w:fontKey="{2BD23D89-ADF7-4E2F-96D4-7ECCF59B6551}"/>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4" w:fontKey="{FDC401B3-AD3D-4B64-9F03-A32A49C004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F1401" w14:textId="5BF90CCF" w:rsidR="001B756D" w:rsidRPr="006E0B21" w:rsidRDefault="00992514" w:rsidP="00762761">
    <w:pPr>
      <w:pStyle w:val="Sidefod"/>
    </w:pPr>
    <w:r>
      <w:t xml:space="preserve">Side </w:t>
    </w:r>
    <w:sdt>
      <w:sdtPr>
        <w:id w:val="2024588803"/>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F175B" w14:textId="60EE57D0" w:rsidR="00650AF1" w:rsidRDefault="00650AF1">
    <w:pPr>
      <w:pStyle w:val="Sidefod"/>
    </w:pPr>
    <w:r>
      <w:t xml:space="preserve">Side </w:t>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572FE" w14:textId="073F6F26" w:rsidR="00300C3F" w:rsidRDefault="00992514">
    <w:pPr>
      <w:pStyle w:val="Sidefod"/>
    </w:pPr>
    <w:r>
      <w:t xml:space="preserve">Side </w:t>
    </w:r>
    <w:sdt>
      <w:sdtPr>
        <w:id w:val="-1829584886"/>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A6FCB" w14:textId="77777777" w:rsidR="00A31C97" w:rsidRDefault="00A31C97" w:rsidP="001B756D">
      <w:pPr>
        <w:spacing w:after="0"/>
      </w:pPr>
      <w:r>
        <w:separator/>
      </w:r>
    </w:p>
  </w:footnote>
  <w:footnote w:type="continuationSeparator" w:id="0">
    <w:p w14:paraId="6AE958EA" w14:textId="77777777" w:rsidR="00A31C97" w:rsidRDefault="00A31C97" w:rsidP="001B756D">
      <w:pPr>
        <w:spacing w:after="0"/>
      </w:pPr>
      <w:r>
        <w:continuationSeparator/>
      </w:r>
    </w:p>
  </w:footnote>
  <w:footnote w:type="continuationNotice" w:id="1">
    <w:p w14:paraId="7BA9E0AC" w14:textId="77777777" w:rsidR="00A31C97" w:rsidRDefault="00A31C97">
      <w:pPr>
        <w:spacing w:before="0" w:after="0"/>
      </w:pPr>
    </w:p>
  </w:footnote>
  <w:footnote w:id="2">
    <w:p w14:paraId="2355C152" w14:textId="0D65E1C0" w:rsidR="6DCD6A4F" w:rsidRDefault="6DCD6A4F" w:rsidP="006E0B21">
      <w:pPr>
        <w:pStyle w:val="Fodnotetekst"/>
        <w:rPr>
          <w:rStyle w:val="Hyperlink"/>
        </w:rPr>
      </w:pPr>
      <w:r w:rsidRPr="6DCD6A4F">
        <w:rPr>
          <w:rStyle w:val="Fodnotehenvisning"/>
        </w:rPr>
        <w:footnoteRef/>
      </w:r>
      <w:r>
        <w:t xml:space="preserve"> </w:t>
      </w:r>
      <w:hyperlink r:id="rId1" w:history="1">
        <w:r w:rsidRPr="6DCD6A4F">
          <w:rPr>
            <w:rStyle w:val="Hyperlink"/>
          </w:rPr>
          <w:t xml:space="preserve">Læreplan og vejledning | emu </w:t>
        </w:r>
        <w:proofErr w:type="spellStart"/>
        <w:r w:rsidRPr="6DCD6A4F">
          <w:rPr>
            <w:rStyle w:val="Hyperlink"/>
          </w:rPr>
          <w:t>danmarks</w:t>
        </w:r>
        <w:proofErr w:type="spellEnd"/>
        <w:r w:rsidRPr="6DCD6A4F">
          <w:rPr>
            <w:rStyle w:val="Hyperlink"/>
          </w:rPr>
          <w:t xml:space="preserve"> læringsportal</w:t>
        </w:r>
      </w:hyperlink>
      <w:r w:rsidRPr="6DCD6A4F">
        <w:rPr>
          <w:rStyle w:val="Hyperlink"/>
        </w:rPr>
        <w:t>.</w:t>
      </w:r>
    </w:p>
  </w:footnote>
  <w:footnote w:id="3">
    <w:p w14:paraId="780A60FB" w14:textId="59E9E91A" w:rsidR="41AF5660" w:rsidRPr="00762761" w:rsidRDefault="41AF5660" w:rsidP="006E0B21">
      <w:pPr>
        <w:pStyle w:val="Vbulletliste"/>
        <w:numPr>
          <w:ilvl w:val="0"/>
          <w:numId w:val="0"/>
        </w:numPr>
      </w:pPr>
      <w:r w:rsidRPr="006E0B21">
        <w:t xml:space="preserve"> Modellen er </w:t>
      </w:r>
      <w:r>
        <w:t xml:space="preserve">udarbejdet af lektor på SDU Esben </w:t>
      </w:r>
      <w:proofErr w:type="spellStart"/>
      <w:r>
        <w:t>Nedenskov</w:t>
      </w:r>
      <w:proofErr w:type="spellEnd"/>
      <w:r>
        <w:t xml:space="preserve"> Petersen. Her efter </w:t>
      </w:r>
      <w:r w:rsidRPr="00762761">
        <w:t xml:space="preserve">(Rangvid, 2021) </w:t>
      </w:r>
    </w:p>
    <w:p w14:paraId="1EFE906C" w14:textId="2E8DEF37" w:rsidR="41AF5660" w:rsidRPr="00762761" w:rsidRDefault="41AF5660" w:rsidP="41AF5660">
      <w:pPr>
        <w:pStyle w:val="Fodnotetekst"/>
      </w:pPr>
      <w:r w:rsidRPr="00762761">
        <w:t>Link: https://vidensmoenstre.systime.dk/?id=p248</w:t>
      </w:r>
    </w:p>
  </w:footnote>
  <w:footnote w:id="4">
    <w:p w14:paraId="1EF09E5A" w14:textId="63BEC47E" w:rsidR="41AF5660" w:rsidRDefault="41AF5660" w:rsidP="00762761">
      <w:pPr>
        <w:pStyle w:val="Fodnotetekst"/>
      </w:pPr>
      <w:r w:rsidRPr="41AF5660">
        <w:rPr>
          <w:rStyle w:val="Fodnotehenvisning"/>
        </w:rPr>
        <w:footnoteRef/>
      </w:r>
      <w:r>
        <w:t xml:space="preserve"> Se (Rangvid, 2021)</w:t>
      </w:r>
    </w:p>
  </w:footnote>
  <w:footnote w:id="5">
    <w:p w14:paraId="7631D4C0" w14:textId="77FA4CDB" w:rsidR="5F98514C" w:rsidRDefault="5F98514C" w:rsidP="5F98514C">
      <w:r w:rsidRPr="5F98514C">
        <w:rPr>
          <w:rStyle w:val="Fodnotehenvisning"/>
        </w:rPr>
        <w:footnoteRef/>
      </w:r>
      <w:r w:rsidR="5C530188">
        <w:t xml:space="preserve"> </w:t>
      </w:r>
      <w:r w:rsidR="5C530188" w:rsidRPr="5C530188">
        <w:rPr>
          <w:i/>
          <w:iCs/>
          <w:color w:val="181A21"/>
          <w:sz w:val="24"/>
          <w:szCs w:val="24"/>
        </w:rPr>
        <w:t xml:space="preserve">Samtale mellem Esben </w:t>
      </w:r>
      <w:proofErr w:type="spellStart"/>
      <w:r w:rsidR="5C530188" w:rsidRPr="5C530188">
        <w:rPr>
          <w:i/>
          <w:iCs/>
          <w:color w:val="181A21"/>
          <w:sz w:val="24"/>
          <w:szCs w:val="24"/>
        </w:rPr>
        <w:t>Nedenskov</w:t>
      </w:r>
      <w:proofErr w:type="spellEnd"/>
      <w:r w:rsidR="5C530188" w:rsidRPr="5C530188">
        <w:rPr>
          <w:i/>
          <w:iCs/>
          <w:color w:val="181A21"/>
          <w:sz w:val="24"/>
          <w:szCs w:val="24"/>
        </w:rPr>
        <w:t xml:space="preserve"> Petersen, lektor, SDU og Jens Ditlev Hansen, rektor, College 360, januar 2018. Link: </w:t>
      </w:r>
      <w:hyperlink r:id="rId2">
        <w:r w:rsidR="5C530188" w:rsidRPr="5F98514C">
          <w:rPr>
            <w:rStyle w:val="Hyperlink"/>
            <w:rFonts w:ascii="Arial" w:eastAsia="Arial" w:hAnsi="Arial" w:cs="Arial"/>
          </w:rPr>
          <w:t>https://emu.dk/hhx/studieomraadet/metoder/den-videnskabelige-basismodel</w:t>
        </w:r>
      </w:hyperlink>
    </w:p>
  </w:footnote>
  <w:footnote w:id="6">
    <w:p w14:paraId="4415B226" w14:textId="48848C01" w:rsidR="00010133" w:rsidRDefault="00010133">
      <w:pPr>
        <w:pStyle w:val="Fodnotetekst"/>
      </w:pPr>
      <w:r>
        <w:rPr>
          <w:rStyle w:val="Fodnotehenvisning"/>
        </w:rPr>
        <w:footnoteRef/>
      </w:r>
      <w:r>
        <w:t xml:space="preserve"> </w:t>
      </w:r>
      <w:r w:rsidRPr="00010133">
        <w:t xml:space="preserve">Søren </w:t>
      </w:r>
      <w:proofErr w:type="spellStart"/>
      <w:r w:rsidRPr="00010133">
        <w:t>Vortex</w:t>
      </w:r>
      <w:proofErr w:type="spellEnd"/>
      <w:r w:rsidRPr="00010133">
        <w:t xml:space="preserve">: ”Introduktion til metode”, i (red.) Søren </w:t>
      </w:r>
      <w:proofErr w:type="spellStart"/>
      <w:r w:rsidRPr="00010133">
        <w:t>Vortex</w:t>
      </w:r>
      <w:proofErr w:type="spellEnd"/>
      <w:r w:rsidRPr="00010133">
        <w:t xml:space="preserve">: Valg, der skaber viden – om samfundsvidenskabelige metoder, 9. oplag (Hans Reitzels Forlag: København 2006), s. 9.  </w:t>
      </w:r>
    </w:p>
  </w:footnote>
  <w:footnote w:id="7">
    <w:p w14:paraId="16148164" w14:textId="2632E8E0" w:rsidR="00010133" w:rsidRDefault="00010133">
      <w:pPr>
        <w:pStyle w:val="Fodnotetekst"/>
      </w:pPr>
      <w:r>
        <w:rPr>
          <w:rStyle w:val="Fodnotehenvisning"/>
        </w:rPr>
        <w:footnoteRef/>
      </w:r>
      <w:r>
        <w:t xml:space="preserve"> </w:t>
      </w:r>
      <w:r w:rsidRPr="00010133">
        <w:t>Her følger vi Kim Buch-Madsen: ”Hvad er teori, hvor kommer den fra og hvordan anvender du den</w:t>
      </w:r>
    </w:p>
  </w:footnote>
  <w:footnote w:id="8">
    <w:p w14:paraId="28FFC6BA" w14:textId="3A4CA37C" w:rsidR="00D65198" w:rsidRDefault="00D65198">
      <w:pPr>
        <w:pStyle w:val="Fodnotetekst"/>
      </w:pPr>
      <w:r>
        <w:rPr>
          <w:rStyle w:val="Fodnotehenvisning"/>
        </w:rPr>
        <w:footnoteRef/>
      </w:r>
      <w:r>
        <w:t xml:space="preserve"> </w:t>
      </w:r>
      <w:hyperlink r:id="rId3" w:history="1">
        <w:r w:rsidRPr="00DD4FDF">
          <w:rPr>
            <w:rStyle w:val="Hyperlink"/>
          </w:rPr>
          <w:t>https://www.uvm.dk/-/media/filer/uvm/udd/gym/pdf20/aug/200810-virksomhedsoekonomi-a-hhx-vejledning-juni-2020.pdf</w:t>
        </w:r>
      </w:hyperlink>
      <w:r>
        <w:t xml:space="preserve"> </w:t>
      </w:r>
    </w:p>
  </w:footnote>
  <w:footnote w:id="9">
    <w:p w14:paraId="01B459CA" w14:textId="77777777" w:rsidR="00EF6D9B" w:rsidRDefault="00EF6D9B" w:rsidP="00EF6D9B">
      <w:pPr>
        <w:pStyle w:val="Fodnotetekst"/>
      </w:pPr>
      <w:r>
        <w:rPr>
          <w:rStyle w:val="Fodnotehenvisning"/>
        </w:rPr>
        <w:footnoteRef/>
      </w:r>
      <w:r>
        <w:t xml:space="preserve"> </w:t>
      </w:r>
      <w:hyperlink r:id="rId4" w:history="1">
        <w:r>
          <w:rPr>
            <w:rStyle w:val="Hyperlink"/>
          </w:rPr>
          <w:t>https://www.doingbusiness.org/en/rankings</w:t>
        </w:r>
      </w:hyperlink>
      <w:r>
        <w:t xml:space="preserve"> </w:t>
      </w:r>
    </w:p>
  </w:footnote>
  <w:footnote w:id="10">
    <w:p w14:paraId="7EE55679" w14:textId="77777777" w:rsidR="00EF6D9B" w:rsidRDefault="00EF6D9B" w:rsidP="00EF6D9B">
      <w:pPr>
        <w:pStyle w:val="Fodnotetekst"/>
      </w:pPr>
      <w:r>
        <w:rPr>
          <w:rStyle w:val="Fodnotehenvisning"/>
        </w:rPr>
        <w:footnoteRef/>
      </w:r>
      <w:r>
        <w:t xml:space="preserve"> </w:t>
      </w:r>
      <w:hyperlink r:id="rId5" w:history="1">
        <w:r>
          <w:rPr>
            <w:rStyle w:val="Hyperlink"/>
          </w:rPr>
          <w:t>https://reports.weforum.org/global-risks-report-2020/survey-results/global-risks-of-highest-concern-for-doing-business-2020/</w:t>
        </w:r>
      </w:hyperlink>
      <w:r>
        <w:t xml:space="preserve"> </w:t>
      </w:r>
    </w:p>
  </w:footnote>
  <w:footnote w:id="11">
    <w:p w14:paraId="3F3353B9" w14:textId="77777777" w:rsidR="00EF6D9B" w:rsidRDefault="00EF6D9B" w:rsidP="00EF6D9B">
      <w:pPr>
        <w:pStyle w:val="Fodnotetekst"/>
      </w:pPr>
      <w:r>
        <w:rPr>
          <w:rStyle w:val="Fodnotehenvisning"/>
        </w:rPr>
        <w:footnoteRef/>
      </w:r>
      <w:r>
        <w:t xml:space="preserve"> </w:t>
      </w:r>
      <w:hyperlink r:id="rId6" w:history="1">
        <w:r>
          <w:rPr>
            <w:rStyle w:val="Hyperlink"/>
          </w:rPr>
          <w:t>https://smvguiden.dk/virksomhedsdrift/fordele-og-ulemper-ved-outsourcing-et-overblik-over-loesningerne-til-dit-firma/</w:t>
        </w:r>
      </w:hyperlink>
      <w:r>
        <w:t xml:space="preserve"> &amp; </w:t>
      </w:r>
      <w:hyperlink r:id="rId7" w:history="1">
        <w:r>
          <w:rPr>
            <w:rStyle w:val="Hyperlink"/>
          </w:rPr>
          <w:t>https://smvguiden.dk/virksomhedsdrift/hvorfor-outsourcing-5-forretningsprocesser-du-boer-overveje-at-outsourc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323E7" w14:textId="77777777" w:rsidR="00EE6248" w:rsidRDefault="00EE6248">
    <w:pPr>
      <w:pStyle w:val="Sidehoved"/>
    </w:pPr>
    <w:r>
      <w:rPr>
        <w:noProof/>
        <w:lang w:eastAsia="da-DK"/>
      </w:rPr>
      <w:drawing>
        <wp:anchor distT="0" distB="0" distL="114300" distR="114300" simplePos="0" relativeHeight="251660800" behindDoc="0" locked="0" layoutInCell="1" allowOverlap="1" wp14:anchorId="3B30F401" wp14:editId="600DA733">
          <wp:simplePos x="0" y="0"/>
          <wp:positionH relativeFrom="page">
            <wp:posOffset>5577840</wp:posOffset>
          </wp:positionH>
          <wp:positionV relativeFrom="page">
            <wp:posOffset>106680</wp:posOffset>
          </wp:positionV>
          <wp:extent cx="1792605" cy="851535"/>
          <wp:effectExtent l="0" t="0" r="0" b="5715"/>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VM_STUK_black.wmf"/>
                  <pic:cNvPicPr/>
                </pic:nvPicPr>
                <pic:blipFill>
                  <a:blip r:embed="rId1">
                    <a:extLst>
                      <a:ext uri="{28A0092B-C50C-407E-A947-70E740481C1C}">
                        <a14:useLocalDpi xmlns:a14="http://schemas.microsoft.com/office/drawing/2010/main" val="0"/>
                      </a:ext>
                    </a:extLst>
                  </a:blip>
                  <a:stretch>
                    <a:fillRect/>
                  </a:stretch>
                </pic:blipFill>
                <pic:spPr>
                  <a:xfrm>
                    <a:off x="0" y="0"/>
                    <a:ext cx="1792605" cy="8515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F26938"/>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DC10FF7C"/>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F0DA6188"/>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000F338"/>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6EC4D1B0"/>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946E124"/>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CE4B6E"/>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4FCB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E22CF2"/>
    <w:lvl w:ilvl="0">
      <w:start w:val="1"/>
      <w:numFmt w:val="decimal"/>
      <w:pStyle w:val="Opstilling-talellerbogst"/>
      <w:lvlText w:val="%1."/>
      <w:lvlJc w:val="left"/>
      <w:pPr>
        <w:tabs>
          <w:tab w:val="num" w:pos="360"/>
        </w:tabs>
        <w:ind w:left="360" w:hanging="360"/>
      </w:pPr>
    </w:lvl>
  </w:abstractNum>
  <w:abstractNum w:abstractNumId="9" w15:restartNumberingAfterBreak="0">
    <w:nsid w:val="FFFFFF89"/>
    <w:multiLevelType w:val="singleLevel"/>
    <w:tmpl w:val="045EE008"/>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15:restartNumberingAfterBreak="0">
    <w:nsid w:val="00724208"/>
    <w:multiLevelType w:val="multilevel"/>
    <w:tmpl w:val="ED0EBBEE"/>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38370A1"/>
    <w:multiLevelType w:val="hybridMultilevel"/>
    <w:tmpl w:val="619E7792"/>
    <w:lvl w:ilvl="0" w:tplc="C1B243B2">
      <w:start w:val="1"/>
      <w:numFmt w:val="bullet"/>
      <w:lvlText w:val=""/>
      <w:lvlJc w:val="left"/>
      <w:pPr>
        <w:ind w:left="720" w:hanging="360"/>
      </w:pPr>
      <w:rPr>
        <w:rFonts w:ascii="Symbol" w:hAnsi="Symbol" w:hint="default"/>
      </w:rPr>
    </w:lvl>
    <w:lvl w:ilvl="1" w:tplc="978E9034">
      <w:start w:val="1"/>
      <w:numFmt w:val="bullet"/>
      <w:lvlText w:val="o"/>
      <w:lvlJc w:val="left"/>
      <w:pPr>
        <w:ind w:left="1440" w:hanging="360"/>
      </w:pPr>
      <w:rPr>
        <w:rFonts w:ascii="Courier New" w:hAnsi="Courier New" w:hint="default"/>
      </w:rPr>
    </w:lvl>
    <w:lvl w:ilvl="2" w:tplc="AA60B572">
      <w:start w:val="1"/>
      <w:numFmt w:val="bullet"/>
      <w:lvlText w:val=""/>
      <w:lvlJc w:val="left"/>
      <w:pPr>
        <w:ind w:left="2160" w:hanging="360"/>
      </w:pPr>
      <w:rPr>
        <w:rFonts w:ascii="Wingdings" w:hAnsi="Wingdings" w:hint="default"/>
      </w:rPr>
    </w:lvl>
    <w:lvl w:ilvl="3" w:tplc="8682B328">
      <w:start w:val="1"/>
      <w:numFmt w:val="bullet"/>
      <w:lvlText w:val=""/>
      <w:lvlJc w:val="left"/>
      <w:pPr>
        <w:ind w:left="2880" w:hanging="360"/>
      </w:pPr>
      <w:rPr>
        <w:rFonts w:ascii="Symbol" w:hAnsi="Symbol" w:hint="default"/>
      </w:rPr>
    </w:lvl>
    <w:lvl w:ilvl="4" w:tplc="968E2C9C">
      <w:start w:val="1"/>
      <w:numFmt w:val="bullet"/>
      <w:lvlText w:val="o"/>
      <w:lvlJc w:val="left"/>
      <w:pPr>
        <w:ind w:left="3600" w:hanging="360"/>
      </w:pPr>
      <w:rPr>
        <w:rFonts w:ascii="Courier New" w:hAnsi="Courier New" w:hint="default"/>
      </w:rPr>
    </w:lvl>
    <w:lvl w:ilvl="5" w:tplc="DFC6541C">
      <w:start w:val="1"/>
      <w:numFmt w:val="bullet"/>
      <w:lvlText w:val=""/>
      <w:lvlJc w:val="left"/>
      <w:pPr>
        <w:ind w:left="4320" w:hanging="360"/>
      </w:pPr>
      <w:rPr>
        <w:rFonts w:ascii="Wingdings" w:hAnsi="Wingdings" w:hint="default"/>
      </w:rPr>
    </w:lvl>
    <w:lvl w:ilvl="6" w:tplc="3F10CF68">
      <w:start w:val="1"/>
      <w:numFmt w:val="bullet"/>
      <w:lvlText w:val=""/>
      <w:lvlJc w:val="left"/>
      <w:pPr>
        <w:ind w:left="5040" w:hanging="360"/>
      </w:pPr>
      <w:rPr>
        <w:rFonts w:ascii="Symbol" w:hAnsi="Symbol" w:hint="default"/>
      </w:rPr>
    </w:lvl>
    <w:lvl w:ilvl="7" w:tplc="6C9046EA">
      <w:start w:val="1"/>
      <w:numFmt w:val="bullet"/>
      <w:lvlText w:val="o"/>
      <w:lvlJc w:val="left"/>
      <w:pPr>
        <w:ind w:left="5760" w:hanging="360"/>
      </w:pPr>
      <w:rPr>
        <w:rFonts w:ascii="Courier New" w:hAnsi="Courier New" w:hint="default"/>
      </w:rPr>
    </w:lvl>
    <w:lvl w:ilvl="8" w:tplc="E8046636">
      <w:start w:val="1"/>
      <w:numFmt w:val="bullet"/>
      <w:lvlText w:val=""/>
      <w:lvlJc w:val="left"/>
      <w:pPr>
        <w:ind w:left="6480" w:hanging="360"/>
      </w:pPr>
      <w:rPr>
        <w:rFonts w:ascii="Wingdings" w:hAnsi="Wingdings" w:hint="default"/>
      </w:rPr>
    </w:lvl>
  </w:abstractNum>
  <w:abstractNum w:abstractNumId="12" w15:restartNumberingAfterBreak="0">
    <w:nsid w:val="03A21666"/>
    <w:multiLevelType w:val="hybridMultilevel"/>
    <w:tmpl w:val="1732360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07446895"/>
    <w:multiLevelType w:val="hybridMultilevel"/>
    <w:tmpl w:val="D9648EA2"/>
    <w:lvl w:ilvl="0" w:tplc="04060001">
      <w:start w:val="1"/>
      <w:numFmt w:val="bullet"/>
      <w:lvlText w:val=""/>
      <w:lvlJc w:val="left"/>
      <w:pPr>
        <w:ind w:left="720" w:hanging="360"/>
      </w:pPr>
      <w:rPr>
        <w:rFonts w:ascii="Symbol" w:hAnsi="Symbol" w:hint="default"/>
      </w:rPr>
    </w:lvl>
    <w:lvl w:ilvl="1" w:tplc="0406000D">
      <w:start w:val="1"/>
      <w:numFmt w:val="bullet"/>
      <w:lvlText w:val=""/>
      <w:lvlJc w:val="left"/>
      <w:pPr>
        <w:ind w:left="1440" w:hanging="360"/>
      </w:pPr>
      <w:rPr>
        <w:rFonts w:ascii="Wingdings" w:hAnsi="Wingdings"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0E521678"/>
    <w:multiLevelType w:val="hybridMultilevel"/>
    <w:tmpl w:val="59F47620"/>
    <w:lvl w:ilvl="0" w:tplc="04060001">
      <w:start w:val="1"/>
      <w:numFmt w:val="bullet"/>
      <w:lvlText w:val=""/>
      <w:lvlJc w:val="left"/>
      <w:pPr>
        <w:ind w:left="720" w:hanging="360"/>
      </w:pPr>
      <w:rPr>
        <w:rFonts w:ascii="Symbol" w:hAnsi="Symbol" w:hint="default"/>
      </w:rPr>
    </w:lvl>
    <w:lvl w:ilvl="1" w:tplc="04060001">
      <w:start w:val="1"/>
      <w:numFmt w:val="bullet"/>
      <w:lvlText w:val=""/>
      <w:lvlJc w:val="left"/>
      <w:pPr>
        <w:ind w:left="1787" w:hanging="707"/>
      </w:pPr>
      <w:rPr>
        <w:rFonts w:ascii="Symbol" w:hAnsi="Symbol"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0EF74404"/>
    <w:multiLevelType w:val="hybridMultilevel"/>
    <w:tmpl w:val="0B38C3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11D42699"/>
    <w:multiLevelType w:val="hybridMultilevel"/>
    <w:tmpl w:val="0D8E47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133166D3"/>
    <w:multiLevelType w:val="multilevel"/>
    <w:tmpl w:val="68086D8E"/>
    <w:lvl w:ilvl="0">
      <w:start w:val="1"/>
      <w:numFmt w:val="decimal"/>
      <w:pStyle w:val="Vtalliste"/>
      <w:lvlText w:val="%1."/>
      <w:lvlJc w:val="left"/>
      <w:pPr>
        <w:ind w:left="357" w:hanging="357"/>
      </w:pPr>
      <w:rPr>
        <w:rFonts w:hint="default"/>
      </w:rPr>
    </w:lvl>
    <w:lvl w:ilvl="1">
      <w:start w:val="1"/>
      <w:numFmt w:val="lowerLetter"/>
      <w:lvlText w:val="%2."/>
      <w:lvlJc w:val="left"/>
      <w:pPr>
        <w:ind w:left="714" w:hanging="357"/>
      </w:pPr>
      <w:rPr>
        <w:rFonts w:hint="default"/>
      </w:rPr>
    </w:lvl>
    <w:lvl w:ilvl="2">
      <w:start w:val="1"/>
      <w:numFmt w:val="lowerRoman"/>
      <w:lvlText w:val="%3."/>
      <w:lvlJc w:val="righ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righ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right"/>
      <w:pPr>
        <w:ind w:left="3213" w:hanging="357"/>
      </w:pPr>
      <w:rPr>
        <w:rFonts w:hint="default"/>
      </w:rPr>
    </w:lvl>
  </w:abstractNum>
  <w:abstractNum w:abstractNumId="18" w15:restartNumberingAfterBreak="0">
    <w:nsid w:val="1C634A72"/>
    <w:multiLevelType w:val="hybridMultilevel"/>
    <w:tmpl w:val="63E257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1DAD1E45"/>
    <w:multiLevelType w:val="hybridMultilevel"/>
    <w:tmpl w:val="2F9CE67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0" w15:restartNumberingAfterBreak="0">
    <w:nsid w:val="2010453D"/>
    <w:multiLevelType w:val="hybridMultilevel"/>
    <w:tmpl w:val="F8BC07B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260E0F11"/>
    <w:multiLevelType w:val="hybridMultilevel"/>
    <w:tmpl w:val="5D8E81A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2" w15:restartNumberingAfterBreak="0">
    <w:nsid w:val="262E712D"/>
    <w:multiLevelType w:val="hybridMultilevel"/>
    <w:tmpl w:val="4380D41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2C457D66"/>
    <w:multiLevelType w:val="hybridMultilevel"/>
    <w:tmpl w:val="FDF0995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24" w15:restartNumberingAfterBreak="0">
    <w:nsid w:val="2F8A0319"/>
    <w:multiLevelType w:val="hybridMultilevel"/>
    <w:tmpl w:val="F8D83204"/>
    <w:lvl w:ilvl="0" w:tplc="8C587D4C">
      <w:start w:val="1"/>
      <w:numFmt w:val="bullet"/>
      <w:pStyle w:val="Vbulletliste"/>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15:restartNumberingAfterBreak="0">
    <w:nsid w:val="2FD53F89"/>
    <w:multiLevelType w:val="hybridMultilevel"/>
    <w:tmpl w:val="4E6E306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6" w15:restartNumberingAfterBreak="0">
    <w:nsid w:val="370863C8"/>
    <w:multiLevelType w:val="hybridMultilevel"/>
    <w:tmpl w:val="77C642A6"/>
    <w:lvl w:ilvl="0" w:tplc="04060003">
      <w:start w:val="1"/>
      <w:numFmt w:val="bullet"/>
      <w:lvlText w:val="o"/>
      <w:lvlJc w:val="left"/>
      <w:pPr>
        <w:ind w:left="720" w:hanging="360"/>
      </w:pPr>
      <w:rPr>
        <w:rFonts w:ascii="Courier New" w:hAnsi="Courier New" w:cs="Courier New"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3AAF04F8"/>
    <w:multiLevelType w:val="hybridMultilevel"/>
    <w:tmpl w:val="5EF2FF56"/>
    <w:lvl w:ilvl="0" w:tplc="04060001">
      <w:start w:val="1"/>
      <w:numFmt w:val="bullet"/>
      <w:lvlText w:val=""/>
      <w:lvlJc w:val="left"/>
      <w:pPr>
        <w:ind w:left="720" w:hanging="360"/>
      </w:pPr>
      <w:rPr>
        <w:rFonts w:ascii="Symbol" w:hAnsi="Symbol" w:hint="default"/>
      </w:rPr>
    </w:lvl>
    <w:lvl w:ilvl="1" w:tplc="4192F706">
      <w:numFmt w:val="bullet"/>
      <w:lvlText w:val="-"/>
      <w:lvlJc w:val="left"/>
      <w:pPr>
        <w:ind w:left="1440" w:hanging="360"/>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3C7524E4"/>
    <w:multiLevelType w:val="hybridMultilevel"/>
    <w:tmpl w:val="7AEAE304"/>
    <w:lvl w:ilvl="0" w:tplc="97E0D1DE">
      <w:start w:val="1"/>
      <w:numFmt w:val="decimal"/>
      <w:pStyle w:val="Listeafsnit"/>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15:restartNumberingAfterBreak="0">
    <w:nsid w:val="3D3D1C7C"/>
    <w:multiLevelType w:val="hybridMultilevel"/>
    <w:tmpl w:val="D4FEB946"/>
    <w:lvl w:ilvl="0" w:tplc="04060001">
      <w:start w:val="1"/>
      <w:numFmt w:val="bullet"/>
      <w:lvlText w:val=""/>
      <w:lvlJc w:val="left"/>
      <w:pPr>
        <w:ind w:left="720" w:hanging="360"/>
      </w:pPr>
      <w:rPr>
        <w:rFonts w:ascii="Symbol" w:hAnsi="Symbol" w:hint="default"/>
      </w:rPr>
    </w:lvl>
    <w:lvl w:ilvl="1" w:tplc="308AA380">
      <w:start w:val="1"/>
      <w:numFmt w:val="bullet"/>
      <w:lvlText w:val="-"/>
      <w:lvlJc w:val="left"/>
      <w:pPr>
        <w:ind w:left="1787" w:hanging="707"/>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12E32B1"/>
    <w:multiLevelType w:val="hybridMultilevel"/>
    <w:tmpl w:val="BCEC40E8"/>
    <w:lvl w:ilvl="0" w:tplc="04060001">
      <w:start w:val="1"/>
      <w:numFmt w:val="bullet"/>
      <w:lvlText w:val=""/>
      <w:lvlJc w:val="left"/>
      <w:pPr>
        <w:ind w:left="717" w:hanging="360"/>
      </w:pPr>
      <w:rPr>
        <w:rFonts w:ascii="Symbol" w:hAnsi="Symbol" w:hint="default"/>
      </w:rPr>
    </w:lvl>
    <w:lvl w:ilvl="1" w:tplc="04060003" w:tentative="1">
      <w:start w:val="1"/>
      <w:numFmt w:val="bullet"/>
      <w:lvlText w:val="o"/>
      <w:lvlJc w:val="left"/>
      <w:pPr>
        <w:ind w:left="1437" w:hanging="360"/>
      </w:pPr>
      <w:rPr>
        <w:rFonts w:ascii="Courier New" w:hAnsi="Courier New" w:cs="Courier New" w:hint="default"/>
      </w:rPr>
    </w:lvl>
    <w:lvl w:ilvl="2" w:tplc="04060005" w:tentative="1">
      <w:start w:val="1"/>
      <w:numFmt w:val="bullet"/>
      <w:lvlText w:val=""/>
      <w:lvlJc w:val="left"/>
      <w:pPr>
        <w:ind w:left="2157" w:hanging="360"/>
      </w:pPr>
      <w:rPr>
        <w:rFonts w:ascii="Wingdings" w:hAnsi="Wingdings" w:hint="default"/>
      </w:rPr>
    </w:lvl>
    <w:lvl w:ilvl="3" w:tplc="04060001" w:tentative="1">
      <w:start w:val="1"/>
      <w:numFmt w:val="bullet"/>
      <w:lvlText w:val=""/>
      <w:lvlJc w:val="left"/>
      <w:pPr>
        <w:ind w:left="2877" w:hanging="360"/>
      </w:pPr>
      <w:rPr>
        <w:rFonts w:ascii="Symbol" w:hAnsi="Symbol" w:hint="default"/>
      </w:rPr>
    </w:lvl>
    <w:lvl w:ilvl="4" w:tplc="04060003" w:tentative="1">
      <w:start w:val="1"/>
      <w:numFmt w:val="bullet"/>
      <w:lvlText w:val="o"/>
      <w:lvlJc w:val="left"/>
      <w:pPr>
        <w:ind w:left="3597" w:hanging="360"/>
      </w:pPr>
      <w:rPr>
        <w:rFonts w:ascii="Courier New" w:hAnsi="Courier New" w:cs="Courier New" w:hint="default"/>
      </w:rPr>
    </w:lvl>
    <w:lvl w:ilvl="5" w:tplc="04060005" w:tentative="1">
      <w:start w:val="1"/>
      <w:numFmt w:val="bullet"/>
      <w:lvlText w:val=""/>
      <w:lvlJc w:val="left"/>
      <w:pPr>
        <w:ind w:left="4317" w:hanging="360"/>
      </w:pPr>
      <w:rPr>
        <w:rFonts w:ascii="Wingdings" w:hAnsi="Wingdings" w:hint="default"/>
      </w:rPr>
    </w:lvl>
    <w:lvl w:ilvl="6" w:tplc="04060001" w:tentative="1">
      <w:start w:val="1"/>
      <w:numFmt w:val="bullet"/>
      <w:lvlText w:val=""/>
      <w:lvlJc w:val="left"/>
      <w:pPr>
        <w:ind w:left="5037" w:hanging="360"/>
      </w:pPr>
      <w:rPr>
        <w:rFonts w:ascii="Symbol" w:hAnsi="Symbol" w:hint="default"/>
      </w:rPr>
    </w:lvl>
    <w:lvl w:ilvl="7" w:tplc="04060003" w:tentative="1">
      <w:start w:val="1"/>
      <w:numFmt w:val="bullet"/>
      <w:lvlText w:val="o"/>
      <w:lvlJc w:val="left"/>
      <w:pPr>
        <w:ind w:left="5757" w:hanging="360"/>
      </w:pPr>
      <w:rPr>
        <w:rFonts w:ascii="Courier New" w:hAnsi="Courier New" w:cs="Courier New" w:hint="default"/>
      </w:rPr>
    </w:lvl>
    <w:lvl w:ilvl="8" w:tplc="04060005" w:tentative="1">
      <w:start w:val="1"/>
      <w:numFmt w:val="bullet"/>
      <w:lvlText w:val=""/>
      <w:lvlJc w:val="left"/>
      <w:pPr>
        <w:ind w:left="6477" w:hanging="360"/>
      </w:pPr>
      <w:rPr>
        <w:rFonts w:ascii="Wingdings" w:hAnsi="Wingdings" w:hint="default"/>
      </w:rPr>
    </w:lvl>
  </w:abstractNum>
  <w:abstractNum w:abstractNumId="31" w15:restartNumberingAfterBreak="0">
    <w:nsid w:val="41E12920"/>
    <w:multiLevelType w:val="hybridMultilevel"/>
    <w:tmpl w:val="BB3696E6"/>
    <w:lvl w:ilvl="0" w:tplc="04060001">
      <w:start w:val="1"/>
      <w:numFmt w:val="bullet"/>
      <w:lvlText w:val=""/>
      <w:lvlJc w:val="left"/>
      <w:pPr>
        <w:ind w:left="720" w:hanging="360"/>
      </w:pPr>
      <w:rPr>
        <w:rFonts w:ascii="Symbol" w:hAnsi="Symbol" w:hint="default"/>
      </w:rPr>
    </w:lvl>
    <w:lvl w:ilvl="1" w:tplc="9AF097C4">
      <w:start w:val="1"/>
      <w:numFmt w:val="bullet"/>
      <w:lvlText w:val="•"/>
      <w:lvlJc w:val="left"/>
      <w:pPr>
        <w:ind w:left="1787" w:hanging="707"/>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4A710ADF"/>
    <w:multiLevelType w:val="hybridMultilevel"/>
    <w:tmpl w:val="62DE338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33" w15:restartNumberingAfterBreak="0">
    <w:nsid w:val="4C006ABC"/>
    <w:multiLevelType w:val="hybridMultilevel"/>
    <w:tmpl w:val="D7580188"/>
    <w:lvl w:ilvl="0" w:tplc="09C65494">
      <w:start w:val="1"/>
      <w:numFmt w:val="bullet"/>
      <w:lvlText w:val="•"/>
      <w:lvlJc w:val="left"/>
      <w:pPr>
        <w:tabs>
          <w:tab w:val="num" w:pos="720"/>
        </w:tabs>
        <w:ind w:left="720" w:hanging="360"/>
      </w:pPr>
      <w:rPr>
        <w:rFonts w:ascii="Arial" w:hAnsi="Arial" w:hint="default"/>
      </w:rPr>
    </w:lvl>
    <w:lvl w:ilvl="1" w:tplc="2F22918A">
      <w:start w:val="302"/>
      <w:numFmt w:val="bullet"/>
      <w:lvlText w:val="•"/>
      <w:lvlJc w:val="left"/>
      <w:pPr>
        <w:tabs>
          <w:tab w:val="num" w:pos="1440"/>
        </w:tabs>
        <w:ind w:left="1440" w:hanging="360"/>
      </w:pPr>
      <w:rPr>
        <w:rFonts w:ascii="Arial" w:hAnsi="Arial" w:hint="default"/>
      </w:rPr>
    </w:lvl>
    <w:lvl w:ilvl="2" w:tplc="FB72E6AA" w:tentative="1">
      <w:start w:val="1"/>
      <w:numFmt w:val="bullet"/>
      <w:lvlText w:val="•"/>
      <w:lvlJc w:val="left"/>
      <w:pPr>
        <w:tabs>
          <w:tab w:val="num" w:pos="2160"/>
        </w:tabs>
        <w:ind w:left="2160" w:hanging="360"/>
      </w:pPr>
      <w:rPr>
        <w:rFonts w:ascii="Arial" w:hAnsi="Arial" w:hint="default"/>
      </w:rPr>
    </w:lvl>
    <w:lvl w:ilvl="3" w:tplc="CABABA16" w:tentative="1">
      <w:start w:val="1"/>
      <w:numFmt w:val="bullet"/>
      <w:lvlText w:val="•"/>
      <w:lvlJc w:val="left"/>
      <w:pPr>
        <w:tabs>
          <w:tab w:val="num" w:pos="2880"/>
        </w:tabs>
        <w:ind w:left="2880" w:hanging="360"/>
      </w:pPr>
      <w:rPr>
        <w:rFonts w:ascii="Arial" w:hAnsi="Arial" w:hint="default"/>
      </w:rPr>
    </w:lvl>
    <w:lvl w:ilvl="4" w:tplc="6FF6A872" w:tentative="1">
      <w:start w:val="1"/>
      <w:numFmt w:val="bullet"/>
      <w:lvlText w:val="•"/>
      <w:lvlJc w:val="left"/>
      <w:pPr>
        <w:tabs>
          <w:tab w:val="num" w:pos="3600"/>
        </w:tabs>
        <w:ind w:left="3600" w:hanging="360"/>
      </w:pPr>
      <w:rPr>
        <w:rFonts w:ascii="Arial" w:hAnsi="Arial" w:hint="default"/>
      </w:rPr>
    </w:lvl>
    <w:lvl w:ilvl="5" w:tplc="8EF25C62" w:tentative="1">
      <w:start w:val="1"/>
      <w:numFmt w:val="bullet"/>
      <w:lvlText w:val="•"/>
      <w:lvlJc w:val="left"/>
      <w:pPr>
        <w:tabs>
          <w:tab w:val="num" w:pos="4320"/>
        </w:tabs>
        <w:ind w:left="4320" w:hanging="360"/>
      </w:pPr>
      <w:rPr>
        <w:rFonts w:ascii="Arial" w:hAnsi="Arial" w:hint="default"/>
      </w:rPr>
    </w:lvl>
    <w:lvl w:ilvl="6" w:tplc="8188E268" w:tentative="1">
      <w:start w:val="1"/>
      <w:numFmt w:val="bullet"/>
      <w:lvlText w:val="•"/>
      <w:lvlJc w:val="left"/>
      <w:pPr>
        <w:tabs>
          <w:tab w:val="num" w:pos="5040"/>
        </w:tabs>
        <w:ind w:left="5040" w:hanging="360"/>
      </w:pPr>
      <w:rPr>
        <w:rFonts w:ascii="Arial" w:hAnsi="Arial" w:hint="default"/>
      </w:rPr>
    </w:lvl>
    <w:lvl w:ilvl="7" w:tplc="6A001CF4" w:tentative="1">
      <w:start w:val="1"/>
      <w:numFmt w:val="bullet"/>
      <w:lvlText w:val="•"/>
      <w:lvlJc w:val="left"/>
      <w:pPr>
        <w:tabs>
          <w:tab w:val="num" w:pos="5760"/>
        </w:tabs>
        <w:ind w:left="5760" w:hanging="360"/>
      </w:pPr>
      <w:rPr>
        <w:rFonts w:ascii="Arial" w:hAnsi="Arial" w:hint="default"/>
      </w:rPr>
    </w:lvl>
    <w:lvl w:ilvl="8" w:tplc="38BAC70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0047F5D"/>
    <w:multiLevelType w:val="hybridMultilevel"/>
    <w:tmpl w:val="E43C840C"/>
    <w:lvl w:ilvl="0" w:tplc="3D34885C">
      <w:start w:val="1"/>
      <w:numFmt w:val="bullet"/>
      <w:lvlText w:val=""/>
      <w:lvlJc w:val="left"/>
      <w:pPr>
        <w:ind w:left="720" w:hanging="360"/>
      </w:pPr>
      <w:rPr>
        <w:rFonts w:ascii="Symbol" w:hAnsi="Symbol" w:hint="default"/>
      </w:rPr>
    </w:lvl>
    <w:lvl w:ilvl="1" w:tplc="BC164416">
      <w:start w:val="1"/>
      <w:numFmt w:val="bullet"/>
      <w:lvlText w:val="o"/>
      <w:lvlJc w:val="left"/>
      <w:pPr>
        <w:ind w:left="1440" w:hanging="360"/>
      </w:pPr>
      <w:rPr>
        <w:rFonts w:ascii="Courier New" w:hAnsi="Courier New" w:hint="default"/>
      </w:rPr>
    </w:lvl>
    <w:lvl w:ilvl="2" w:tplc="85824E96">
      <w:start w:val="1"/>
      <w:numFmt w:val="bullet"/>
      <w:lvlText w:val=""/>
      <w:lvlJc w:val="left"/>
      <w:pPr>
        <w:ind w:left="2160" w:hanging="360"/>
      </w:pPr>
      <w:rPr>
        <w:rFonts w:ascii="Wingdings" w:hAnsi="Wingdings" w:hint="default"/>
      </w:rPr>
    </w:lvl>
    <w:lvl w:ilvl="3" w:tplc="5F3274FA">
      <w:start w:val="1"/>
      <w:numFmt w:val="bullet"/>
      <w:lvlText w:val=""/>
      <w:lvlJc w:val="left"/>
      <w:pPr>
        <w:ind w:left="2880" w:hanging="360"/>
      </w:pPr>
      <w:rPr>
        <w:rFonts w:ascii="Symbol" w:hAnsi="Symbol" w:hint="default"/>
      </w:rPr>
    </w:lvl>
    <w:lvl w:ilvl="4" w:tplc="F4563492">
      <w:start w:val="1"/>
      <w:numFmt w:val="bullet"/>
      <w:lvlText w:val="o"/>
      <w:lvlJc w:val="left"/>
      <w:pPr>
        <w:ind w:left="3600" w:hanging="360"/>
      </w:pPr>
      <w:rPr>
        <w:rFonts w:ascii="Courier New" w:hAnsi="Courier New" w:hint="default"/>
      </w:rPr>
    </w:lvl>
    <w:lvl w:ilvl="5" w:tplc="210AD6E4">
      <w:start w:val="1"/>
      <w:numFmt w:val="bullet"/>
      <w:lvlText w:val=""/>
      <w:lvlJc w:val="left"/>
      <w:pPr>
        <w:ind w:left="4320" w:hanging="360"/>
      </w:pPr>
      <w:rPr>
        <w:rFonts w:ascii="Wingdings" w:hAnsi="Wingdings" w:hint="default"/>
      </w:rPr>
    </w:lvl>
    <w:lvl w:ilvl="6" w:tplc="6B5AC0C4">
      <w:start w:val="1"/>
      <w:numFmt w:val="bullet"/>
      <w:lvlText w:val=""/>
      <w:lvlJc w:val="left"/>
      <w:pPr>
        <w:ind w:left="5040" w:hanging="360"/>
      </w:pPr>
      <w:rPr>
        <w:rFonts w:ascii="Symbol" w:hAnsi="Symbol" w:hint="default"/>
      </w:rPr>
    </w:lvl>
    <w:lvl w:ilvl="7" w:tplc="D19AA120">
      <w:start w:val="1"/>
      <w:numFmt w:val="bullet"/>
      <w:lvlText w:val="o"/>
      <w:lvlJc w:val="left"/>
      <w:pPr>
        <w:ind w:left="5760" w:hanging="360"/>
      </w:pPr>
      <w:rPr>
        <w:rFonts w:ascii="Courier New" w:hAnsi="Courier New" w:hint="default"/>
      </w:rPr>
    </w:lvl>
    <w:lvl w:ilvl="8" w:tplc="F306D126">
      <w:start w:val="1"/>
      <w:numFmt w:val="bullet"/>
      <w:lvlText w:val=""/>
      <w:lvlJc w:val="left"/>
      <w:pPr>
        <w:ind w:left="6480" w:hanging="360"/>
      </w:pPr>
      <w:rPr>
        <w:rFonts w:ascii="Wingdings" w:hAnsi="Wingdings" w:hint="default"/>
      </w:rPr>
    </w:lvl>
  </w:abstractNum>
  <w:abstractNum w:abstractNumId="35" w15:restartNumberingAfterBreak="0">
    <w:nsid w:val="503A7F9C"/>
    <w:multiLevelType w:val="hybridMultilevel"/>
    <w:tmpl w:val="A4D27B8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51F438B5"/>
    <w:multiLevelType w:val="hybridMultilevel"/>
    <w:tmpl w:val="7D30279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52FB2801"/>
    <w:multiLevelType w:val="hybridMultilevel"/>
    <w:tmpl w:val="C6FC411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8" w15:restartNumberingAfterBreak="0">
    <w:nsid w:val="541B4A63"/>
    <w:multiLevelType w:val="hybridMultilevel"/>
    <w:tmpl w:val="F7DAE99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5A577E87"/>
    <w:multiLevelType w:val="hybridMultilevel"/>
    <w:tmpl w:val="A9D02CAC"/>
    <w:lvl w:ilvl="0" w:tplc="04060001">
      <w:start w:val="1"/>
      <w:numFmt w:val="bullet"/>
      <w:lvlText w:val=""/>
      <w:lvlJc w:val="left"/>
      <w:pPr>
        <w:ind w:left="720" w:hanging="360"/>
      </w:pPr>
      <w:rPr>
        <w:rFonts w:ascii="Symbol" w:hAnsi="Symbol" w:hint="default"/>
      </w:rPr>
    </w:lvl>
    <w:lvl w:ilvl="1" w:tplc="308AA380">
      <w:start w:val="1"/>
      <w:numFmt w:val="bullet"/>
      <w:lvlText w:val="-"/>
      <w:lvlJc w:val="left"/>
      <w:pPr>
        <w:ind w:left="1787" w:hanging="707"/>
      </w:pPr>
      <w:rPr>
        <w:rFonts w:ascii="Noto Serif" w:eastAsiaTheme="minorHAnsi" w:hAnsi="Noto Serif" w:cs="Noto Serif"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5C295DA9"/>
    <w:multiLevelType w:val="hybridMultilevel"/>
    <w:tmpl w:val="DE5041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1" w15:restartNumberingAfterBreak="0">
    <w:nsid w:val="5C8932D3"/>
    <w:multiLevelType w:val="hybridMultilevel"/>
    <w:tmpl w:val="EE18B76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5F481AF0"/>
    <w:multiLevelType w:val="hybridMultilevel"/>
    <w:tmpl w:val="FFFFFFFF"/>
    <w:lvl w:ilvl="0" w:tplc="5A3C2AC0">
      <w:start w:val="1"/>
      <w:numFmt w:val="bullet"/>
      <w:lvlText w:val="-"/>
      <w:lvlJc w:val="left"/>
      <w:pPr>
        <w:ind w:left="720" w:hanging="360"/>
      </w:pPr>
      <w:rPr>
        <w:rFonts w:ascii="Calibri" w:hAnsi="Calibri" w:hint="default"/>
      </w:rPr>
    </w:lvl>
    <w:lvl w:ilvl="1" w:tplc="52CAAAC0">
      <w:start w:val="1"/>
      <w:numFmt w:val="bullet"/>
      <w:lvlText w:val="o"/>
      <w:lvlJc w:val="left"/>
      <w:pPr>
        <w:ind w:left="1440" w:hanging="360"/>
      </w:pPr>
      <w:rPr>
        <w:rFonts w:ascii="Courier New" w:hAnsi="Courier New" w:hint="default"/>
      </w:rPr>
    </w:lvl>
    <w:lvl w:ilvl="2" w:tplc="1768436A">
      <w:start w:val="1"/>
      <w:numFmt w:val="bullet"/>
      <w:lvlText w:val=""/>
      <w:lvlJc w:val="left"/>
      <w:pPr>
        <w:ind w:left="2160" w:hanging="360"/>
      </w:pPr>
      <w:rPr>
        <w:rFonts w:ascii="Wingdings" w:hAnsi="Wingdings" w:hint="default"/>
      </w:rPr>
    </w:lvl>
    <w:lvl w:ilvl="3" w:tplc="C6CE5E56">
      <w:start w:val="1"/>
      <w:numFmt w:val="bullet"/>
      <w:lvlText w:val=""/>
      <w:lvlJc w:val="left"/>
      <w:pPr>
        <w:ind w:left="2880" w:hanging="360"/>
      </w:pPr>
      <w:rPr>
        <w:rFonts w:ascii="Symbol" w:hAnsi="Symbol" w:hint="default"/>
      </w:rPr>
    </w:lvl>
    <w:lvl w:ilvl="4" w:tplc="76D06B74">
      <w:start w:val="1"/>
      <w:numFmt w:val="bullet"/>
      <w:lvlText w:val="o"/>
      <w:lvlJc w:val="left"/>
      <w:pPr>
        <w:ind w:left="3600" w:hanging="360"/>
      </w:pPr>
      <w:rPr>
        <w:rFonts w:ascii="Courier New" w:hAnsi="Courier New" w:hint="default"/>
      </w:rPr>
    </w:lvl>
    <w:lvl w:ilvl="5" w:tplc="B574C374">
      <w:start w:val="1"/>
      <w:numFmt w:val="bullet"/>
      <w:lvlText w:val=""/>
      <w:lvlJc w:val="left"/>
      <w:pPr>
        <w:ind w:left="4320" w:hanging="360"/>
      </w:pPr>
      <w:rPr>
        <w:rFonts w:ascii="Wingdings" w:hAnsi="Wingdings" w:hint="default"/>
      </w:rPr>
    </w:lvl>
    <w:lvl w:ilvl="6" w:tplc="EBBC107E">
      <w:start w:val="1"/>
      <w:numFmt w:val="bullet"/>
      <w:lvlText w:val=""/>
      <w:lvlJc w:val="left"/>
      <w:pPr>
        <w:ind w:left="5040" w:hanging="360"/>
      </w:pPr>
      <w:rPr>
        <w:rFonts w:ascii="Symbol" w:hAnsi="Symbol" w:hint="default"/>
      </w:rPr>
    </w:lvl>
    <w:lvl w:ilvl="7" w:tplc="0296B06E">
      <w:start w:val="1"/>
      <w:numFmt w:val="bullet"/>
      <w:lvlText w:val="o"/>
      <w:lvlJc w:val="left"/>
      <w:pPr>
        <w:ind w:left="5760" w:hanging="360"/>
      </w:pPr>
      <w:rPr>
        <w:rFonts w:ascii="Courier New" w:hAnsi="Courier New" w:hint="default"/>
      </w:rPr>
    </w:lvl>
    <w:lvl w:ilvl="8" w:tplc="E454F314">
      <w:start w:val="1"/>
      <w:numFmt w:val="bullet"/>
      <w:lvlText w:val=""/>
      <w:lvlJc w:val="left"/>
      <w:pPr>
        <w:ind w:left="6480" w:hanging="360"/>
      </w:pPr>
      <w:rPr>
        <w:rFonts w:ascii="Wingdings" w:hAnsi="Wingdings" w:hint="default"/>
      </w:rPr>
    </w:lvl>
  </w:abstractNum>
  <w:abstractNum w:abstractNumId="43" w15:restartNumberingAfterBreak="0">
    <w:nsid w:val="608A4662"/>
    <w:multiLevelType w:val="hybridMultilevel"/>
    <w:tmpl w:val="6ABE828A"/>
    <w:lvl w:ilvl="0" w:tplc="DFAA2FAE">
      <w:start w:val="1"/>
      <w:numFmt w:val="lowerLetter"/>
      <w:lvlText w:val="%1)"/>
      <w:lvlJc w:val="left"/>
      <w:pPr>
        <w:ind w:left="1070" w:hanging="360"/>
      </w:pPr>
      <w:rPr>
        <w:rFonts w:hint="default"/>
      </w:rPr>
    </w:lvl>
    <w:lvl w:ilvl="1" w:tplc="04060019" w:tentative="1">
      <w:start w:val="1"/>
      <w:numFmt w:val="lowerLetter"/>
      <w:lvlText w:val="%2."/>
      <w:lvlJc w:val="left"/>
      <w:pPr>
        <w:ind w:left="1790" w:hanging="360"/>
      </w:pPr>
    </w:lvl>
    <w:lvl w:ilvl="2" w:tplc="0406001B" w:tentative="1">
      <w:start w:val="1"/>
      <w:numFmt w:val="lowerRoman"/>
      <w:lvlText w:val="%3."/>
      <w:lvlJc w:val="right"/>
      <w:pPr>
        <w:ind w:left="2510" w:hanging="180"/>
      </w:pPr>
    </w:lvl>
    <w:lvl w:ilvl="3" w:tplc="0406000F" w:tentative="1">
      <w:start w:val="1"/>
      <w:numFmt w:val="decimal"/>
      <w:lvlText w:val="%4."/>
      <w:lvlJc w:val="left"/>
      <w:pPr>
        <w:ind w:left="3230" w:hanging="360"/>
      </w:pPr>
    </w:lvl>
    <w:lvl w:ilvl="4" w:tplc="04060019" w:tentative="1">
      <w:start w:val="1"/>
      <w:numFmt w:val="lowerLetter"/>
      <w:lvlText w:val="%5."/>
      <w:lvlJc w:val="left"/>
      <w:pPr>
        <w:ind w:left="3950" w:hanging="360"/>
      </w:pPr>
    </w:lvl>
    <w:lvl w:ilvl="5" w:tplc="0406001B" w:tentative="1">
      <w:start w:val="1"/>
      <w:numFmt w:val="lowerRoman"/>
      <w:lvlText w:val="%6."/>
      <w:lvlJc w:val="right"/>
      <w:pPr>
        <w:ind w:left="4670" w:hanging="180"/>
      </w:pPr>
    </w:lvl>
    <w:lvl w:ilvl="6" w:tplc="0406000F" w:tentative="1">
      <w:start w:val="1"/>
      <w:numFmt w:val="decimal"/>
      <w:lvlText w:val="%7."/>
      <w:lvlJc w:val="left"/>
      <w:pPr>
        <w:ind w:left="5390" w:hanging="360"/>
      </w:pPr>
    </w:lvl>
    <w:lvl w:ilvl="7" w:tplc="04060019" w:tentative="1">
      <w:start w:val="1"/>
      <w:numFmt w:val="lowerLetter"/>
      <w:lvlText w:val="%8."/>
      <w:lvlJc w:val="left"/>
      <w:pPr>
        <w:ind w:left="6110" w:hanging="360"/>
      </w:pPr>
    </w:lvl>
    <w:lvl w:ilvl="8" w:tplc="0406001B" w:tentative="1">
      <w:start w:val="1"/>
      <w:numFmt w:val="lowerRoman"/>
      <w:lvlText w:val="%9."/>
      <w:lvlJc w:val="right"/>
      <w:pPr>
        <w:ind w:left="6830" w:hanging="180"/>
      </w:pPr>
    </w:lvl>
  </w:abstractNum>
  <w:abstractNum w:abstractNumId="44" w15:restartNumberingAfterBreak="0">
    <w:nsid w:val="66CA191B"/>
    <w:multiLevelType w:val="hybridMultilevel"/>
    <w:tmpl w:val="CE2E48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5" w15:restartNumberingAfterBreak="0">
    <w:nsid w:val="6E516B7A"/>
    <w:multiLevelType w:val="hybridMultilevel"/>
    <w:tmpl w:val="FDF09956"/>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46" w15:restartNumberingAfterBreak="0">
    <w:nsid w:val="6ED94DDE"/>
    <w:multiLevelType w:val="hybridMultilevel"/>
    <w:tmpl w:val="1FE4E9F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7" w15:restartNumberingAfterBreak="0">
    <w:nsid w:val="773A45BA"/>
    <w:multiLevelType w:val="multilevel"/>
    <w:tmpl w:val="5B483044"/>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8E95A92"/>
    <w:multiLevelType w:val="hybridMultilevel"/>
    <w:tmpl w:val="D5525232"/>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9" w15:restartNumberingAfterBreak="0">
    <w:nsid w:val="79B7434F"/>
    <w:multiLevelType w:val="hybridMultilevel"/>
    <w:tmpl w:val="86BC7136"/>
    <w:lvl w:ilvl="0" w:tplc="A0D24B32">
      <w:start w:val="1"/>
      <w:numFmt w:val="bullet"/>
      <w:pStyle w:val="Lliste"/>
      <w:lvlText w:val="̶"/>
      <w:lvlJc w:val="left"/>
      <w:pPr>
        <w:ind w:left="720" w:hanging="360"/>
      </w:pPr>
      <w:rPr>
        <w:rFonts w:ascii="Noto Serif" w:hAnsi="Noto Serif"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0" w15:restartNumberingAfterBreak="0">
    <w:nsid w:val="7D642DC3"/>
    <w:multiLevelType w:val="hybridMultilevel"/>
    <w:tmpl w:val="54D03F84"/>
    <w:lvl w:ilvl="0" w:tplc="98405AA2">
      <w:start w:val="1"/>
      <w:numFmt w:val="decimal"/>
      <w:lvlText w:val="%1)"/>
      <w:lvlJc w:val="left"/>
      <w:pPr>
        <w:ind w:left="720" w:hanging="360"/>
      </w:pPr>
      <w:rPr>
        <w:rFonts w:ascii="Calibri" w:hAnsi="Calibri" w:cs="Times New Roman" w:hint="default"/>
        <w:color w:val="1F497D"/>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num w:numId="1">
    <w:abstractNumId w:val="49"/>
  </w:num>
  <w:num w:numId="2">
    <w:abstractNumId w:val="47"/>
  </w:num>
  <w:num w:numId="3">
    <w:abstractNumId w:val="10"/>
  </w:num>
  <w:num w:numId="4">
    <w:abstractNumId w:val="24"/>
  </w:num>
  <w:num w:numId="5">
    <w:abstractNumId w:val="17"/>
  </w:num>
  <w:num w:numId="6">
    <w:abstractNumId w:val="28"/>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35"/>
  </w:num>
  <w:num w:numId="20">
    <w:abstractNumId w:val="18"/>
  </w:num>
  <w:num w:numId="21">
    <w:abstractNumId w:val="44"/>
  </w:num>
  <w:num w:numId="22">
    <w:abstractNumId w:val="48"/>
  </w:num>
  <w:num w:numId="23">
    <w:abstractNumId w:val="46"/>
  </w:num>
  <w:num w:numId="24">
    <w:abstractNumId w:val="12"/>
  </w:num>
  <w:num w:numId="25">
    <w:abstractNumId w:val="13"/>
  </w:num>
  <w:num w:numId="2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34"/>
  </w:num>
  <w:num w:numId="29">
    <w:abstractNumId w:val="27"/>
  </w:num>
  <w:num w:numId="30">
    <w:abstractNumId w:val="31"/>
  </w:num>
  <w:num w:numId="31">
    <w:abstractNumId w:val="20"/>
  </w:num>
  <w:num w:numId="32">
    <w:abstractNumId w:val="36"/>
  </w:num>
  <w:num w:numId="33">
    <w:abstractNumId w:val="38"/>
  </w:num>
  <w:num w:numId="34">
    <w:abstractNumId w:val="41"/>
  </w:num>
  <w:num w:numId="35">
    <w:abstractNumId w:val="26"/>
  </w:num>
  <w:num w:numId="36">
    <w:abstractNumId w:val="39"/>
  </w:num>
  <w:num w:numId="37">
    <w:abstractNumId w:val="22"/>
  </w:num>
  <w:num w:numId="38">
    <w:abstractNumId w:val="11"/>
  </w:num>
  <w:num w:numId="39">
    <w:abstractNumId w:val="33"/>
  </w:num>
  <w:num w:numId="40">
    <w:abstractNumId w:val="40"/>
  </w:num>
  <w:num w:numId="41">
    <w:abstractNumId w:val="29"/>
  </w:num>
  <w:num w:numId="42">
    <w:abstractNumId w:val="16"/>
  </w:num>
  <w:num w:numId="43">
    <w:abstractNumId w:val="14"/>
  </w:num>
  <w:num w:numId="44">
    <w:abstractNumId w:val="30"/>
  </w:num>
  <w:num w:numId="45">
    <w:abstractNumId w:val="43"/>
  </w:num>
  <w:num w:numId="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num>
  <w:num w:numId="5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5"/>
  </w:num>
  <w:num w:numId="54">
    <w:abstractNumId w:val="32"/>
  </w:num>
  <w:num w:numId="55">
    <w:abstractNumId w:val="21"/>
  </w:num>
  <w:num w:numId="56">
    <w:abstractNumId w:val="25"/>
  </w:num>
  <w:num w:numId="57">
    <w:abstractNumId w:val="42"/>
  </w:num>
  <w:num w:numId="58">
    <w:abstractNumId w:val="32"/>
  </w:num>
  <w:num w:numId="59">
    <w:abstractNumId w:val="21"/>
  </w:num>
  <w:num w:numId="60">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trackRevisions/>
  <w:defaultTabStop w:val="1304"/>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tzQyMrA0MDY3NDFT0lEKTi0uzszPAykwrQUAVHi5cCwAAAA="/>
  </w:docVars>
  <w:rsids>
    <w:rsidRoot w:val="00377EAA"/>
    <w:rsid w:val="00000F58"/>
    <w:rsid w:val="00002B02"/>
    <w:rsid w:val="00004DFD"/>
    <w:rsid w:val="000067ED"/>
    <w:rsid w:val="00006BC7"/>
    <w:rsid w:val="00010133"/>
    <w:rsid w:val="0001401E"/>
    <w:rsid w:val="00017F5C"/>
    <w:rsid w:val="000204D8"/>
    <w:rsid w:val="00047DB1"/>
    <w:rsid w:val="000561F1"/>
    <w:rsid w:val="00062C4C"/>
    <w:rsid w:val="00066622"/>
    <w:rsid w:val="00080ADC"/>
    <w:rsid w:val="0009132A"/>
    <w:rsid w:val="000A58E8"/>
    <w:rsid w:val="000B3479"/>
    <w:rsid w:val="000B50EC"/>
    <w:rsid w:val="000B7D74"/>
    <w:rsid w:val="000C3765"/>
    <w:rsid w:val="000C39B5"/>
    <w:rsid w:val="000E2FEE"/>
    <w:rsid w:val="000F058E"/>
    <w:rsid w:val="000F1FBC"/>
    <w:rsid w:val="000F49CD"/>
    <w:rsid w:val="00100EC2"/>
    <w:rsid w:val="001075E9"/>
    <w:rsid w:val="0011430D"/>
    <w:rsid w:val="00122F9A"/>
    <w:rsid w:val="00130CD0"/>
    <w:rsid w:val="00131B6B"/>
    <w:rsid w:val="00132B79"/>
    <w:rsid w:val="00142E50"/>
    <w:rsid w:val="001442A3"/>
    <w:rsid w:val="001547D6"/>
    <w:rsid w:val="00157072"/>
    <w:rsid w:val="001617EA"/>
    <w:rsid w:val="00166DD5"/>
    <w:rsid w:val="0018120E"/>
    <w:rsid w:val="00181BF2"/>
    <w:rsid w:val="001825DA"/>
    <w:rsid w:val="001827FF"/>
    <w:rsid w:val="0018421B"/>
    <w:rsid w:val="00191775"/>
    <w:rsid w:val="001A2CCC"/>
    <w:rsid w:val="001B307E"/>
    <w:rsid w:val="001B5711"/>
    <w:rsid w:val="001B756D"/>
    <w:rsid w:val="001C5571"/>
    <w:rsid w:val="001D60A9"/>
    <w:rsid w:val="001E4B81"/>
    <w:rsid w:val="001F1CA3"/>
    <w:rsid w:val="001F6729"/>
    <w:rsid w:val="001F6919"/>
    <w:rsid w:val="002013E3"/>
    <w:rsid w:val="00202505"/>
    <w:rsid w:val="00207157"/>
    <w:rsid w:val="002146BC"/>
    <w:rsid w:val="002150E3"/>
    <w:rsid w:val="00232BF6"/>
    <w:rsid w:val="002429E4"/>
    <w:rsid w:val="002430ED"/>
    <w:rsid w:val="00243AC7"/>
    <w:rsid w:val="00250C5E"/>
    <w:rsid w:val="00263093"/>
    <w:rsid w:val="002746DB"/>
    <w:rsid w:val="002747D2"/>
    <w:rsid w:val="00287EF4"/>
    <w:rsid w:val="002927FC"/>
    <w:rsid w:val="00296CC1"/>
    <w:rsid w:val="002A4B82"/>
    <w:rsid w:val="002A536B"/>
    <w:rsid w:val="002B3893"/>
    <w:rsid w:val="002B50C6"/>
    <w:rsid w:val="002C5F29"/>
    <w:rsid w:val="002D3E71"/>
    <w:rsid w:val="002D8FF9"/>
    <w:rsid w:val="002E6626"/>
    <w:rsid w:val="00300549"/>
    <w:rsid w:val="00300A98"/>
    <w:rsid w:val="00300C3F"/>
    <w:rsid w:val="003059C3"/>
    <w:rsid w:val="003117BB"/>
    <w:rsid w:val="00312AAB"/>
    <w:rsid w:val="00316496"/>
    <w:rsid w:val="00326F8C"/>
    <w:rsid w:val="00343B0D"/>
    <w:rsid w:val="00353B0E"/>
    <w:rsid w:val="00354A4F"/>
    <w:rsid w:val="003620AC"/>
    <w:rsid w:val="00364E58"/>
    <w:rsid w:val="00367C6D"/>
    <w:rsid w:val="00377EAA"/>
    <w:rsid w:val="00384CCD"/>
    <w:rsid w:val="00390D31"/>
    <w:rsid w:val="003B304F"/>
    <w:rsid w:val="003B3659"/>
    <w:rsid w:val="003C374A"/>
    <w:rsid w:val="003D6291"/>
    <w:rsid w:val="003E19A0"/>
    <w:rsid w:val="003E5819"/>
    <w:rsid w:val="003E5AC2"/>
    <w:rsid w:val="003E78C3"/>
    <w:rsid w:val="00410A02"/>
    <w:rsid w:val="00410D6C"/>
    <w:rsid w:val="00411230"/>
    <w:rsid w:val="0043117F"/>
    <w:rsid w:val="004363F0"/>
    <w:rsid w:val="00440EC8"/>
    <w:rsid w:val="004536D6"/>
    <w:rsid w:val="004565A6"/>
    <w:rsid w:val="0045774B"/>
    <w:rsid w:val="00462AC1"/>
    <w:rsid w:val="004746B0"/>
    <w:rsid w:val="004751F3"/>
    <w:rsid w:val="00476E79"/>
    <w:rsid w:val="00484006"/>
    <w:rsid w:val="004843F7"/>
    <w:rsid w:val="004A170D"/>
    <w:rsid w:val="004A513A"/>
    <w:rsid w:val="004A5A0D"/>
    <w:rsid w:val="004C4E3D"/>
    <w:rsid w:val="004C697B"/>
    <w:rsid w:val="004D2F6B"/>
    <w:rsid w:val="004D46A9"/>
    <w:rsid w:val="004D5C50"/>
    <w:rsid w:val="004E0E07"/>
    <w:rsid w:val="004E44B3"/>
    <w:rsid w:val="004E46C4"/>
    <w:rsid w:val="004E7CB9"/>
    <w:rsid w:val="0050247C"/>
    <w:rsid w:val="005051C7"/>
    <w:rsid w:val="00510BD7"/>
    <w:rsid w:val="0051347D"/>
    <w:rsid w:val="00527519"/>
    <w:rsid w:val="00535CF9"/>
    <w:rsid w:val="00536733"/>
    <w:rsid w:val="00557D2C"/>
    <w:rsid w:val="005769C6"/>
    <w:rsid w:val="00576C7F"/>
    <w:rsid w:val="0058030F"/>
    <w:rsid w:val="00580B08"/>
    <w:rsid w:val="00580DF4"/>
    <w:rsid w:val="00583A6E"/>
    <w:rsid w:val="0058638E"/>
    <w:rsid w:val="00587795"/>
    <w:rsid w:val="00590BCE"/>
    <w:rsid w:val="00591460"/>
    <w:rsid w:val="00591FB4"/>
    <w:rsid w:val="0059307E"/>
    <w:rsid w:val="005932E0"/>
    <w:rsid w:val="00595D1B"/>
    <w:rsid w:val="005A2104"/>
    <w:rsid w:val="005A6BA2"/>
    <w:rsid w:val="005A6FD4"/>
    <w:rsid w:val="005A72DC"/>
    <w:rsid w:val="005B4002"/>
    <w:rsid w:val="005B4961"/>
    <w:rsid w:val="005C1677"/>
    <w:rsid w:val="005C2078"/>
    <w:rsid w:val="005D1377"/>
    <w:rsid w:val="005D744A"/>
    <w:rsid w:val="005D758D"/>
    <w:rsid w:val="005E4207"/>
    <w:rsid w:val="005F2661"/>
    <w:rsid w:val="005F70DE"/>
    <w:rsid w:val="00603DE7"/>
    <w:rsid w:val="00607C7F"/>
    <w:rsid w:val="00613B20"/>
    <w:rsid w:val="00625264"/>
    <w:rsid w:val="00637198"/>
    <w:rsid w:val="00642405"/>
    <w:rsid w:val="00650AF1"/>
    <w:rsid w:val="006573DF"/>
    <w:rsid w:val="0066211F"/>
    <w:rsid w:val="006631E6"/>
    <w:rsid w:val="006677E7"/>
    <w:rsid w:val="00671F28"/>
    <w:rsid w:val="006803B7"/>
    <w:rsid w:val="00691243"/>
    <w:rsid w:val="00696782"/>
    <w:rsid w:val="006A0A7E"/>
    <w:rsid w:val="006B07A5"/>
    <w:rsid w:val="006B2004"/>
    <w:rsid w:val="006B367E"/>
    <w:rsid w:val="006D70CA"/>
    <w:rsid w:val="006E0B21"/>
    <w:rsid w:val="006E38C2"/>
    <w:rsid w:val="006F408C"/>
    <w:rsid w:val="007034D8"/>
    <w:rsid w:val="00705BB4"/>
    <w:rsid w:val="00725FDC"/>
    <w:rsid w:val="007319C8"/>
    <w:rsid w:val="007402FA"/>
    <w:rsid w:val="007446A7"/>
    <w:rsid w:val="007521E9"/>
    <w:rsid w:val="00754B27"/>
    <w:rsid w:val="00762761"/>
    <w:rsid w:val="007705A9"/>
    <w:rsid w:val="00777F03"/>
    <w:rsid w:val="00782068"/>
    <w:rsid w:val="0079190B"/>
    <w:rsid w:val="007A6153"/>
    <w:rsid w:val="007A6457"/>
    <w:rsid w:val="007B018D"/>
    <w:rsid w:val="007B66C8"/>
    <w:rsid w:val="007D545E"/>
    <w:rsid w:val="007D6304"/>
    <w:rsid w:val="007E5C71"/>
    <w:rsid w:val="007F1ABA"/>
    <w:rsid w:val="007F433E"/>
    <w:rsid w:val="007F6218"/>
    <w:rsid w:val="007F7518"/>
    <w:rsid w:val="00810202"/>
    <w:rsid w:val="008164F7"/>
    <w:rsid w:val="00835388"/>
    <w:rsid w:val="00862D72"/>
    <w:rsid w:val="008658EC"/>
    <w:rsid w:val="00875AA2"/>
    <w:rsid w:val="00882F91"/>
    <w:rsid w:val="00895BDC"/>
    <w:rsid w:val="008A00C0"/>
    <w:rsid w:val="008A0CE9"/>
    <w:rsid w:val="008A5F8B"/>
    <w:rsid w:val="008B4D94"/>
    <w:rsid w:val="008B68BC"/>
    <w:rsid w:val="008B7C28"/>
    <w:rsid w:val="008C21EC"/>
    <w:rsid w:val="008C25F3"/>
    <w:rsid w:val="008C5331"/>
    <w:rsid w:val="008D5A36"/>
    <w:rsid w:val="008E643E"/>
    <w:rsid w:val="008F49B7"/>
    <w:rsid w:val="008F7907"/>
    <w:rsid w:val="009000E8"/>
    <w:rsid w:val="0090089B"/>
    <w:rsid w:val="00906098"/>
    <w:rsid w:val="009070B2"/>
    <w:rsid w:val="00910D9C"/>
    <w:rsid w:val="00911537"/>
    <w:rsid w:val="00917AE1"/>
    <w:rsid w:val="00922E6F"/>
    <w:rsid w:val="009266B9"/>
    <w:rsid w:val="00934236"/>
    <w:rsid w:val="00936755"/>
    <w:rsid w:val="00942BDD"/>
    <w:rsid w:val="00944182"/>
    <w:rsid w:val="00951F12"/>
    <w:rsid w:val="00962B21"/>
    <w:rsid w:val="00981192"/>
    <w:rsid w:val="00990678"/>
    <w:rsid w:val="00992514"/>
    <w:rsid w:val="00992878"/>
    <w:rsid w:val="00997367"/>
    <w:rsid w:val="009B58C0"/>
    <w:rsid w:val="009B7DEB"/>
    <w:rsid w:val="009C19CD"/>
    <w:rsid w:val="009D0C1A"/>
    <w:rsid w:val="009D1AB8"/>
    <w:rsid w:val="009D1B7B"/>
    <w:rsid w:val="009D4AA1"/>
    <w:rsid w:val="009E36DF"/>
    <w:rsid w:val="009F0066"/>
    <w:rsid w:val="009F7FB3"/>
    <w:rsid w:val="00A01BD4"/>
    <w:rsid w:val="00A03861"/>
    <w:rsid w:val="00A12EF4"/>
    <w:rsid w:val="00A13D2F"/>
    <w:rsid w:val="00A2644F"/>
    <w:rsid w:val="00A31C97"/>
    <w:rsid w:val="00A36CCF"/>
    <w:rsid w:val="00A430E0"/>
    <w:rsid w:val="00A45563"/>
    <w:rsid w:val="00A46BBB"/>
    <w:rsid w:val="00A47B42"/>
    <w:rsid w:val="00A51F96"/>
    <w:rsid w:val="00A61433"/>
    <w:rsid w:val="00A61C4F"/>
    <w:rsid w:val="00A71D39"/>
    <w:rsid w:val="00A8162B"/>
    <w:rsid w:val="00A91173"/>
    <w:rsid w:val="00AA5557"/>
    <w:rsid w:val="00AB480C"/>
    <w:rsid w:val="00AC401A"/>
    <w:rsid w:val="00AC5CFB"/>
    <w:rsid w:val="00AC6026"/>
    <w:rsid w:val="00AD39FD"/>
    <w:rsid w:val="00AD6AAF"/>
    <w:rsid w:val="00AE1157"/>
    <w:rsid w:val="00AF319A"/>
    <w:rsid w:val="00AF4D94"/>
    <w:rsid w:val="00B00CBE"/>
    <w:rsid w:val="00B0708E"/>
    <w:rsid w:val="00B1015A"/>
    <w:rsid w:val="00B14D89"/>
    <w:rsid w:val="00B20C38"/>
    <w:rsid w:val="00B2BB7D"/>
    <w:rsid w:val="00B3177F"/>
    <w:rsid w:val="00B318DB"/>
    <w:rsid w:val="00B3DEDA"/>
    <w:rsid w:val="00B4254B"/>
    <w:rsid w:val="00B43EE0"/>
    <w:rsid w:val="00B53BFF"/>
    <w:rsid w:val="00B54AE5"/>
    <w:rsid w:val="00B67365"/>
    <w:rsid w:val="00B67BA9"/>
    <w:rsid w:val="00B7173F"/>
    <w:rsid w:val="00B82815"/>
    <w:rsid w:val="00B859CC"/>
    <w:rsid w:val="00B90F26"/>
    <w:rsid w:val="00BA2F1B"/>
    <w:rsid w:val="00BA350C"/>
    <w:rsid w:val="00BD539D"/>
    <w:rsid w:val="00BE19EE"/>
    <w:rsid w:val="00BE7EF5"/>
    <w:rsid w:val="00BF61D2"/>
    <w:rsid w:val="00C01422"/>
    <w:rsid w:val="00C12451"/>
    <w:rsid w:val="00C156EF"/>
    <w:rsid w:val="00C175BE"/>
    <w:rsid w:val="00C24175"/>
    <w:rsid w:val="00C24867"/>
    <w:rsid w:val="00C32053"/>
    <w:rsid w:val="00C414DB"/>
    <w:rsid w:val="00C4486A"/>
    <w:rsid w:val="00C47C61"/>
    <w:rsid w:val="00C513A7"/>
    <w:rsid w:val="00C55576"/>
    <w:rsid w:val="00C562D0"/>
    <w:rsid w:val="00C57DC7"/>
    <w:rsid w:val="00C60410"/>
    <w:rsid w:val="00C645F0"/>
    <w:rsid w:val="00C864E6"/>
    <w:rsid w:val="00C87BE4"/>
    <w:rsid w:val="00C90B68"/>
    <w:rsid w:val="00C9330D"/>
    <w:rsid w:val="00CA7AB6"/>
    <w:rsid w:val="00CB6671"/>
    <w:rsid w:val="00CC001F"/>
    <w:rsid w:val="00CC03A5"/>
    <w:rsid w:val="00CC2C40"/>
    <w:rsid w:val="00CC40A4"/>
    <w:rsid w:val="00CC56A7"/>
    <w:rsid w:val="00CC580F"/>
    <w:rsid w:val="00CD2866"/>
    <w:rsid w:val="00CF7D00"/>
    <w:rsid w:val="00D0129E"/>
    <w:rsid w:val="00D16A28"/>
    <w:rsid w:val="00D219B7"/>
    <w:rsid w:val="00D22AA8"/>
    <w:rsid w:val="00D277C6"/>
    <w:rsid w:val="00D32C2E"/>
    <w:rsid w:val="00D42018"/>
    <w:rsid w:val="00D5088C"/>
    <w:rsid w:val="00D57C11"/>
    <w:rsid w:val="00D6122C"/>
    <w:rsid w:val="00D62385"/>
    <w:rsid w:val="00D65198"/>
    <w:rsid w:val="00D67EDC"/>
    <w:rsid w:val="00D73268"/>
    <w:rsid w:val="00D81666"/>
    <w:rsid w:val="00D81A16"/>
    <w:rsid w:val="00D87F59"/>
    <w:rsid w:val="00D93577"/>
    <w:rsid w:val="00D93E52"/>
    <w:rsid w:val="00DA293D"/>
    <w:rsid w:val="00DA6334"/>
    <w:rsid w:val="00DB740B"/>
    <w:rsid w:val="00DC24F5"/>
    <w:rsid w:val="00DC4285"/>
    <w:rsid w:val="00DE721A"/>
    <w:rsid w:val="00E01931"/>
    <w:rsid w:val="00E0315D"/>
    <w:rsid w:val="00E124B2"/>
    <w:rsid w:val="00E2B141"/>
    <w:rsid w:val="00E334E8"/>
    <w:rsid w:val="00E33970"/>
    <w:rsid w:val="00E42709"/>
    <w:rsid w:val="00E5153D"/>
    <w:rsid w:val="00E52FE0"/>
    <w:rsid w:val="00E54A96"/>
    <w:rsid w:val="00EB2B83"/>
    <w:rsid w:val="00EB32AB"/>
    <w:rsid w:val="00EB7CF3"/>
    <w:rsid w:val="00ED252E"/>
    <w:rsid w:val="00ED3CA7"/>
    <w:rsid w:val="00ED3DA3"/>
    <w:rsid w:val="00ED46E9"/>
    <w:rsid w:val="00EE3378"/>
    <w:rsid w:val="00EE6248"/>
    <w:rsid w:val="00EF5C41"/>
    <w:rsid w:val="00EF6D9B"/>
    <w:rsid w:val="00EF76AC"/>
    <w:rsid w:val="00F0051E"/>
    <w:rsid w:val="00F0100A"/>
    <w:rsid w:val="00F12541"/>
    <w:rsid w:val="00F13237"/>
    <w:rsid w:val="00F13EE3"/>
    <w:rsid w:val="00F16DD6"/>
    <w:rsid w:val="00F30934"/>
    <w:rsid w:val="00F33EBB"/>
    <w:rsid w:val="00F42BAE"/>
    <w:rsid w:val="00F44803"/>
    <w:rsid w:val="00F533EA"/>
    <w:rsid w:val="00F54F9D"/>
    <w:rsid w:val="00F55A54"/>
    <w:rsid w:val="00F603A8"/>
    <w:rsid w:val="00F63934"/>
    <w:rsid w:val="00F867BF"/>
    <w:rsid w:val="00FA19EC"/>
    <w:rsid w:val="00FC386E"/>
    <w:rsid w:val="00FD2718"/>
    <w:rsid w:val="00FD51CB"/>
    <w:rsid w:val="010FD0A9"/>
    <w:rsid w:val="014D8F41"/>
    <w:rsid w:val="016AFBCC"/>
    <w:rsid w:val="01B7B97D"/>
    <w:rsid w:val="01E21DC8"/>
    <w:rsid w:val="01E7F8C8"/>
    <w:rsid w:val="0228E988"/>
    <w:rsid w:val="029E69CE"/>
    <w:rsid w:val="02B7CE99"/>
    <w:rsid w:val="02E07092"/>
    <w:rsid w:val="03236B92"/>
    <w:rsid w:val="0351A120"/>
    <w:rsid w:val="03A9994E"/>
    <w:rsid w:val="03AB918C"/>
    <w:rsid w:val="03EC50F9"/>
    <w:rsid w:val="040A7A5B"/>
    <w:rsid w:val="04864AC3"/>
    <w:rsid w:val="048AA845"/>
    <w:rsid w:val="04AF44FD"/>
    <w:rsid w:val="04D39B43"/>
    <w:rsid w:val="050207D3"/>
    <w:rsid w:val="050D0569"/>
    <w:rsid w:val="050FB017"/>
    <w:rsid w:val="051F5B7C"/>
    <w:rsid w:val="052025E7"/>
    <w:rsid w:val="052E5122"/>
    <w:rsid w:val="056CDB22"/>
    <w:rsid w:val="0572CF6F"/>
    <w:rsid w:val="059A6C85"/>
    <w:rsid w:val="05A849AE"/>
    <w:rsid w:val="05D02B73"/>
    <w:rsid w:val="05D4F042"/>
    <w:rsid w:val="05DC8447"/>
    <w:rsid w:val="05E16745"/>
    <w:rsid w:val="06094460"/>
    <w:rsid w:val="062FF591"/>
    <w:rsid w:val="0641071F"/>
    <w:rsid w:val="068C7F3B"/>
    <w:rsid w:val="0695DF72"/>
    <w:rsid w:val="06B0AFBE"/>
    <w:rsid w:val="06F9769C"/>
    <w:rsid w:val="06FDEBCF"/>
    <w:rsid w:val="07227237"/>
    <w:rsid w:val="07633608"/>
    <w:rsid w:val="077370C6"/>
    <w:rsid w:val="0791CB81"/>
    <w:rsid w:val="079EC7D7"/>
    <w:rsid w:val="07AAAAB8"/>
    <w:rsid w:val="07C2E90B"/>
    <w:rsid w:val="07DCD780"/>
    <w:rsid w:val="080112F8"/>
    <w:rsid w:val="0850752D"/>
    <w:rsid w:val="088BD616"/>
    <w:rsid w:val="08BFB380"/>
    <w:rsid w:val="08CAE5AA"/>
    <w:rsid w:val="08E57471"/>
    <w:rsid w:val="090CCD9A"/>
    <w:rsid w:val="091D5739"/>
    <w:rsid w:val="092367A2"/>
    <w:rsid w:val="09284400"/>
    <w:rsid w:val="094C577C"/>
    <w:rsid w:val="096A8BC5"/>
    <w:rsid w:val="09A18431"/>
    <w:rsid w:val="09B17495"/>
    <w:rsid w:val="09CFBB3B"/>
    <w:rsid w:val="0A159C7F"/>
    <w:rsid w:val="0A5F7689"/>
    <w:rsid w:val="0A8E8DE9"/>
    <w:rsid w:val="0A90A997"/>
    <w:rsid w:val="0A931C2E"/>
    <w:rsid w:val="0AAA7E0A"/>
    <w:rsid w:val="0AAFAD69"/>
    <w:rsid w:val="0ADFEF7A"/>
    <w:rsid w:val="0B3A96C7"/>
    <w:rsid w:val="0B8E5C54"/>
    <w:rsid w:val="0BA2A4DA"/>
    <w:rsid w:val="0BEEA7BD"/>
    <w:rsid w:val="0BFD7539"/>
    <w:rsid w:val="0C05B239"/>
    <w:rsid w:val="0C46D924"/>
    <w:rsid w:val="0C67959F"/>
    <w:rsid w:val="0C99EF25"/>
    <w:rsid w:val="0CBD35B2"/>
    <w:rsid w:val="0CBE9B1D"/>
    <w:rsid w:val="0CC2B984"/>
    <w:rsid w:val="0CC313AD"/>
    <w:rsid w:val="0CCA87D1"/>
    <w:rsid w:val="0D0B1830"/>
    <w:rsid w:val="0D697BB8"/>
    <w:rsid w:val="0D9E56CD"/>
    <w:rsid w:val="0DFB09C0"/>
    <w:rsid w:val="0E34C4BD"/>
    <w:rsid w:val="0E4434B8"/>
    <w:rsid w:val="0E62AF6F"/>
    <w:rsid w:val="0E984819"/>
    <w:rsid w:val="0EB5D610"/>
    <w:rsid w:val="0EEFF636"/>
    <w:rsid w:val="0F0A6BAA"/>
    <w:rsid w:val="0F208F73"/>
    <w:rsid w:val="0F3A272E"/>
    <w:rsid w:val="0F57309D"/>
    <w:rsid w:val="0F5A23AC"/>
    <w:rsid w:val="0F887960"/>
    <w:rsid w:val="0F9D5838"/>
    <w:rsid w:val="0F9F1408"/>
    <w:rsid w:val="0FCCC330"/>
    <w:rsid w:val="0FE589E2"/>
    <w:rsid w:val="0FEDAAC8"/>
    <w:rsid w:val="10AE06E2"/>
    <w:rsid w:val="10F1975C"/>
    <w:rsid w:val="1101AB81"/>
    <w:rsid w:val="111D49B2"/>
    <w:rsid w:val="1169E487"/>
    <w:rsid w:val="1185F283"/>
    <w:rsid w:val="11C892C9"/>
    <w:rsid w:val="121E2B9B"/>
    <w:rsid w:val="1230A28E"/>
    <w:rsid w:val="125223C1"/>
    <w:rsid w:val="1254DD1C"/>
    <w:rsid w:val="1280FEF6"/>
    <w:rsid w:val="12D8BCBF"/>
    <w:rsid w:val="1317B48E"/>
    <w:rsid w:val="13463C32"/>
    <w:rsid w:val="134A87F1"/>
    <w:rsid w:val="134B7FE7"/>
    <w:rsid w:val="1366754C"/>
    <w:rsid w:val="1384F3EE"/>
    <w:rsid w:val="13853372"/>
    <w:rsid w:val="1406D9D4"/>
    <w:rsid w:val="1463ED74"/>
    <w:rsid w:val="149F5D80"/>
    <w:rsid w:val="14A4266F"/>
    <w:rsid w:val="14A7D293"/>
    <w:rsid w:val="152953E5"/>
    <w:rsid w:val="157D3E63"/>
    <w:rsid w:val="15C541CB"/>
    <w:rsid w:val="15C726AA"/>
    <w:rsid w:val="161313BE"/>
    <w:rsid w:val="1624ACA1"/>
    <w:rsid w:val="162F9E79"/>
    <w:rsid w:val="166579AB"/>
    <w:rsid w:val="16750F27"/>
    <w:rsid w:val="1691FF14"/>
    <w:rsid w:val="16C2194E"/>
    <w:rsid w:val="16EA6149"/>
    <w:rsid w:val="1729062E"/>
    <w:rsid w:val="172B13E4"/>
    <w:rsid w:val="1742C03F"/>
    <w:rsid w:val="1798F97B"/>
    <w:rsid w:val="17A430A5"/>
    <w:rsid w:val="17BB4960"/>
    <w:rsid w:val="17EB9668"/>
    <w:rsid w:val="180D9067"/>
    <w:rsid w:val="186A8496"/>
    <w:rsid w:val="187F33CA"/>
    <w:rsid w:val="188551A9"/>
    <w:rsid w:val="1885C42A"/>
    <w:rsid w:val="189900AC"/>
    <w:rsid w:val="18A68E16"/>
    <w:rsid w:val="18B2AA31"/>
    <w:rsid w:val="18B55D66"/>
    <w:rsid w:val="1906EC79"/>
    <w:rsid w:val="1986382A"/>
    <w:rsid w:val="19A9D61B"/>
    <w:rsid w:val="19AC1339"/>
    <w:rsid w:val="19C54C65"/>
    <w:rsid w:val="19D4CC67"/>
    <w:rsid w:val="19DEBBE1"/>
    <w:rsid w:val="1A0D8114"/>
    <w:rsid w:val="1A516CC5"/>
    <w:rsid w:val="1A55473A"/>
    <w:rsid w:val="1A62E24A"/>
    <w:rsid w:val="1A7ED22C"/>
    <w:rsid w:val="1AABE895"/>
    <w:rsid w:val="1AAFBFDE"/>
    <w:rsid w:val="1AB2C57F"/>
    <w:rsid w:val="1AB4DE5D"/>
    <w:rsid w:val="1AEB6CD6"/>
    <w:rsid w:val="1B2969DB"/>
    <w:rsid w:val="1B404D3E"/>
    <w:rsid w:val="1B41CC2B"/>
    <w:rsid w:val="1BBDC20B"/>
    <w:rsid w:val="1C1A4DC0"/>
    <w:rsid w:val="1C37CB40"/>
    <w:rsid w:val="1C3B3CD2"/>
    <w:rsid w:val="1C5BE733"/>
    <w:rsid w:val="1C817BDB"/>
    <w:rsid w:val="1CD28282"/>
    <w:rsid w:val="1CE03283"/>
    <w:rsid w:val="1D454D0D"/>
    <w:rsid w:val="1D4F32D1"/>
    <w:rsid w:val="1D5FB06E"/>
    <w:rsid w:val="1D73E8FD"/>
    <w:rsid w:val="1DD52505"/>
    <w:rsid w:val="1DDB0D30"/>
    <w:rsid w:val="1DF46F0D"/>
    <w:rsid w:val="1E5101F7"/>
    <w:rsid w:val="1E6985AE"/>
    <w:rsid w:val="1EB30BFB"/>
    <w:rsid w:val="1F0AAA9C"/>
    <w:rsid w:val="1F10E2CD"/>
    <w:rsid w:val="1F3F1B16"/>
    <w:rsid w:val="1F73FF89"/>
    <w:rsid w:val="1FC0DEA3"/>
    <w:rsid w:val="1FDFD970"/>
    <w:rsid w:val="1FF0E739"/>
    <w:rsid w:val="20A290E3"/>
    <w:rsid w:val="20ACB32E"/>
    <w:rsid w:val="20C0F337"/>
    <w:rsid w:val="20D08435"/>
    <w:rsid w:val="21116D8E"/>
    <w:rsid w:val="2115C827"/>
    <w:rsid w:val="212BF73C"/>
    <w:rsid w:val="215874B7"/>
    <w:rsid w:val="218C70B1"/>
    <w:rsid w:val="2196FB41"/>
    <w:rsid w:val="21BEC92B"/>
    <w:rsid w:val="21D72C34"/>
    <w:rsid w:val="21FE7109"/>
    <w:rsid w:val="2204A9A0"/>
    <w:rsid w:val="220AC0B2"/>
    <w:rsid w:val="221C182F"/>
    <w:rsid w:val="2247280D"/>
    <w:rsid w:val="2253A20F"/>
    <w:rsid w:val="226A9D20"/>
    <w:rsid w:val="22764C3C"/>
    <w:rsid w:val="228130EC"/>
    <w:rsid w:val="228D5189"/>
    <w:rsid w:val="22DE88FE"/>
    <w:rsid w:val="22F30A4A"/>
    <w:rsid w:val="22FDA982"/>
    <w:rsid w:val="2324731A"/>
    <w:rsid w:val="235D9E15"/>
    <w:rsid w:val="236D57CE"/>
    <w:rsid w:val="2373F467"/>
    <w:rsid w:val="23775CEF"/>
    <w:rsid w:val="23A54BF8"/>
    <w:rsid w:val="23CC0C63"/>
    <w:rsid w:val="23FBB08F"/>
    <w:rsid w:val="244535E4"/>
    <w:rsid w:val="2480A40B"/>
    <w:rsid w:val="24997E9A"/>
    <w:rsid w:val="24A6E933"/>
    <w:rsid w:val="2515CF84"/>
    <w:rsid w:val="2522CC17"/>
    <w:rsid w:val="2540AEEE"/>
    <w:rsid w:val="2550FCA2"/>
    <w:rsid w:val="25519338"/>
    <w:rsid w:val="25B248FD"/>
    <w:rsid w:val="25F04689"/>
    <w:rsid w:val="25FA5725"/>
    <w:rsid w:val="2601B04F"/>
    <w:rsid w:val="26353357"/>
    <w:rsid w:val="26374299"/>
    <w:rsid w:val="2654585A"/>
    <w:rsid w:val="265E36A6"/>
    <w:rsid w:val="26A12070"/>
    <w:rsid w:val="26B70B4A"/>
    <w:rsid w:val="26CC74C2"/>
    <w:rsid w:val="26FD97A0"/>
    <w:rsid w:val="26FE32E8"/>
    <w:rsid w:val="2712CEA5"/>
    <w:rsid w:val="271AED96"/>
    <w:rsid w:val="272DE9C2"/>
    <w:rsid w:val="275322BB"/>
    <w:rsid w:val="27790D2E"/>
    <w:rsid w:val="278CE7AE"/>
    <w:rsid w:val="27912126"/>
    <w:rsid w:val="27947A2A"/>
    <w:rsid w:val="27C0550F"/>
    <w:rsid w:val="27E3120B"/>
    <w:rsid w:val="27F1553F"/>
    <w:rsid w:val="27FC674B"/>
    <w:rsid w:val="287E9B3D"/>
    <w:rsid w:val="2891B7B2"/>
    <w:rsid w:val="2896E3DE"/>
    <w:rsid w:val="297FAC97"/>
    <w:rsid w:val="29A5CBAE"/>
    <w:rsid w:val="29AB8806"/>
    <w:rsid w:val="29CFE235"/>
    <w:rsid w:val="29D1C7D4"/>
    <w:rsid w:val="29F93F2F"/>
    <w:rsid w:val="2A13513E"/>
    <w:rsid w:val="2A50C8C4"/>
    <w:rsid w:val="2A529E97"/>
    <w:rsid w:val="2A5339A6"/>
    <w:rsid w:val="2A5E555B"/>
    <w:rsid w:val="2A790B85"/>
    <w:rsid w:val="2ACA8755"/>
    <w:rsid w:val="2AD298AE"/>
    <w:rsid w:val="2AFABB86"/>
    <w:rsid w:val="2B0BBD0E"/>
    <w:rsid w:val="2B76C679"/>
    <w:rsid w:val="2B80F05F"/>
    <w:rsid w:val="2BA59CBD"/>
    <w:rsid w:val="2BCF185E"/>
    <w:rsid w:val="2BD76F87"/>
    <w:rsid w:val="2C0455F6"/>
    <w:rsid w:val="2C0C4A58"/>
    <w:rsid w:val="2C151386"/>
    <w:rsid w:val="2C2A9CE2"/>
    <w:rsid w:val="2C3893F9"/>
    <w:rsid w:val="2C3E4C54"/>
    <w:rsid w:val="2C4D622A"/>
    <w:rsid w:val="2C586B40"/>
    <w:rsid w:val="2C9CC989"/>
    <w:rsid w:val="2CB01919"/>
    <w:rsid w:val="2CF141B3"/>
    <w:rsid w:val="2D1959F1"/>
    <w:rsid w:val="2D646514"/>
    <w:rsid w:val="2D6B8BE8"/>
    <w:rsid w:val="2DC8CC20"/>
    <w:rsid w:val="2DD7F7A8"/>
    <w:rsid w:val="2DE69A1C"/>
    <w:rsid w:val="2E069460"/>
    <w:rsid w:val="2E3CC844"/>
    <w:rsid w:val="2E60D925"/>
    <w:rsid w:val="2EABFED8"/>
    <w:rsid w:val="2EE142FF"/>
    <w:rsid w:val="2EF55259"/>
    <w:rsid w:val="2F236684"/>
    <w:rsid w:val="2F3F52A5"/>
    <w:rsid w:val="2F650EA1"/>
    <w:rsid w:val="2F6D57BD"/>
    <w:rsid w:val="2F81673D"/>
    <w:rsid w:val="302A0C23"/>
    <w:rsid w:val="302E071B"/>
    <w:rsid w:val="3037B3D6"/>
    <w:rsid w:val="30478DAC"/>
    <w:rsid w:val="30777F32"/>
    <w:rsid w:val="30CBD077"/>
    <w:rsid w:val="30FFD490"/>
    <w:rsid w:val="31184F4A"/>
    <w:rsid w:val="31543556"/>
    <w:rsid w:val="315474DA"/>
    <w:rsid w:val="3154951C"/>
    <w:rsid w:val="315CEC1E"/>
    <w:rsid w:val="317F0959"/>
    <w:rsid w:val="3182AE11"/>
    <w:rsid w:val="3197081C"/>
    <w:rsid w:val="319C6623"/>
    <w:rsid w:val="31BA412D"/>
    <w:rsid w:val="31BB59F2"/>
    <w:rsid w:val="320B6AD2"/>
    <w:rsid w:val="320F8936"/>
    <w:rsid w:val="3218AA95"/>
    <w:rsid w:val="322024CB"/>
    <w:rsid w:val="324E093C"/>
    <w:rsid w:val="32AD1F65"/>
    <w:rsid w:val="33136254"/>
    <w:rsid w:val="3322AF85"/>
    <w:rsid w:val="3325D6C0"/>
    <w:rsid w:val="3347B760"/>
    <w:rsid w:val="33504F17"/>
    <w:rsid w:val="335AD0C9"/>
    <w:rsid w:val="33939B0B"/>
    <w:rsid w:val="3396B29F"/>
    <w:rsid w:val="33A9CEC8"/>
    <w:rsid w:val="33F8AE73"/>
    <w:rsid w:val="342F2540"/>
    <w:rsid w:val="34437810"/>
    <w:rsid w:val="3460A996"/>
    <w:rsid w:val="3469F8D3"/>
    <w:rsid w:val="347977E4"/>
    <w:rsid w:val="34A24A9E"/>
    <w:rsid w:val="34A8A6F0"/>
    <w:rsid w:val="34AAAC3D"/>
    <w:rsid w:val="34AF32B5"/>
    <w:rsid w:val="34C6584D"/>
    <w:rsid w:val="34CFF653"/>
    <w:rsid w:val="350C9A62"/>
    <w:rsid w:val="350F3CB7"/>
    <w:rsid w:val="352F6B6C"/>
    <w:rsid w:val="3541E596"/>
    <w:rsid w:val="3571626B"/>
    <w:rsid w:val="35716E79"/>
    <w:rsid w:val="357A5AE8"/>
    <w:rsid w:val="35A7F269"/>
    <w:rsid w:val="35F153B7"/>
    <w:rsid w:val="35F84533"/>
    <w:rsid w:val="3600DA21"/>
    <w:rsid w:val="362F985D"/>
    <w:rsid w:val="363400BB"/>
    <w:rsid w:val="36358863"/>
    <w:rsid w:val="364FD1A4"/>
    <w:rsid w:val="367D1BF4"/>
    <w:rsid w:val="3682F7AB"/>
    <w:rsid w:val="36C32021"/>
    <w:rsid w:val="36C8CA25"/>
    <w:rsid w:val="36E84F64"/>
    <w:rsid w:val="370C29FE"/>
    <w:rsid w:val="372E6AAB"/>
    <w:rsid w:val="3745E987"/>
    <w:rsid w:val="37603D64"/>
    <w:rsid w:val="37AE1B04"/>
    <w:rsid w:val="37CEF035"/>
    <w:rsid w:val="380D2247"/>
    <w:rsid w:val="3826E768"/>
    <w:rsid w:val="383862FD"/>
    <w:rsid w:val="38430422"/>
    <w:rsid w:val="38532A0A"/>
    <w:rsid w:val="3861129F"/>
    <w:rsid w:val="38732D6D"/>
    <w:rsid w:val="3878E6E9"/>
    <w:rsid w:val="387A1A39"/>
    <w:rsid w:val="3895FDA7"/>
    <w:rsid w:val="38A3B4A0"/>
    <w:rsid w:val="38C0A52E"/>
    <w:rsid w:val="38DA595D"/>
    <w:rsid w:val="39194995"/>
    <w:rsid w:val="3952DD9B"/>
    <w:rsid w:val="395D52BA"/>
    <w:rsid w:val="396A787A"/>
    <w:rsid w:val="39B61B11"/>
    <w:rsid w:val="39BFE012"/>
    <w:rsid w:val="3A5D2264"/>
    <w:rsid w:val="3A7E8743"/>
    <w:rsid w:val="3A828CCE"/>
    <w:rsid w:val="3ADE9387"/>
    <w:rsid w:val="3AE3DDE0"/>
    <w:rsid w:val="3B1B48A0"/>
    <w:rsid w:val="3B37C43C"/>
    <w:rsid w:val="3B495D8D"/>
    <w:rsid w:val="3B4A3CE2"/>
    <w:rsid w:val="3B539117"/>
    <w:rsid w:val="3B62C5A9"/>
    <w:rsid w:val="3BEF2B82"/>
    <w:rsid w:val="3C0C510E"/>
    <w:rsid w:val="3C12D93C"/>
    <w:rsid w:val="3C3816BD"/>
    <w:rsid w:val="3C6CCEFE"/>
    <w:rsid w:val="3C855856"/>
    <w:rsid w:val="3C9A9078"/>
    <w:rsid w:val="3CED4101"/>
    <w:rsid w:val="3D2B3026"/>
    <w:rsid w:val="3DA22449"/>
    <w:rsid w:val="3DD6CAC2"/>
    <w:rsid w:val="3DF0B6C7"/>
    <w:rsid w:val="3DFDBFA3"/>
    <w:rsid w:val="3E4757CC"/>
    <w:rsid w:val="3E48F257"/>
    <w:rsid w:val="3E4A4AC2"/>
    <w:rsid w:val="3E9094E6"/>
    <w:rsid w:val="3EAA21EA"/>
    <w:rsid w:val="3ED607C5"/>
    <w:rsid w:val="3F0B1EA5"/>
    <w:rsid w:val="3F1E45CA"/>
    <w:rsid w:val="3F21CD3F"/>
    <w:rsid w:val="3F2AC5DC"/>
    <w:rsid w:val="3F2F71A9"/>
    <w:rsid w:val="3F2FAA9D"/>
    <w:rsid w:val="3F391E31"/>
    <w:rsid w:val="3F43CE53"/>
    <w:rsid w:val="3F4BF9B2"/>
    <w:rsid w:val="3FB94741"/>
    <w:rsid w:val="3FEC2936"/>
    <w:rsid w:val="3FFE6AF3"/>
    <w:rsid w:val="4012A204"/>
    <w:rsid w:val="402510CE"/>
    <w:rsid w:val="4058E0F6"/>
    <w:rsid w:val="406D3476"/>
    <w:rsid w:val="407E71F3"/>
    <w:rsid w:val="40804B63"/>
    <w:rsid w:val="408E173F"/>
    <w:rsid w:val="409D8BAE"/>
    <w:rsid w:val="40F432A4"/>
    <w:rsid w:val="411595CE"/>
    <w:rsid w:val="4138DA63"/>
    <w:rsid w:val="41AF5660"/>
    <w:rsid w:val="41BA8950"/>
    <w:rsid w:val="41C835A8"/>
    <w:rsid w:val="41DF1B9D"/>
    <w:rsid w:val="41EBCDE4"/>
    <w:rsid w:val="41FBF1C0"/>
    <w:rsid w:val="4218FDE6"/>
    <w:rsid w:val="4226BDFB"/>
    <w:rsid w:val="4228ADBB"/>
    <w:rsid w:val="423B2638"/>
    <w:rsid w:val="4252BF5E"/>
    <w:rsid w:val="425973A5"/>
    <w:rsid w:val="4263A026"/>
    <w:rsid w:val="426BF121"/>
    <w:rsid w:val="429B28C3"/>
    <w:rsid w:val="42ABCF84"/>
    <w:rsid w:val="42BEE63C"/>
    <w:rsid w:val="42D222BE"/>
    <w:rsid w:val="42DDA5C7"/>
    <w:rsid w:val="433FB162"/>
    <w:rsid w:val="4345B47B"/>
    <w:rsid w:val="4399696C"/>
    <w:rsid w:val="439EF93C"/>
    <w:rsid w:val="43B74575"/>
    <w:rsid w:val="43B8A15B"/>
    <w:rsid w:val="444D3690"/>
    <w:rsid w:val="4497CC1D"/>
    <w:rsid w:val="44C005BE"/>
    <w:rsid w:val="44C9D7F8"/>
    <w:rsid w:val="450AEB9D"/>
    <w:rsid w:val="4512DD27"/>
    <w:rsid w:val="4537E28B"/>
    <w:rsid w:val="45436100"/>
    <w:rsid w:val="454F585A"/>
    <w:rsid w:val="45539D68"/>
    <w:rsid w:val="45550C2A"/>
    <w:rsid w:val="45604415"/>
    <w:rsid w:val="456A9053"/>
    <w:rsid w:val="45D909FF"/>
    <w:rsid w:val="45E9B8F4"/>
    <w:rsid w:val="45EE73B9"/>
    <w:rsid w:val="46055EA5"/>
    <w:rsid w:val="464A9AE3"/>
    <w:rsid w:val="469B091B"/>
    <w:rsid w:val="46C6E797"/>
    <w:rsid w:val="46C94597"/>
    <w:rsid w:val="46D81C5A"/>
    <w:rsid w:val="46DFBA00"/>
    <w:rsid w:val="46E94D1D"/>
    <w:rsid w:val="46F44F4C"/>
    <w:rsid w:val="47A10581"/>
    <w:rsid w:val="47CD0F3D"/>
    <w:rsid w:val="47FA091C"/>
    <w:rsid w:val="480B8357"/>
    <w:rsid w:val="4822AA48"/>
    <w:rsid w:val="482AF416"/>
    <w:rsid w:val="4859F810"/>
    <w:rsid w:val="48601311"/>
    <w:rsid w:val="487E1F2E"/>
    <w:rsid w:val="489E3506"/>
    <w:rsid w:val="48DA4F63"/>
    <w:rsid w:val="48E0B3A3"/>
    <w:rsid w:val="48F60991"/>
    <w:rsid w:val="4903FB60"/>
    <w:rsid w:val="4914CA5F"/>
    <w:rsid w:val="4942B4FE"/>
    <w:rsid w:val="496B0B6A"/>
    <w:rsid w:val="4976C988"/>
    <w:rsid w:val="4978AA79"/>
    <w:rsid w:val="49BCE6B5"/>
    <w:rsid w:val="49C3C78B"/>
    <w:rsid w:val="49DC9708"/>
    <w:rsid w:val="4A49BC81"/>
    <w:rsid w:val="4AA2844E"/>
    <w:rsid w:val="4ADF6F44"/>
    <w:rsid w:val="4B04B2E5"/>
    <w:rsid w:val="4B1C05E5"/>
    <w:rsid w:val="4B346F3D"/>
    <w:rsid w:val="4B496BBE"/>
    <w:rsid w:val="4B50C9ED"/>
    <w:rsid w:val="4B625BC1"/>
    <w:rsid w:val="4BD7D0F5"/>
    <w:rsid w:val="4BEBD5FC"/>
    <w:rsid w:val="4C2E8283"/>
    <w:rsid w:val="4C4D34AE"/>
    <w:rsid w:val="4C573741"/>
    <w:rsid w:val="4C7B0B7F"/>
    <w:rsid w:val="4C9C8ED4"/>
    <w:rsid w:val="4CCB74C1"/>
    <w:rsid w:val="4CD41176"/>
    <w:rsid w:val="4D04E0EB"/>
    <w:rsid w:val="4D0DCD42"/>
    <w:rsid w:val="4D21BCD5"/>
    <w:rsid w:val="4D2DAF73"/>
    <w:rsid w:val="4D3A653F"/>
    <w:rsid w:val="4D6E8A6B"/>
    <w:rsid w:val="4D8E2491"/>
    <w:rsid w:val="4DCA8628"/>
    <w:rsid w:val="4DDA2510"/>
    <w:rsid w:val="4E289D22"/>
    <w:rsid w:val="4E4714D2"/>
    <w:rsid w:val="4E6D625A"/>
    <w:rsid w:val="4E812FCE"/>
    <w:rsid w:val="4E8A6F13"/>
    <w:rsid w:val="4E904CA2"/>
    <w:rsid w:val="4E9992C3"/>
    <w:rsid w:val="4EA9CFD6"/>
    <w:rsid w:val="4EF3083A"/>
    <w:rsid w:val="4F0ECB30"/>
    <w:rsid w:val="4F225AAB"/>
    <w:rsid w:val="4F363C16"/>
    <w:rsid w:val="4F3D8B47"/>
    <w:rsid w:val="4F4C0F58"/>
    <w:rsid w:val="4F8E69E6"/>
    <w:rsid w:val="4FD8E6CD"/>
    <w:rsid w:val="4FDA6090"/>
    <w:rsid w:val="4FF9BE25"/>
    <w:rsid w:val="50128B9F"/>
    <w:rsid w:val="5065A91C"/>
    <w:rsid w:val="506A4D16"/>
    <w:rsid w:val="509DEA36"/>
    <w:rsid w:val="50BABC98"/>
    <w:rsid w:val="50CDD7CE"/>
    <w:rsid w:val="50D13C01"/>
    <w:rsid w:val="50FB6677"/>
    <w:rsid w:val="5112A2AA"/>
    <w:rsid w:val="511BB6A5"/>
    <w:rsid w:val="5124B685"/>
    <w:rsid w:val="51405906"/>
    <w:rsid w:val="514E7264"/>
    <w:rsid w:val="51AC7A0D"/>
    <w:rsid w:val="51AE5C00"/>
    <w:rsid w:val="51AE66B1"/>
    <w:rsid w:val="51F4F611"/>
    <w:rsid w:val="5216C39C"/>
    <w:rsid w:val="526690DB"/>
    <w:rsid w:val="52855C6F"/>
    <w:rsid w:val="52BE18CF"/>
    <w:rsid w:val="5310878F"/>
    <w:rsid w:val="532226D7"/>
    <w:rsid w:val="535CD8EC"/>
    <w:rsid w:val="53ACBD81"/>
    <w:rsid w:val="53AEFCF6"/>
    <w:rsid w:val="53D45206"/>
    <w:rsid w:val="53E82790"/>
    <w:rsid w:val="53FC163A"/>
    <w:rsid w:val="5400C798"/>
    <w:rsid w:val="540F54CA"/>
    <w:rsid w:val="5428999D"/>
    <w:rsid w:val="54639410"/>
    <w:rsid w:val="54BD5C65"/>
    <w:rsid w:val="54FE947E"/>
    <w:rsid w:val="55317F8F"/>
    <w:rsid w:val="55353C01"/>
    <w:rsid w:val="553785F3"/>
    <w:rsid w:val="5580B41D"/>
    <w:rsid w:val="55EDF78E"/>
    <w:rsid w:val="563A7919"/>
    <w:rsid w:val="563FEB62"/>
    <w:rsid w:val="56B0D568"/>
    <w:rsid w:val="56BE0666"/>
    <w:rsid w:val="57055F31"/>
    <w:rsid w:val="570A64D3"/>
    <w:rsid w:val="5711466B"/>
    <w:rsid w:val="57153A03"/>
    <w:rsid w:val="5734CFFE"/>
    <w:rsid w:val="576B0B69"/>
    <w:rsid w:val="5794727E"/>
    <w:rsid w:val="57AA40DC"/>
    <w:rsid w:val="57D25852"/>
    <w:rsid w:val="57E8B7D7"/>
    <w:rsid w:val="582B53EB"/>
    <w:rsid w:val="5855887C"/>
    <w:rsid w:val="5878F2D8"/>
    <w:rsid w:val="587B6AB8"/>
    <w:rsid w:val="5884ECB9"/>
    <w:rsid w:val="58A4FBAC"/>
    <w:rsid w:val="59696628"/>
    <w:rsid w:val="5988E4A7"/>
    <w:rsid w:val="59B60983"/>
    <w:rsid w:val="59DF783B"/>
    <w:rsid w:val="59ED9B52"/>
    <w:rsid w:val="5A55339E"/>
    <w:rsid w:val="5A9893F0"/>
    <w:rsid w:val="5AA4F5B6"/>
    <w:rsid w:val="5AE32D23"/>
    <w:rsid w:val="5B064704"/>
    <w:rsid w:val="5B0AB283"/>
    <w:rsid w:val="5B4BA9B8"/>
    <w:rsid w:val="5B4D5892"/>
    <w:rsid w:val="5B54400C"/>
    <w:rsid w:val="5B7400E1"/>
    <w:rsid w:val="5B7D189B"/>
    <w:rsid w:val="5B88B96F"/>
    <w:rsid w:val="5B8BB3FB"/>
    <w:rsid w:val="5BA35B61"/>
    <w:rsid w:val="5BA47D85"/>
    <w:rsid w:val="5BA8A2F2"/>
    <w:rsid w:val="5BD05CA1"/>
    <w:rsid w:val="5BE415BF"/>
    <w:rsid w:val="5C3C911A"/>
    <w:rsid w:val="5C530188"/>
    <w:rsid w:val="5C85B4B5"/>
    <w:rsid w:val="5CC69428"/>
    <w:rsid w:val="5CD2141E"/>
    <w:rsid w:val="5CE3B894"/>
    <w:rsid w:val="5CE4F6B4"/>
    <w:rsid w:val="5D165602"/>
    <w:rsid w:val="5D301B4D"/>
    <w:rsid w:val="5D4C63FB"/>
    <w:rsid w:val="5D614CA3"/>
    <w:rsid w:val="5D6664A1"/>
    <w:rsid w:val="5D7D3787"/>
    <w:rsid w:val="5DAD99A0"/>
    <w:rsid w:val="5DF048DA"/>
    <w:rsid w:val="5DF125B2"/>
    <w:rsid w:val="5E133FD5"/>
    <w:rsid w:val="5E19F1A2"/>
    <w:rsid w:val="5E478CD3"/>
    <w:rsid w:val="5E4C00D6"/>
    <w:rsid w:val="5E5A2F5E"/>
    <w:rsid w:val="5E686D53"/>
    <w:rsid w:val="5E8B4400"/>
    <w:rsid w:val="5E9F468A"/>
    <w:rsid w:val="5EB33E0F"/>
    <w:rsid w:val="5EC726B7"/>
    <w:rsid w:val="5ED01666"/>
    <w:rsid w:val="5EE35392"/>
    <w:rsid w:val="5EE35B94"/>
    <w:rsid w:val="5F102D6F"/>
    <w:rsid w:val="5F165B8C"/>
    <w:rsid w:val="5F48945A"/>
    <w:rsid w:val="5F5208C8"/>
    <w:rsid w:val="5F594F9A"/>
    <w:rsid w:val="5F735E12"/>
    <w:rsid w:val="5F88D140"/>
    <w:rsid w:val="5F98514C"/>
    <w:rsid w:val="5FE9B85A"/>
    <w:rsid w:val="5FFC441A"/>
    <w:rsid w:val="603D81C1"/>
    <w:rsid w:val="60606888"/>
    <w:rsid w:val="607FDC2E"/>
    <w:rsid w:val="609191E6"/>
    <w:rsid w:val="609A35E4"/>
    <w:rsid w:val="60C57729"/>
    <w:rsid w:val="60D40A50"/>
    <w:rsid w:val="613674EC"/>
    <w:rsid w:val="61441680"/>
    <w:rsid w:val="6188A551"/>
    <w:rsid w:val="619E0D38"/>
    <w:rsid w:val="61C0F92C"/>
    <w:rsid w:val="61D95222"/>
    <w:rsid w:val="61E4D473"/>
    <w:rsid w:val="61ED346B"/>
    <w:rsid w:val="624E793B"/>
    <w:rsid w:val="627BD58C"/>
    <w:rsid w:val="627DB0C4"/>
    <w:rsid w:val="62BF0153"/>
    <w:rsid w:val="62EB96F4"/>
    <w:rsid w:val="6313BA0D"/>
    <w:rsid w:val="6318B8C9"/>
    <w:rsid w:val="631A0869"/>
    <w:rsid w:val="63305E4C"/>
    <w:rsid w:val="6339D1BB"/>
    <w:rsid w:val="6355DE82"/>
    <w:rsid w:val="639C3276"/>
    <w:rsid w:val="63B81DD6"/>
    <w:rsid w:val="63E9CCAF"/>
    <w:rsid w:val="63EBA5E6"/>
    <w:rsid w:val="64165336"/>
    <w:rsid w:val="64248CBD"/>
    <w:rsid w:val="64527816"/>
    <w:rsid w:val="64662EC2"/>
    <w:rsid w:val="648E5D72"/>
    <w:rsid w:val="64B9B854"/>
    <w:rsid w:val="64BC81A4"/>
    <w:rsid w:val="652CE20F"/>
    <w:rsid w:val="6531EE1D"/>
    <w:rsid w:val="655B5EC6"/>
    <w:rsid w:val="65805BE6"/>
    <w:rsid w:val="659184B2"/>
    <w:rsid w:val="659F13E9"/>
    <w:rsid w:val="65A235BC"/>
    <w:rsid w:val="65A3CC00"/>
    <w:rsid w:val="65CD7DC4"/>
    <w:rsid w:val="65F5E1B1"/>
    <w:rsid w:val="65F9A665"/>
    <w:rsid w:val="66042C05"/>
    <w:rsid w:val="66283D30"/>
    <w:rsid w:val="6644CD3F"/>
    <w:rsid w:val="666F418E"/>
    <w:rsid w:val="668872AA"/>
    <w:rsid w:val="66920751"/>
    <w:rsid w:val="66AA337A"/>
    <w:rsid w:val="66ACACA2"/>
    <w:rsid w:val="66E537EE"/>
    <w:rsid w:val="66FEFB93"/>
    <w:rsid w:val="67371C88"/>
    <w:rsid w:val="677A68F5"/>
    <w:rsid w:val="6788752A"/>
    <w:rsid w:val="678EF963"/>
    <w:rsid w:val="67B697EF"/>
    <w:rsid w:val="67DAF31F"/>
    <w:rsid w:val="67EA1580"/>
    <w:rsid w:val="6806C927"/>
    <w:rsid w:val="68488F4D"/>
    <w:rsid w:val="684B275F"/>
    <w:rsid w:val="68A1FC74"/>
    <w:rsid w:val="68AC5EFA"/>
    <w:rsid w:val="68B1198E"/>
    <w:rsid w:val="68BF5E60"/>
    <w:rsid w:val="68C2AE31"/>
    <w:rsid w:val="69011069"/>
    <w:rsid w:val="6902664D"/>
    <w:rsid w:val="69606FB8"/>
    <w:rsid w:val="69674E52"/>
    <w:rsid w:val="6971B4B4"/>
    <w:rsid w:val="69896960"/>
    <w:rsid w:val="69F43AB0"/>
    <w:rsid w:val="6A0ECBAA"/>
    <w:rsid w:val="6A110CBC"/>
    <w:rsid w:val="6A224C3F"/>
    <w:rsid w:val="6A2B981B"/>
    <w:rsid w:val="6A444DF5"/>
    <w:rsid w:val="6A9ADDF4"/>
    <w:rsid w:val="6AC2C401"/>
    <w:rsid w:val="6AC75569"/>
    <w:rsid w:val="6AF3B442"/>
    <w:rsid w:val="6B0CBC3A"/>
    <w:rsid w:val="6B14C10B"/>
    <w:rsid w:val="6B16371A"/>
    <w:rsid w:val="6B522463"/>
    <w:rsid w:val="6BA28BB1"/>
    <w:rsid w:val="6BF48485"/>
    <w:rsid w:val="6C10EB5B"/>
    <w:rsid w:val="6C158645"/>
    <w:rsid w:val="6C1A2E91"/>
    <w:rsid w:val="6C2A67CA"/>
    <w:rsid w:val="6C31B6BE"/>
    <w:rsid w:val="6C49B449"/>
    <w:rsid w:val="6C685B09"/>
    <w:rsid w:val="6C91200E"/>
    <w:rsid w:val="6CDD31BE"/>
    <w:rsid w:val="6CDF3C86"/>
    <w:rsid w:val="6D04C4A8"/>
    <w:rsid w:val="6D1321F7"/>
    <w:rsid w:val="6D3E1A17"/>
    <w:rsid w:val="6D43137F"/>
    <w:rsid w:val="6D46826F"/>
    <w:rsid w:val="6D5E5F36"/>
    <w:rsid w:val="6DC68B32"/>
    <w:rsid w:val="6DC9F9DA"/>
    <w:rsid w:val="6DCD6A4F"/>
    <w:rsid w:val="6E287FC6"/>
    <w:rsid w:val="6E575E3B"/>
    <w:rsid w:val="6E5E4EA7"/>
    <w:rsid w:val="6E7D3880"/>
    <w:rsid w:val="6E8C4848"/>
    <w:rsid w:val="6EA0EFC8"/>
    <w:rsid w:val="6EADFF40"/>
    <w:rsid w:val="6EB64646"/>
    <w:rsid w:val="6ED4FF59"/>
    <w:rsid w:val="6F0E2B49"/>
    <w:rsid w:val="6F23944B"/>
    <w:rsid w:val="6F2ABEB2"/>
    <w:rsid w:val="6FBEDC6A"/>
    <w:rsid w:val="6FDAA84F"/>
    <w:rsid w:val="701441C8"/>
    <w:rsid w:val="7042063A"/>
    <w:rsid w:val="70458C3E"/>
    <w:rsid w:val="707B60AA"/>
    <w:rsid w:val="707CD79B"/>
    <w:rsid w:val="70939EFF"/>
    <w:rsid w:val="709B33B4"/>
    <w:rsid w:val="70B06508"/>
    <w:rsid w:val="70D5F408"/>
    <w:rsid w:val="70FDE6FF"/>
    <w:rsid w:val="7149D8C7"/>
    <w:rsid w:val="714B8BDC"/>
    <w:rsid w:val="71B7AE36"/>
    <w:rsid w:val="71D8199C"/>
    <w:rsid w:val="71F29F27"/>
    <w:rsid w:val="725101EB"/>
    <w:rsid w:val="72555882"/>
    <w:rsid w:val="7272439B"/>
    <w:rsid w:val="72AADFBE"/>
    <w:rsid w:val="72AB8B50"/>
    <w:rsid w:val="7317D0D0"/>
    <w:rsid w:val="731BE183"/>
    <w:rsid w:val="7333AD70"/>
    <w:rsid w:val="73A0462A"/>
    <w:rsid w:val="73B07A66"/>
    <w:rsid w:val="73B3016C"/>
    <w:rsid w:val="73C3E939"/>
    <w:rsid w:val="73E81057"/>
    <w:rsid w:val="73ECA739"/>
    <w:rsid w:val="74180FBB"/>
    <w:rsid w:val="741C676B"/>
    <w:rsid w:val="742EAFCC"/>
    <w:rsid w:val="7442E6B0"/>
    <w:rsid w:val="744F7383"/>
    <w:rsid w:val="7460A65A"/>
    <w:rsid w:val="74AC081D"/>
    <w:rsid w:val="74B2FC60"/>
    <w:rsid w:val="74B5F982"/>
    <w:rsid w:val="74F7134E"/>
    <w:rsid w:val="7516EDA9"/>
    <w:rsid w:val="7571A32C"/>
    <w:rsid w:val="759AC207"/>
    <w:rsid w:val="75BCED0D"/>
    <w:rsid w:val="75C513A1"/>
    <w:rsid w:val="76627C13"/>
    <w:rsid w:val="769D814B"/>
    <w:rsid w:val="76B0CA8B"/>
    <w:rsid w:val="76B85E27"/>
    <w:rsid w:val="76C87CED"/>
    <w:rsid w:val="76FDB456"/>
    <w:rsid w:val="7719E17A"/>
    <w:rsid w:val="771FB717"/>
    <w:rsid w:val="773496FD"/>
    <w:rsid w:val="77572E93"/>
    <w:rsid w:val="776E361D"/>
    <w:rsid w:val="77797783"/>
    <w:rsid w:val="777B593A"/>
    <w:rsid w:val="779CF0EB"/>
    <w:rsid w:val="77B451A7"/>
    <w:rsid w:val="77EA6889"/>
    <w:rsid w:val="782D6A8E"/>
    <w:rsid w:val="782E84D2"/>
    <w:rsid w:val="78707D3E"/>
    <w:rsid w:val="7891E2FB"/>
    <w:rsid w:val="78C025DC"/>
    <w:rsid w:val="78D2BE56"/>
    <w:rsid w:val="79043BE6"/>
    <w:rsid w:val="7922E4A6"/>
    <w:rsid w:val="7929DD7E"/>
    <w:rsid w:val="79309B68"/>
    <w:rsid w:val="7938B993"/>
    <w:rsid w:val="793FBAD4"/>
    <w:rsid w:val="798E1B7C"/>
    <w:rsid w:val="799EC431"/>
    <w:rsid w:val="79B4B2AB"/>
    <w:rsid w:val="7A116A9B"/>
    <w:rsid w:val="7A35B0FB"/>
    <w:rsid w:val="7A721667"/>
    <w:rsid w:val="7A7DCBD7"/>
    <w:rsid w:val="7A8E98C3"/>
    <w:rsid w:val="7AA060F2"/>
    <w:rsid w:val="7AA5FB8C"/>
    <w:rsid w:val="7AB6DFE0"/>
    <w:rsid w:val="7ADA563F"/>
    <w:rsid w:val="7B68306E"/>
    <w:rsid w:val="7B848CA1"/>
    <w:rsid w:val="7BA09B27"/>
    <w:rsid w:val="7BA53BE7"/>
    <w:rsid w:val="7BDE80CE"/>
    <w:rsid w:val="7C1D519A"/>
    <w:rsid w:val="7C248A05"/>
    <w:rsid w:val="7C344D41"/>
    <w:rsid w:val="7C6EBE49"/>
    <w:rsid w:val="7C741C46"/>
    <w:rsid w:val="7CAA36E8"/>
    <w:rsid w:val="7CB7D9F8"/>
    <w:rsid w:val="7CD1FE67"/>
    <w:rsid w:val="7CE73EE3"/>
    <w:rsid w:val="7D0935A6"/>
    <w:rsid w:val="7D2505A3"/>
    <w:rsid w:val="7D4C5BEE"/>
    <w:rsid w:val="7D559D6E"/>
    <w:rsid w:val="7D8FBA33"/>
    <w:rsid w:val="7D9B6630"/>
    <w:rsid w:val="7DBC8AF2"/>
    <w:rsid w:val="7DC3B5DF"/>
    <w:rsid w:val="7DCAAA05"/>
    <w:rsid w:val="7DD2C1DE"/>
    <w:rsid w:val="7DE29030"/>
    <w:rsid w:val="7E0196E5"/>
    <w:rsid w:val="7E33C706"/>
    <w:rsid w:val="7E3F8309"/>
    <w:rsid w:val="7E711872"/>
    <w:rsid w:val="7EF11196"/>
    <w:rsid w:val="7F075CBE"/>
    <w:rsid w:val="7F956502"/>
    <w:rsid w:val="7FCBD368"/>
    <w:rsid w:val="7FE9CBD3"/>
    <w:rsid w:val="7FEAEDF7"/>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9358B"/>
  <w15:docId w15:val="{662E4419-F22F-4CAF-B0C0-51F63012E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V normal"/>
    <w:qFormat/>
    <w:rsid w:val="00130CD0"/>
    <w:pPr>
      <w:tabs>
        <w:tab w:val="left" w:pos="709"/>
      </w:tabs>
      <w:spacing w:before="60" w:line="240" w:lineRule="auto"/>
    </w:pPr>
    <w:rPr>
      <w:rFonts w:ascii="Noto Serif" w:hAnsi="Noto Serif" w:cs="Noto Serif"/>
    </w:rPr>
  </w:style>
  <w:style w:type="paragraph" w:styleId="Overskrift1">
    <w:name w:val="heading 1"/>
    <w:basedOn w:val="Voverskrift1"/>
    <w:next w:val="Normal"/>
    <w:link w:val="Overskrift1Tegn"/>
    <w:uiPriority w:val="9"/>
    <w:rsid w:val="009070B2"/>
    <w:pPr>
      <w:keepNext/>
      <w:keepLines/>
      <w:outlineLvl w:val="0"/>
    </w:pPr>
    <w:rPr>
      <w:rFonts w:eastAsiaTheme="majorEastAsia" w:cstheme="majorBidi"/>
      <w:szCs w:val="32"/>
    </w:rPr>
  </w:style>
  <w:style w:type="paragraph" w:styleId="Overskrift2">
    <w:name w:val="heading 2"/>
    <w:basedOn w:val="Normal"/>
    <w:next w:val="Normal"/>
    <w:link w:val="Overskrift2Tegn"/>
    <w:uiPriority w:val="9"/>
    <w:semiHidden/>
    <w:unhideWhenUsed/>
    <w:rsid w:val="00A2644F"/>
    <w:pPr>
      <w:keepNext/>
      <w:keepLines/>
      <w:spacing w:before="40" w:after="0"/>
      <w:outlineLvl w:val="1"/>
    </w:pPr>
    <w:rPr>
      <w:rFonts w:eastAsiaTheme="majorEastAsia" w:cstheme="majorBidi"/>
      <w:sz w:val="24"/>
      <w:szCs w:val="26"/>
    </w:rPr>
  </w:style>
  <w:style w:type="paragraph" w:styleId="Overskrift3">
    <w:name w:val="heading 3"/>
    <w:basedOn w:val="Normal"/>
    <w:next w:val="Normal"/>
    <w:link w:val="Overskrift3Tegn"/>
    <w:uiPriority w:val="9"/>
    <w:semiHidden/>
    <w:unhideWhenUsed/>
    <w:qFormat/>
    <w:rsid w:val="00607C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Overskrift4">
    <w:name w:val="heading 4"/>
    <w:basedOn w:val="Normal"/>
    <w:next w:val="Normal"/>
    <w:link w:val="Overskrift4Tegn"/>
    <w:uiPriority w:val="9"/>
    <w:semiHidden/>
    <w:unhideWhenUsed/>
    <w:qFormat/>
    <w:rsid w:val="00AB480C"/>
    <w:pPr>
      <w:keepNext/>
      <w:keepLines/>
      <w:spacing w:before="200" w:after="0"/>
      <w:outlineLvl w:val="3"/>
    </w:pPr>
    <w:rPr>
      <w:rFonts w:asciiTheme="majorHAnsi" w:eastAsiaTheme="majorEastAsia" w:hAnsiTheme="majorHAnsi" w:cstheme="majorBidi"/>
      <w:b/>
      <w:bCs/>
      <w:i/>
      <w:iCs/>
      <w:color w:val="5B9BD5" w:themeColor="accent1"/>
    </w:rPr>
  </w:style>
  <w:style w:type="paragraph" w:styleId="Overskrift5">
    <w:name w:val="heading 5"/>
    <w:basedOn w:val="Normal"/>
    <w:next w:val="Normal"/>
    <w:link w:val="Overskrift5Tegn"/>
    <w:uiPriority w:val="9"/>
    <w:semiHidden/>
    <w:unhideWhenUsed/>
    <w:qFormat/>
    <w:rsid w:val="00AB480C"/>
    <w:pPr>
      <w:keepNext/>
      <w:keepLines/>
      <w:spacing w:before="200" w:after="0"/>
      <w:outlineLvl w:val="4"/>
    </w:pPr>
    <w:rPr>
      <w:rFonts w:asciiTheme="majorHAnsi" w:eastAsiaTheme="majorEastAsia" w:hAnsiTheme="majorHAnsi" w:cstheme="majorBidi"/>
      <w:color w:val="1F4D78" w:themeColor="accent1" w:themeShade="7F"/>
    </w:rPr>
  </w:style>
  <w:style w:type="paragraph" w:styleId="Overskrift6">
    <w:name w:val="heading 6"/>
    <w:basedOn w:val="Normal"/>
    <w:next w:val="Normal"/>
    <w:link w:val="Overskrift6Tegn"/>
    <w:uiPriority w:val="9"/>
    <w:semiHidden/>
    <w:unhideWhenUsed/>
    <w:qFormat/>
    <w:rsid w:val="00AB480C"/>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Overskrift7">
    <w:name w:val="heading 7"/>
    <w:basedOn w:val="Normal"/>
    <w:next w:val="Normal"/>
    <w:link w:val="Overskrift7Tegn"/>
    <w:uiPriority w:val="9"/>
    <w:semiHidden/>
    <w:unhideWhenUsed/>
    <w:qFormat/>
    <w:rsid w:val="00AB48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AB480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AB48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Forsideoverskrift1">
    <w:name w:val="Forsideoverskrift 1"/>
    <w:basedOn w:val="Normal"/>
    <w:link w:val="Forsideoverskrift1Char"/>
    <w:rsid w:val="003D6291"/>
    <w:pPr>
      <w:spacing w:before="1680" w:after="60"/>
    </w:pPr>
    <w:rPr>
      <w:rFonts w:ascii="Tahoma" w:hAnsi="Tahoma"/>
      <w:b/>
      <w:sz w:val="36"/>
      <w:szCs w:val="28"/>
    </w:rPr>
  </w:style>
  <w:style w:type="paragraph" w:customStyle="1" w:styleId="Forsideoverskrift2">
    <w:name w:val="Forsideoverskrift 2"/>
    <w:basedOn w:val="Normal"/>
    <w:link w:val="Forsideoverskrift2Char"/>
    <w:rsid w:val="004746B0"/>
    <w:pPr>
      <w:spacing w:after="360"/>
    </w:pPr>
    <w:rPr>
      <w:i/>
      <w:sz w:val="24"/>
      <w:szCs w:val="24"/>
    </w:rPr>
  </w:style>
  <w:style w:type="character" w:customStyle="1" w:styleId="Forsideoverskrift1Char">
    <w:name w:val="Forsideoverskrift 1 Char"/>
    <w:basedOn w:val="Standardskrifttypeiafsnit"/>
    <w:link w:val="Forsideoverskrift1"/>
    <w:rsid w:val="003D6291"/>
    <w:rPr>
      <w:rFonts w:ascii="Tahoma" w:hAnsi="Tahoma" w:cs="Noto Serif"/>
      <w:b/>
      <w:sz w:val="36"/>
      <w:szCs w:val="28"/>
      <w:lang w:val="da-DK"/>
    </w:rPr>
  </w:style>
  <w:style w:type="paragraph" w:customStyle="1" w:styleId="Forsidetekst">
    <w:name w:val="Forsidetekst"/>
    <w:basedOn w:val="Normal"/>
    <w:link w:val="ForsidetekstChar"/>
    <w:rsid w:val="004746B0"/>
    <w:rPr>
      <w:i/>
    </w:rPr>
  </w:style>
  <w:style w:type="character" w:customStyle="1" w:styleId="Forsideoverskrift2Char">
    <w:name w:val="Forsideoverskrift 2 Char"/>
    <w:basedOn w:val="Forsideoverskrift1Char"/>
    <w:link w:val="Forsideoverskrift2"/>
    <w:rsid w:val="004746B0"/>
    <w:rPr>
      <w:rFonts w:ascii="Noto Serif" w:hAnsi="Noto Serif" w:cs="Noto Serif"/>
      <w:b w:val="0"/>
      <w:i/>
      <w:sz w:val="24"/>
      <w:szCs w:val="24"/>
      <w:lang w:val="da-DK"/>
    </w:rPr>
  </w:style>
  <w:style w:type="paragraph" w:customStyle="1" w:styleId="Voverskrift1">
    <w:name w:val="V overskrift 1"/>
    <w:basedOn w:val="Normal"/>
    <w:next w:val="Normal"/>
    <w:link w:val="Voverskrift1Char"/>
    <w:uiPriority w:val="8"/>
    <w:qFormat/>
    <w:rsid w:val="002013E3"/>
    <w:pPr>
      <w:spacing w:before="440" w:after="40"/>
    </w:pPr>
    <w:rPr>
      <w:rFonts w:ascii="Tahoma" w:hAnsi="Tahoma"/>
      <w:b/>
      <w:sz w:val="28"/>
      <w:szCs w:val="28"/>
    </w:rPr>
  </w:style>
  <w:style w:type="character" w:customStyle="1" w:styleId="ForsidetekstChar">
    <w:name w:val="Forsidetekst Char"/>
    <w:basedOn w:val="Standardskrifttypeiafsnit"/>
    <w:link w:val="Forsidetekst"/>
    <w:rsid w:val="004746B0"/>
    <w:rPr>
      <w:rFonts w:ascii="Noto Serif" w:hAnsi="Noto Serif" w:cs="Noto Serif"/>
      <w:i/>
      <w:lang w:val="da-DK"/>
    </w:rPr>
  </w:style>
  <w:style w:type="paragraph" w:customStyle="1" w:styleId="Voverskrift2">
    <w:name w:val="V overskrift 2"/>
    <w:basedOn w:val="Normal"/>
    <w:next w:val="Normal"/>
    <w:link w:val="Voverskrift2Char"/>
    <w:uiPriority w:val="8"/>
    <w:qFormat/>
    <w:rsid w:val="002013E3"/>
    <w:pPr>
      <w:spacing w:before="80" w:after="80"/>
    </w:pPr>
    <w:rPr>
      <w:rFonts w:ascii="Tahoma" w:hAnsi="Tahoma"/>
      <w:b/>
      <w:szCs w:val="24"/>
    </w:rPr>
  </w:style>
  <w:style w:type="character" w:customStyle="1" w:styleId="Voverskrift1Char">
    <w:name w:val="V overskrift 1 Char"/>
    <w:basedOn w:val="Standardskrifttypeiafsnit"/>
    <w:link w:val="Voverskrift1"/>
    <w:uiPriority w:val="8"/>
    <w:rsid w:val="002013E3"/>
    <w:rPr>
      <w:rFonts w:ascii="Tahoma" w:hAnsi="Tahoma" w:cs="Noto Serif"/>
      <w:b/>
      <w:sz w:val="28"/>
      <w:szCs w:val="28"/>
      <w:lang w:val="da-DK"/>
    </w:rPr>
  </w:style>
  <w:style w:type="character" w:customStyle="1" w:styleId="Overskrift1Tegn">
    <w:name w:val="Overskrift 1 Tegn"/>
    <w:basedOn w:val="Standardskrifttypeiafsnit"/>
    <w:link w:val="Overskrift1"/>
    <w:uiPriority w:val="9"/>
    <w:rsid w:val="009070B2"/>
    <w:rPr>
      <w:rFonts w:ascii="Tahoma" w:eastAsiaTheme="majorEastAsia" w:hAnsi="Tahoma" w:cstheme="majorBidi"/>
      <w:b/>
      <w:sz w:val="28"/>
      <w:szCs w:val="32"/>
      <w:lang w:val="da-DK"/>
    </w:rPr>
  </w:style>
  <w:style w:type="character" w:customStyle="1" w:styleId="Voverskrift2Char">
    <w:name w:val="V overskrift 2 Char"/>
    <w:basedOn w:val="Standardskrifttypeiafsnit"/>
    <w:link w:val="Voverskrift2"/>
    <w:uiPriority w:val="8"/>
    <w:rsid w:val="002013E3"/>
    <w:rPr>
      <w:rFonts w:ascii="Tahoma" w:hAnsi="Tahoma" w:cs="Noto Serif"/>
      <w:b/>
      <w:szCs w:val="24"/>
      <w:lang w:val="da-DK"/>
    </w:rPr>
  </w:style>
  <w:style w:type="paragraph" w:styleId="Overskrift">
    <w:name w:val="TOC Heading"/>
    <w:basedOn w:val="Voverskrift1"/>
    <w:next w:val="Normal"/>
    <w:uiPriority w:val="39"/>
    <w:unhideWhenUsed/>
    <w:qFormat/>
    <w:rsid w:val="00D73268"/>
    <w:pPr>
      <w:spacing w:before="120" w:after="240"/>
    </w:pPr>
  </w:style>
  <w:style w:type="character" w:customStyle="1" w:styleId="Overskrift2Tegn">
    <w:name w:val="Overskrift 2 Tegn"/>
    <w:basedOn w:val="Standardskrifttypeiafsnit"/>
    <w:link w:val="Overskrift2"/>
    <w:uiPriority w:val="9"/>
    <w:semiHidden/>
    <w:rsid w:val="00A2644F"/>
    <w:rPr>
      <w:rFonts w:ascii="Noto Serif" w:eastAsiaTheme="majorEastAsia" w:hAnsi="Noto Serif" w:cstheme="majorBidi"/>
      <w:sz w:val="24"/>
      <w:szCs w:val="26"/>
      <w:lang w:val="da-DK"/>
    </w:rPr>
  </w:style>
  <w:style w:type="character" w:customStyle="1" w:styleId="Overskrift3Tegn">
    <w:name w:val="Overskrift 3 Tegn"/>
    <w:basedOn w:val="Standardskrifttypeiafsnit"/>
    <w:link w:val="Overskrift3"/>
    <w:uiPriority w:val="9"/>
    <w:semiHidden/>
    <w:rsid w:val="00607C7F"/>
    <w:rPr>
      <w:rFonts w:asciiTheme="majorHAnsi" w:eastAsiaTheme="majorEastAsia" w:hAnsiTheme="majorHAnsi" w:cstheme="majorBidi"/>
      <w:color w:val="1F4D78" w:themeColor="accent1" w:themeShade="7F"/>
      <w:sz w:val="24"/>
      <w:szCs w:val="24"/>
      <w:lang w:val="da-DK"/>
    </w:rPr>
  </w:style>
  <w:style w:type="paragraph" w:styleId="Indholdsfortegnelse2">
    <w:name w:val="toc 2"/>
    <w:basedOn w:val="Normal"/>
    <w:next w:val="Normal"/>
    <w:autoRedefine/>
    <w:uiPriority w:val="39"/>
    <w:unhideWhenUsed/>
    <w:rsid w:val="003E19A0"/>
    <w:pPr>
      <w:tabs>
        <w:tab w:val="left" w:pos="595"/>
        <w:tab w:val="right" w:leader="dot" w:pos="9015"/>
      </w:tabs>
      <w:spacing w:after="100"/>
    </w:pPr>
    <w:rPr>
      <w:rFonts w:ascii="Tahoma" w:hAnsi="Tahoma"/>
    </w:rPr>
  </w:style>
  <w:style w:type="paragraph" w:styleId="Indholdsfortegnelse1">
    <w:name w:val="toc 1"/>
    <w:basedOn w:val="Normal"/>
    <w:next w:val="Normal"/>
    <w:autoRedefine/>
    <w:uiPriority w:val="39"/>
    <w:unhideWhenUsed/>
    <w:rsid w:val="003E19A0"/>
    <w:pPr>
      <w:tabs>
        <w:tab w:val="left" w:pos="595"/>
        <w:tab w:val="right" w:leader="dot" w:pos="9016"/>
      </w:tabs>
      <w:spacing w:after="100"/>
    </w:pPr>
    <w:rPr>
      <w:rFonts w:ascii="Tahoma" w:hAnsi="Tahoma"/>
      <w:b/>
    </w:rPr>
  </w:style>
  <w:style w:type="character" w:styleId="Hyperlink">
    <w:name w:val="Hyperlink"/>
    <w:basedOn w:val="Standardskrifttypeiafsnit"/>
    <w:uiPriority w:val="99"/>
    <w:unhideWhenUsed/>
    <w:rsid w:val="00607C7F"/>
    <w:rPr>
      <w:color w:val="0563C1" w:themeColor="hyperlink"/>
      <w:u w:val="single"/>
      <w:lang w:val="da-DK"/>
    </w:rPr>
  </w:style>
  <w:style w:type="paragraph" w:customStyle="1" w:styleId="Lnormal">
    <w:name w:val="L normal"/>
    <w:basedOn w:val="Normal"/>
    <w:next w:val="Normal"/>
    <w:link w:val="LnormalChar"/>
    <w:rsid w:val="00E52FE0"/>
    <w:rPr>
      <w:i/>
    </w:rPr>
  </w:style>
  <w:style w:type="paragraph" w:customStyle="1" w:styleId="Lliste">
    <w:name w:val="L liste"/>
    <w:basedOn w:val="Normal"/>
    <w:rsid w:val="004E0E07"/>
    <w:pPr>
      <w:numPr>
        <w:numId w:val="1"/>
      </w:numPr>
      <w:ind w:left="284" w:hanging="210"/>
      <w:contextualSpacing/>
    </w:pPr>
    <w:rPr>
      <w:rFonts w:eastAsia="Noto Serif"/>
      <w:i/>
      <w:color w:val="000000"/>
      <w:szCs w:val="24"/>
      <w:lang w:eastAsia="da-DK"/>
    </w:rPr>
  </w:style>
  <w:style w:type="character" w:customStyle="1" w:styleId="LnormalChar">
    <w:name w:val="L normal Char"/>
    <w:basedOn w:val="Standardskrifttypeiafsnit"/>
    <w:link w:val="Lnormal"/>
    <w:rsid w:val="00E52FE0"/>
    <w:rPr>
      <w:rFonts w:ascii="Noto Serif" w:hAnsi="Noto Serif" w:cs="Noto Serif"/>
      <w:i/>
      <w:lang w:val="da-DK"/>
    </w:rPr>
  </w:style>
  <w:style w:type="paragraph" w:styleId="Bibliografi">
    <w:name w:val="Bibliography"/>
    <w:basedOn w:val="Normal"/>
    <w:next w:val="Normal"/>
    <w:uiPriority w:val="37"/>
    <w:unhideWhenUsed/>
    <w:rsid w:val="009070B2"/>
  </w:style>
  <w:style w:type="paragraph" w:customStyle="1" w:styleId="Lkursivoverskrift">
    <w:name w:val="L kursiv overskrift"/>
    <w:basedOn w:val="Normal"/>
    <w:rsid w:val="00A2644F"/>
    <w:pPr>
      <w:keepNext/>
      <w:spacing w:before="240" w:after="0"/>
    </w:pPr>
    <w:rPr>
      <w:rFonts w:eastAsia="Noto Serif"/>
      <w:i/>
      <w:iCs/>
      <w:color w:val="000000"/>
      <w:szCs w:val="24"/>
      <w:lang w:eastAsia="da-DK"/>
    </w:rPr>
  </w:style>
  <w:style w:type="paragraph" w:customStyle="1" w:styleId="Loverskrift">
    <w:name w:val="L overskrift"/>
    <w:basedOn w:val="Voverskrift1"/>
    <w:rsid w:val="008B4D94"/>
    <w:pPr>
      <w:keepNext/>
    </w:pPr>
    <w:rPr>
      <w:rFonts w:eastAsia="Noto Serif"/>
      <w:b w:val="0"/>
      <w:bCs/>
      <w:color w:val="000000"/>
      <w:szCs w:val="24"/>
      <w:lang w:eastAsia="da-DK"/>
    </w:rPr>
  </w:style>
  <w:style w:type="paragraph" w:styleId="Sidehoved">
    <w:name w:val="header"/>
    <w:basedOn w:val="Normal"/>
    <w:link w:val="SidehovedTegn"/>
    <w:uiPriority w:val="99"/>
    <w:unhideWhenUsed/>
    <w:rsid w:val="001B756D"/>
    <w:pPr>
      <w:tabs>
        <w:tab w:val="center" w:pos="4513"/>
        <w:tab w:val="right" w:pos="9026"/>
      </w:tabs>
      <w:spacing w:after="0"/>
    </w:pPr>
  </w:style>
  <w:style w:type="character" w:customStyle="1" w:styleId="SidehovedTegn">
    <w:name w:val="Sidehoved Tegn"/>
    <w:basedOn w:val="Standardskrifttypeiafsnit"/>
    <w:link w:val="Sidehoved"/>
    <w:uiPriority w:val="99"/>
    <w:rsid w:val="001B756D"/>
    <w:rPr>
      <w:rFonts w:ascii="Noto Serif" w:hAnsi="Noto Serif" w:cs="Noto Serif"/>
      <w:lang w:val="da-DK"/>
    </w:rPr>
  </w:style>
  <w:style w:type="paragraph" w:styleId="Sidefod">
    <w:name w:val="footer"/>
    <w:basedOn w:val="Normal"/>
    <w:link w:val="SidefodTegn"/>
    <w:uiPriority w:val="99"/>
    <w:unhideWhenUsed/>
    <w:rsid w:val="00F603A8"/>
    <w:pPr>
      <w:tabs>
        <w:tab w:val="center" w:pos="4513"/>
        <w:tab w:val="right" w:pos="9026"/>
      </w:tabs>
      <w:spacing w:after="0"/>
    </w:pPr>
    <w:rPr>
      <w:sz w:val="20"/>
    </w:rPr>
  </w:style>
  <w:style w:type="character" w:customStyle="1" w:styleId="SidefodTegn">
    <w:name w:val="Sidefod Tegn"/>
    <w:basedOn w:val="Standardskrifttypeiafsnit"/>
    <w:link w:val="Sidefod"/>
    <w:uiPriority w:val="99"/>
    <w:rsid w:val="00F603A8"/>
    <w:rPr>
      <w:rFonts w:ascii="Noto Serif" w:hAnsi="Noto Serif" w:cs="Noto Serif"/>
      <w:sz w:val="20"/>
      <w:lang w:val="da-DK"/>
    </w:rPr>
  </w:style>
  <w:style w:type="paragraph" w:styleId="Titel">
    <w:name w:val="Title"/>
    <w:basedOn w:val="Normal"/>
    <w:next w:val="Normal"/>
    <w:link w:val="TitelTegn"/>
    <w:uiPriority w:val="10"/>
    <w:rsid w:val="00A2644F"/>
    <w:pPr>
      <w:spacing w:after="0"/>
      <w:contextualSpacing/>
    </w:pPr>
    <w:rPr>
      <w:rFonts w:eastAsiaTheme="majorEastAsia" w:cstheme="majorBidi"/>
      <w:spacing w:val="-10"/>
      <w:kern w:val="28"/>
      <w:sz w:val="56"/>
      <w:szCs w:val="56"/>
    </w:rPr>
  </w:style>
  <w:style w:type="character" w:customStyle="1" w:styleId="TitelTegn">
    <w:name w:val="Titel Tegn"/>
    <w:basedOn w:val="Standardskrifttypeiafsnit"/>
    <w:link w:val="Titel"/>
    <w:uiPriority w:val="10"/>
    <w:rsid w:val="00A2644F"/>
    <w:rPr>
      <w:rFonts w:ascii="Noto Serif" w:eastAsiaTheme="majorEastAsia" w:hAnsi="Noto Serif" w:cstheme="majorBidi"/>
      <w:spacing w:val="-10"/>
      <w:kern w:val="28"/>
      <w:sz w:val="56"/>
      <w:szCs w:val="56"/>
      <w:lang w:val="da-DK"/>
    </w:rPr>
  </w:style>
  <w:style w:type="paragraph" w:styleId="Undertitel">
    <w:name w:val="Subtitle"/>
    <w:basedOn w:val="Normal"/>
    <w:next w:val="Normal"/>
    <w:link w:val="UndertitelTegn"/>
    <w:uiPriority w:val="11"/>
    <w:rsid w:val="00A2644F"/>
    <w:pPr>
      <w:numPr>
        <w:ilvl w:val="1"/>
      </w:numPr>
    </w:pPr>
    <w:rPr>
      <w:rFonts w:eastAsiaTheme="minorEastAsia" w:cstheme="minorBidi"/>
      <w:color w:val="5A5A5A" w:themeColor="text1" w:themeTint="A5"/>
      <w:spacing w:val="15"/>
    </w:rPr>
  </w:style>
  <w:style w:type="character" w:customStyle="1" w:styleId="UndertitelTegn">
    <w:name w:val="Undertitel Tegn"/>
    <w:basedOn w:val="Standardskrifttypeiafsnit"/>
    <w:link w:val="Undertitel"/>
    <w:uiPriority w:val="11"/>
    <w:rsid w:val="00A2644F"/>
    <w:rPr>
      <w:rFonts w:ascii="Noto Serif" w:eastAsiaTheme="minorEastAsia" w:hAnsi="Noto Serif"/>
      <w:color w:val="5A5A5A" w:themeColor="text1" w:themeTint="A5"/>
      <w:spacing w:val="15"/>
      <w:lang w:val="da-DK"/>
    </w:rPr>
  </w:style>
  <w:style w:type="character" w:customStyle="1" w:styleId="Citatreference">
    <w:name w:val="Citatreference"/>
    <w:basedOn w:val="Standardskrifttypeiafsnit"/>
    <w:uiPriority w:val="3"/>
    <w:qFormat/>
    <w:rsid w:val="00A61433"/>
    <w:rPr>
      <w:i/>
      <w:lang w:val="da-DK"/>
    </w:rPr>
  </w:style>
  <w:style w:type="paragraph" w:customStyle="1" w:styleId="Voverskrift3">
    <w:name w:val="V overskrift 3"/>
    <w:basedOn w:val="Voverskrift2"/>
    <w:next w:val="Normal"/>
    <w:link w:val="Voverskrift3Char"/>
    <w:uiPriority w:val="8"/>
    <w:qFormat/>
    <w:rsid w:val="00B3177F"/>
    <w:rPr>
      <w:b w:val="0"/>
    </w:rPr>
  </w:style>
  <w:style w:type="character" w:customStyle="1" w:styleId="Voverskrift3Char">
    <w:name w:val="V overskrift 3 Char"/>
    <w:basedOn w:val="Voverskrift2Char"/>
    <w:link w:val="Voverskrift3"/>
    <w:uiPriority w:val="8"/>
    <w:rsid w:val="00C864E6"/>
    <w:rPr>
      <w:rFonts w:ascii="Tahoma" w:hAnsi="Tahoma" w:cs="Noto Serif"/>
      <w:b w:val="0"/>
      <w:szCs w:val="24"/>
      <w:lang w:val="da-DK"/>
    </w:rPr>
  </w:style>
  <w:style w:type="paragraph" w:styleId="Markeringsbobletekst">
    <w:name w:val="Balloon Text"/>
    <w:basedOn w:val="Normal"/>
    <w:link w:val="MarkeringsbobletekstTegn"/>
    <w:uiPriority w:val="99"/>
    <w:semiHidden/>
    <w:unhideWhenUsed/>
    <w:rsid w:val="00A71D39"/>
    <w:pPr>
      <w:spacing w:after="0"/>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A71D39"/>
    <w:rPr>
      <w:rFonts w:ascii="Tahoma" w:hAnsi="Tahoma" w:cs="Tahoma"/>
      <w:sz w:val="16"/>
      <w:szCs w:val="16"/>
      <w:lang w:val="da-DK"/>
    </w:rPr>
  </w:style>
  <w:style w:type="paragraph" w:styleId="Indholdsfortegnelse3">
    <w:name w:val="toc 3"/>
    <w:basedOn w:val="Normal"/>
    <w:next w:val="Normal"/>
    <w:autoRedefine/>
    <w:uiPriority w:val="39"/>
    <w:unhideWhenUsed/>
    <w:rsid w:val="003E5819"/>
    <w:pPr>
      <w:tabs>
        <w:tab w:val="left" w:pos="595"/>
        <w:tab w:val="right" w:leader="dot" w:pos="9015"/>
      </w:tabs>
      <w:spacing w:after="100"/>
    </w:pPr>
    <w:rPr>
      <w:rFonts w:ascii="Tahoma" w:hAnsi="Tahoma"/>
    </w:rPr>
  </w:style>
  <w:style w:type="paragraph" w:customStyle="1" w:styleId="Forsideoverskrift15">
    <w:name w:val="Forsideoverskrift 1.5"/>
    <w:basedOn w:val="Voverskrift1"/>
    <w:rsid w:val="00B3177F"/>
    <w:pPr>
      <w:spacing w:before="0" w:after="120"/>
    </w:pPr>
    <w:rPr>
      <w:b w:val="0"/>
      <w:sz w:val="30"/>
    </w:rPr>
  </w:style>
  <w:style w:type="paragraph" w:styleId="Ingenafstand">
    <w:name w:val="No Spacing"/>
    <w:uiPriority w:val="1"/>
    <w:rsid w:val="007446A7"/>
    <w:pPr>
      <w:spacing w:after="0" w:line="240" w:lineRule="auto"/>
    </w:pPr>
    <w:rPr>
      <w:rFonts w:ascii="Noto Serif" w:hAnsi="Noto Serif" w:cs="Noto Serif"/>
      <w:sz w:val="20"/>
    </w:rPr>
  </w:style>
  <w:style w:type="paragraph" w:customStyle="1" w:styleId="VL-citat">
    <w:name w:val="V L-citat"/>
    <w:basedOn w:val="Lnormal"/>
    <w:uiPriority w:val="1"/>
    <w:qFormat/>
    <w:rsid w:val="002E6626"/>
  </w:style>
  <w:style w:type="paragraph" w:customStyle="1" w:styleId="VL-liste">
    <w:name w:val="V L-liste"/>
    <w:basedOn w:val="Lliste"/>
    <w:uiPriority w:val="2"/>
    <w:qFormat/>
    <w:rsid w:val="002E6626"/>
  </w:style>
  <w:style w:type="paragraph" w:customStyle="1" w:styleId="Vbulletliste">
    <w:name w:val="V bulletliste"/>
    <w:basedOn w:val="Normal"/>
    <w:uiPriority w:val="6"/>
    <w:qFormat/>
    <w:rsid w:val="00130CD0"/>
    <w:pPr>
      <w:numPr>
        <w:numId w:val="4"/>
      </w:numPr>
      <w:ind w:left="357" w:hanging="357"/>
      <w:contextualSpacing/>
    </w:pPr>
  </w:style>
  <w:style w:type="paragraph" w:customStyle="1" w:styleId="Vtalliste">
    <w:name w:val="V talliste"/>
    <w:basedOn w:val="Normal"/>
    <w:uiPriority w:val="5"/>
    <w:qFormat/>
    <w:rsid w:val="00E33970"/>
    <w:pPr>
      <w:numPr>
        <w:numId w:val="5"/>
      </w:numPr>
      <w:contextualSpacing/>
    </w:pPr>
  </w:style>
  <w:style w:type="paragraph" w:customStyle="1" w:styleId="TOCfooter">
    <w:name w:val="TOC footer"/>
    <w:basedOn w:val="Normal"/>
    <w:next w:val="Voverskrift1"/>
    <w:rsid w:val="00AF319A"/>
    <w:pPr>
      <w:spacing w:after="1440"/>
    </w:pPr>
    <w:rPr>
      <w:bCs/>
      <w:noProof/>
    </w:rPr>
  </w:style>
  <w:style w:type="paragraph" w:styleId="Listeafsnit">
    <w:name w:val="List Paragraph"/>
    <w:basedOn w:val="Normal"/>
    <w:uiPriority w:val="34"/>
    <w:qFormat/>
    <w:rsid w:val="00080ADC"/>
    <w:pPr>
      <w:numPr>
        <w:numId w:val="6"/>
      </w:numPr>
      <w:ind w:left="357" w:hanging="357"/>
      <w:contextualSpacing/>
    </w:pPr>
  </w:style>
  <w:style w:type="paragraph" w:customStyle="1" w:styleId="VFaktaboks">
    <w:name w:val="V Faktaboks"/>
    <w:basedOn w:val="Voverskrift3"/>
    <w:next w:val="VFaktatekst"/>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tekst">
    <w:name w:val="V Faktatekst"/>
    <w:basedOn w:val="Normal"/>
    <w:uiPriority w:val="6"/>
    <w:qFormat/>
    <w:rsid w:val="009000E8"/>
    <w:pPr>
      <w:pBdr>
        <w:top w:val="single" w:sz="4" w:space="1" w:color="auto"/>
        <w:left w:val="single" w:sz="4" w:space="4" w:color="auto"/>
        <w:bottom w:val="single" w:sz="4" w:space="1" w:color="auto"/>
        <w:right w:val="single" w:sz="4" w:space="4" w:color="auto"/>
      </w:pBdr>
    </w:pPr>
  </w:style>
  <w:style w:type="paragraph" w:customStyle="1" w:styleId="VFaktabullet">
    <w:name w:val="V Faktabullet"/>
    <w:basedOn w:val="Vbulletliste"/>
    <w:uiPriority w:val="7"/>
    <w:qFormat/>
    <w:rsid w:val="007E5C71"/>
    <w:pPr>
      <w:pBdr>
        <w:top w:val="single" w:sz="4" w:space="1" w:color="auto"/>
        <w:left w:val="single" w:sz="4" w:space="4" w:color="auto"/>
        <w:bottom w:val="single" w:sz="4" w:space="1" w:color="auto"/>
        <w:right w:val="single" w:sz="4" w:space="4" w:color="auto"/>
      </w:pBdr>
    </w:pPr>
  </w:style>
  <w:style w:type="paragraph" w:styleId="Afsenderadresse">
    <w:name w:val="envelope return"/>
    <w:basedOn w:val="Normal"/>
    <w:uiPriority w:val="99"/>
    <w:semiHidden/>
    <w:unhideWhenUsed/>
    <w:rsid w:val="00AB480C"/>
    <w:pPr>
      <w:spacing w:before="0" w:after="0"/>
    </w:pPr>
    <w:rPr>
      <w:rFonts w:asciiTheme="majorHAnsi" w:eastAsiaTheme="majorEastAsia" w:hAnsiTheme="majorHAnsi" w:cstheme="majorBidi"/>
      <w:sz w:val="20"/>
      <w:szCs w:val="20"/>
    </w:rPr>
  </w:style>
  <w:style w:type="paragraph" w:styleId="Almindeligtekst">
    <w:name w:val="Plain Text"/>
    <w:basedOn w:val="Normal"/>
    <w:link w:val="AlmindeligtekstTegn"/>
    <w:uiPriority w:val="99"/>
    <w:semiHidden/>
    <w:unhideWhenUsed/>
    <w:rsid w:val="00AB480C"/>
    <w:pPr>
      <w:spacing w:before="0" w:after="0"/>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AB480C"/>
    <w:rPr>
      <w:rFonts w:ascii="Consolas" w:hAnsi="Consolas" w:cs="Noto Serif"/>
      <w:sz w:val="21"/>
      <w:szCs w:val="21"/>
      <w:lang w:val="da-DK"/>
    </w:rPr>
  </w:style>
  <w:style w:type="character" w:styleId="BesgtLink">
    <w:name w:val="FollowedHyperlink"/>
    <w:basedOn w:val="Standardskrifttypeiafsnit"/>
    <w:uiPriority w:val="99"/>
    <w:semiHidden/>
    <w:unhideWhenUsed/>
    <w:rsid w:val="00AB480C"/>
    <w:rPr>
      <w:color w:val="954F72" w:themeColor="followedHyperlink"/>
      <w:u w:val="single"/>
      <w:lang w:val="da-DK"/>
    </w:rPr>
  </w:style>
  <w:style w:type="paragraph" w:styleId="Billedtekst">
    <w:name w:val="caption"/>
    <w:basedOn w:val="Normal"/>
    <w:next w:val="Normal"/>
    <w:uiPriority w:val="35"/>
    <w:semiHidden/>
    <w:unhideWhenUsed/>
    <w:qFormat/>
    <w:rsid w:val="00AB480C"/>
    <w:pPr>
      <w:spacing w:before="0" w:after="200"/>
    </w:pPr>
    <w:rPr>
      <w:b/>
      <w:bCs/>
      <w:color w:val="5B9BD5" w:themeColor="accent1"/>
      <w:sz w:val="18"/>
      <w:szCs w:val="18"/>
    </w:rPr>
  </w:style>
  <w:style w:type="paragraph" w:styleId="Bloktekst">
    <w:name w:val="Block Text"/>
    <w:basedOn w:val="Normal"/>
    <w:uiPriority w:val="99"/>
    <w:semiHidden/>
    <w:unhideWhenUsed/>
    <w:rsid w:val="00AB480C"/>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Bogenstitel">
    <w:name w:val="Book Title"/>
    <w:basedOn w:val="Standardskrifttypeiafsnit"/>
    <w:uiPriority w:val="33"/>
    <w:rsid w:val="00AB480C"/>
    <w:rPr>
      <w:b/>
      <w:bCs/>
      <w:smallCaps/>
      <w:spacing w:val="5"/>
      <w:lang w:val="da-DK"/>
    </w:rPr>
  </w:style>
  <w:style w:type="paragraph" w:styleId="Brevhoved">
    <w:name w:val="Message Header"/>
    <w:basedOn w:val="Normal"/>
    <w:link w:val="BrevhovedTegn"/>
    <w:uiPriority w:val="99"/>
    <w:semiHidden/>
    <w:unhideWhenUsed/>
    <w:rsid w:val="00AB480C"/>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AB480C"/>
    <w:rPr>
      <w:rFonts w:asciiTheme="majorHAnsi" w:eastAsiaTheme="majorEastAsia" w:hAnsiTheme="majorHAnsi" w:cstheme="majorBidi"/>
      <w:sz w:val="24"/>
      <w:szCs w:val="24"/>
      <w:shd w:val="pct20" w:color="auto" w:fill="auto"/>
      <w:lang w:val="da-DK"/>
    </w:rPr>
  </w:style>
  <w:style w:type="paragraph" w:styleId="Brdtekst">
    <w:name w:val="Body Text"/>
    <w:basedOn w:val="Normal"/>
    <w:link w:val="BrdtekstTegn"/>
    <w:uiPriority w:val="99"/>
    <w:semiHidden/>
    <w:unhideWhenUsed/>
    <w:rsid w:val="00AB480C"/>
    <w:pPr>
      <w:spacing w:after="120"/>
    </w:pPr>
  </w:style>
  <w:style w:type="character" w:customStyle="1" w:styleId="BrdtekstTegn">
    <w:name w:val="Brødtekst Tegn"/>
    <w:basedOn w:val="Standardskrifttypeiafsnit"/>
    <w:link w:val="Brdtekst"/>
    <w:uiPriority w:val="99"/>
    <w:semiHidden/>
    <w:rsid w:val="00AB480C"/>
    <w:rPr>
      <w:rFonts w:ascii="Noto Serif" w:hAnsi="Noto Serif" w:cs="Noto Serif"/>
      <w:lang w:val="da-DK"/>
    </w:rPr>
  </w:style>
  <w:style w:type="paragraph" w:styleId="Brdtekst-frstelinjeindrykning1">
    <w:name w:val="Body Text First Indent"/>
    <w:basedOn w:val="Brdtekst"/>
    <w:link w:val="Brdtekst-frstelinjeindrykning1Tegn"/>
    <w:uiPriority w:val="99"/>
    <w:semiHidden/>
    <w:unhideWhenUsed/>
    <w:rsid w:val="00AB480C"/>
    <w:pPr>
      <w:spacing w:after="160"/>
      <w:ind w:firstLine="360"/>
    </w:pPr>
  </w:style>
  <w:style w:type="character" w:customStyle="1" w:styleId="Brdtekst-frstelinjeindrykning1Tegn">
    <w:name w:val="Brødtekst - førstelinjeindrykning 1 Tegn"/>
    <w:basedOn w:val="BrdtekstTegn"/>
    <w:link w:val="Brdtekst-frstelinjeindrykning1"/>
    <w:uiPriority w:val="99"/>
    <w:semiHidden/>
    <w:rsid w:val="00AB480C"/>
    <w:rPr>
      <w:rFonts w:ascii="Noto Serif" w:hAnsi="Noto Serif" w:cs="Noto Serif"/>
      <w:lang w:val="da-DK"/>
    </w:rPr>
  </w:style>
  <w:style w:type="paragraph" w:styleId="Brdtekstindrykning">
    <w:name w:val="Body Text Indent"/>
    <w:basedOn w:val="Normal"/>
    <w:link w:val="BrdtekstindrykningTegn"/>
    <w:uiPriority w:val="99"/>
    <w:semiHidden/>
    <w:unhideWhenUsed/>
    <w:rsid w:val="00AB480C"/>
    <w:pPr>
      <w:spacing w:after="120"/>
      <w:ind w:left="283"/>
    </w:pPr>
  </w:style>
  <w:style w:type="character" w:customStyle="1" w:styleId="BrdtekstindrykningTegn">
    <w:name w:val="Brødtekstindrykning Tegn"/>
    <w:basedOn w:val="Standardskrifttypeiafsnit"/>
    <w:link w:val="Brdtekstindrykning"/>
    <w:uiPriority w:val="99"/>
    <w:semiHidden/>
    <w:rsid w:val="00AB480C"/>
    <w:rPr>
      <w:rFonts w:ascii="Noto Serif" w:hAnsi="Noto Serif" w:cs="Noto Serif"/>
      <w:lang w:val="da-DK"/>
    </w:rPr>
  </w:style>
  <w:style w:type="paragraph" w:styleId="Brdtekst-frstelinjeindrykning2">
    <w:name w:val="Body Text First Indent 2"/>
    <w:basedOn w:val="Brdtekstindrykning"/>
    <w:link w:val="Brdtekst-frstelinjeindrykning2Tegn"/>
    <w:uiPriority w:val="99"/>
    <w:semiHidden/>
    <w:unhideWhenUsed/>
    <w:rsid w:val="00AB480C"/>
    <w:pPr>
      <w:spacing w:after="16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AB480C"/>
    <w:rPr>
      <w:rFonts w:ascii="Noto Serif" w:hAnsi="Noto Serif" w:cs="Noto Serif"/>
      <w:lang w:val="da-DK"/>
    </w:rPr>
  </w:style>
  <w:style w:type="paragraph" w:styleId="Brdtekst2">
    <w:name w:val="Body Text 2"/>
    <w:basedOn w:val="Normal"/>
    <w:link w:val="Brdtekst2Tegn"/>
    <w:uiPriority w:val="99"/>
    <w:semiHidden/>
    <w:unhideWhenUsed/>
    <w:rsid w:val="00AB480C"/>
    <w:pPr>
      <w:spacing w:after="120" w:line="480" w:lineRule="auto"/>
    </w:pPr>
  </w:style>
  <w:style w:type="character" w:customStyle="1" w:styleId="Brdtekst2Tegn">
    <w:name w:val="Brødtekst 2 Tegn"/>
    <w:basedOn w:val="Standardskrifttypeiafsnit"/>
    <w:link w:val="Brdtekst2"/>
    <w:uiPriority w:val="99"/>
    <w:semiHidden/>
    <w:rsid w:val="00AB480C"/>
    <w:rPr>
      <w:rFonts w:ascii="Noto Serif" w:hAnsi="Noto Serif" w:cs="Noto Serif"/>
      <w:lang w:val="da-DK"/>
    </w:rPr>
  </w:style>
  <w:style w:type="paragraph" w:styleId="Brdtekst3">
    <w:name w:val="Body Text 3"/>
    <w:basedOn w:val="Normal"/>
    <w:link w:val="Brdtekst3Tegn"/>
    <w:uiPriority w:val="99"/>
    <w:semiHidden/>
    <w:unhideWhenUsed/>
    <w:rsid w:val="00AB480C"/>
    <w:pPr>
      <w:spacing w:after="120"/>
    </w:pPr>
    <w:rPr>
      <w:sz w:val="16"/>
      <w:szCs w:val="16"/>
    </w:rPr>
  </w:style>
  <w:style w:type="character" w:customStyle="1" w:styleId="Brdtekst3Tegn">
    <w:name w:val="Brødtekst 3 Tegn"/>
    <w:basedOn w:val="Standardskrifttypeiafsnit"/>
    <w:link w:val="Brdtekst3"/>
    <w:uiPriority w:val="99"/>
    <w:semiHidden/>
    <w:rsid w:val="00AB480C"/>
    <w:rPr>
      <w:rFonts w:ascii="Noto Serif" w:hAnsi="Noto Serif" w:cs="Noto Serif"/>
      <w:sz w:val="16"/>
      <w:szCs w:val="16"/>
      <w:lang w:val="da-DK"/>
    </w:rPr>
  </w:style>
  <w:style w:type="paragraph" w:styleId="Brdtekstindrykning2">
    <w:name w:val="Body Text Indent 2"/>
    <w:basedOn w:val="Normal"/>
    <w:link w:val="Brdtekstindrykning2Tegn"/>
    <w:uiPriority w:val="99"/>
    <w:semiHidden/>
    <w:unhideWhenUsed/>
    <w:rsid w:val="00AB480C"/>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AB480C"/>
    <w:rPr>
      <w:rFonts w:ascii="Noto Serif" w:hAnsi="Noto Serif" w:cs="Noto Serif"/>
      <w:lang w:val="da-DK"/>
    </w:rPr>
  </w:style>
  <w:style w:type="paragraph" w:styleId="Brdtekstindrykning3">
    <w:name w:val="Body Text Indent 3"/>
    <w:basedOn w:val="Normal"/>
    <w:link w:val="Brdtekstindrykning3Tegn"/>
    <w:uiPriority w:val="99"/>
    <w:semiHidden/>
    <w:unhideWhenUsed/>
    <w:rsid w:val="00AB480C"/>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AB480C"/>
    <w:rPr>
      <w:rFonts w:ascii="Noto Serif" w:hAnsi="Noto Serif" w:cs="Noto Serif"/>
      <w:sz w:val="16"/>
      <w:szCs w:val="16"/>
      <w:lang w:val="da-DK"/>
    </w:rPr>
  </w:style>
  <w:style w:type="paragraph" w:styleId="Citat">
    <w:name w:val="Quote"/>
    <w:basedOn w:val="Normal"/>
    <w:next w:val="Normal"/>
    <w:link w:val="CitatTegn"/>
    <w:uiPriority w:val="29"/>
    <w:rsid w:val="00AB480C"/>
    <w:rPr>
      <w:i/>
      <w:iCs/>
      <w:color w:val="000000" w:themeColor="text1"/>
    </w:rPr>
  </w:style>
  <w:style w:type="character" w:customStyle="1" w:styleId="CitatTegn">
    <w:name w:val="Citat Tegn"/>
    <w:basedOn w:val="Standardskrifttypeiafsnit"/>
    <w:link w:val="Citat"/>
    <w:uiPriority w:val="29"/>
    <w:rsid w:val="00AB480C"/>
    <w:rPr>
      <w:rFonts w:ascii="Noto Serif" w:hAnsi="Noto Serif" w:cs="Noto Serif"/>
      <w:i/>
      <w:iCs/>
      <w:color w:val="000000" w:themeColor="text1"/>
      <w:lang w:val="da-DK"/>
    </w:rPr>
  </w:style>
  <w:style w:type="paragraph" w:styleId="Citatoverskrift">
    <w:name w:val="toa heading"/>
    <w:basedOn w:val="Normal"/>
    <w:next w:val="Normal"/>
    <w:uiPriority w:val="99"/>
    <w:semiHidden/>
    <w:unhideWhenUsed/>
    <w:rsid w:val="00AB480C"/>
    <w:pPr>
      <w:spacing w:before="120"/>
    </w:pPr>
    <w:rPr>
      <w:rFonts w:asciiTheme="majorHAnsi" w:eastAsiaTheme="majorEastAsia" w:hAnsiTheme="majorHAnsi" w:cstheme="majorBidi"/>
      <w:b/>
      <w:bCs/>
      <w:sz w:val="24"/>
      <w:szCs w:val="24"/>
    </w:rPr>
  </w:style>
  <w:style w:type="paragraph" w:styleId="Citatsamling">
    <w:name w:val="table of authorities"/>
    <w:basedOn w:val="Normal"/>
    <w:next w:val="Normal"/>
    <w:uiPriority w:val="99"/>
    <w:semiHidden/>
    <w:unhideWhenUsed/>
    <w:rsid w:val="00AB480C"/>
    <w:pPr>
      <w:tabs>
        <w:tab w:val="clear" w:pos="709"/>
      </w:tabs>
      <w:spacing w:after="0"/>
      <w:ind w:left="220" w:hanging="220"/>
    </w:pPr>
  </w:style>
  <w:style w:type="paragraph" w:styleId="Dato">
    <w:name w:val="Date"/>
    <w:basedOn w:val="Normal"/>
    <w:next w:val="Normal"/>
    <w:link w:val="DatoTegn"/>
    <w:uiPriority w:val="99"/>
    <w:semiHidden/>
    <w:unhideWhenUsed/>
    <w:rsid w:val="00AB480C"/>
  </w:style>
  <w:style w:type="character" w:customStyle="1" w:styleId="DatoTegn">
    <w:name w:val="Dato Tegn"/>
    <w:basedOn w:val="Standardskrifttypeiafsnit"/>
    <w:link w:val="Dato"/>
    <w:uiPriority w:val="99"/>
    <w:semiHidden/>
    <w:rsid w:val="00AB480C"/>
    <w:rPr>
      <w:rFonts w:ascii="Noto Serif" w:hAnsi="Noto Serif" w:cs="Noto Serif"/>
      <w:lang w:val="da-DK"/>
    </w:rPr>
  </w:style>
  <w:style w:type="paragraph" w:styleId="Dokumentoversigt">
    <w:name w:val="Document Map"/>
    <w:basedOn w:val="Normal"/>
    <w:link w:val="DokumentoversigtTegn"/>
    <w:uiPriority w:val="99"/>
    <w:semiHidden/>
    <w:unhideWhenUsed/>
    <w:rsid w:val="00AB480C"/>
    <w:pPr>
      <w:spacing w:before="0" w:after="0"/>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AB480C"/>
    <w:rPr>
      <w:rFonts w:ascii="Tahoma" w:hAnsi="Tahoma" w:cs="Tahoma"/>
      <w:sz w:val="16"/>
      <w:szCs w:val="16"/>
      <w:lang w:val="da-DK"/>
    </w:rPr>
  </w:style>
  <w:style w:type="paragraph" w:styleId="Mailsignatur">
    <w:name w:val="E-mail Signature"/>
    <w:basedOn w:val="Normal"/>
    <w:link w:val="MailsignaturTegn"/>
    <w:uiPriority w:val="99"/>
    <w:semiHidden/>
    <w:unhideWhenUsed/>
    <w:rsid w:val="00AB480C"/>
    <w:pPr>
      <w:spacing w:before="0" w:after="0"/>
    </w:pPr>
  </w:style>
  <w:style w:type="character" w:customStyle="1" w:styleId="MailsignaturTegn">
    <w:name w:val="Mailsignatur Tegn"/>
    <w:basedOn w:val="Standardskrifttypeiafsnit"/>
    <w:link w:val="Mailsignatur"/>
    <w:uiPriority w:val="99"/>
    <w:semiHidden/>
    <w:rsid w:val="00AB480C"/>
    <w:rPr>
      <w:rFonts w:ascii="Noto Serif" w:hAnsi="Noto Serif" w:cs="Noto Serif"/>
      <w:lang w:val="da-DK"/>
    </w:rPr>
  </w:style>
  <w:style w:type="table" w:styleId="Farvetgitter">
    <w:name w:val="Colorful Grid"/>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vetgitter-fremhvningsfarve1">
    <w:name w:val="Colorful Grid Accent 1"/>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Farvetgitter-fremhvningsfarve2">
    <w:name w:val="Colorful Grid Accent 2"/>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vetgitter-fremhvningsfarve3">
    <w:name w:val="Colorful Grid Accent 3"/>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vetgitter-fremhvningsfarve4">
    <w:name w:val="Colorful Grid Accent 4"/>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Farvetgitter-fremhvningsfarve5">
    <w:name w:val="Colorful Grid Accent 5"/>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Farvetgitter-fremhvningsfarve6">
    <w:name w:val="Colorful Grid Accent 6"/>
    <w:basedOn w:val="Tabel-Normal"/>
    <w:uiPriority w:val="73"/>
    <w:rsid w:val="00AB480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Farvetliste">
    <w:name w:val="Colorful List"/>
    <w:basedOn w:val="Tabel-Normal"/>
    <w:uiPriority w:val="72"/>
    <w:rsid w:val="00AB480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vetliste-fremhvningsfarve1">
    <w:name w:val="Colorful List Accent 1"/>
    <w:basedOn w:val="Tabel-Normal"/>
    <w:uiPriority w:val="72"/>
    <w:rsid w:val="00AB480C"/>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Farvetliste-fremhvningsfarve2">
    <w:name w:val="Colorful List Accent 2"/>
    <w:basedOn w:val="Tabel-Normal"/>
    <w:uiPriority w:val="72"/>
    <w:rsid w:val="00AB480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vetliste-fremhvningsfarve3">
    <w:name w:val="Colorful List Accent 3"/>
    <w:basedOn w:val="Tabel-Normal"/>
    <w:uiPriority w:val="72"/>
    <w:rsid w:val="00AB480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vetliste-fremhvningsfarve4">
    <w:name w:val="Colorful List Accent 4"/>
    <w:basedOn w:val="Tabel-Normal"/>
    <w:uiPriority w:val="72"/>
    <w:rsid w:val="00AB480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Farvetliste-fremhvningsfarve5">
    <w:name w:val="Colorful List Accent 5"/>
    <w:basedOn w:val="Tabel-Normal"/>
    <w:uiPriority w:val="72"/>
    <w:rsid w:val="00AB480C"/>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Farvetliste-fremhvningsfarve6">
    <w:name w:val="Colorful List Accent 6"/>
    <w:basedOn w:val="Tabel-Normal"/>
    <w:uiPriority w:val="72"/>
    <w:rsid w:val="00AB480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vetskygge">
    <w:name w:val="Colorful Shading"/>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vetskygge-fremhvningsfarve1">
    <w:name w:val="Colorful Shading Accent 1"/>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Farvetskygge-fremhvningsfarve2">
    <w:name w:val="Colorful Shading Accent 2"/>
    <w:basedOn w:val="Tabel-Normal"/>
    <w:uiPriority w:val="71"/>
    <w:rsid w:val="00AB480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vetskygge-fremhvningsfarve3">
    <w:name w:val="Colorful Shading Accent 3"/>
    <w:basedOn w:val="Tabel-Normal"/>
    <w:uiPriority w:val="71"/>
    <w:rsid w:val="00AB480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vetskygge-fremhvningsfarve4">
    <w:name w:val="Colorful Shading Accent 4"/>
    <w:basedOn w:val="Tabel-Normal"/>
    <w:uiPriority w:val="71"/>
    <w:rsid w:val="00AB480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Farvetskygge-fremhvningsfarve5">
    <w:name w:val="Colorful Shading Accent 5"/>
    <w:basedOn w:val="Tabel-Normal"/>
    <w:uiPriority w:val="71"/>
    <w:rsid w:val="00AB480C"/>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Farvetskygge-fremhvningsfarve6">
    <w:name w:val="Colorful Shading Accent 6"/>
    <w:basedOn w:val="Tabel-Normal"/>
    <w:uiPriority w:val="71"/>
    <w:rsid w:val="00AB480C"/>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Fodnotehenvisning">
    <w:name w:val="footnote reference"/>
    <w:basedOn w:val="Standardskrifttypeiafsnit"/>
    <w:uiPriority w:val="99"/>
    <w:semiHidden/>
    <w:unhideWhenUsed/>
    <w:rsid w:val="00AB480C"/>
    <w:rPr>
      <w:vertAlign w:val="superscript"/>
      <w:lang w:val="da-DK"/>
    </w:rPr>
  </w:style>
  <w:style w:type="paragraph" w:styleId="Fodnotetekst">
    <w:name w:val="footnote text"/>
    <w:basedOn w:val="Normal"/>
    <w:link w:val="FodnotetekstTegn"/>
    <w:uiPriority w:val="99"/>
    <w:semiHidden/>
    <w:unhideWhenUsed/>
    <w:rsid w:val="00AB480C"/>
    <w:pPr>
      <w:spacing w:before="0" w:after="0"/>
    </w:pPr>
    <w:rPr>
      <w:sz w:val="20"/>
      <w:szCs w:val="20"/>
    </w:rPr>
  </w:style>
  <w:style w:type="character" w:customStyle="1" w:styleId="FodnotetekstTegn">
    <w:name w:val="Fodnotetekst Tegn"/>
    <w:basedOn w:val="Standardskrifttypeiafsnit"/>
    <w:link w:val="Fodnotetekst"/>
    <w:uiPriority w:val="99"/>
    <w:semiHidden/>
    <w:rsid w:val="00AB480C"/>
    <w:rPr>
      <w:rFonts w:ascii="Noto Serif" w:hAnsi="Noto Serif" w:cs="Noto Serif"/>
      <w:sz w:val="20"/>
      <w:szCs w:val="20"/>
      <w:lang w:val="da-DK"/>
    </w:rPr>
  </w:style>
  <w:style w:type="paragraph" w:styleId="FormateretHTML">
    <w:name w:val="HTML Preformatted"/>
    <w:basedOn w:val="Normal"/>
    <w:link w:val="FormateretHTMLTegn"/>
    <w:uiPriority w:val="99"/>
    <w:semiHidden/>
    <w:unhideWhenUsed/>
    <w:rsid w:val="00AB480C"/>
    <w:pPr>
      <w:spacing w:before="0" w:after="0"/>
    </w:pPr>
    <w:rPr>
      <w:rFonts w:ascii="Consolas" w:hAnsi="Consolas"/>
      <w:sz w:val="20"/>
      <w:szCs w:val="20"/>
    </w:rPr>
  </w:style>
  <w:style w:type="character" w:customStyle="1" w:styleId="FormateretHTMLTegn">
    <w:name w:val="Formateret HTML Tegn"/>
    <w:basedOn w:val="Standardskrifttypeiafsnit"/>
    <w:link w:val="FormateretHTML"/>
    <w:uiPriority w:val="99"/>
    <w:semiHidden/>
    <w:rsid w:val="00AB480C"/>
    <w:rPr>
      <w:rFonts w:ascii="Consolas" w:hAnsi="Consolas" w:cs="Noto Serif"/>
      <w:sz w:val="20"/>
      <w:szCs w:val="20"/>
      <w:lang w:val="da-DK"/>
    </w:rPr>
  </w:style>
  <w:style w:type="character" w:styleId="Fremhv">
    <w:name w:val="Emphasis"/>
    <w:basedOn w:val="Standardskrifttypeiafsnit"/>
    <w:uiPriority w:val="20"/>
    <w:rsid w:val="00AB480C"/>
    <w:rPr>
      <w:i/>
      <w:iCs/>
      <w:lang w:val="da-DK"/>
    </w:rPr>
  </w:style>
  <w:style w:type="paragraph" w:styleId="HTML-adresse">
    <w:name w:val="HTML Address"/>
    <w:basedOn w:val="Normal"/>
    <w:link w:val="HTML-adresseTegn"/>
    <w:uiPriority w:val="99"/>
    <w:semiHidden/>
    <w:unhideWhenUsed/>
    <w:rsid w:val="00AB480C"/>
    <w:pPr>
      <w:spacing w:before="0" w:after="0"/>
    </w:pPr>
    <w:rPr>
      <w:i/>
      <w:iCs/>
    </w:rPr>
  </w:style>
  <w:style w:type="character" w:customStyle="1" w:styleId="HTML-adresseTegn">
    <w:name w:val="HTML-adresse Tegn"/>
    <w:basedOn w:val="Standardskrifttypeiafsnit"/>
    <w:link w:val="HTML-adresse"/>
    <w:uiPriority w:val="99"/>
    <w:semiHidden/>
    <w:rsid w:val="00AB480C"/>
    <w:rPr>
      <w:rFonts w:ascii="Noto Serif" w:hAnsi="Noto Serif" w:cs="Noto Serif"/>
      <w:i/>
      <w:iCs/>
      <w:lang w:val="da-DK"/>
    </w:rPr>
  </w:style>
  <w:style w:type="character" w:styleId="HTML-akronym">
    <w:name w:val="HTML Acronym"/>
    <w:basedOn w:val="Standardskrifttypeiafsnit"/>
    <w:uiPriority w:val="99"/>
    <w:semiHidden/>
    <w:unhideWhenUsed/>
    <w:rsid w:val="00AB480C"/>
    <w:rPr>
      <w:lang w:val="da-DK"/>
    </w:rPr>
  </w:style>
  <w:style w:type="character" w:styleId="HTML-citat">
    <w:name w:val="HTML Cite"/>
    <w:basedOn w:val="Standardskrifttypeiafsnit"/>
    <w:uiPriority w:val="99"/>
    <w:semiHidden/>
    <w:unhideWhenUsed/>
    <w:rsid w:val="00AB480C"/>
    <w:rPr>
      <w:i/>
      <w:iCs/>
      <w:lang w:val="da-DK"/>
    </w:rPr>
  </w:style>
  <w:style w:type="character" w:styleId="HTML-definition">
    <w:name w:val="HTML Definition"/>
    <w:basedOn w:val="Standardskrifttypeiafsnit"/>
    <w:uiPriority w:val="99"/>
    <w:semiHidden/>
    <w:unhideWhenUsed/>
    <w:rsid w:val="00AB480C"/>
    <w:rPr>
      <w:i/>
      <w:iCs/>
      <w:lang w:val="da-DK"/>
    </w:rPr>
  </w:style>
  <w:style w:type="character" w:styleId="HTML-eksempel">
    <w:name w:val="HTML Sample"/>
    <w:basedOn w:val="Standardskrifttypeiafsnit"/>
    <w:uiPriority w:val="99"/>
    <w:semiHidden/>
    <w:unhideWhenUsed/>
    <w:rsid w:val="00AB480C"/>
    <w:rPr>
      <w:rFonts w:ascii="Consolas" w:hAnsi="Consolas"/>
      <w:sz w:val="24"/>
      <w:szCs w:val="24"/>
      <w:lang w:val="da-DK"/>
    </w:rPr>
  </w:style>
  <w:style w:type="character" w:styleId="HTML-kode">
    <w:name w:val="HTML Code"/>
    <w:basedOn w:val="Standardskrifttypeiafsnit"/>
    <w:uiPriority w:val="99"/>
    <w:semiHidden/>
    <w:unhideWhenUsed/>
    <w:rsid w:val="00AB480C"/>
    <w:rPr>
      <w:rFonts w:ascii="Consolas" w:hAnsi="Consolas"/>
      <w:sz w:val="20"/>
      <w:szCs w:val="20"/>
      <w:lang w:val="da-DK"/>
    </w:rPr>
  </w:style>
  <w:style w:type="character" w:styleId="HTML-skrivemaskine">
    <w:name w:val="HTML Typewriter"/>
    <w:basedOn w:val="Standardskrifttypeiafsnit"/>
    <w:uiPriority w:val="99"/>
    <w:semiHidden/>
    <w:unhideWhenUsed/>
    <w:rsid w:val="00AB480C"/>
    <w:rPr>
      <w:rFonts w:ascii="Consolas" w:hAnsi="Consolas"/>
      <w:sz w:val="20"/>
      <w:szCs w:val="20"/>
      <w:lang w:val="da-DK"/>
    </w:rPr>
  </w:style>
  <w:style w:type="character" w:styleId="HTML-tastatur">
    <w:name w:val="HTML Keyboard"/>
    <w:basedOn w:val="Standardskrifttypeiafsnit"/>
    <w:uiPriority w:val="99"/>
    <w:semiHidden/>
    <w:unhideWhenUsed/>
    <w:rsid w:val="00AB480C"/>
    <w:rPr>
      <w:rFonts w:ascii="Consolas" w:hAnsi="Consolas"/>
      <w:sz w:val="20"/>
      <w:szCs w:val="20"/>
      <w:lang w:val="da-DK"/>
    </w:rPr>
  </w:style>
  <w:style w:type="character" w:styleId="HTML-variabel">
    <w:name w:val="HTML Variable"/>
    <w:basedOn w:val="Standardskrifttypeiafsnit"/>
    <w:uiPriority w:val="99"/>
    <w:semiHidden/>
    <w:unhideWhenUsed/>
    <w:rsid w:val="00AB480C"/>
    <w:rPr>
      <w:i/>
      <w:iCs/>
      <w:lang w:val="da-DK"/>
    </w:rPr>
  </w:style>
  <w:style w:type="paragraph" w:styleId="Indeks1">
    <w:name w:val="index 1"/>
    <w:basedOn w:val="Normal"/>
    <w:next w:val="Normal"/>
    <w:autoRedefine/>
    <w:uiPriority w:val="99"/>
    <w:semiHidden/>
    <w:unhideWhenUsed/>
    <w:rsid w:val="00AB480C"/>
    <w:pPr>
      <w:tabs>
        <w:tab w:val="clear" w:pos="709"/>
      </w:tabs>
      <w:spacing w:before="0" w:after="0"/>
      <w:ind w:left="220" w:hanging="220"/>
    </w:pPr>
  </w:style>
  <w:style w:type="paragraph" w:styleId="Indeks2">
    <w:name w:val="index 2"/>
    <w:basedOn w:val="Normal"/>
    <w:next w:val="Normal"/>
    <w:autoRedefine/>
    <w:uiPriority w:val="99"/>
    <w:semiHidden/>
    <w:unhideWhenUsed/>
    <w:rsid w:val="00AB480C"/>
    <w:pPr>
      <w:tabs>
        <w:tab w:val="clear" w:pos="709"/>
      </w:tabs>
      <w:spacing w:before="0" w:after="0"/>
      <w:ind w:left="440" w:hanging="220"/>
    </w:pPr>
  </w:style>
  <w:style w:type="paragraph" w:styleId="Indeks3">
    <w:name w:val="index 3"/>
    <w:basedOn w:val="Normal"/>
    <w:next w:val="Normal"/>
    <w:autoRedefine/>
    <w:uiPriority w:val="99"/>
    <w:semiHidden/>
    <w:unhideWhenUsed/>
    <w:rsid w:val="00AB480C"/>
    <w:pPr>
      <w:tabs>
        <w:tab w:val="clear" w:pos="709"/>
      </w:tabs>
      <w:spacing w:before="0" w:after="0"/>
      <w:ind w:left="660" w:hanging="220"/>
    </w:pPr>
  </w:style>
  <w:style w:type="paragraph" w:styleId="Indeks4">
    <w:name w:val="index 4"/>
    <w:basedOn w:val="Normal"/>
    <w:next w:val="Normal"/>
    <w:autoRedefine/>
    <w:uiPriority w:val="99"/>
    <w:semiHidden/>
    <w:unhideWhenUsed/>
    <w:rsid w:val="00AB480C"/>
    <w:pPr>
      <w:tabs>
        <w:tab w:val="clear" w:pos="709"/>
      </w:tabs>
      <w:spacing w:before="0" w:after="0"/>
      <w:ind w:left="880" w:hanging="220"/>
    </w:pPr>
  </w:style>
  <w:style w:type="paragraph" w:styleId="Indeks5">
    <w:name w:val="index 5"/>
    <w:basedOn w:val="Normal"/>
    <w:next w:val="Normal"/>
    <w:autoRedefine/>
    <w:uiPriority w:val="99"/>
    <w:semiHidden/>
    <w:unhideWhenUsed/>
    <w:rsid w:val="00AB480C"/>
    <w:pPr>
      <w:tabs>
        <w:tab w:val="clear" w:pos="709"/>
      </w:tabs>
      <w:spacing w:before="0" w:after="0"/>
      <w:ind w:left="1100" w:hanging="220"/>
    </w:pPr>
  </w:style>
  <w:style w:type="paragraph" w:styleId="Indeks6">
    <w:name w:val="index 6"/>
    <w:basedOn w:val="Normal"/>
    <w:next w:val="Normal"/>
    <w:autoRedefine/>
    <w:uiPriority w:val="99"/>
    <w:semiHidden/>
    <w:unhideWhenUsed/>
    <w:rsid w:val="00AB480C"/>
    <w:pPr>
      <w:tabs>
        <w:tab w:val="clear" w:pos="709"/>
      </w:tabs>
      <w:spacing w:before="0" w:after="0"/>
      <w:ind w:left="1320" w:hanging="220"/>
    </w:pPr>
  </w:style>
  <w:style w:type="paragraph" w:styleId="Indeks7">
    <w:name w:val="index 7"/>
    <w:basedOn w:val="Normal"/>
    <w:next w:val="Normal"/>
    <w:autoRedefine/>
    <w:uiPriority w:val="99"/>
    <w:semiHidden/>
    <w:unhideWhenUsed/>
    <w:rsid w:val="00AB480C"/>
    <w:pPr>
      <w:tabs>
        <w:tab w:val="clear" w:pos="709"/>
      </w:tabs>
      <w:spacing w:before="0" w:after="0"/>
      <w:ind w:left="1540" w:hanging="220"/>
    </w:pPr>
  </w:style>
  <w:style w:type="paragraph" w:styleId="Indeks8">
    <w:name w:val="index 8"/>
    <w:basedOn w:val="Normal"/>
    <w:next w:val="Normal"/>
    <w:autoRedefine/>
    <w:uiPriority w:val="99"/>
    <w:semiHidden/>
    <w:unhideWhenUsed/>
    <w:rsid w:val="00AB480C"/>
    <w:pPr>
      <w:tabs>
        <w:tab w:val="clear" w:pos="709"/>
      </w:tabs>
      <w:spacing w:before="0" w:after="0"/>
      <w:ind w:left="1760" w:hanging="220"/>
    </w:pPr>
  </w:style>
  <w:style w:type="paragraph" w:styleId="Indeks9">
    <w:name w:val="index 9"/>
    <w:basedOn w:val="Normal"/>
    <w:next w:val="Normal"/>
    <w:autoRedefine/>
    <w:uiPriority w:val="99"/>
    <w:semiHidden/>
    <w:unhideWhenUsed/>
    <w:rsid w:val="00AB480C"/>
    <w:pPr>
      <w:tabs>
        <w:tab w:val="clear" w:pos="709"/>
      </w:tabs>
      <w:spacing w:before="0" w:after="0"/>
      <w:ind w:left="1980" w:hanging="220"/>
    </w:pPr>
  </w:style>
  <w:style w:type="paragraph" w:styleId="Indeksoverskrift">
    <w:name w:val="index heading"/>
    <w:basedOn w:val="Normal"/>
    <w:next w:val="Indeks1"/>
    <w:uiPriority w:val="99"/>
    <w:semiHidden/>
    <w:unhideWhenUsed/>
    <w:rsid w:val="00AB480C"/>
    <w:rPr>
      <w:rFonts w:asciiTheme="majorHAnsi" w:eastAsiaTheme="majorEastAsia" w:hAnsiTheme="majorHAnsi" w:cstheme="majorBidi"/>
      <w:b/>
      <w:bCs/>
    </w:rPr>
  </w:style>
  <w:style w:type="paragraph" w:styleId="Indholdsfortegnelse4">
    <w:name w:val="toc 4"/>
    <w:basedOn w:val="Normal"/>
    <w:next w:val="Normal"/>
    <w:autoRedefine/>
    <w:uiPriority w:val="39"/>
    <w:semiHidden/>
    <w:unhideWhenUsed/>
    <w:rsid w:val="00AB480C"/>
    <w:pPr>
      <w:tabs>
        <w:tab w:val="clear" w:pos="709"/>
      </w:tabs>
      <w:spacing w:after="100"/>
      <w:ind w:left="660"/>
    </w:pPr>
  </w:style>
  <w:style w:type="paragraph" w:styleId="Indholdsfortegnelse5">
    <w:name w:val="toc 5"/>
    <w:basedOn w:val="Normal"/>
    <w:next w:val="Normal"/>
    <w:autoRedefine/>
    <w:uiPriority w:val="39"/>
    <w:semiHidden/>
    <w:unhideWhenUsed/>
    <w:rsid w:val="00AB480C"/>
    <w:pPr>
      <w:tabs>
        <w:tab w:val="clear" w:pos="709"/>
      </w:tabs>
      <w:spacing w:after="100"/>
      <w:ind w:left="880"/>
    </w:pPr>
  </w:style>
  <w:style w:type="paragraph" w:styleId="Indholdsfortegnelse6">
    <w:name w:val="toc 6"/>
    <w:basedOn w:val="Normal"/>
    <w:next w:val="Normal"/>
    <w:autoRedefine/>
    <w:uiPriority w:val="39"/>
    <w:semiHidden/>
    <w:unhideWhenUsed/>
    <w:rsid w:val="00AB480C"/>
    <w:pPr>
      <w:tabs>
        <w:tab w:val="clear" w:pos="709"/>
      </w:tabs>
      <w:spacing w:after="100"/>
      <w:ind w:left="1100"/>
    </w:pPr>
  </w:style>
  <w:style w:type="paragraph" w:styleId="Indholdsfortegnelse7">
    <w:name w:val="toc 7"/>
    <w:basedOn w:val="Normal"/>
    <w:next w:val="Normal"/>
    <w:autoRedefine/>
    <w:uiPriority w:val="39"/>
    <w:semiHidden/>
    <w:unhideWhenUsed/>
    <w:rsid w:val="00AB480C"/>
    <w:pPr>
      <w:tabs>
        <w:tab w:val="clear" w:pos="709"/>
      </w:tabs>
      <w:spacing w:after="100"/>
      <w:ind w:left="1320"/>
    </w:pPr>
  </w:style>
  <w:style w:type="paragraph" w:styleId="Indholdsfortegnelse8">
    <w:name w:val="toc 8"/>
    <w:basedOn w:val="Normal"/>
    <w:next w:val="Normal"/>
    <w:autoRedefine/>
    <w:uiPriority w:val="39"/>
    <w:semiHidden/>
    <w:unhideWhenUsed/>
    <w:rsid w:val="00AB480C"/>
    <w:pPr>
      <w:tabs>
        <w:tab w:val="clear" w:pos="709"/>
      </w:tabs>
      <w:spacing w:after="100"/>
      <w:ind w:left="1540"/>
    </w:pPr>
  </w:style>
  <w:style w:type="paragraph" w:styleId="Indholdsfortegnelse9">
    <w:name w:val="toc 9"/>
    <w:basedOn w:val="Normal"/>
    <w:next w:val="Normal"/>
    <w:autoRedefine/>
    <w:uiPriority w:val="39"/>
    <w:semiHidden/>
    <w:unhideWhenUsed/>
    <w:rsid w:val="00AB480C"/>
    <w:pPr>
      <w:tabs>
        <w:tab w:val="clear" w:pos="709"/>
      </w:tabs>
      <w:spacing w:after="100"/>
      <w:ind w:left="1760"/>
    </w:pPr>
  </w:style>
  <w:style w:type="paragraph" w:styleId="Kommentartekst">
    <w:name w:val="annotation text"/>
    <w:basedOn w:val="Normal"/>
    <w:link w:val="KommentartekstTegn"/>
    <w:uiPriority w:val="99"/>
    <w:semiHidden/>
    <w:unhideWhenUsed/>
    <w:rsid w:val="00AB480C"/>
    <w:rPr>
      <w:sz w:val="20"/>
      <w:szCs w:val="20"/>
    </w:rPr>
  </w:style>
  <w:style w:type="character" w:customStyle="1" w:styleId="KommentartekstTegn">
    <w:name w:val="Kommentartekst Tegn"/>
    <w:basedOn w:val="Standardskrifttypeiafsnit"/>
    <w:link w:val="Kommentartekst"/>
    <w:uiPriority w:val="99"/>
    <w:semiHidden/>
    <w:rsid w:val="00AB480C"/>
    <w:rPr>
      <w:rFonts w:ascii="Noto Serif" w:hAnsi="Noto Serif" w:cs="Noto Serif"/>
      <w:sz w:val="20"/>
      <w:szCs w:val="20"/>
      <w:lang w:val="da-DK"/>
    </w:rPr>
  </w:style>
  <w:style w:type="paragraph" w:styleId="Kommentaremne">
    <w:name w:val="annotation subject"/>
    <w:basedOn w:val="Kommentartekst"/>
    <w:next w:val="Kommentartekst"/>
    <w:link w:val="KommentaremneTegn"/>
    <w:uiPriority w:val="99"/>
    <w:semiHidden/>
    <w:unhideWhenUsed/>
    <w:rsid w:val="00AB480C"/>
    <w:rPr>
      <w:b/>
      <w:bCs/>
    </w:rPr>
  </w:style>
  <w:style w:type="character" w:customStyle="1" w:styleId="KommentaremneTegn">
    <w:name w:val="Kommentaremne Tegn"/>
    <w:basedOn w:val="KommentartekstTegn"/>
    <w:link w:val="Kommentaremne"/>
    <w:uiPriority w:val="99"/>
    <w:semiHidden/>
    <w:rsid w:val="00AB480C"/>
    <w:rPr>
      <w:rFonts w:ascii="Noto Serif" w:hAnsi="Noto Serif" w:cs="Noto Serif"/>
      <w:b/>
      <w:bCs/>
      <w:sz w:val="20"/>
      <w:szCs w:val="20"/>
      <w:lang w:val="da-DK"/>
    </w:rPr>
  </w:style>
  <w:style w:type="character" w:styleId="Kommentarhenvisning">
    <w:name w:val="annotation reference"/>
    <w:basedOn w:val="Standardskrifttypeiafsnit"/>
    <w:uiPriority w:val="99"/>
    <w:semiHidden/>
    <w:unhideWhenUsed/>
    <w:rsid w:val="00AB480C"/>
    <w:rPr>
      <w:sz w:val="16"/>
      <w:szCs w:val="16"/>
      <w:lang w:val="da-DK"/>
    </w:rPr>
  </w:style>
  <w:style w:type="character" w:styleId="Kraftigfremhvning">
    <w:name w:val="Intense Emphasis"/>
    <w:basedOn w:val="Standardskrifttypeiafsnit"/>
    <w:uiPriority w:val="21"/>
    <w:rsid w:val="00AB480C"/>
    <w:rPr>
      <w:b/>
      <w:bCs/>
      <w:i/>
      <w:iCs/>
      <w:color w:val="5B9BD5" w:themeColor="accent1"/>
      <w:lang w:val="da-DK"/>
    </w:rPr>
  </w:style>
  <w:style w:type="character" w:styleId="Kraftighenvisning">
    <w:name w:val="Intense Reference"/>
    <w:basedOn w:val="Standardskrifttypeiafsnit"/>
    <w:uiPriority w:val="32"/>
    <w:rsid w:val="00AB480C"/>
    <w:rPr>
      <w:b/>
      <w:bCs/>
      <w:smallCaps/>
      <w:color w:val="ED7D31" w:themeColor="accent2"/>
      <w:spacing w:val="5"/>
      <w:u w:val="single"/>
      <w:lang w:val="da-DK"/>
    </w:rPr>
  </w:style>
  <w:style w:type="character" w:styleId="Linjenummer">
    <w:name w:val="line number"/>
    <w:basedOn w:val="Standardskrifttypeiafsnit"/>
    <w:uiPriority w:val="99"/>
    <w:semiHidden/>
    <w:unhideWhenUsed/>
    <w:rsid w:val="00AB480C"/>
    <w:rPr>
      <w:lang w:val="da-DK"/>
    </w:rPr>
  </w:style>
  <w:style w:type="paragraph" w:styleId="Listeoverfigurer">
    <w:name w:val="table of figures"/>
    <w:basedOn w:val="Normal"/>
    <w:next w:val="Normal"/>
    <w:uiPriority w:val="99"/>
    <w:semiHidden/>
    <w:unhideWhenUsed/>
    <w:rsid w:val="00AB480C"/>
    <w:pPr>
      <w:tabs>
        <w:tab w:val="clear" w:pos="709"/>
      </w:tabs>
      <w:spacing w:after="0"/>
    </w:pPr>
  </w:style>
  <w:style w:type="table" w:styleId="Lysliste">
    <w:name w:val="Light List"/>
    <w:basedOn w:val="Tabel-Normal"/>
    <w:uiPriority w:val="61"/>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fremhvningsfarve2">
    <w:name w:val="Light List Accent 2"/>
    <w:basedOn w:val="Tabel-Normal"/>
    <w:uiPriority w:val="61"/>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ysliste-fremhvningsfarve3">
    <w:name w:val="Light List Accent 3"/>
    <w:basedOn w:val="Tabel-Normal"/>
    <w:uiPriority w:val="61"/>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ysliste-fremhvningsfarve4">
    <w:name w:val="Light List Accent 4"/>
    <w:basedOn w:val="Tabel-Normal"/>
    <w:uiPriority w:val="61"/>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ysliste-fremhvningsfarve5">
    <w:name w:val="Light List Accent 5"/>
    <w:basedOn w:val="Tabel-Normal"/>
    <w:uiPriority w:val="61"/>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ysliste-fremhvningsfarve6">
    <w:name w:val="Light List Accent 6"/>
    <w:basedOn w:val="Tabel-Normal"/>
    <w:uiPriority w:val="61"/>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ysliste-farve1">
    <w:name w:val="Light List Accent 1"/>
    <w:basedOn w:val="Tabel-Normal"/>
    <w:uiPriority w:val="61"/>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ysskygge">
    <w:name w:val="Light Shading"/>
    <w:basedOn w:val="Tabel-Normal"/>
    <w:uiPriority w:val="60"/>
    <w:rsid w:val="00AB480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fremhvningsfarve2">
    <w:name w:val="Light Shading Accent 2"/>
    <w:basedOn w:val="Tabel-Normal"/>
    <w:uiPriority w:val="60"/>
    <w:rsid w:val="00AB480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ysskygge-fremhvningsfarve3">
    <w:name w:val="Light Shading Accent 3"/>
    <w:basedOn w:val="Tabel-Normal"/>
    <w:uiPriority w:val="60"/>
    <w:rsid w:val="00AB480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ysskygge-fremhvningsfarve4">
    <w:name w:val="Light Shading Accent 4"/>
    <w:basedOn w:val="Tabel-Normal"/>
    <w:uiPriority w:val="60"/>
    <w:rsid w:val="00AB480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ysskygge-fremhvningsfarve5">
    <w:name w:val="Light Shading Accent 5"/>
    <w:basedOn w:val="Tabel-Normal"/>
    <w:uiPriority w:val="60"/>
    <w:rsid w:val="00AB480C"/>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ysskygge-fremhvningsfarve6">
    <w:name w:val="Light Shading Accent 6"/>
    <w:basedOn w:val="Tabel-Normal"/>
    <w:uiPriority w:val="60"/>
    <w:rsid w:val="00AB480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ysskygge-farve1">
    <w:name w:val="Light Shading Accent 1"/>
    <w:basedOn w:val="Tabel-Normal"/>
    <w:uiPriority w:val="60"/>
    <w:rsid w:val="00AB480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ystgitter">
    <w:name w:val="Light Grid"/>
    <w:basedOn w:val="Tabel-Normal"/>
    <w:uiPriority w:val="62"/>
    <w:rsid w:val="00AB480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gitter-fremhvningsfarve2">
    <w:name w:val="Light Grid Accent 2"/>
    <w:basedOn w:val="Tabel-Normal"/>
    <w:uiPriority w:val="62"/>
    <w:rsid w:val="00AB480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ystgitter-fremhvningsfarve3">
    <w:name w:val="Light Grid Accent 3"/>
    <w:basedOn w:val="Tabel-Normal"/>
    <w:uiPriority w:val="62"/>
    <w:rsid w:val="00AB480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ystgitter-fremhvningsfarve4">
    <w:name w:val="Light Grid Accent 4"/>
    <w:basedOn w:val="Tabel-Normal"/>
    <w:uiPriority w:val="62"/>
    <w:rsid w:val="00AB480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ystgitter-fremhvningsfarve5">
    <w:name w:val="Light Grid Accent 5"/>
    <w:basedOn w:val="Tabel-Normal"/>
    <w:uiPriority w:val="62"/>
    <w:rsid w:val="00AB480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ystgitter-fremhvningsfarve6">
    <w:name w:val="Light Grid Accent 6"/>
    <w:basedOn w:val="Tabel-Normal"/>
    <w:uiPriority w:val="62"/>
    <w:rsid w:val="00AB480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ystgitter-farve1">
    <w:name w:val="Light Grid Accent 1"/>
    <w:basedOn w:val="Tabel-Normal"/>
    <w:uiPriority w:val="62"/>
    <w:rsid w:val="00AB480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styleId="Makrotekst">
    <w:name w:val="macro"/>
    <w:link w:val="MakrotekstTegn"/>
    <w:uiPriority w:val="99"/>
    <w:semiHidden/>
    <w:unhideWhenUsed/>
    <w:rsid w:val="00AB480C"/>
    <w:pPr>
      <w:tabs>
        <w:tab w:val="left" w:pos="480"/>
        <w:tab w:val="left" w:pos="960"/>
        <w:tab w:val="left" w:pos="1440"/>
        <w:tab w:val="left" w:pos="1920"/>
        <w:tab w:val="left" w:pos="2400"/>
        <w:tab w:val="left" w:pos="2880"/>
        <w:tab w:val="left" w:pos="3360"/>
        <w:tab w:val="left" w:pos="3840"/>
        <w:tab w:val="left" w:pos="4320"/>
      </w:tabs>
      <w:spacing w:before="60" w:after="0" w:line="240" w:lineRule="auto"/>
    </w:pPr>
    <w:rPr>
      <w:rFonts w:ascii="Consolas" w:hAnsi="Consolas" w:cs="Noto Serif"/>
      <w:sz w:val="20"/>
      <w:szCs w:val="20"/>
    </w:rPr>
  </w:style>
  <w:style w:type="character" w:customStyle="1" w:styleId="MakrotekstTegn">
    <w:name w:val="Makrotekst Tegn"/>
    <w:basedOn w:val="Standardskrifttypeiafsnit"/>
    <w:link w:val="Makrotekst"/>
    <w:uiPriority w:val="99"/>
    <w:semiHidden/>
    <w:rsid w:val="00AB480C"/>
    <w:rPr>
      <w:rFonts w:ascii="Consolas" w:hAnsi="Consolas" w:cs="Noto Serif"/>
      <w:sz w:val="20"/>
      <w:szCs w:val="20"/>
      <w:lang w:val="da-DK"/>
    </w:rPr>
  </w:style>
  <w:style w:type="table" w:styleId="Mediumgitter1">
    <w:name w:val="Medium Grid 1"/>
    <w:basedOn w:val="Tabel-Normal"/>
    <w:uiPriority w:val="67"/>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itter1-fremhvningsfarve1">
    <w:name w:val="Medium Grid 1 Accent 1"/>
    <w:basedOn w:val="Tabel-Normal"/>
    <w:uiPriority w:val="67"/>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itter1-fremhvningsfarve2">
    <w:name w:val="Medium Grid 1 Accent 2"/>
    <w:basedOn w:val="Tabel-Normal"/>
    <w:uiPriority w:val="67"/>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itter1-fremhvningsfarve3">
    <w:name w:val="Medium Grid 1 Accent 3"/>
    <w:basedOn w:val="Tabel-Normal"/>
    <w:uiPriority w:val="67"/>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itter1-fremhvningsfarve4">
    <w:name w:val="Medium Grid 1 Accent 4"/>
    <w:basedOn w:val="Tabel-Normal"/>
    <w:uiPriority w:val="67"/>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itter1-fremhvningsfarve5">
    <w:name w:val="Medium Grid 1 Accent 5"/>
    <w:basedOn w:val="Tabel-Normal"/>
    <w:uiPriority w:val="67"/>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itter1-fremhvningsfarve6">
    <w:name w:val="Medium Grid 1 Accent 6"/>
    <w:basedOn w:val="Tabel-Normal"/>
    <w:uiPriority w:val="67"/>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itter2">
    <w:name w:val="Medium Grid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68"/>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itter3-fremhvningsfarve1">
    <w:name w:val="Medium Grid 3 Accent 1"/>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itter3-fremhvningsfarve2">
    <w:name w:val="Medium Grid 3 Accent 2"/>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itter3-fremhvningsfarve3">
    <w:name w:val="Medium Grid 3 Accent 3"/>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itter3-fremhvningsfarve4">
    <w:name w:val="Medium Grid 3 Accent 4"/>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itter3-fremhvningsfarve5">
    <w:name w:val="Medium Grid 3 Accent 5"/>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itter3-fremhvningsfarve6">
    <w:name w:val="Medium Grid 3 Accent 6"/>
    <w:basedOn w:val="Tabel-Normal"/>
    <w:uiPriority w:val="69"/>
    <w:rsid w:val="00AB480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e1">
    <w:name w:val="Medium List 1"/>
    <w:basedOn w:val="Tabel-Normal"/>
    <w:uiPriority w:val="65"/>
    <w:rsid w:val="00AB480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e1-fremhvningsfarve2">
    <w:name w:val="Medium List 1 Accent 2"/>
    <w:basedOn w:val="Tabel-Normal"/>
    <w:uiPriority w:val="65"/>
    <w:rsid w:val="00AB480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e1-fremhvningsfarve3">
    <w:name w:val="Medium List 1 Accent 3"/>
    <w:basedOn w:val="Tabel-Normal"/>
    <w:uiPriority w:val="65"/>
    <w:rsid w:val="00AB480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e1-fremhvningsfarve4">
    <w:name w:val="Medium List 1 Accent 4"/>
    <w:basedOn w:val="Tabel-Normal"/>
    <w:uiPriority w:val="65"/>
    <w:rsid w:val="00AB480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e1-fremhvningsfarve5">
    <w:name w:val="Medium List 1 Accent 5"/>
    <w:basedOn w:val="Tabel-Normal"/>
    <w:uiPriority w:val="65"/>
    <w:rsid w:val="00AB480C"/>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e1-fremhvningsfarve6">
    <w:name w:val="Medium List 1 Accent 6"/>
    <w:basedOn w:val="Tabel-Normal"/>
    <w:uiPriority w:val="65"/>
    <w:rsid w:val="00AB480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e1-farve1">
    <w:name w:val="Medium List 1 Accent 1"/>
    <w:basedOn w:val="Tabel-Normal"/>
    <w:uiPriority w:val="65"/>
    <w:rsid w:val="00AB480C"/>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e2">
    <w:name w:val="Medium Lis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66"/>
    <w:rsid w:val="00AB480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63"/>
    <w:rsid w:val="00AB480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63"/>
    <w:rsid w:val="00AB480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63"/>
    <w:rsid w:val="00AB480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63"/>
    <w:rsid w:val="00AB480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63"/>
    <w:rsid w:val="00AB480C"/>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63"/>
    <w:rsid w:val="00AB480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63"/>
    <w:rsid w:val="00AB480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kygge2">
    <w:name w:val="Medium Shading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64"/>
    <w:rsid w:val="00AB480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odtageradresse">
    <w:name w:val="envelope address"/>
    <w:basedOn w:val="Normal"/>
    <w:uiPriority w:val="99"/>
    <w:semiHidden/>
    <w:unhideWhenUsed/>
    <w:rsid w:val="00AB480C"/>
    <w:pPr>
      <w:framePr w:w="7920" w:h="1980" w:hRule="exact" w:hSpace="141" w:wrap="auto" w:hAnchor="page" w:xAlign="center" w:yAlign="bottom"/>
      <w:spacing w:before="0" w:after="0"/>
      <w:ind w:left="2880"/>
    </w:pPr>
    <w:rPr>
      <w:rFonts w:asciiTheme="majorHAnsi" w:eastAsiaTheme="majorEastAsia" w:hAnsiTheme="majorHAnsi" w:cstheme="majorBidi"/>
      <w:sz w:val="24"/>
      <w:szCs w:val="24"/>
    </w:rPr>
  </w:style>
  <w:style w:type="table" w:styleId="Mrkliste">
    <w:name w:val="Dark List"/>
    <w:basedOn w:val="Tabel-Normal"/>
    <w:uiPriority w:val="70"/>
    <w:rsid w:val="00AB480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fremhvningsfarve1">
    <w:name w:val="Dark List Accent 1"/>
    <w:basedOn w:val="Tabel-Normal"/>
    <w:uiPriority w:val="70"/>
    <w:rsid w:val="00AB480C"/>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Mrkliste-fremhvningsfarve2">
    <w:name w:val="Dark List Accent 2"/>
    <w:basedOn w:val="Tabel-Normal"/>
    <w:uiPriority w:val="70"/>
    <w:rsid w:val="00AB480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Mrkliste-fremhvningsfarve3">
    <w:name w:val="Dark List Accent 3"/>
    <w:basedOn w:val="Tabel-Normal"/>
    <w:uiPriority w:val="70"/>
    <w:rsid w:val="00AB480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Mrkliste-fremhvningsfarve4">
    <w:name w:val="Dark List Accent 4"/>
    <w:basedOn w:val="Tabel-Normal"/>
    <w:uiPriority w:val="70"/>
    <w:rsid w:val="00AB480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Mrkliste-fremhvningsfarve5">
    <w:name w:val="Dark List Accent 5"/>
    <w:basedOn w:val="Tabel-Normal"/>
    <w:uiPriority w:val="70"/>
    <w:rsid w:val="00AB480C"/>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Mrkliste-fremhvningsfarve6">
    <w:name w:val="Dark List Accent 6"/>
    <w:basedOn w:val="Tabel-Normal"/>
    <w:uiPriority w:val="70"/>
    <w:rsid w:val="00AB480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NormalWeb">
    <w:name w:val="Normal (Web)"/>
    <w:basedOn w:val="Normal"/>
    <w:uiPriority w:val="99"/>
    <w:semiHidden/>
    <w:unhideWhenUsed/>
    <w:rsid w:val="00AB480C"/>
    <w:rPr>
      <w:rFonts w:ascii="Times New Roman" w:hAnsi="Times New Roman" w:cs="Times New Roman"/>
      <w:sz w:val="24"/>
      <w:szCs w:val="24"/>
    </w:rPr>
  </w:style>
  <w:style w:type="paragraph" w:styleId="Normalindrykning">
    <w:name w:val="Normal Indent"/>
    <w:basedOn w:val="Normal"/>
    <w:uiPriority w:val="99"/>
    <w:semiHidden/>
    <w:unhideWhenUsed/>
    <w:rsid w:val="00AB480C"/>
    <w:pPr>
      <w:ind w:left="1304"/>
    </w:pPr>
  </w:style>
  <w:style w:type="paragraph" w:styleId="Noteoverskrift">
    <w:name w:val="Note Heading"/>
    <w:basedOn w:val="Normal"/>
    <w:next w:val="Normal"/>
    <w:link w:val="NoteoverskriftTegn"/>
    <w:uiPriority w:val="99"/>
    <w:semiHidden/>
    <w:unhideWhenUsed/>
    <w:rsid w:val="00AB480C"/>
    <w:pPr>
      <w:spacing w:before="0" w:after="0"/>
    </w:pPr>
  </w:style>
  <w:style w:type="character" w:customStyle="1" w:styleId="NoteoverskriftTegn">
    <w:name w:val="Noteoverskrift Tegn"/>
    <w:basedOn w:val="Standardskrifttypeiafsnit"/>
    <w:link w:val="Noteoverskrift"/>
    <w:uiPriority w:val="99"/>
    <w:semiHidden/>
    <w:rsid w:val="00AB480C"/>
    <w:rPr>
      <w:rFonts w:ascii="Noto Serif" w:hAnsi="Noto Serif" w:cs="Noto Serif"/>
      <w:lang w:val="da-DK"/>
    </w:rPr>
  </w:style>
  <w:style w:type="paragraph" w:styleId="Liste">
    <w:name w:val="List"/>
    <w:basedOn w:val="Normal"/>
    <w:uiPriority w:val="99"/>
    <w:semiHidden/>
    <w:unhideWhenUsed/>
    <w:rsid w:val="00AB480C"/>
    <w:pPr>
      <w:ind w:left="283" w:hanging="283"/>
      <w:contextualSpacing/>
    </w:pPr>
  </w:style>
  <w:style w:type="paragraph" w:styleId="Opstilling-forts">
    <w:name w:val="List Continue"/>
    <w:basedOn w:val="Normal"/>
    <w:uiPriority w:val="99"/>
    <w:semiHidden/>
    <w:unhideWhenUsed/>
    <w:rsid w:val="00AB480C"/>
    <w:pPr>
      <w:spacing w:after="120"/>
      <w:ind w:left="283"/>
      <w:contextualSpacing/>
    </w:pPr>
  </w:style>
  <w:style w:type="paragraph" w:styleId="Opstilling-forts2">
    <w:name w:val="List Continue 2"/>
    <w:basedOn w:val="Normal"/>
    <w:uiPriority w:val="99"/>
    <w:semiHidden/>
    <w:unhideWhenUsed/>
    <w:rsid w:val="00AB480C"/>
    <w:pPr>
      <w:spacing w:after="120"/>
      <w:ind w:left="566"/>
      <w:contextualSpacing/>
    </w:pPr>
  </w:style>
  <w:style w:type="paragraph" w:styleId="Opstilling-forts3">
    <w:name w:val="List Continue 3"/>
    <w:basedOn w:val="Normal"/>
    <w:uiPriority w:val="99"/>
    <w:semiHidden/>
    <w:unhideWhenUsed/>
    <w:rsid w:val="00AB480C"/>
    <w:pPr>
      <w:spacing w:after="120"/>
      <w:ind w:left="849"/>
      <w:contextualSpacing/>
    </w:pPr>
  </w:style>
  <w:style w:type="paragraph" w:styleId="Opstilling-forts4">
    <w:name w:val="List Continue 4"/>
    <w:basedOn w:val="Normal"/>
    <w:uiPriority w:val="99"/>
    <w:semiHidden/>
    <w:unhideWhenUsed/>
    <w:rsid w:val="00AB480C"/>
    <w:pPr>
      <w:spacing w:after="120"/>
      <w:ind w:left="1132"/>
      <w:contextualSpacing/>
    </w:pPr>
  </w:style>
  <w:style w:type="paragraph" w:styleId="Opstilling-forts5">
    <w:name w:val="List Continue 5"/>
    <w:basedOn w:val="Normal"/>
    <w:uiPriority w:val="99"/>
    <w:semiHidden/>
    <w:unhideWhenUsed/>
    <w:rsid w:val="00AB480C"/>
    <w:pPr>
      <w:spacing w:after="120"/>
      <w:ind w:left="1415"/>
      <w:contextualSpacing/>
    </w:pPr>
  </w:style>
  <w:style w:type="paragraph" w:styleId="Opstilling-punkttegn">
    <w:name w:val="List Bullet"/>
    <w:basedOn w:val="Normal"/>
    <w:uiPriority w:val="99"/>
    <w:semiHidden/>
    <w:unhideWhenUsed/>
    <w:rsid w:val="00AB480C"/>
    <w:pPr>
      <w:numPr>
        <w:numId w:val="9"/>
      </w:numPr>
      <w:contextualSpacing/>
    </w:pPr>
  </w:style>
  <w:style w:type="paragraph" w:styleId="Opstilling-punkttegn2">
    <w:name w:val="List Bullet 2"/>
    <w:basedOn w:val="Normal"/>
    <w:uiPriority w:val="99"/>
    <w:semiHidden/>
    <w:unhideWhenUsed/>
    <w:rsid w:val="00AB480C"/>
    <w:pPr>
      <w:numPr>
        <w:numId w:val="10"/>
      </w:numPr>
      <w:contextualSpacing/>
    </w:pPr>
  </w:style>
  <w:style w:type="paragraph" w:styleId="Opstilling-punkttegn3">
    <w:name w:val="List Bullet 3"/>
    <w:basedOn w:val="Normal"/>
    <w:uiPriority w:val="99"/>
    <w:semiHidden/>
    <w:unhideWhenUsed/>
    <w:rsid w:val="00AB480C"/>
    <w:pPr>
      <w:numPr>
        <w:numId w:val="11"/>
      </w:numPr>
      <w:contextualSpacing/>
    </w:pPr>
  </w:style>
  <w:style w:type="paragraph" w:styleId="Opstilling-punkttegn4">
    <w:name w:val="List Bullet 4"/>
    <w:basedOn w:val="Normal"/>
    <w:uiPriority w:val="99"/>
    <w:semiHidden/>
    <w:unhideWhenUsed/>
    <w:rsid w:val="00AB480C"/>
    <w:pPr>
      <w:numPr>
        <w:numId w:val="12"/>
      </w:numPr>
      <w:contextualSpacing/>
    </w:pPr>
  </w:style>
  <w:style w:type="paragraph" w:styleId="Opstilling-punkttegn5">
    <w:name w:val="List Bullet 5"/>
    <w:basedOn w:val="Normal"/>
    <w:uiPriority w:val="99"/>
    <w:semiHidden/>
    <w:unhideWhenUsed/>
    <w:rsid w:val="00AB480C"/>
    <w:pPr>
      <w:numPr>
        <w:numId w:val="13"/>
      </w:numPr>
      <w:contextualSpacing/>
    </w:pPr>
  </w:style>
  <w:style w:type="paragraph" w:styleId="Opstilling-talellerbogst">
    <w:name w:val="List Number"/>
    <w:basedOn w:val="Normal"/>
    <w:uiPriority w:val="99"/>
    <w:semiHidden/>
    <w:unhideWhenUsed/>
    <w:rsid w:val="00AB480C"/>
    <w:pPr>
      <w:numPr>
        <w:numId w:val="14"/>
      </w:numPr>
      <w:contextualSpacing/>
    </w:pPr>
  </w:style>
  <w:style w:type="paragraph" w:styleId="Opstilling-talellerbogst2">
    <w:name w:val="List Number 2"/>
    <w:basedOn w:val="Normal"/>
    <w:uiPriority w:val="99"/>
    <w:semiHidden/>
    <w:unhideWhenUsed/>
    <w:rsid w:val="00AB480C"/>
    <w:pPr>
      <w:numPr>
        <w:numId w:val="15"/>
      </w:numPr>
      <w:contextualSpacing/>
    </w:pPr>
  </w:style>
  <w:style w:type="paragraph" w:styleId="Opstilling-talellerbogst3">
    <w:name w:val="List Number 3"/>
    <w:basedOn w:val="Normal"/>
    <w:uiPriority w:val="99"/>
    <w:semiHidden/>
    <w:unhideWhenUsed/>
    <w:rsid w:val="00AB480C"/>
    <w:pPr>
      <w:numPr>
        <w:numId w:val="16"/>
      </w:numPr>
      <w:contextualSpacing/>
    </w:pPr>
  </w:style>
  <w:style w:type="paragraph" w:styleId="Opstilling-talellerbogst4">
    <w:name w:val="List Number 4"/>
    <w:basedOn w:val="Normal"/>
    <w:uiPriority w:val="99"/>
    <w:semiHidden/>
    <w:unhideWhenUsed/>
    <w:rsid w:val="00AB480C"/>
    <w:pPr>
      <w:numPr>
        <w:numId w:val="17"/>
      </w:numPr>
      <w:contextualSpacing/>
    </w:pPr>
  </w:style>
  <w:style w:type="paragraph" w:styleId="Opstilling-talellerbogst5">
    <w:name w:val="List Number 5"/>
    <w:basedOn w:val="Normal"/>
    <w:uiPriority w:val="99"/>
    <w:semiHidden/>
    <w:unhideWhenUsed/>
    <w:rsid w:val="00AB480C"/>
    <w:pPr>
      <w:numPr>
        <w:numId w:val="18"/>
      </w:numPr>
      <w:contextualSpacing/>
    </w:pPr>
  </w:style>
  <w:style w:type="paragraph" w:styleId="Liste2">
    <w:name w:val="List 2"/>
    <w:basedOn w:val="Normal"/>
    <w:uiPriority w:val="99"/>
    <w:semiHidden/>
    <w:unhideWhenUsed/>
    <w:rsid w:val="00AB480C"/>
    <w:pPr>
      <w:ind w:left="566" w:hanging="283"/>
      <w:contextualSpacing/>
    </w:pPr>
  </w:style>
  <w:style w:type="paragraph" w:styleId="Liste3">
    <w:name w:val="List 3"/>
    <w:basedOn w:val="Normal"/>
    <w:uiPriority w:val="99"/>
    <w:semiHidden/>
    <w:unhideWhenUsed/>
    <w:rsid w:val="00AB480C"/>
    <w:pPr>
      <w:ind w:left="849" w:hanging="283"/>
      <w:contextualSpacing/>
    </w:pPr>
  </w:style>
  <w:style w:type="paragraph" w:styleId="Liste4">
    <w:name w:val="List 4"/>
    <w:basedOn w:val="Normal"/>
    <w:uiPriority w:val="99"/>
    <w:semiHidden/>
    <w:unhideWhenUsed/>
    <w:rsid w:val="00AB480C"/>
    <w:pPr>
      <w:ind w:left="1132" w:hanging="283"/>
      <w:contextualSpacing/>
    </w:pPr>
  </w:style>
  <w:style w:type="paragraph" w:styleId="Liste5">
    <w:name w:val="List 5"/>
    <w:basedOn w:val="Normal"/>
    <w:uiPriority w:val="99"/>
    <w:semiHidden/>
    <w:unhideWhenUsed/>
    <w:rsid w:val="00AB480C"/>
    <w:pPr>
      <w:ind w:left="1415" w:hanging="283"/>
      <w:contextualSpacing/>
    </w:pPr>
  </w:style>
  <w:style w:type="character" w:customStyle="1" w:styleId="Overskrift4Tegn">
    <w:name w:val="Overskrift 4 Tegn"/>
    <w:basedOn w:val="Standardskrifttypeiafsnit"/>
    <w:link w:val="Overskrift4"/>
    <w:uiPriority w:val="9"/>
    <w:semiHidden/>
    <w:rsid w:val="00AB480C"/>
    <w:rPr>
      <w:rFonts w:asciiTheme="majorHAnsi" w:eastAsiaTheme="majorEastAsia" w:hAnsiTheme="majorHAnsi" w:cstheme="majorBidi"/>
      <w:b/>
      <w:bCs/>
      <w:i/>
      <w:iCs/>
      <w:color w:val="5B9BD5" w:themeColor="accent1"/>
      <w:lang w:val="da-DK"/>
    </w:rPr>
  </w:style>
  <w:style w:type="character" w:customStyle="1" w:styleId="Overskrift5Tegn">
    <w:name w:val="Overskrift 5 Tegn"/>
    <w:basedOn w:val="Standardskrifttypeiafsnit"/>
    <w:link w:val="Overskrift5"/>
    <w:uiPriority w:val="9"/>
    <w:semiHidden/>
    <w:rsid w:val="00AB480C"/>
    <w:rPr>
      <w:rFonts w:asciiTheme="majorHAnsi" w:eastAsiaTheme="majorEastAsia" w:hAnsiTheme="majorHAnsi" w:cstheme="majorBidi"/>
      <w:color w:val="1F4D78" w:themeColor="accent1" w:themeShade="7F"/>
      <w:lang w:val="da-DK"/>
    </w:rPr>
  </w:style>
  <w:style w:type="character" w:customStyle="1" w:styleId="Overskrift6Tegn">
    <w:name w:val="Overskrift 6 Tegn"/>
    <w:basedOn w:val="Standardskrifttypeiafsnit"/>
    <w:link w:val="Overskrift6"/>
    <w:uiPriority w:val="9"/>
    <w:semiHidden/>
    <w:rsid w:val="00AB480C"/>
    <w:rPr>
      <w:rFonts w:asciiTheme="majorHAnsi" w:eastAsiaTheme="majorEastAsia" w:hAnsiTheme="majorHAnsi" w:cstheme="majorBidi"/>
      <w:i/>
      <w:iCs/>
      <w:color w:val="1F4D78" w:themeColor="accent1" w:themeShade="7F"/>
      <w:lang w:val="da-DK"/>
    </w:rPr>
  </w:style>
  <w:style w:type="character" w:customStyle="1" w:styleId="Overskrift7Tegn">
    <w:name w:val="Overskrift 7 Tegn"/>
    <w:basedOn w:val="Standardskrifttypeiafsnit"/>
    <w:link w:val="Overskrift7"/>
    <w:uiPriority w:val="9"/>
    <w:semiHidden/>
    <w:rsid w:val="00AB480C"/>
    <w:rPr>
      <w:rFonts w:asciiTheme="majorHAnsi" w:eastAsiaTheme="majorEastAsia" w:hAnsiTheme="majorHAnsi" w:cstheme="majorBidi"/>
      <w:i/>
      <w:iCs/>
      <w:color w:val="404040" w:themeColor="text1" w:themeTint="BF"/>
      <w:lang w:val="da-DK"/>
    </w:rPr>
  </w:style>
  <w:style w:type="character" w:customStyle="1" w:styleId="Overskrift8Tegn">
    <w:name w:val="Overskrift 8 Tegn"/>
    <w:basedOn w:val="Standardskrifttypeiafsnit"/>
    <w:link w:val="Overskrift8"/>
    <w:uiPriority w:val="9"/>
    <w:semiHidden/>
    <w:rsid w:val="00AB480C"/>
    <w:rPr>
      <w:rFonts w:asciiTheme="majorHAnsi" w:eastAsiaTheme="majorEastAsia" w:hAnsiTheme="majorHAnsi" w:cstheme="majorBidi"/>
      <w:color w:val="404040" w:themeColor="text1" w:themeTint="BF"/>
      <w:sz w:val="20"/>
      <w:szCs w:val="20"/>
      <w:lang w:val="da-DK"/>
    </w:rPr>
  </w:style>
  <w:style w:type="character" w:customStyle="1" w:styleId="Overskrift9Tegn">
    <w:name w:val="Overskrift 9 Tegn"/>
    <w:basedOn w:val="Standardskrifttypeiafsnit"/>
    <w:link w:val="Overskrift9"/>
    <w:uiPriority w:val="9"/>
    <w:semiHidden/>
    <w:rsid w:val="00AB480C"/>
    <w:rPr>
      <w:rFonts w:asciiTheme="majorHAnsi" w:eastAsiaTheme="majorEastAsia" w:hAnsiTheme="majorHAnsi" w:cstheme="majorBidi"/>
      <w:i/>
      <w:iCs/>
      <w:color w:val="404040" w:themeColor="text1" w:themeTint="BF"/>
      <w:sz w:val="20"/>
      <w:szCs w:val="20"/>
      <w:lang w:val="da-DK"/>
    </w:rPr>
  </w:style>
  <w:style w:type="character" w:styleId="Pladsholdertekst">
    <w:name w:val="Placeholder Text"/>
    <w:basedOn w:val="Standardskrifttypeiafsnit"/>
    <w:uiPriority w:val="99"/>
    <w:semiHidden/>
    <w:rsid w:val="00AB480C"/>
    <w:rPr>
      <w:color w:val="808080"/>
      <w:lang w:val="da-DK"/>
    </w:rPr>
  </w:style>
  <w:style w:type="character" w:styleId="Sidetal">
    <w:name w:val="page number"/>
    <w:basedOn w:val="Standardskrifttypeiafsnit"/>
    <w:uiPriority w:val="99"/>
    <w:semiHidden/>
    <w:unhideWhenUsed/>
    <w:rsid w:val="00AB480C"/>
    <w:rPr>
      <w:lang w:val="da-DK"/>
    </w:rPr>
  </w:style>
  <w:style w:type="paragraph" w:styleId="Sluthilsen">
    <w:name w:val="Closing"/>
    <w:basedOn w:val="Normal"/>
    <w:link w:val="SluthilsenTegn"/>
    <w:uiPriority w:val="99"/>
    <w:semiHidden/>
    <w:unhideWhenUsed/>
    <w:rsid w:val="00AB480C"/>
    <w:pPr>
      <w:spacing w:before="0" w:after="0"/>
      <w:ind w:left="4252"/>
    </w:pPr>
  </w:style>
  <w:style w:type="character" w:customStyle="1" w:styleId="SluthilsenTegn">
    <w:name w:val="Sluthilsen Tegn"/>
    <w:basedOn w:val="Standardskrifttypeiafsnit"/>
    <w:link w:val="Sluthilsen"/>
    <w:uiPriority w:val="99"/>
    <w:semiHidden/>
    <w:rsid w:val="00AB480C"/>
    <w:rPr>
      <w:rFonts w:ascii="Noto Serif" w:hAnsi="Noto Serif" w:cs="Noto Serif"/>
      <w:lang w:val="da-DK"/>
    </w:rPr>
  </w:style>
  <w:style w:type="character" w:styleId="Slutnotehenvisning">
    <w:name w:val="endnote reference"/>
    <w:basedOn w:val="Standardskrifttypeiafsnit"/>
    <w:uiPriority w:val="99"/>
    <w:semiHidden/>
    <w:unhideWhenUsed/>
    <w:rsid w:val="00AB480C"/>
    <w:rPr>
      <w:vertAlign w:val="superscript"/>
      <w:lang w:val="da-DK"/>
    </w:rPr>
  </w:style>
  <w:style w:type="paragraph" w:styleId="Slutnotetekst">
    <w:name w:val="endnote text"/>
    <w:basedOn w:val="Normal"/>
    <w:link w:val="SlutnotetekstTegn"/>
    <w:uiPriority w:val="99"/>
    <w:semiHidden/>
    <w:unhideWhenUsed/>
    <w:rsid w:val="00AB480C"/>
    <w:pPr>
      <w:spacing w:before="0" w:after="0"/>
    </w:pPr>
    <w:rPr>
      <w:sz w:val="20"/>
      <w:szCs w:val="20"/>
    </w:rPr>
  </w:style>
  <w:style w:type="character" w:customStyle="1" w:styleId="SlutnotetekstTegn">
    <w:name w:val="Slutnotetekst Tegn"/>
    <w:basedOn w:val="Standardskrifttypeiafsnit"/>
    <w:link w:val="Slutnotetekst"/>
    <w:uiPriority w:val="99"/>
    <w:semiHidden/>
    <w:rsid w:val="00AB480C"/>
    <w:rPr>
      <w:rFonts w:ascii="Noto Serif" w:hAnsi="Noto Serif" w:cs="Noto Serif"/>
      <w:sz w:val="20"/>
      <w:szCs w:val="20"/>
      <w:lang w:val="da-DK"/>
    </w:rPr>
  </w:style>
  <w:style w:type="paragraph" w:styleId="Starthilsen">
    <w:name w:val="Salutation"/>
    <w:basedOn w:val="Normal"/>
    <w:next w:val="Normal"/>
    <w:link w:val="StarthilsenTegn"/>
    <w:uiPriority w:val="99"/>
    <w:semiHidden/>
    <w:unhideWhenUsed/>
    <w:rsid w:val="00AB480C"/>
  </w:style>
  <w:style w:type="character" w:customStyle="1" w:styleId="StarthilsenTegn">
    <w:name w:val="Starthilsen Tegn"/>
    <w:basedOn w:val="Standardskrifttypeiafsnit"/>
    <w:link w:val="Starthilsen"/>
    <w:uiPriority w:val="99"/>
    <w:semiHidden/>
    <w:rsid w:val="00AB480C"/>
    <w:rPr>
      <w:rFonts w:ascii="Noto Serif" w:hAnsi="Noto Serif" w:cs="Noto Serif"/>
      <w:lang w:val="da-DK"/>
    </w:rPr>
  </w:style>
  <w:style w:type="character" w:styleId="Strk">
    <w:name w:val="Strong"/>
    <w:basedOn w:val="Standardskrifttypeiafsnit"/>
    <w:uiPriority w:val="22"/>
    <w:qFormat/>
    <w:rsid w:val="00AB480C"/>
    <w:rPr>
      <w:b/>
      <w:bCs/>
      <w:lang w:val="da-DK"/>
    </w:rPr>
  </w:style>
  <w:style w:type="paragraph" w:styleId="Strktcitat">
    <w:name w:val="Intense Quote"/>
    <w:basedOn w:val="Normal"/>
    <w:next w:val="Normal"/>
    <w:link w:val="StrktcitatTegn"/>
    <w:uiPriority w:val="30"/>
    <w:rsid w:val="00AB480C"/>
    <w:pPr>
      <w:pBdr>
        <w:bottom w:val="single" w:sz="4" w:space="4" w:color="5B9BD5" w:themeColor="accent1"/>
      </w:pBdr>
      <w:spacing w:before="200" w:after="280"/>
      <w:ind w:left="936" w:right="936"/>
    </w:pPr>
    <w:rPr>
      <w:b/>
      <w:bCs/>
      <w:i/>
      <w:iCs/>
      <w:color w:val="5B9BD5" w:themeColor="accent1"/>
    </w:rPr>
  </w:style>
  <w:style w:type="character" w:customStyle="1" w:styleId="StrktcitatTegn">
    <w:name w:val="Stærkt citat Tegn"/>
    <w:basedOn w:val="Standardskrifttypeiafsnit"/>
    <w:link w:val="Strktcitat"/>
    <w:uiPriority w:val="30"/>
    <w:rsid w:val="00AB480C"/>
    <w:rPr>
      <w:rFonts w:ascii="Noto Serif" w:hAnsi="Noto Serif" w:cs="Noto Serif"/>
      <w:b/>
      <w:bCs/>
      <w:i/>
      <w:iCs/>
      <w:color w:val="5B9BD5" w:themeColor="accent1"/>
      <w:lang w:val="da-DK"/>
    </w:rPr>
  </w:style>
  <w:style w:type="character" w:styleId="Svagfremhvning">
    <w:name w:val="Subtle Emphasis"/>
    <w:basedOn w:val="Standardskrifttypeiafsnit"/>
    <w:uiPriority w:val="19"/>
    <w:rsid w:val="00AB480C"/>
    <w:rPr>
      <w:i/>
      <w:iCs/>
      <w:color w:val="808080" w:themeColor="text1" w:themeTint="7F"/>
      <w:lang w:val="da-DK"/>
    </w:rPr>
  </w:style>
  <w:style w:type="character" w:styleId="Svaghenvisning">
    <w:name w:val="Subtle Reference"/>
    <w:basedOn w:val="Standardskrifttypeiafsnit"/>
    <w:uiPriority w:val="31"/>
    <w:rsid w:val="00AB480C"/>
    <w:rPr>
      <w:smallCaps/>
      <w:color w:val="ED7D31" w:themeColor="accent2"/>
      <w:u w:val="single"/>
      <w:lang w:val="da-DK"/>
    </w:rPr>
  </w:style>
  <w:style w:type="table" w:styleId="Tabel-3D-effekter1">
    <w:name w:val="Table 3D effects 1"/>
    <w:basedOn w:val="Tabel-Normal"/>
    <w:uiPriority w:val="99"/>
    <w:semiHidden/>
    <w:unhideWhenUsed/>
    <w:rsid w:val="00AB480C"/>
    <w:pPr>
      <w:tabs>
        <w:tab w:val="left" w:pos="709"/>
      </w:tabs>
      <w:spacing w:before="6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unhideWhenUsed/>
    <w:rsid w:val="00AB480C"/>
    <w:pPr>
      <w:tabs>
        <w:tab w:val="left" w:pos="709"/>
      </w:tabs>
      <w:spacing w:before="6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unhideWhenUsed/>
    <w:rsid w:val="00AB480C"/>
    <w:pPr>
      <w:tabs>
        <w:tab w:val="left" w:pos="709"/>
      </w:tabs>
      <w:spacing w:before="6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Elegant">
    <w:name w:val="Table Elegant"/>
    <w:basedOn w:val="Tabel-Normal"/>
    <w:uiPriority w:val="99"/>
    <w:semiHidden/>
    <w:unhideWhenUsed/>
    <w:rsid w:val="00AB480C"/>
    <w:pPr>
      <w:tabs>
        <w:tab w:val="left" w:pos="709"/>
      </w:tabs>
      <w:spacing w:before="6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Enkelt1">
    <w:name w:val="Table Simple 1"/>
    <w:basedOn w:val="Tabel-Normal"/>
    <w:uiPriority w:val="99"/>
    <w:semiHidden/>
    <w:unhideWhenUsed/>
    <w:rsid w:val="00AB480C"/>
    <w:pPr>
      <w:tabs>
        <w:tab w:val="left" w:pos="709"/>
      </w:tabs>
      <w:spacing w:before="6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unhideWhenUsed/>
    <w:rsid w:val="00AB480C"/>
    <w:pPr>
      <w:tabs>
        <w:tab w:val="left" w:pos="709"/>
      </w:tabs>
      <w:spacing w:before="6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Farvet1">
    <w:name w:val="Table Colorful 1"/>
    <w:basedOn w:val="Tabel-Normal"/>
    <w:uiPriority w:val="99"/>
    <w:semiHidden/>
    <w:unhideWhenUsed/>
    <w:rsid w:val="00AB480C"/>
    <w:pPr>
      <w:tabs>
        <w:tab w:val="left" w:pos="709"/>
      </w:tabs>
      <w:spacing w:before="6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unhideWhenUsed/>
    <w:rsid w:val="00AB480C"/>
    <w:pPr>
      <w:tabs>
        <w:tab w:val="left" w:pos="709"/>
      </w:tabs>
      <w:spacing w:before="6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unhideWhenUsed/>
    <w:rsid w:val="00AB480C"/>
    <w:pPr>
      <w:tabs>
        <w:tab w:val="left" w:pos="709"/>
      </w:tabs>
      <w:spacing w:before="6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Gitter">
    <w:name w:val="Table Grid"/>
    <w:basedOn w:val="Tabel-Normal"/>
    <w:uiPriority w:val="39"/>
    <w:rsid w:val="00AB4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1">
    <w:name w:val="Table Grid 1"/>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unhideWhenUsed/>
    <w:rsid w:val="00AB480C"/>
    <w:pPr>
      <w:tabs>
        <w:tab w:val="left" w:pos="709"/>
      </w:tabs>
      <w:spacing w:before="6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unhideWhenUsed/>
    <w:rsid w:val="00AB480C"/>
    <w:pPr>
      <w:tabs>
        <w:tab w:val="left" w:pos="709"/>
      </w:tabs>
      <w:spacing w:before="6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unhideWhenUsed/>
    <w:rsid w:val="00AB480C"/>
    <w:pPr>
      <w:tabs>
        <w:tab w:val="left" w:pos="709"/>
      </w:tabs>
      <w:spacing w:before="6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unhideWhenUsed/>
    <w:rsid w:val="00AB480C"/>
    <w:pPr>
      <w:tabs>
        <w:tab w:val="left" w:pos="709"/>
      </w:tabs>
      <w:spacing w:before="6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unhideWhenUsed/>
    <w:rsid w:val="00AB480C"/>
    <w:pPr>
      <w:tabs>
        <w:tab w:val="left" w:pos="709"/>
      </w:tabs>
      <w:spacing w:before="6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Hrfin1">
    <w:name w:val="Table Subtle 1"/>
    <w:basedOn w:val="Tabel-Normal"/>
    <w:uiPriority w:val="99"/>
    <w:semiHidden/>
    <w:unhideWhenUsed/>
    <w:rsid w:val="00AB480C"/>
    <w:pPr>
      <w:tabs>
        <w:tab w:val="left" w:pos="709"/>
      </w:tabs>
      <w:spacing w:before="6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unhideWhenUsed/>
    <w:rsid w:val="00AB480C"/>
    <w:pPr>
      <w:tabs>
        <w:tab w:val="left" w:pos="709"/>
      </w:tabs>
      <w:spacing w:before="6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unhideWhenUsed/>
    <w:rsid w:val="00AB480C"/>
    <w:pPr>
      <w:tabs>
        <w:tab w:val="left" w:pos="709"/>
      </w:tabs>
      <w:spacing w:before="6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unhideWhenUsed/>
    <w:rsid w:val="00AB480C"/>
    <w:pPr>
      <w:tabs>
        <w:tab w:val="left" w:pos="709"/>
      </w:tabs>
      <w:spacing w:before="6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Spalter1">
    <w:name w:val="Table Columns 1"/>
    <w:basedOn w:val="Tabel-Normal"/>
    <w:uiPriority w:val="99"/>
    <w:semiHidden/>
    <w:unhideWhenUsed/>
    <w:rsid w:val="00AB480C"/>
    <w:pPr>
      <w:tabs>
        <w:tab w:val="left" w:pos="709"/>
      </w:tabs>
      <w:spacing w:before="6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unhideWhenUsed/>
    <w:rsid w:val="00AB480C"/>
    <w:pPr>
      <w:tabs>
        <w:tab w:val="left" w:pos="709"/>
      </w:tabs>
      <w:spacing w:before="6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unhideWhenUsed/>
    <w:rsid w:val="00AB480C"/>
    <w:pPr>
      <w:tabs>
        <w:tab w:val="left" w:pos="709"/>
      </w:tabs>
      <w:spacing w:before="6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unhideWhenUsed/>
    <w:rsid w:val="00AB480C"/>
    <w:pPr>
      <w:tabs>
        <w:tab w:val="left" w:pos="709"/>
      </w:tabs>
      <w:spacing w:before="6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unhideWhenUsed/>
    <w:rsid w:val="00AB480C"/>
    <w:pPr>
      <w:tabs>
        <w:tab w:val="left" w:pos="709"/>
      </w:tabs>
      <w:spacing w:before="6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e1">
    <w:name w:val="Table List 1"/>
    <w:basedOn w:val="Tabel-Normal"/>
    <w:uiPriority w:val="99"/>
    <w:semiHidden/>
    <w:unhideWhenUsed/>
    <w:rsid w:val="00AB480C"/>
    <w:pPr>
      <w:tabs>
        <w:tab w:val="left" w:pos="709"/>
      </w:tabs>
      <w:spacing w:before="6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unhideWhenUsed/>
    <w:rsid w:val="00AB480C"/>
    <w:pPr>
      <w:tabs>
        <w:tab w:val="left" w:pos="709"/>
      </w:tabs>
      <w:spacing w:before="6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unhideWhenUsed/>
    <w:rsid w:val="00AB480C"/>
    <w:pPr>
      <w:tabs>
        <w:tab w:val="left" w:pos="709"/>
      </w:tabs>
      <w:spacing w:before="6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unhideWhenUsed/>
    <w:rsid w:val="00AB480C"/>
    <w:pPr>
      <w:tabs>
        <w:tab w:val="left" w:pos="709"/>
      </w:tabs>
      <w:spacing w:before="6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unhideWhenUsed/>
    <w:rsid w:val="00AB480C"/>
    <w:pPr>
      <w:tabs>
        <w:tab w:val="left" w:pos="709"/>
      </w:tabs>
      <w:spacing w:before="6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unhideWhenUsed/>
    <w:rsid w:val="00AB480C"/>
    <w:pPr>
      <w:tabs>
        <w:tab w:val="left" w:pos="709"/>
      </w:tabs>
      <w:spacing w:before="6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Moderne">
    <w:name w:val="Table Contemporary"/>
    <w:basedOn w:val="Tabel-Normal"/>
    <w:uiPriority w:val="99"/>
    <w:semiHidden/>
    <w:unhideWhenUsed/>
    <w:rsid w:val="00AB480C"/>
    <w:pPr>
      <w:tabs>
        <w:tab w:val="left" w:pos="709"/>
      </w:tabs>
      <w:spacing w:before="6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Professionel">
    <w:name w:val="Table Professional"/>
    <w:basedOn w:val="Tabel-Normal"/>
    <w:uiPriority w:val="99"/>
    <w:semiHidden/>
    <w:unhideWhenUsed/>
    <w:rsid w:val="00AB480C"/>
    <w:pPr>
      <w:tabs>
        <w:tab w:val="left" w:pos="709"/>
      </w:tabs>
      <w:spacing w:before="6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Tema">
    <w:name w:val="Table Theme"/>
    <w:basedOn w:val="Tabel-Normal"/>
    <w:uiPriority w:val="99"/>
    <w:semiHidden/>
    <w:unhideWhenUsed/>
    <w:rsid w:val="00AB480C"/>
    <w:pPr>
      <w:tabs>
        <w:tab w:val="left" w:pos="709"/>
      </w:tabs>
      <w:spacing w:before="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unhideWhenUsed/>
    <w:rsid w:val="00AB480C"/>
    <w:pPr>
      <w:tabs>
        <w:tab w:val="left" w:pos="709"/>
      </w:tabs>
      <w:spacing w:before="6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unhideWhenUsed/>
    <w:rsid w:val="00AB480C"/>
    <w:pPr>
      <w:tabs>
        <w:tab w:val="left" w:pos="709"/>
      </w:tabs>
      <w:spacing w:before="6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unhideWhenUsed/>
    <w:rsid w:val="00AB480C"/>
    <w:pPr>
      <w:tabs>
        <w:tab w:val="left" w:pos="709"/>
      </w:tabs>
      <w:spacing w:before="6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Underskrift">
    <w:name w:val="Signature"/>
    <w:basedOn w:val="Normal"/>
    <w:link w:val="UnderskriftTegn"/>
    <w:uiPriority w:val="99"/>
    <w:semiHidden/>
    <w:unhideWhenUsed/>
    <w:rsid w:val="00AB480C"/>
    <w:pPr>
      <w:spacing w:before="0" w:after="0"/>
      <w:ind w:left="4252"/>
    </w:pPr>
  </w:style>
  <w:style w:type="character" w:customStyle="1" w:styleId="UnderskriftTegn">
    <w:name w:val="Underskrift Tegn"/>
    <w:basedOn w:val="Standardskrifttypeiafsnit"/>
    <w:link w:val="Underskrift"/>
    <w:uiPriority w:val="99"/>
    <w:semiHidden/>
    <w:rsid w:val="00AB480C"/>
    <w:rPr>
      <w:rFonts w:ascii="Noto Serif" w:hAnsi="Noto Serif" w:cs="Noto Serif"/>
      <w:lang w:val="da-DK"/>
    </w:rPr>
  </w:style>
  <w:style w:type="character" w:styleId="Ulstomtale">
    <w:name w:val="Unresolved Mention"/>
    <w:basedOn w:val="Standardskrifttypeiafsnit"/>
    <w:uiPriority w:val="99"/>
    <w:semiHidden/>
    <w:unhideWhenUsed/>
    <w:rsid w:val="00A61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99584">
      <w:bodyDiv w:val="1"/>
      <w:marLeft w:val="0"/>
      <w:marRight w:val="0"/>
      <w:marTop w:val="0"/>
      <w:marBottom w:val="0"/>
      <w:divBdr>
        <w:top w:val="none" w:sz="0" w:space="0" w:color="auto"/>
        <w:left w:val="none" w:sz="0" w:space="0" w:color="auto"/>
        <w:bottom w:val="none" w:sz="0" w:space="0" w:color="auto"/>
        <w:right w:val="none" w:sz="0" w:space="0" w:color="auto"/>
      </w:divBdr>
    </w:div>
    <w:div w:id="68045774">
      <w:bodyDiv w:val="1"/>
      <w:marLeft w:val="0"/>
      <w:marRight w:val="0"/>
      <w:marTop w:val="0"/>
      <w:marBottom w:val="0"/>
      <w:divBdr>
        <w:top w:val="none" w:sz="0" w:space="0" w:color="auto"/>
        <w:left w:val="none" w:sz="0" w:space="0" w:color="auto"/>
        <w:bottom w:val="none" w:sz="0" w:space="0" w:color="auto"/>
        <w:right w:val="none" w:sz="0" w:space="0" w:color="auto"/>
      </w:divBdr>
    </w:div>
    <w:div w:id="112597277">
      <w:bodyDiv w:val="1"/>
      <w:marLeft w:val="0"/>
      <w:marRight w:val="0"/>
      <w:marTop w:val="0"/>
      <w:marBottom w:val="0"/>
      <w:divBdr>
        <w:top w:val="none" w:sz="0" w:space="0" w:color="auto"/>
        <w:left w:val="none" w:sz="0" w:space="0" w:color="auto"/>
        <w:bottom w:val="none" w:sz="0" w:space="0" w:color="auto"/>
        <w:right w:val="none" w:sz="0" w:space="0" w:color="auto"/>
      </w:divBdr>
    </w:div>
    <w:div w:id="158347234">
      <w:bodyDiv w:val="1"/>
      <w:marLeft w:val="0"/>
      <w:marRight w:val="0"/>
      <w:marTop w:val="0"/>
      <w:marBottom w:val="0"/>
      <w:divBdr>
        <w:top w:val="none" w:sz="0" w:space="0" w:color="auto"/>
        <w:left w:val="none" w:sz="0" w:space="0" w:color="auto"/>
        <w:bottom w:val="none" w:sz="0" w:space="0" w:color="auto"/>
        <w:right w:val="none" w:sz="0" w:space="0" w:color="auto"/>
      </w:divBdr>
    </w:div>
    <w:div w:id="178931822">
      <w:bodyDiv w:val="1"/>
      <w:marLeft w:val="0"/>
      <w:marRight w:val="0"/>
      <w:marTop w:val="0"/>
      <w:marBottom w:val="0"/>
      <w:divBdr>
        <w:top w:val="none" w:sz="0" w:space="0" w:color="auto"/>
        <w:left w:val="none" w:sz="0" w:space="0" w:color="auto"/>
        <w:bottom w:val="none" w:sz="0" w:space="0" w:color="auto"/>
        <w:right w:val="none" w:sz="0" w:space="0" w:color="auto"/>
      </w:divBdr>
    </w:div>
    <w:div w:id="186988463">
      <w:bodyDiv w:val="1"/>
      <w:marLeft w:val="0"/>
      <w:marRight w:val="0"/>
      <w:marTop w:val="0"/>
      <w:marBottom w:val="0"/>
      <w:divBdr>
        <w:top w:val="none" w:sz="0" w:space="0" w:color="auto"/>
        <w:left w:val="none" w:sz="0" w:space="0" w:color="auto"/>
        <w:bottom w:val="none" w:sz="0" w:space="0" w:color="auto"/>
        <w:right w:val="none" w:sz="0" w:space="0" w:color="auto"/>
      </w:divBdr>
    </w:div>
    <w:div w:id="188035302">
      <w:bodyDiv w:val="1"/>
      <w:marLeft w:val="0"/>
      <w:marRight w:val="0"/>
      <w:marTop w:val="0"/>
      <w:marBottom w:val="0"/>
      <w:divBdr>
        <w:top w:val="none" w:sz="0" w:space="0" w:color="auto"/>
        <w:left w:val="none" w:sz="0" w:space="0" w:color="auto"/>
        <w:bottom w:val="none" w:sz="0" w:space="0" w:color="auto"/>
        <w:right w:val="none" w:sz="0" w:space="0" w:color="auto"/>
      </w:divBdr>
    </w:div>
    <w:div w:id="299500813">
      <w:bodyDiv w:val="1"/>
      <w:marLeft w:val="0"/>
      <w:marRight w:val="0"/>
      <w:marTop w:val="0"/>
      <w:marBottom w:val="0"/>
      <w:divBdr>
        <w:top w:val="none" w:sz="0" w:space="0" w:color="auto"/>
        <w:left w:val="none" w:sz="0" w:space="0" w:color="auto"/>
        <w:bottom w:val="none" w:sz="0" w:space="0" w:color="auto"/>
        <w:right w:val="none" w:sz="0" w:space="0" w:color="auto"/>
      </w:divBdr>
    </w:div>
    <w:div w:id="315572253">
      <w:bodyDiv w:val="1"/>
      <w:marLeft w:val="0"/>
      <w:marRight w:val="0"/>
      <w:marTop w:val="0"/>
      <w:marBottom w:val="0"/>
      <w:divBdr>
        <w:top w:val="none" w:sz="0" w:space="0" w:color="auto"/>
        <w:left w:val="none" w:sz="0" w:space="0" w:color="auto"/>
        <w:bottom w:val="none" w:sz="0" w:space="0" w:color="auto"/>
        <w:right w:val="none" w:sz="0" w:space="0" w:color="auto"/>
      </w:divBdr>
    </w:div>
    <w:div w:id="338896676">
      <w:bodyDiv w:val="1"/>
      <w:marLeft w:val="0"/>
      <w:marRight w:val="0"/>
      <w:marTop w:val="0"/>
      <w:marBottom w:val="0"/>
      <w:divBdr>
        <w:top w:val="none" w:sz="0" w:space="0" w:color="auto"/>
        <w:left w:val="none" w:sz="0" w:space="0" w:color="auto"/>
        <w:bottom w:val="none" w:sz="0" w:space="0" w:color="auto"/>
        <w:right w:val="none" w:sz="0" w:space="0" w:color="auto"/>
      </w:divBdr>
    </w:div>
    <w:div w:id="408692782">
      <w:bodyDiv w:val="1"/>
      <w:marLeft w:val="0"/>
      <w:marRight w:val="0"/>
      <w:marTop w:val="0"/>
      <w:marBottom w:val="0"/>
      <w:divBdr>
        <w:top w:val="none" w:sz="0" w:space="0" w:color="auto"/>
        <w:left w:val="none" w:sz="0" w:space="0" w:color="auto"/>
        <w:bottom w:val="none" w:sz="0" w:space="0" w:color="auto"/>
        <w:right w:val="none" w:sz="0" w:space="0" w:color="auto"/>
      </w:divBdr>
    </w:div>
    <w:div w:id="409429019">
      <w:bodyDiv w:val="1"/>
      <w:marLeft w:val="0"/>
      <w:marRight w:val="0"/>
      <w:marTop w:val="0"/>
      <w:marBottom w:val="0"/>
      <w:divBdr>
        <w:top w:val="none" w:sz="0" w:space="0" w:color="auto"/>
        <w:left w:val="none" w:sz="0" w:space="0" w:color="auto"/>
        <w:bottom w:val="none" w:sz="0" w:space="0" w:color="auto"/>
        <w:right w:val="none" w:sz="0" w:space="0" w:color="auto"/>
      </w:divBdr>
    </w:div>
    <w:div w:id="446852694">
      <w:bodyDiv w:val="1"/>
      <w:marLeft w:val="0"/>
      <w:marRight w:val="0"/>
      <w:marTop w:val="0"/>
      <w:marBottom w:val="0"/>
      <w:divBdr>
        <w:top w:val="none" w:sz="0" w:space="0" w:color="auto"/>
        <w:left w:val="none" w:sz="0" w:space="0" w:color="auto"/>
        <w:bottom w:val="none" w:sz="0" w:space="0" w:color="auto"/>
        <w:right w:val="none" w:sz="0" w:space="0" w:color="auto"/>
      </w:divBdr>
    </w:div>
    <w:div w:id="505365447">
      <w:bodyDiv w:val="1"/>
      <w:marLeft w:val="0"/>
      <w:marRight w:val="0"/>
      <w:marTop w:val="0"/>
      <w:marBottom w:val="0"/>
      <w:divBdr>
        <w:top w:val="none" w:sz="0" w:space="0" w:color="auto"/>
        <w:left w:val="none" w:sz="0" w:space="0" w:color="auto"/>
        <w:bottom w:val="none" w:sz="0" w:space="0" w:color="auto"/>
        <w:right w:val="none" w:sz="0" w:space="0" w:color="auto"/>
      </w:divBdr>
    </w:div>
    <w:div w:id="506021158">
      <w:bodyDiv w:val="1"/>
      <w:marLeft w:val="0"/>
      <w:marRight w:val="0"/>
      <w:marTop w:val="0"/>
      <w:marBottom w:val="0"/>
      <w:divBdr>
        <w:top w:val="none" w:sz="0" w:space="0" w:color="auto"/>
        <w:left w:val="none" w:sz="0" w:space="0" w:color="auto"/>
        <w:bottom w:val="none" w:sz="0" w:space="0" w:color="auto"/>
        <w:right w:val="none" w:sz="0" w:space="0" w:color="auto"/>
      </w:divBdr>
    </w:div>
    <w:div w:id="527715119">
      <w:bodyDiv w:val="1"/>
      <w:marLeft w:val="0"/>
      <w:marRight w:val="0"/>
      <w:marTop w:val="0"/>
      <w:marBottom w:val="0"/>
      <w:divBdr>
        <w:top w:val="none" w:sz="0" w:space="0" w:color="auto"/>
        <w:left w:val="none" w:sz="0" w:space="0" w:color="auto"/>
        <w:bottom w:val="none" w:sz="0" w:space="0" w:color="auto"/>
        <w:right w:val="none" w:sz="0" w:space="0" w:color="auto"/>
      </w:divBdr>
    </w:div>
    <w:div w:id="531115784">
      <w:bodyDiv w:val="1"/>
      <w:marLeft w:val="0"/>
      <w:marRight w:val="0"/>
      <w:marTop w:val="0"/>
      <w:marBottom w:val="0"/>
      <w:divBdr>
        <w:top w:val="none" w:sz="0" w:space="0" w:color="auto"/>
        <w:left w:val="none" w:sz="0" w:space="0" w:color="auto"/>
        <w:bottom w:val="none" w:sz="0" w:space="0" w:color="auto"/>
        <w:right w:val="none" w:sz="0" w:space="0" w:color="auto"/>
      </w:divBdr>
    </w:div>
    <w:div w:id="586958591">
      <w:bodyDiv w:val="1"/>
      <w:marLeft w:val="0"/>
      <w:marRight w:val="0"/>
      <w:marTop w:val="0"/>
      <w:marBottom w:val="0"/>
      <w:divBdr>
        <w:top w:val="none" w:sz="0" w:space="0" w:color="auto"/>
        <w:left w:val="none" w:sz="0" w:space="0" w:color="auto"/>
        <w:bottom w:val="none" w:sz="0" w:space="0" w:color="auto"/>
        <w:right w:val="none" w:sz="0" w:space="0" w:color="auto"/>
      </w:divBdr>
    </w:div>
    <w:div w:id="607279055">
      <w:bodyDiv w:val="1"/>
      <w:marLeft w:val="0"/>
      <w:marRight w:val="0"/>
      <w:marTop w:val="0"/>
      <w:marBottom w:val="0"/>
      <w:divBdr>
        <w:top w:val="none" w:sz="0" w:space="0" w:color="auto"/>
        <w:left w:val="none" w:sz="0" w:space="0" w:color="auto"/>
        <w:bottom w:val="none" w:sz="0" w:space="0" w:color="auto"/>
        <w:right w:val="none" w:sz="0" w:space="0" w:color="auto"/>
      </w:divBdr>
    </w:div>
    <w:div w:id="630132613">
      <w:bodyDiv w:val="1"/>
      <w:marLeft w:val="0"/>
      <w:marRight w:val="0"/>
      <w:marTop w:val="0"/>
      <w:marBottom w:val="0"/>
      <w:divBdr>
        <w:top w:val="none" w:sz="0" w:space="0" w:color="auto"/>
        <w:left w:val="none" w:sz="0" w:space="0" w:color="auto"/>
        <w:bottom w:val="none" w:sz="0" w:space="0" w:color="auto"/>
        <w:right w:val="none" w:sz="0" w:space="0" w:color="auto"/>
      </w:divBdr>
    </w:div>
    <w:div w:id="701905351">
      <w:bodyDiv w:val="1"/>
      <w:marLeft w:val="0"/>
      <w:marRight w:val="0"/>
      <w:marTop w:val="0"/>
      <w:marBottom w:val="0"/>
      <w:divBdr>
        <w:top w:val="none" w:sz="0" w:space="0" w:color="auto"/>
        <w:left w:val="none" w:sz="0" w:space="0" w:color="auto"/>
        <w:bottom w:val="none" w:sz="0" w:space="0" w:color="auto"/>
        <w:right w:val="none" w:sz="0" w:space="0" w:color="auto"/>
      </w:divBdr>
    </w:div>
    <w:div w:id="716393758">
      <w:bodyDiv w:val="1"/>
      <w:marLeft w:val="0"/>
      <w:marRight w:val="0"/>
      <w:marTop w:val="0"/>
      <w:marBottom w:val="0"/>
      <w:divBdr>
        <w:top w:val="none" w:sz="0" w:space="0" w:color="auto"/>
        <w:left w:val="none" w:sz="0" w:space="0" w:color="auto"/>
        <w:bottom w:val="none" w:sz="0" w:space="0" w:color="auto"/>
        <w:right w:val="none" w:sz="0" w:space="0" w:color="auto"/>
      </w:divBdr>
    </w:div>
    <w:div w:id="788470200">
      <w:bodyDiv w:val="1"/>
      <w:marLeft w:val="0"/>
      <w:marRight w:val="0"/>
      <w:marTop w:val="0"/>
      <w:marBottom w:val="0"/>
      <w:divBdr>
        <w:top w:val="none" w:sz="0" w:space="0" w:color="auto"/>
        <w:left w:val="none" w:sz="0" w:space="0" w:color="auto"/>
        <w:bottom w:val="none" w:sz="0" w:space="0" w:color="auto"/>
        <w:right w:val="none" w:sz="0" w:space="0" w:color="auto"/>
      </w:divBdr>
    </w:div>
    <w:div w:id="791942270">
      <w:bodyDiv w:val="1"/>
      <w:marLeft w:val="0"/>
      <w:marRight w:val="0"/>
      <w:marTop w:val="0"/>
      <w:marBottom w:val="0"/>
      <w:divBdr>
        <w:top w:val="none" w:sz="0" w:space="0" w:color="auto"/>
        <w:left w:val="none" w:sz="0" w:space="0" w:color="auto"/>
        <w:bottom w:val="none" w:sz="0" w:space="0" w:color="auto"/>
        <w:right w:val="none" w:sz="0" w:space="0" w:color="auto"/>
      </w:divBdr>
    </w:div>
    <w:div w:id="839739893">
      <w:bodyDiv w:val="1"/>
      <w:marLeft w:val="0"/>
      <w:marRight w:val="0"/>
      <w:marTop w:val="0"/>
      <w:marBottom w:val="0"/>
      <w:divBdr>
        <w:top w:val="none" w:sz="0" w:space="0" w:color="auto"/>
        <w:left w:val="none" w:sz="0" w:space="0" w:color="auto"/>
        <w:bottom w:val="none" w:sz="0" w:space="0" w:color="auto"/>
        <w:right w:val="none" w:sz="0" w:space="0" w:color="auto"/>
      </w:divBdr>
    </w:div>
    <w:div w:id="900751461">
      <w:bodyDiv w:val="1"/>
      <w:marLeft w:val="0"/>
      <w:marRight w:val="0"/>
      <w:marTop w:val="0"/>
      <w:marBottom w:val="0"/>
      <w:divBdr>
        <w:top w:val="none" w:sz="0" w:space="0" w:color="auto"/>
        <w:left w:val="none" w:sz="0" w:space="0" w:color="auto"/>
        <w:bottom w:val="none" w:sz="0" w:space="0" w:color="auto"/>
        <w:right w:val="none" w:sz="0" w:space="0" w:color="auto"/>
      </w:divBdr>
    </w:div>
    <w:div w:id="933057541">
      <w:bodyDiv w:val="1"/>
      <w:marLeft w:val="0"/>
      <w:marRight w:val="0"/>
      <w:marTop w:val="0"/>
      <w:marBottom w:val="0"/>
      <w:divBdr>
        <w:top w:val="none" w:sz="0" w:space="0" w:color="auto"/>
        <w:left w:val="none" w:sz="0" w:space="0" w:color="auto"/>
        <w:bottom w:val="none" w:sz="0" w:space="0" w:color="auto"/>
        <w:right w:val="none" w:sz="0" w:space="0" w:color="auto"/>
      </w:divBdr>
    </w:div>
    <w:div w:id="944268834">
      <w:bodyDiv w:val="1"/>
      <w:marLeft w:val="0"/>
      <w:marRight w:val="0"/>
      <w:marTop w:val="0"/>
      <w:marBottom w:val="0"/>
      <w:divBdr>
        <w:top w:val="none" w:sz="0" w:space="0" w:color="auto"/>
        <w:left w:val="none" w:sz="0" w:space="0" w:color="auto"/>
        <w:bottom w:val="none" w:sz="0" w:space="0" w:color="auto"/>
        <w:right w:val="none" w:sz="0" w:space="0" w:color="auto"/>
      </w:divBdr>
    </w:div>
    <w:div w:id="1006133004">
      <w:bodyDiv w:val="1"/>
      <w:marLeft w:val="0"/>
      <w:marRight w:val="0"/>
      <w:marTop w:val="0"/>
      <w:marBottom w:val="0"/>
      <w:divBdr>
        <w:top w:val="none" w:sz="0" w:space="0" w:color="auto"/>
        <w:left w:val="none" w:sz="0" w:space="0" w:color="auto"/>
        <w:bottom w:val="none" w:sz="0" w:space="0" w:color="auto"/>
        <w:right w:val="none" w:sz="0" w:space="0" w:color="auto"/>
      </w:divBdr>
    </w:div>
    <w:div w:id="1116412720">
      <w:bodyDiv w:val="1"/>
      <w:marLeft w:val="0"/>
      <w:marRight w:val="0"/>
      <w:marTop w:val="0"/>
      <w:marBottom w:val="0"/>
      <w:divBdr>
        <w:top w:val="none" w:sz="0" w:space="0" w:color="auto"/>
        <w:left w:val="none" w:sz="0" w:space="0" w:color="auto"/>
        <w:bottom w:val="none" w:sz="0" w:space="0" w:color="auto"/>
        <w:right w:val="none" w:sz="0" w:space="0" w:color="auto"/>
      </w:divBdr>
    </w:div>
    <w:div w:id="1132940655">
      <w:bodyDiv w:val="1"/>
      <w:marLeft w:val="0"/>
      <w:marRight w:val="0"/>
      <w:marTop w:val="0"/>
      <w:marBottom w:val="0"/>
      <w:divBdr>
        <w:top w:val="none" w:sz="0" w:space="0" w:color="auto"/>
        <w:left w:val="none" w:sz="0" w:space="0" w:color="auto"/>
        <w:bottom w:val="none" w:sz="0" w:space="0" w:color="auto"/>
        <w:right w:val="none" w:sz="0" w:space="0" w:color="auto"/>
      </w:divBdr>
    </w:div>
    <w:div w:id="1164321546">
      <w:bodyDiv w:val="1"/>
      <w:marLeft w:val="0"/>
      <w:marRight w:val="0"/>
      <w:marTop w:val="0"/>
      <w:marBottom w:val="0"/>
      <w:divBdr>
        <w:top w:val="none" w:sz="0" w:space="0" w:color="auto"/>
        <w:left w:val="none" w:sz="0" w:space="0" w:color="auto"/>
        <w:bottom w:val="none" w:sz="0" w:space="0" w:color="auto"/>
        <w:right w:val="none" w:sz="0" w:space="0" w:color="auto"/>
      </w:divBdr>
    </w:div>
    <w:div w:id="1169323115">
      <w:bodyDiv w:val="1"/>
      <w:marLeft w:val="0"/>
      <w:marRight w:val="0"/>
      <w:marTop w:val="0"/>
      <w:marBottom w:val="0"/>
      <w:divBdr>
        <w:top w:val="none" w:sz="0" w:space="0" w:color="auto"/>
        <w:left w:val="none" w:sz="0" w:space="0" w:color="auto"/>
        <w:bottom w:val="none" w:sz="0" w:space="0" w:color="auto"/>
        <w:right w:val="none" w:sz="0" w:space="0" w:color="auto"/>
      </w:divBdr>
    </w:div>
    <w:div w:id="1200626286">
      <w:bodyDiv w:val="1"/>
      <w:marLeft w:val="0"/>
      <w:marRight w:val="0"/>
      <w:marTop w:val="0"/>
      <w:marBottom w:val="0"/>
      <w:divBdr>
        <w:top w:val="none" w:sz="0" w:space="0" w:color="auto"/>
        <w:left w:val="none" w:sz="0" w:space="0" w:color="auto"/>
        <w:bottom w:val="none" w:sz="0" w:space="0" w:color="auto"/>
        <w:right w:val="none" w:sz="0" w:space="0" w:color="auto"/>
      </w:divBdr>
    </w:div>
    <w:div w:id="1201094079">
      <w:bodyDiv w:val="1"/>
      <w:marLeft w:val="0"/>
      <w:marRight w:val="0"/>
      <w:marTop w:val="0"/>
      <w:marBottom w:val="0"/>
      <w:divBdr>
        <w:top w:val="none" w:sz="0" w:space="0" w:color="auto"/>
        <w:left w:val="none" w:sz="0" w:space="0" w:color="auto"/>
        <w:bottom w:val="none" w:sz="0" w:space="0" w:color="auto"/>
        <w:right w:val="none" w:sz="0" w:space="0" w:color="auto"/>
      </w:divBdr>
    </w:div>
    <w:div w:id="1203833345">
      <w:bodyDiv w:val="1"/>
      <w:marLeft w:val="0"/>
      <w:marRight w:val="0"/>
      <w:marTop w:val="0"/>
      <w:marBottom w:val="0"/>
      <w:divBdr>
        <w:top w:val="none" w:sz="0" w:space="0" w:color="auto"/>
        <w:left w:val="none" w:sz="0" w:space="0" w:color="auto"/>
        <w:bottom w:val="none" w:sz="0" w:space="0" w:color="auto"/>
        <w:right w:val="none" w:sz="0" w:space="0" w:color="auto"/>
      </w:divBdr>
    </w:div>
    <w:div w:id="1240481549">
      <w:bodyDiv w:val="1"/>
      <w:marLeft w:val="0"/>
      <w:marRight w:val="0"/>
      <w:marTop w:val="0"/>
      <w:marBottom w:val="0"/>
      <w:divBdr>
        <w:top w:val="none" w:sz="0" w:space="0" w:color="auto"/>
        <w:left w:val="none" w:sz="0" w:space="0" w:color="auto"/>
        <w:bottom w:val="none" w:sz="0" w:space="0" w:color="auto"/>
        <w:right w:val="none" w:sz="0" w:space="0" w:color="auto"/>
      </w:divBdr>
    </w:div>
    <w:div w:id="1270505595">
      <w:bodyDiv w:val="1"/>
      <w:marLeft w:val="0"/>
      <w:marRight w:val="0"/>
      <w:marTop w:val="0"/>
      <w:marBottom w:val="0"/>
      <w:divBdr>
        <w:top w:val="none" w:sz="0" w:space="0" w:color="auto"/>
        <w:left w:val="none" w:sz="0" w:space="0" w:color="auto"/>
        <w:bottom w:val="none" w:sz="0" w:space="0" w:color="auto"/>
        <w:right w:val="none" w:sz="0" w:space="0" w:color="auto"/>
      </w:divBdr>
    </w:div>
    <w:div w:id="1278876947">
      <w:bodyDiv w:val="1"/>
      <w:marLeft w:val="0"/>
      <w:marRight w:val="0"/>
      <w:marTop w:val="0"/>
      <w:marBottom w:val="0"/>
      <w:divBdr>
        <w:top w:val="none" w:sz="0" w:space="0" w:color="auto"/>
        <w:left w:val="none" w:sz="0" w:space="0" w:color="auto"/>
        <w:bottom w:val="none" w:sz="0" w:space="0" w:color="auto"/>
        <w:right w:val="none" w:sz="0" w:space="0" w:color="auto"/>
      </w:divBdr>
    </w:div>
    <w:div w:id="1301037267">
      <w:bodyDiv w:val="1"/>
      <w:marLeft w:val="0"/>
      <w:marRight w:val="0"/>
      <w:marTop w:val="0"/>
      <w:marBottom w:val="0"/>
      <w:divBdr>
        <w:top w:val="none" w:sz="0" w:space="0" w:color="auto"/>
        <w:left w:val="none" w:sz="0" w:space="0" w:color="auto"/>
        <w:bottom w:val="none" w:sz="0" w:space="0" w:color="auto"/>
        <w:right w:val="none" w:sz="0" w:space="0" w:color="auto"/>
      </w:divBdr>
    </w:div>
    <w:div w:id="1354112643">
      <w:bodyDiv w:val="1"/>
      <w:marLeft w:val="0"/>
      <w:marRight w:val="0"/>
      <w:marTop w:val="0"/>
      <w:marBottom w:val="0"/>
      <w:divBdr>
        <w:top w:val="none" w:sz="0" w:space="0" w:color="auto"/>
        <w:left w:val="none" w:sz="0" w:space="0" w:color="auto"/>
        <w:bottom w:val="none" w:sz="0" w:space="0" w:color="auto"/>
        <w:right w:val="none" w:sz="0" w:space="0" w:color="auto"/>
      </w:divBdr>
    </w:div>
    <w:div w:id="1380589600">
      <w:bodyDiv w:val="1"/>
      <w:marLeft w:val="0"/>
      <w:marRight w:val="0"/>
      <w:marTop w:val="0"/>
      <w:marBottom w:val="0"/>
      <w:divBdr>
        <w:top w:val="none" w:sz="0" w:space="0" w:color="auto"/>
        <w:left w:val="none" w:sz="0" w:space="0" w:color="auto"/>
        <w:bottom w:val="none" w:sz="0" w:space="0" w:color="auto"/>
        <w:right w:val="none" w:sz="0" w:space="0" w:color="auto"/>
      </w:divBdr>
    </w:div>
    <w:div w:id="1391734415">
      <w:bodyDiv w:val="1"/>
      <w:marLeft w:val="0"/>
      <w:marRight w:val="0"/>
      <w:marTop w:val="0"/>
      <w:marBottom w:val="0"/>
      <w:divBdr>
        <w:top w:val="none" w:sz="0" w:space="0" w:color="auto"/>
        <w:left w:val="none" w:sz="0" w:space="0" w:color="auto"/>
        <w:bottom w:val="none" w:sz="0" w:space="0" w:color="auto"/>
        <w:right w:val="none" w:sz="0" w:space="0" w:color="auto"/>
      </w:divBdr>
    </w:div>
    <w:div w:id="1401711698">
      <w:bodyDiv w:val="1"/>
      <w:marLeft w:val="0"/>
      <w:marRight w:val="0"/>
      <w:marTop w:val="0"/>
      <w:marBottom w:val="0"/>
      <w:divBdr>
        <w:top w:val="none" w:sz="0" w:space="0" w:color="auto"/>
        <w:left w:val="none" w:sz="0" w:space="0" w:color="auto"/>
        <w:bottom w:val="none" w:sz="0" w:space="0" w:color="auto"/>
        <w:right w:val="none" w:sz="0" w:space="0" w:color="auto"/>
      </w:divBdr>
    </w:div>
    <w:div w:id="1430733025">
      <w:bodyDiv w:val="1"/>
      <w:marLeft w:val="0"/>
      <w:marRight w:val="0"/>
      <w:marTop w:val="0"/>
      <w:marBottom w:val="0"/>
      <w:divBdr>
        <w:top w:val="none" w:sz="0" w:space="0" w:color="auto"/>
        <w:left w:val="none" w:sz="0" w:space="0" w:color="auto"/>
        <w:bottom w:val="none" w:sz="0" w:space="0" w:color="auto"/>
        <w:right w:val="none" w:sz="0" w:space="0" w:color="auto"/>
      </w:divBdr>
    </w:div>
    <w:div w:id="1436437706">
      <w:bodyDiv w:val="1"/>
      <w:marLeft w:val="0"/>
      <w:marRight w:val="0"/>
      <w:marTop w:val="0"/>
      <w:marBottom w:val="0"/>
      <w:divBdr>
        <w:top w:val="none" w:sz="0" w:space="0" w:color="auto"/>
        <w:left w:val="none" w:sz="0" w:space="0" w:color="auto"/>
        <w:bottom w:val="none" w:sz="0" w:space="0" w:color="auto"/>
        <w:right w:val="none" w:sz="0" w:space="0" w:color="auto"/>
      </w:divBdr>
    </w:div>
    <w:div w:id="1533301407">
      <w:bodyDiv w:val="1"/>
      <w:marLeft w:val="0"/>
      <w:marRight w:val="0"/>
      <w:marTop w:val="0"/>
      <w:marBottom w:val="0"/>
      <w:divBdr>
        <w:top w:val="none" w:sz="0" w:space="0" w:color="auto"/>
        <w:left w:val="none" w:sz="0" w:space="0" w:color="auto"/>
        <w:bottom w:val="none" w:sz="0" w:space="0" w:color="auto"/>
        <w:right w:val="none" w:sz="0" w:space="0" w:color="auto"/>
      </w:divBdr>
    </w:div>
    <w:div w:id="1548713820">
      <w:bodyDiv w:val="1"/>
      <w:marLeft w:val="0"/>
      <w:marRight w:val="0"/>
      <w:marTop w:val="0"/>
      <w:marBottom w:val="0"/>
      <w:divBdr>
        <w:top w:val="none" w:sz="0" w:space="0" w:color="auto"/>
        <w:left w:val="none" w:sz="0" w:space="0" w:color="auto"/>
        <w:bottom w:val="none" w:sz="0" w:space="0" w:color="auto"/>
        <w:right w:val="none" w:sz="0" w:space="0" w:color="auto"/>
      </w:divBdr>
    </w:div>
    <w:div w:id="1606040327">
      <w:bodyDiv w:val="1"/>
      <w:marLeft w:val="0"/>
      <w:marRight w:val="0"/>
      <w:marTop w:val="0"/>
      <w:marBottom w:val="0"/>
      <w:divBdr>
        <w:top w:val="none" w:sz="0" w:space="0" w:color="auto"/>
        <w:left w:val="none" w:sz="0" w:space="0" w:color="auto"/>
        <w:bottom w:val="none" w:sz="0" w:space="0" w:color="auto"/>
        <w:right w:val="none" w:sz="0" w:space="0" w:color="auto"/>
      </w:divBdr>
    </w:div>
    <w:div w:id="1649699304">
      <w:bodyDiv w:val="1"/>
      <w:marLeft w:val="0"/>
      <w:marRight w:val="0"/>
      <w:marTop w:val="0"/>
      <w:marBottom w:val="0"/>
      <w:divBdr>
        <w:top w:val="none" w:sz="0" w:space="0" w:color="auto"/>
        <w:left w:val="none" w:sz="0" w:space="0" w:color="auto"/>
        <w:bottom w:val="none" w:sz="0" w:space="0" w:color="auto"/>
        <w:right w:val="none" w:sz="0" w:space="0" w:color="auto"/>
      </w:divBdr>
    </w:div>
    <w:div w:id="1654723675">
      <w:bodyDiv w:val="1"/>
      <w:marLeft w:val="0"/>
      <w:marRight w:val="0"/>
      <w:marTop w:val="0"/>
      <w:marBottom w:val="0"/>
      <w:divBdr>
        <w:top w:val="none" w:sz="0" w:space="0" w:color="auto"/>
        <w:left w:val="none" w:sz="0" w:space="0" w:color="auto"/>
        <w:bottom w:val="none" w:sz="0" w:space="0" w:color="auto"/>
        <w:right w:val="none" w:sz="0" w:space="0" w:color="auto"/>
      </w:divBdr>
    </w:div>
    <w:div w:id="1719233940">
      <w:bodyDiv w:val="1"/>
      <w:marLeft w:val="0"/>
      <w:marRight w:val="0"/>
      <w:marTop w:val="0"/>
      <w:marBottom w:val="0"/>
      <w:divBdr>
        <w:top w:val="none" w:sz="0" w:space="0" w:color="auto"/>
        <w:left w:val="none" w:sz="0" w:space="0" w:color="auto"/>
        <w:bottom w:val="none" w:sz="0" w:space="0" w:color="auto"/>
        <w:right w:val="none" w:sz="0" w:space="0" w:color="auto"/>
      </w:divBdr>
    </w:div>
    <w:div w:id="1797724110">
      <w:bodyDiv w:val="1"/>
      <w:marLeft w:val="0"/>
      <w:marRight w:val="0"/>
      <w:marTop w:val="0"/>
      <w:marBottom w:val="0"/>
      <w:divBdr>
        <w:top w:val="none" w:sz="0" w:space="0" w:color="auto"/>
        <w:left w:val="none" w:sz="0" w:space="0" w:color="auto"/>
        <w:bottom w:val="none" w:sz="0" w:space="0" w:color="auto"/>
        <w:right w:val="none" w:sz="0" w:space="0" w:color="auto"/>
      </w:divBdr>
    </w:div>
    <w:div w:id="1804690415">
      <w:bodyDiv w:val="1"/>
      <w:marLeft w:val="0"/>
      <w:marRight w:val="0"/>
      <w:marTop w:val="0"/>
      <w:marBottom w:val="0"/>
      <w:divBdr>
        <w:top w:val="none" w:sz="0" w:space="0" w:color="auto"/>
        <w:left w:val="none" w:sz="0" w:space="0" w:color="auto"/>
        <w:bottom w:val="none" w:sz="0" w:space="0" w:color="auto"/>
        <w:right w:val="none" w:sz="0" w:space="0" w:color="auto"/>
      </w:divBdr>
    </w:div>
    <w:div w:id="1813937662">
      <w:bodyDiv w:val="1"/>
      <w:marLeft w:val="0"/>
      <w:marRight w:val="0"/>
      <w:marTop w:val="0"/>
      <w:marBottom w:val="0"/>
      <w:divBdr>
        <w:top w:val="none" w:sz="0" w:space="0" w:color="auto"/>
        <w:left w:val="none" w:sz="0" w:space="0" w:color="auto"/>
        <w:bottom w:val="none" w:sz="0" w:space="0" w:color="auto"/>
        <w:right w:val="none" w:sz="0" w:space="0" w:color="auto"/>
      </w:divBdr>
    </w:div>
    <w:div w:id="1817915899">
      <w:bodyDiv w:val="1"/>
      <w:marLeft w:val="0"/>
      <w:marRight w:val="0"/>
      <w:marTop w:val="0"/>
      <w:marBottom w:val="0"/>
      <w:divBdr>
        <w:top w:val="none" w:sz="0" w:space="0" w:color="auto"/>
        <w:left w:val="none" w:sz="0" w:space="0" w:color="auto"/>
        <w:bottom w:val="none" w:sz="0" w:space="0" w:color="auto"/>
        <w:right w:val="none" w:sz="0" w:space="0" w:color="auto"/>
      </w:divBdr>
    </w:div>
    <w:div w:id="1838186008">
      <w:bodyDiv w:val="1"/>
      <w:marLeft w:val="0"/>
      <w:marRight w:val="0"/>
      <w:marTop w:val="0"/>
      <w:marBottom w:val="0"/>
      <w:divBdr>
        <w:top w:val="none" w:sz="0" w:space="0" w:color="auto"/>
        <w:left w:val="none" w:sz="0" w:space="0" w:color="auto"/>
        <w:bottom w:val="none" w:sz="0" w:space="0" w:color="auto"/>
        <w:right w:val="none" w:sz="0" w:space="0" w:color="auto"/>
      </w:divBdr>
    </w:div>
    <w:div w:id="1856310548">
      <w:bodyDiv w:val="1"/>
      <w:marLeft w:val="0"/>
      <w:marRight w:val="0"/>
      <w:marTop w:val="0"/>
      <w:marBottom w:val="0"/>
      <w:divBdr>
        <w:top w:val="none" w:sz="0" w:space="0" w:color="auto"/>
        <w:left w:val="none" w:sz="0" w:space="0" w:color="auto"/>
        <w:bottom w:val="none" w:sz="0" w:space="0" w:color="auto"/>
        <w:right w:val="none" w:sz="0" w:space="0" w:color="auto"/>
      </w:divBdr>
    </w:div>
    <w:div w:id="1866022499">
      <w:bodyDiv w:val="1"/>
      <w:marLeft w:val="0"/>
      <w:marRight w:val="0"/>
      <w:marTop w:val="0"/>
      <w:marBottom w:val="0"/>
      <w:divBdr>
        <w:top w:val="none" w:sz="0" w:space="0" w:color="auto"/>
        <w:left w:val="none" w:sz="0" w:space="0" w:color="auto"/>
        <w:bottom w:val="none" w:sz="0" w:space="0" w:color="auto"/>
        <w:right w:val="none" w:sz="0" w:space="0" w:color="auto"/>
      </w:divBdr>
    </w:div>
    <w:div w:id="1908421693">
      <w:bodyDiv w:val="1"/>
      <w:marLeft w:val="0"/>
      <w:marRight w:val="0"/>
      <w:marTop w:val="0"/>
      <w:marBottom w:val="0"/>
      <w:divBdr>
        <w:top w:val="none" w:sz="0" w:space="0" w:color="auto"/>
        <w:left w:val="none" w:sz="0" w:space="0" w:color="auto"/>
        <w:bottom w:val="none" w:sz="0" w:space="0" w:color="auto"/>
        <w:right w:val="none" w:sz="0" w:space="0" w:color="auto"/>
      </w:divBdr>
    </w:div>
    <w:div w:id="1918903246">
      <w:bodyDiv w:val="1"/>
      <w:marLeft w:val="0"/>
      <w:marRight w:val="0"/>
      <w:marTop w:val="0"/>
      <w:marBottom w:val="0"/>
      <w:divBdr>
        <w:top w:val="none" w:sz="0" w:space="0" w:color="auto"/>
        <w:left w:val="none" w:sz="0" w:space="0" w:color="auto"/>
        <w:bottom w:val="none" w:sz="0" w:space="0" w:color="auto"/>
        <w:right w:val="none" w:sz="0" w:space="0" w:color="auto"/>
      </w:divBdr>
    </w:div>
    <w:div w:id="1931698144">
      <w:bodyDiv w:val="1"/>
      <w:marLeft w:val="0"/>
      <w:marRight w:val="0"/>
      <w:marTop w:val="0"/>
      <w:marBottom w:val="0"/>
      <w:divBdr>
        <w:top w:val="none" w:sz="0" w:space="0" w:color="auto"/>
        <w:left w:val="none" w:sz="0" w:space="0" w:color="auto"/>
        <w:bottom w:val="none" w:sz="0" w:space="0" w:color="auto"/>
        <w:right w:val="none" w:sz="0" w:space="0" w:color="auto"/>
      </w:divBdr>
    </w:div>
    <w:div w:id="1941720602">
      <w:bodyDiv w:val="1"/>
      <w:marLeft w:val="0"/>
      <w:marRight w:val="0"/>
      <w:marTop w:val="0"/>
      <w:marBottom w:val="0"/>
      <w:divBdr>
        <w:top w:val="none" w:sz="0" w:space="0" w:color="auto"/>
        <w:left w:val="none" w:sz="0" w:space="0" w:color="auto"/>
        <w:bottom w:val="none" w:sz="0" w:space="0" w:color="auto"/>
        <w:right w:val="none" w:sz="0" w:space="0" w:color="auto"/>
      </w:divBdr>
    </w:div>
    <w:div w:id="1953658913">
      <w:bodyDiv w:val="1"/>
      <w:marLeft w:val="0"/>
      <w:marRight w:val="0"/>
      <w:marTop w:val="0"/>
      <w:marBottom w:val="0"/>
      <w:divBdr>
        <w:top w:val="none" w:sz="0" w:space="0" w:color="auto"/>
        <w:left w:val="none" w:sz="0" w:space="0" w:color="auto"/>
        <w:bottom w:val="none" w:sz="0" w:space="0" w:color="auto"/>
        <w:right w:val="none" w:sz="0" w:space="0" w:color="auto"/>
      </w:divBdr>
    </w:div>
    <w:div w:id="1988703140">
      <w:bodyDiv w:val="1"/>
      <w:marLeft w:val="0"/>
      <w:marRight w:val="0"/>
      <w:marTop w:val="0"/>
      <w:marBottom w:val="0"/>
      <w:divBdr>
        <w:top w:val="none" w:sz="0" w:space="0" w:color="auto"/>
        <w:left w:val="none" w:sz="0" w:space="0" w:color="auto"/>
        <w:bottom w:val="none" w:sz="0" w:space="0" w:color="auto"/>
        <w:right w:val="none" w:sz="0" w:space="0" w:color="auto"/>
      </w:divBdr>
    </w:div>
    <w:div w:id="2036344332">
      <w:bodyDiv w:val="1"/>
      <w:marLeft w:val="0"/>
      <w:marRight w:val="0"/>
      <w:marTop w:val="0"/>
      <w:marBottom w:val="0"/>
      <w:divBdr>
        <w:top w:val="none" w:sz="0" w:space="0" w:color="auto"/>
        <w:left w:val="none" w:sz="0" w:space="0" w:color="auto"/>
        <w:bottom w:val="none" w:sz="0" w:space="0" w:color="auto"/>
        <w:right w:val="none" w:sz="0" w:space="0" w:color="auto"/>
      </w:divBdr>
    </w:div>
    <w:div w:id="2106072980">
      <w:bodyDiv w:val="1"/>
      <w:marLeft w:val="0"/>
      <w:marRight w:val="0"/>
      <w:marTop w:val="0"/>
      <w:marBottom w:val="0"/>
      <w:divBdr>
        <w:top w:val="none" w:sz="0" w:space="0" w:color="auto"/>
        <w:left w:val="none" w:sz="0" w:space="0" w:color="auto"/>
        <w:bottom w:val="none" w:sz="0" w:space="0" w:color="auto"/>
        <w:right w:val="none" w:sz="0" w:space="0" w:color="auto"/>
      </w:divBdr>
    </w:div>
    <w:div w:id="2130002228">
      <w:bodyDiv w:val="1"/>
      <w:marLeft w:val="0"/>
      <w:marRight w:val="0"/>
      <w:marTop w:val="0"/>
      <w:marBottom w:val="0"/>
      <w:divBdr>
        <w:top w:val="none" w:sz="0" w:space="0" w:color="auto"/>
        <w:left w:val="none" w:sz="0" w:space="0" w:color="auto"/>
        <w:bottom w:val="none" w:sz="0" w:space="0" w:color="auto"/>
        <w:right w:val="none" w:sz="0" w:space="0" w:color="auto"/>
      </w:divBdr>
    </w:div>
    <w:div w:id="214434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danskindustri.dk/brancher-og-foreninger/find-medlemsforeninger/"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retailinstitute.dk/"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surveybanken.aau.dk/" TargetMode="External"/><Relationship Id="rId25" Type="http://schemas.openxmlformats.org/officeDocument/2006/relationships/hyperlink" Target="https://euc-word-edit.officeapps.live.com/we/wordeditorframe.aspx?ui=da%2DDK&amp;rs=da%2DDK&amp;wopisrc=https%3A%2F%2Fegegym-my.sharepoint.com%2Fpersonal%2Fegeph_egegym_dk%2F_vti_bin%2Fwopi.ashx%2Ffiles%2Fbec53eb77ffc4c6b8d7000cdbf46c570&amp;wdenableroaming=1&amp;mscc=0&amp;wdodb=1&amp;hid=CE7DA69F-8024-2000-A559-F4F85707D1AE&amp;wdorigin=Other&amp;jsapi=1&amp;jsapiver=v1&amp;newsession=1&amp;corrid=b6feada2-81f1-4a46-8712-57018e7875cb&amp;usid=b6feada2-81f1-4a46-8712-57018e7875cb&amp;sftc=1&amp;instantedit=1&amp;wopicomplete=1&amp;wdredirectionreason=Unified_SingleFlush&amp;rct=Medium&amp;ctp=LeastProtected" TargetMode="External"/><Relationship Id="rId2" Type="http://schemas.openxmlformats.org/officeDocument/2006/relationships/customXml" Target="../customXml/item2.xml"/><Relationship Id="rId16" Type="http://schemas.openxmlformats.org/officeDocument/2006/relationships/hyperlink" Target="https://www.dst.dk/da/" TargetMode="External"/><Relationship Id="rId20" Type="http://schemas.openxmlformats.org/officeDocument/2006/relationships/hyperlink" Target="https://erhvervsstyrelsen.dk/"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statista.com/" TargetMode="External"/><Relationship Id="rId5" Type="http://schemas.openxmlformats.org/officeDocument/2006/relationships/numbering" Target="numbering.xml"/><Relationship Id="rId15" Type="http://schemas.openxmlformats.org/officeDocument/2006/relationships/hyperlink" Target="https://datacvr.virk.dk/data/" TargetMode="External"/><Relationship Id="rId23" Type="http://schemas.openxmlformats.org/officeDocument/2006/relationships/hyperlink" Target="https://trends.google.com/trends/?geo=U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anskindustri.dk/brancher-og-foreninger/find-medlemsforening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ff.dk/" TargetMode="External"/><Relationship Id="rId22" Type="http://schemas.openxmlformats.org/officeDocument/2006/relationships/hyperlink" Target="https://www.lederweb.dk/" TargetMode="External"/><Relationship Id="rId27"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s://www.uvm.dk/-/media/filer/uvm/udd/gym/pdf20/aug/200810-virksomhedsoekonomi-a-hhx-vejledning-juni-2020.pdf" TargetMode="External"/><Relationship Id="rId7" Type="http://schemas.openxmlformats.org/officeDocument/2006/relationships/hyperlink" Target="https://smvguiden.dk/virksomhedsdrift/hvorfor-outsourcing-5-forretningsprocesser-du-boer-overveje-at-outsource/" TargetMode="External"/><Relationship Id="rId2" Type="http://schemas.openxmlformats.org/officeDocument/2006/relationships/hyperlink" Target="https://emu.dk/hhx/studieomraadet/metoder/den-videnskabelige-basismodel" TargetMode="External"/><Relationship Id="rId1" Type="http://schemas.openxmlformats.org/officeDocument/2006/relationships/hyperlink" Target="https://emu.dk/stx/studieretningsprojektet/laereplan-og-vejledning" TargetMode="External"/><Relationship Id="rId6" Type="http://schemas.openxmlformats.org/officeDocument/2006/relationships/hyperlink" Target="https://smvguiden.dk/virksomhedsdrift/fordele-og-ulemper-ved-outsourcing-et-overblik-over-loesningerne-til-dit-firma/" TargetMode="External"/><Relationship Id="rId5" Type="http://schemas.openxmlformats.org/officeDocument/2006/relationships/hyperlink" Target="https://reports.weforum.org/global-risks-report-2020/survey-results/global-risks-of-highest-concern-for-doing-business-2020/" TargetMode="External"/><Relationship Id="rId4" Type="http://schemas.openxmlformats.org/officeDocument/2006/relationships/hyperlink" Target="https://www.doingbusiness.org/en/ranking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ejledning">
      <a:majorFont>
        <a:latin typeface="Noto Serif"/>
        <a:ea typeface=""/>
        <a:cs typeface=""/>
      </a:majorFont>
      <a:minorFont>
        <a:latin typeface="Noto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14E986CE3C59643AF12371F8BA830F9" ma:contentTypeVersion="34" ma:contentTypeDescription="Opret et nyt dokument." ma:contentTypeScope="" ma:versionID="18b8ef930b784831f9da8ff7a287ac5a">
  <xsd:schema xmlns:xsd="http://www.w3.org/2001/XMLSchema" xmlns:xs="http://www.w3.org/2001/XMLSchema" xmlns:p="http://schemas.microsoft.com/office/2006/metadata/properties" xmlns:ns3="7473223c-cce5-4b20-a007-25580abdff8a" xmlns:ns4="43cccfb2-c7ac-4394-b455-f9ca5d803741" xmlns:ns5="cf0af9c5-e24b-4f2a-a738-80c6720c6b04" targetNamespace="http://schemas.microsoft.com/office/2006/metadata/properties" ma:root="true" ma:fieldsID="11c53b70a6b3b70c2a3b60018c8266e2" ns3:_="" ns4:_="" ns5:_="">
    <xsd:import namespace="7473223c-cce5-4b20-a007-25580abdff8a"/>
    <xsd:import namespace="43cccfb2-c7ac-4394-b455-f9ca5d803741"/>
    <xsd:import namespace="cf0af9c5-e24b-4f2a-a738-80c6720c6b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5:MediaServiceOCR" minOccurs="0"/>
                <xsd:element ref="ns5:NotebookType" minOccurs="0"/>
                <xsd:element ref="ns5:FolderType" minOccurs="0"/>
                <xsd:element ref="ns5:CultureName" minOccurs="0"/>
                <xsd:element ref="ns5:AppVersion" minOccurs="0"/>
                <xsd:element ref="ns5:TeamsChannelId" minOccurs="0"/>
                <xsd:element ref="ns5:Owner" minOccurs="0"/>
                <xsd:element ref="ns5:DefaultSectionNames" minOccurs="0"/>
                <xsd:element ref="ns5:Templates" minOccurs="0"/>
                <xsd:element ref="ns5:Teachers" minOccurs="0"/>
                <xsd:element ref="ns5:Students" minOccurs="0"/>
                <xsd:element ref="ns5:Student_Groups" minOccurs="0"/>
                <xsd:element ref="ns5:Invited_Teachers" minOccurs="0"/>
                <xsd:element ref="ns5:Invited_Students" minOccurs="0"/>
                <xsd:element ref="ns5:Self_Registration_Enabled" minOccurs="0"/>
                <xsd:element ref="ns5:Has_Teacher_Only_SectionGroup" minOccurs="0"/>
                <xsd:element ref="ns5:Is_Collaboration_Space_Locked" minOccurs="0"/>
                <xsd:element ref="ns5:IsNotebookLocked" minOccurs="0"/>
                <xsd:element ref="ns5:Math_Settings" minOccurs="0"/>
                <xsd:element ref="ns5:Distribution_Groups" minOccurs="0"/>
                <xsd:element ref="ns5:LMS_Mappings" minOccurs="0"/>
                <xsd:element ref="ns5:MediaServiceGenerationTime" minOccurs="0"/>
                <xsd:element ref="ns5:MediaServiceEventHashCode" minOccurs="0"/>
                <xsd:element ref="ns5:MediaServiceAutoKeyPoints" minOccurs="0"/>
                <xsd:element ref="ns5:MediaServiceKeyPoints" minOccurs="0"/>
                <xsd:element ref="ns5: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3223c-cce5-4b20-a007-25580abdff8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0" ma:readOnly="true">
      <xsd:simpleType>
        <xsd:restriction base="dms:Note"/>
      </xsd:simpleType>
    </xsd:element>
    <xsd:element name="MediaServiceFastMetadata" ma:index="9" nillable="true" ma:displayName="MediaServiceFastMetadata" ma:description="" ma:hidden="true" ma:internalName="MediaServiceFastMetadata0" ma:readOnly="true">
      <xsd:simpleType>
        <xsd:restriction base="dms:Note"/>
      </xsd:simpleType>
    </xsd:element>
    <xsd:element name="MediaServiceDateTaken" ma:index="10" nillable="true" ma:displayName="MediaServiceDateTaken" ma:description="" ma:hidden="true" ma:internalName="MediaServiceDateTaken0" ma:readOnly="true">
      <xsd:simpleType>
        <xsd:restriction base="dms:Text"/>
      </xsd:simpleType>
    </xsd:element>
    <xsd:element name="MediaServiceAutoTags" ma:index="11" nillable="true" ma:displayName="MediaServiceAutoTags" ma:description="" ma:internalName="MediaServiceAutoTags0" ma:readOnly="true">
      <xsd:simpleType>
        <xsd:restriction base="dms:Text"/>
      </xsd:simpleType>
    </xsd:element>
    <xsd:element name="MediaServiceLocation" ma:index="12" nillable="true" ma:displayName="MediaServiceLocation" ma:description="" ma:internalName="MediaServiceLocation0"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ccfb2-c7ac-4394-b455-f9ca5d803741" elementFormDefault="qualified">
    <xsd:import namespace="http://schemas.microsoft.com/office/2006/documentManagement/types"/>
    <xsd:import namespace="http://schemas.microsoft.com/office/infopath/2007/PartnerControls"/>
    <xsd:element name="SharedWithUsers" ma:index="13"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lt med detaljer" ma:description="" ma:internalName="SharedWithDetails0" ma:readOnly="true">
      <xsd:simpleType>
        <xsd:restriction base="dms:Note">
          <xsd:maxLength value="255"/>
        </xsd:restriction>
      </xsd:simpleType>
    </xsd:element>
    <xsd:element name="SharingHintHash" ma:index="15" nillable="true" ma:displayName="Hashværdi for deling" ma:description="" ma:hidden="true" ma:internalName="SharingHintHash0"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0af9c5-e24b-4f2a-a738-80c6720c6b04" elementFormDefault="qualified">
    <xsd:import namespace="http://schemas.microsoft.com/office/2006/documentManagement/types"/>
    <xsd:import namespace="http://schemas.microsoft.com/office/infopath/2007/PartnerControls"/>
    <xsd:element name="MediaServiceOCR" ma:index="16" nillable="true" ma:displayName="MediaServiceOCR" ma:internalName="MediaServiceOCR"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cf0af9c5-e24b-4f2a-a738-80c6720c6b04" xsi:nil="true"/>
    <CultureName xmlns="cf0af9c5-e24b-4f2a-a738-80c6720c6b04" xsi:nil="true"/>
    <Invited_Students xmlns="cf0af9c5-e24b-4f2a-a738-80c6720c6b04" xsi:nil="true"/>
    <IsNotebookLocked xmlns="cf0af9c5-e24b-4f2a-a738-80c6720c6b04" xsi:nil="true"/>
    <LMS_Mappings xmlns="cf0af9c5-e24b-4f2a-a738-80c6720c6b04" xsi:nil="true"/>
    <Self_Registration_Enabled xmlns="cf0af9c5-e24b-4f2a-a738-80c6720c6b04" xsi:nil="true"/>
    <Math_Settings xmlns="cf0af9c5-e24b-4f2a-a738-80c6720c6b04" xsi:nil="true"/>
    <Teachers xmlns="cf0af9c5-e24b-4f2a-a738-80c6720c6b04">
      <UserInfo>
        <DisplayName/>
        <AccountId xsi:nil="true"/>
        <AccountType/>
      </UserInfo>
    </Teachers>
    <Students xmlns="cf0af9c5-e24b-4f2a-a738-80c6720c6b04">
      <UserInfo>
        <DisplayName/>
        <AccountId xsi:nil="true"/>
        <AccountType/>
      </UserInfo>
    </Students>
    <Student_Groups xmlns="cf0af9c5-e24b-4f2a-a738-80c6720c6b04">
      <UserInfo>
        <DisplayName/>
        <AccountId xsi:nil="true"/>
        <AccountType/>
      </UserInfo>
    </Student_Groups>
    <Templates xmlns="cf0af9c5-e24b-4f2a-a738-80c6720c6b04" xsi:nil="true"/>
    <Has_Teacher_Only_SectionGroup xmlns="cf0af9c5-e24b-4f2a-a738-80c6720c6b04" xsi:nil="true"/>
    <NotebookType xmlns="cf0af9c5-e24b-4f2a-a738-80c6720c6b04" xsi:nil="true"/>
    <Distribution_Groups xmlns="cf0af9c5-e24b-4f2a-a738-80c6720c6b04" xsi:nil="true"/>
    <AppVersion xmlns="cf0af9c5-e24b-4f2a-a738-80c6720c6b04" xsi:nil="true"/>
    <Invited_Teachers xmlns="cf0af9c5-e24b-4f2a-a738-80c6720c6b04" xsi:nil="true"/>
    <Teams_Channel_Section_Location xmlns="cf0af9c5-e24b-4f2a-a738-80c6720c6b04" xsi:nil="true"/>
    <Owner xmlns="cf0af9c5-e24b-4f2a-a738-80c6720c6b04">
      <UserInfo>
        <DisplayName/>
        <AccountId xsi:nil="true"/>
        <AccountType/>
      </UserInfo>
    </Owner>
    <DefaultSectionNames xmlns="cf0af9c5-e24b-4f2a-a738-80c6720c6b04" xsi:nil="true"/>
    <TeamsChannelId xmlns="cf0af9c5-e24b-4f2a-a738-80c6720c6b04" xsi:nil="true"/>
    <Is_Collaboration_Space_Locked xmlns="cf0af9c5-e24b-4f2a-a738-80c6720c6b0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GB.XSL" StyleName="GB7714" Version="2005">
  <b:Source>
    <b:Tag>LP</b:Tag>
    <b:SourceType>BookSection</b:SourceType>
    <b:Guid>{F24407D6-7B72-4765-B87A-DBFD8A0CF331}</b:Guid>
    <b:Title>Læreplan</b:Title>
    <b:RefOrder>1</b:RefOrder>
  </b:Source>
</b:Sources>
</file>

<file path=customXml/itemProps1.xml><?xml version="1.0" encoding="utf-8"?>
<ds:datastoreItem xmlns:ds="http://schemas.openxmlformats.org/officeDocument/2006/customXml" ds:itemID="{CF3871A0-2C03-4188-AC2F-AD8655D84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3223c-cce5-4b20-a007-25580abdff8a"/>
    <ds:schemaRef ds:uri="43cccfb2-c7ac-4394-b455-f9ca5d803741"/>
    <ds:schemaRef ds:uri="cf0af9c5-e24b-4f2a-a738-80c6720c6b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7368F7-5BEA-4BEB-803A-D2000901E25A}">
  <ds:schemaRefs>
    <ds:schemaRef ds:uri="http://schemas.microsoft.com/office/2006/metadata/properties"/>
    <ds:schemaRef ds:uri="http://schemas.microsoft.com/office/infopath/2007/PartnerControls"/>
    <ds:schemaRef ds:uri="cf0af9c5-e24b-4f2a-a738-80c6720c6b04"/>
  </ds:schemaRefs>
</ds:datastoreItem>
</file>

<file path=customXml/itemProps3.xml><?xml version="1.0" encoding="utf-8"?>
<ds:datastoreItem xmlns:ds="http://schemas.openxmlformats.org/officeDocument/2006/customXml" ds:itemID="{F57A9FEA-DD8C-40D7-8B89-5415EBD3C24B}">
  <ds:schemaRefs>
    <ds:schemaRef ds:uri="http://schemas.microsoft.com/sharepoint/v3/contenttype/forms"/>
  </ds:schemaRefs>
</ds:datastoreItem>
</file>

<file path=customXml/itemProps4.xml><?xml version="1.0" encoding="utf-8"?>
<ds:datastoreItem xmlns:ds="http://schemas.openxmlformats.org/officeDocument/2006/customXml" ds:itemID="{52ED219D-1537-495F-B064-0BE006091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8</Pages>
  <Words>6543</Words>
  <Characters>39918</Characters>
  <Application>Microsoft Office Word</Application>
  <DocSecurity>0</DocSecurity>
  <Lines>332</Lines>
  <Paragraphs>92</Paragraphs>
  <ScaleCrop>false</ScaleCrop>
  <Company>Statens IT</Company>
  <LinksUpToDate>false</LinksUpToDate>
  <CharactersWithSpaces>4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dtekst ...</dc:title>
  <dc:subject/>
  <dc:creator>Kim Bertelsen</dc:creator>
  <cp:keywords/>
  <cp:lastModifiedBy>Troels Finjord Højberg</cp:lastModifiedBy>
  <cp:revision>27</cp:revision>
  <cp:lastPrinted>2021-02-12T16:49:00Z</cp:lastPrinted>
  <dcterms:created xsi:type="dcterms:W3CDTF">2021-02-11T08:40:00Z</dcterms:created>
  <dcterms:modified xsi:type="dcterms:W3CDTF">2021-02-1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da-DK</vt:lpwstr>
  </property>
  <property fmtid="{D5CDD505-2E9C-101B-9397-08002B2CF9AE}" pid="3" name="ContentTypeId">
    <vt:lpwstr>0x010100B14E986CE3C59643AF12371F8BA830F9</vt:lpwstr>
  </property>
</Properties>
</file>